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5680DB" w14:textId="2EF5328A" w:rsidR="007B1320" w:rsidRDefault="000113A4" w:rsidP="007B1320">
      <w:pPr>
        <w:pStyle w:val="NormalWeb"/>
        <w:spacing w:before="0" w:beforeAutospacing="0" w:after="0" w:afterAutospacing="0"/>
        <w:ind w:left="144"/>
      </w:pPr>
      <w:r>
        <w:rPr>
          <w:b/>
          <w:bCs/>
          <w:color w:val="000000"/>
          <w:shd w:val="clear" w:color="auto" w:fill="D9D9D9"/>
        </w:rPr>
        <w:t>Ju</w:t>
      </w:r>
      <w:r w:rsidR="00BC1ADA">
        <w:rPr>
          <w:b/>
          <w:bCs/>
          <w:color w:val="000000"/>
          <w:shd w:val="clear" w:color="auto" w:fill="D9D9D9"/>
        </w:rPr>
        <w:t>ly</w:t>
      </w:r>
      <w:r>
        <w:rPr>
          <w:b/>
          <w:bCs/>
          <w:color w:val="000000"/>
          <w:shd w:val="clear" w:color="auto" w:fill="D9D9D9"/>
        </w:rPr>
        <w:t xml:space="preserve"> </w:t>
      </w:r>
      <w:r w:rsidR="00BC1ADA">
        <w:rPr>
          <w:b/>
          <w:bCs/>
          <w:color w:val="000000"/>
          <w:shd w:val="clear" w:color="auto" w:fill="D9D9D9"/>
        </w:rPr>
        <w:t>13</w:t>
      </w:r>
      <w:r w:rsidR="007B1320">
        <w:rPr>
          <w:b/>
          <w:bCs/>
          <w:color w:val="000000"/>
          <w:shd w:val="clear" w:color="auto" w:fill="D9D9D9"/>
        </w:rPr>
        <w:t>, 2025    </w:t>
      </w:r>
    </w:p>
    <w:p w14:paraId="169A3D02" w14:textId="77777777" w:rsidR="007B1320" w:rsidRDefault="007B1320" w:rsidP="007B1320">
      <w:pPr>
        <w:pStyle w:val="NormalWeb"/>
        <w:spacing w:before="240" w:beforeAutospacing="0" w:after="0" w:afterAutospacing="0"/>
        <w:ind w:left="144" w:right="86"/>
      </w:pPr>
      <w:r>
        <w:rPr>
          <w:b/>
          <w:bCs/>
          <w:color w:val="000000"/>
        </w:rPr>
        <w:t>Welcome!</w:t>
      </w:r>
      <w:r>
        <w:rPr>
          <w:color w:val="000000"/>
        </w:rPr>
        <w:t xml:space="preserve"> </w:t>
      </w:r>
      <w:r>
        <w:rPr>
          <w:i/>
          <w:iCs/>
          <w:color w:val="000000"/>
        </w:rPr>
        <w:t>We are so glad you joined us today. </w:t>
      </w:r>
    </w:p>
    <w:p w14:paraId="36233B56" w14:textId="77777777" w:rsidR="007B1320" w:rsidRDefault="007B1320" w:rsidP="007B1320">
      <w:pPr>
        <w:pStyle w:val="NormalWeb"/>
        <w:spacing w:before="0" w:beforeAutospacing="0" w:after="0" w:afterAutospacing="0"/>
        <w:ind w:left="144" w:right="86"/>
      </w:pPr>
      <w:r>
        <w:rPr>
          <w:rStyle w:val="apple-tab-span"/>
          <w:i/>
          <w:iCs/>
          <w:color w:val="000000"/>
        </w:rPr>
        <w:tab/>
      </w:r>
      <w:r>
        <w:rPr>
          <w:rStyle w:val="apple-tab-span"/>
          <w:i/>
          <w:iCs/>
          <w:color w:val="000000"/>
        </w:rPr>
        <w:tab/>
      </w:r>
      <w:r>
        <w:rPr>
          <w:i/>
          <w:iCs/>
          <w:color w:val="000000"/>
        </w:rPr>
        <w:t xml:space="preserve"> We pray that you will be blessed! </w:t>
      </w:r>
    </w:p>
    <w:p w14:paraId="00A82245" w14:textId="77777777" w:rsidR="007B1320" w:rsidRDefault="007B1320" w:rsidP="007B1320"/>
    <w:p w14:paraId="4D37643E" w14:textId="4379A1F9" w:rsidR="007B1320" w:rsidRDefault="007B1320" w:rsidP="007B1320">
      <w:pPr>
        <w:pStyle w:val="NormalWeb"/>
        <w:spacing w:before="0" w:beforeAutospacing="0" w:after="0" w:afterAutospacing="0"/>
        <w:ind w:firstLine="144"/>
      </w:pPr>
      <w:r>
        <w:rPr>
          <w:color w:val="000000"/>
        </w:rPr>
        <w:t xml:space="preserve">Speaker: Pastor </w:t>
      </w:r>
      <w:r w:rsidR="00BC1ADA">
        <w:rPr>
          <w:color w:val="000000"/>
        </w:rPr>
        <w:t>Mongens Yu</w:t>
      </w:r>
    </w:p>
    <w:p w14:paraId="610D7AAF" w14:textId="2B561984" w:rsidR="007B1320" w:rsidRDefault="007B1320" w:rsidP="007B1320">
      <w:pPr>
        <w:pStyle w:val="NormalWeb"/>
        <w:spacing w:before="0" w:beforeAutospacing="0" w:after="0" w:afterAutospacing="0"/>
        <w:ind w:left="144"/>
      </w:pPr>
      <w:r>
        <w:rPr>
          <w:color w:val="000000"/>
        </w:rPr>
        <w:t xml:space="preserve">Message: </w:t>
      </w:r>
      <w:r w:rsidR="007761A6">
        <w:rPr>
          <w:color w:val="000000"/>
        </w:rPr>
        <w:t xml:space="preserve">This </w:t>
      </w:r>
      <w:r w:rsidR="00BC1ADA">
        <w:rPr>
          <w:color w:val="000000"/>
        </w:rPr>
        <w:t>Jesus</w:t>
      </w:r>
    </w:p>
    <w:p w14:paraId="33EE1C8C" w14:textId="08DAC983" w:rsidR="00756BAE" w:rsidRDefault="007B1320" w:rsidP="00756BAE">
      <w:pPr>
        <w:pStyle w:val="NormalWeb"/>
        <w:spacing w:before="0" w:beforeAutospacing="0" w:after="0" w:afterAutospacing="0"/>
        <w:ind w:left="144"/>
        <w:rPr>
          <w:color w:val="000000"/>
        </w:rPr>
      </w:pPr>
      <w:r>
        <w:rPr>
          <w:color w:val="000000"/>
        </w:rPr>
        <w:t xml:space="preserve">Text: </w:t>
      </w:r>
      <w:r w:rsidR="00BC1ADA">
        <w:rPr>
          <w:color w:val="000000"/>
        </w:rPr>
        <w:t>Acts 2</w:t>
      </w:r>
      <w:r w:rsidR="00BC1ADA">
        <w:rPr>
          <w:color w:val="000000"/>
        </w:rPr>
        <w:br/>
      </w:r>
    </w:p>
    <w:p w14:paraId="34B77692" w14:textId="77777777" w:rsidR="007761A6" w:rsidRDefault="00BC1ADA" w:rsidP="00756BAE">
      <w:pPr>
        <w:pStyle w:val="NormalWeb"/>
        <w:spacing w:before="0" w:beforeAutospacing="0" w:after="0" w:afterAutospacing="0"/>
        <w:ind w:left="144"/>
        <w:rPr>
          <w:color w:val="000000"/>
        </w:rPr>
      </w:pPr>
      <w:r w:rsidRPr="00BC1ADA">
        <w:rPr>
          <w:color w:val="000000"/>
        </w:rPr>
        <w:t xml:space="preserve">Acts 2:36 </w:t>
      </w:r>
    </w:p>
    <w:p w14:paraId="5402C20A" w14:textId="7D4C9F9E" w:rsidR="00BC1ADA" w:rsidRDefault="00BC1ADA" w:rsidP="00756BAE">
      <w:pPr>
        <w:pStyle w:val="NormalWeb"/>
        <w:spacing w:before="0" w:beforeAutospacing="0" w:after="0" w:afterAutospacing="0"/>
        <w:ind w:left="144"/>
        <w:rPr>
          <w:color w:val="000000"/>
        </w:rPr>
      </w:pPr>
      <w:r w:rsidRPr="00BC1ADA">
        <w:rPr>
          <w:color w:val="000000"/>
        </w:rPr>
        <w:t>“So let everyone in Israel know for certain that God has made this Jesus, whom you crucified, to be both Lord and Messiah!”</w:t>
      </w:r>
    </w:p>
    <w:p w14:paraId="2D11C93C" w14:textId="77777777" w:rsidR="007B5771" w:rsidRDefault="007B5771" w:rsidP="00756BAE">
      <w:pPr>
        <w:pStyle w:val="NormalWeb"/>
        <w:spacing w:before="0" w:beforeAutospacing="0" w:after="0" w:afterAutospacing="0"/>
        <w:ind w:left="144"/>
        <w:rPr>
          <w:color w:val="000000"/>
        </w:rPr>
      </w:pPr>
    </w:p>
    <w:p w14:paraId="08FFDD64" w14:textId="77777777" w:rsidR="002B1812" w:rsidRDefault="002B1812" w:rsidP="00756BAE">
      <w:pPr>
        <w:pStyle w:val="NormalWeb"/>
        <w:spacing w:before="0" w:beforeAutospacing="0" w:after="0" w:afterAutospacing="0"/>
        <w:ind w:left="144"/>
        <w:rPr>
          <w:color w:val="000000"/>
        </w:rPr>
      </w:pPr>
    </w:p>
    <w:p w14:paraId="41F180A9" w14:textId="6361A807" w:rsidR="007B1320" w:rsidRDefault="007B1320" w:rsidP="00E70015">
      <w:pPr>
        <w:pStyle w:val="NormalWeb"/>
        <w:spacing w:before="0" w:beforeAutospacing="0" w:after="120" w:afterAutospacing="0"/>
        <w:ind w:left="144"/>
        <w:rPr>
          <w:b/>
          <w:bCs/>
          <w:color w:val="000000"/>
        </w:rPr>
      </w:pPr>
      <w:r>
        <w:rPr>
          <w:b/>
          <w:bCs/>
          <w:color w:val="000000"/>
          <w:u w:val="single"/>
        </w:rPr>
        <w:t>Announcements</w:t>
      </w:r>
      <w:r>
        <w:rPr>
          <w:b/>
          <w:bCs/>
          <w:color w:val="000000"/>
        </w:rPr>
        <w:t>:</w:t>
      </w:r>
    </w:p>
    <w:p w14:paraId="16F504B5" w14:textId="368E3C8C" w:rsidR="002B1812" w:rsidRDefault="007B1320" w:rsidP="002B1812">
      <w:pPr>
        <w:pStyle w:val="NormalWeb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1.</w:t>
      </w:r>
      <w:r w:rsidR="0092323F">
        <w:rPr>
          <w:color w:val="000000"/>
          <w:shd w:val="clear" w:color="auto" w:fill="FFFFFF"/>
        </w:rPr>
        <w:t xml:space="preserve"> </w:t>
      </w:r>
      <w:r w:rsidR="00BC1ADA">
        <w:rPr>
          <w:color w:val="000000"/>
          <w:shd w:val="clear" w:color="auto" w:fill="FFFFFF"/>
        </w:rPr>
        <w:t xml:space="preserve">Emotionally Healthy Relationships Course: We will meet next Sunday, July 20 at 10 AM at </w:t>
      </w:r>
      <w:r w:rsidR="00BC1ADA" w:rsidRPr="00BC1ADA">
        <w:rPr>
          <w:b/>
          <w:color w:val="000000"/>
          <w:shd w:val="clear" w:color="auto" w:fill="FFFFFF"/>
        </w:rPr>
        <w:t>the 2</w:t>
      </w:r>
      <w:r w:rsidR="00BC1ADA" w:rsidRPr="00BC1ADA">
        <w:rPr>
          <w:b/>
          <w:color w:val="000000"/>
          <w:shd w:val="clear" w:color="auto" w:fill="FFFFFF"/>
          <w:vertAlign w:val="superscript"/>
        </w:rPr>
        <w:t>nd</w:t>
      </w:r>
      <w:r w:rsidR="00BC1ADA" w:rsidRPr="00BC1ADA">
        <w:rPr>
          <w:b/>
          <w:color w:val="000000"/>
          <w:shd w:val="clear" w:color="auto" w:fill="FFFFFF"/>
        </w:rPr>
        <w:t xml:space="preserve"> floor office</w:t>
      </w:r>
      <w:r w:rsidR="00B90BA8">
        <w:rPr>
          <w:b/>
          <w:color w:val="000000"/>
          <w:shd w:val="clear" w:color="auto" w:fill="FFFFFF"/>
        </w:rPr>
        <w:t>,</w:t>
      </w:r>
      <w:r w:rsidR="00BC1ADA" w:rsidRPr="00BC1ADA">
        <w:rPr>
          <w:b/>
          <w:color w:val="000000"/>
          <w:shd w:val="clear" w:color="auto" w:fill="FFFFFF"/>
        </w:rPr>
        <w:t xml:space="preserve"> not at the Chapel</w:t>
      </w:r>
      <w:r w:rsidR="00BC1ADA">
        <w:rPr>
          <w:color w:val="000000"/>
          <w:shd w:val="clear" w:color="auto" w:fill="FFFFFF"/>
        </w:rPr>
        <w:t xml:space="preserve">. </w:t>
      </w:r>
      <w:r w:rsidR="007761A6">
        <w:rPr>
          <w:color w:val="000000"/>
          <w:shd w:val="clear" w:color="auto" w:fill="FFFFFF"/>
        </w:rPr>
        <w:t>Please bring your materials.</w:t>
      </w:r>
    </w:p>
    <w:p w14:paraId="3EBEF1C9" w14:textId="128571A0" w:rsidR="002B1812" w:rsidRDefault="002B1812" w:rsidP="002B1812">
      <w:pPr>
        <w:pStyle w:val="NormalWeb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2. </w:t>
      </w:r>
      <w:r w:rsidRPr="002B1812">
        <w:rPr>
          <w:color w:val="000000"/>
          <w:shd w:val="clear" w:color="auto" w:fill="FFFFFF"/>
        </w:rPr>
        <w:t>Church Cleaning Day: will be held from 8:30am to 12:00pm on 7/19 (Saturday), and breakfast will be served. Cleaning areas include: Sanctuary, Fellowship Hall/kitchen, Chapel, courtyard. Please sign up at the registration booth outside or with your congregational deacons, and let us keep our spiritual home clean and neat in action of love.</w:t>
      </w:r>
    </w:p>
    <w:p w14:paraId="7F9475C4" w14:textId="211DA603" w:rsidR="007761A6" w:rsidRDefault="00BC1ADA" w:rsidP="002B1812">
      <w:pPr>
        <w:pStyle w:val="NormalWeb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3. </w:t>
      </w:r>
      <w:r w:rsidR="007761A6" w:rsidRPr="000020E9">
        <w:rPr>
          <w:color w:val="000000"/>
          <w:shd w:val="clear" w:color="auto" w:fill="FFFFFF"/>
        </w:rPr>
        <w:t>You're Invited to 5-Day Club! (FEC Arcadia's VBS)</w:t>
      </w:r>
      <w:r w:rsidR="007761A6">
        <w:rPr>
          <w:color w:val="000000"/>
          <w:shd w:val="clear" w:color="auto" w:fill="FFFFFF"/>
        </w:rPr>
        <w:t xml:space="preserve"> </w:t>
      </w:r>
      <w:r w:rsidR="007761A6" w:rsidRPr="000020E9">
        <w:rPr>
          <w:color w:val="000000"/>
          <w:shd w:val="clear" w:color="auto" w:fill="FFFFFF"/>
        </w:rPr>
        <w:t>Children ages 5–12 are invited to join a fun and engaging 5-Day Club, hosted in partnership with Child Evangelism Fellowship—a Bible-centered ministry. The club meets for 90 minutes each evening, July 21–25, from 7:00–8:30 p.m. at our church.</w:t>
      </w:r>
    </w:p>
    <w:p w14:paraId="7D76ECB1" w14:textId="77777777" w:rsidR="007761A6" w:rsidRDefault="007761A6" w:rsidP="002B1812">
      <w:pPr>
        <w:pStyle w:val="NormalWeb"/>
        <w:rPr>
          <w:color w:val="000000"/>
          <w:shd w:val="clear" w:color="auto" w:fill="FFFFFF"/>
        </w:rPr>
      </w:pPr>
    </w:p>
    <w:p w14:paraId="56633251" w14:textId="77777777" w:rsidR="007761A6" w:rsidRDefault="007761A6" w:rsidP="002B1812">
      <w:pPr>
        <w:pStyle w:val="NormalWeb"/>
        <w:rPr>
          <w:color w:val="000000"/>
          <w:shd w:val="clear" w:color="auto" w:fill="FFFFFF"/>
        </w:rPr>
      </w:pPr>
    </w:p>
    <w:p w14:paraId="28AEB928" w14:textId="77777777" w:rsidR="00BC1ADA" w:rsidRDefault="00BC1ADA" w:rsidP="000020E9">
      <w:pPr>
        <w:pStyle w:val="NormalWeb"/>
        <w:spacing w:before="0" w:beforeAutospacing="0" w:after="0" w:afterAutospacing="0"/>
        <w:rPr>
          <w:rStyle w:val="Hyperlink"/>
          <w:color w:val="000000" w:themeColor="text1"/>
          <w:shd w:val="clear" w:color="auto" w:fill="FFFFFF"/>
        </w:rPr>
      </w:pPr>
    </w:p>
    <w:p w14:paraId="5201F0E6" w14:textId="77777777" w:rsidR="00BC1ADA" w:rsidRDefault="00BC1ADA" w:rsidP="000020E9">
      <w:pPr>
        <w:pStyle w:val="NormalWeb"/>
        <w:spacing w:before="0" w:beforeAutospacing="0" w:after="0" w:afterAutospacing="0"/>
        <w:rPr>
          <w:rStyle w:val="Hyperlink"/>
          <w:color w:val="000000" w:themeColor="text1"/>
          <w:shd w:val="clear" w:color="auto" w:fill="FFFFFF"/>
        </w:rPr>
      </w:pPr>
    </w:p>
    <w:p w14:paraId="2F837854" w14:textId="77777777" w:rsidR="00BC1ADA" w:rsidRDefault="00BC1ADA" w:rsidP="000020E9">
      <w:pPr>
        <w:pStyle w:val="NormalWeb"/>
        <w:spacing w:before="0" w:beforeAutospacing="0" w:after="0" w:afterAutospacing="0"/>
        <w:rPr>
          <w:rStyle w:val="Hyperlink"/>
          <w:color w:val="000000" w:themeColor="text1"/>
          <w:shd w:val="clear" w:color="auto" w:fill="FFFFFF"/>
        </w:rPr>
      </w:pPr>
    </w:p>
    <w:p w14:paraId="0563AB05" w14:textId="77777777" w:rsidR="002B1812" w:rsidRDefault="002B1812" w:rsidP="00EB47D3">
      <w:pPr>
        <w:pStyle w:val="NormalWeb"/>
        <w:spacing w:before="0" w:beforeAutospacing="0" w:after="240" w:afterAutospacing="0"/>
        <w:rPr>
          <w:b/>
          <w:bCs/>
          <w:color w:val="000000"/>
          <w:sz w:val="28"/>
          <w:szCs w:val="28"/>
        </w:rPr>
      </w:pPr>
    </w:p>
    <w:p w14:paraId="63527110" w14:textId="644DB80E" w:rsidR="00F67AFF" w:rsidRDefault="007B1320" w:rsidP="00EB47D3">
      <w:pPr>
        <w:pStyle w:val="NormalWeb"/>
        <w:spacing w:before="0" w:beforeAutospacing="0" w:after="240" w:afterAutospacing="0"/>
        <w:rPr>
          <w:color w:val="000000"/>
          <w:sz w:val="22"/>
          <w:szCs w:val="22"/>
        </w:rPr>
      </w:pPr>
      <w:r>
        <w:rPr>
          <w:b/>
          <w:bCs/>
          <w:color w:val="000000"/>
          <w:sz w:val="28"/>
          <w:szCs w:val="28"/>
        </w:rPr>
        <w:t>First Evangelical Church Association</w:t>
      </w:r>
      <w:r>
        <w:rPr>
          <w:color w:val="000000"/>
          <w:sz w:val="22"/>
          <w:szCs w:val="22"/>
        </w:rPr>
        <w:t>   </w:t>
      </w:r>
    </w:p>
    <w:p w14:paraId="6430D36D" w14:textId="77777777" w:rsidR="006158D5" w:rsidRPr="006158D5" w:rsidRDefault="006158D5" w:rsidP="006158D5">
      <w:pPr>
        <w:pStyle w:val="ListParagraph"/>
        <w:numPr>
          <w:ilvl w:val="0"/>
          <w:numId w:val="12"/>
        </w:numPr>
        <w:spacing w:line="220" w:lineRule="exact"/>
        <w:ind w:left="634" w:hanging="270"/>
        <w:jc w:val="both"/>
        <w:rPr>
          <w:sz w:val="22"/>
          <w:szCs w:val="18"/>
        </w:rPr>
      </w:pPr>
      <w:r w:rsidRPr="006158D5">
        <w:rPr>
          <w:b/>
          <w:sz w:val="22"/>
          <w:szCs w:val="18"/>
        </w:rPr>
        <w:t>Show Hospitality to Missionary Famil</w:t>
      </w:r>
      <w:r>
        <w:rPr>
          <w:b/>
          <w:sz w:val="22"/>
          <w:szCs w:val="18"/>
        </w:rPr>
        <w:t>y</w:t>
      </w:r>
    </w:p>
    <w:p w14:paraId="393FB539" w14:textId="402BD64A" w:rsidR="006158D5" w:rsidRPr="006158D5" w:rsidRDefault="006158D5" w:rsidP="006158D5">
      <w:pPr>
        <w:pStyle w:val="ListParagraph"/>
        <w:spacing w:line="220" w:lineRule="exact"/>
        <w:ind w:left="634"/>
        <w:jc w:val="both"/>
        <w:rPr>
          <w:sz w:val="22"/>
          <w:szCs w:val="18"/>
        </w:rPr>
      </w:pPr>
      <w:r w:rsidRPr="006158D5">
        <w:rPr>
          <w:sz w:val="22"/>
          <w:szCs w:val="18"/>
        </w:rPr>
        <w:t>Praise God, housing has been provided for Missionaries Jason and Sarah and their family during their visit from August 2 to August 8. However, we are still in need of two vehicles to help meet their transportation needs during their stay. If you are able to lend a vehicle (especially one that fits five or more passengers), please contact the FECA office at 626-814-2773 as soon as possible. Thank you for your support and hospitality!</w:t>
      </w:r>
    </w:p>
    <w:p w14:paraId="5C180F11" w14:textId="77777777" w:rsidR="006158D5" w:rsidRPr="006158D5" w:rsidRDefault="006158D5" w:rsidP="006158D5">
      <w:pPr>
        <w:ind w:left="634"/>
        <w:jc w:val="both"/>
        <w:rPr>
          <w:b/>
          <w:sz w:val="12"/>
          <w:szCs w:val="8"/>
          <w:lang w:eastAsia="en-US"/>
        </w:rPr>
      </w:pPr>
    </w:p>
    <w:p w14:paraId="2206E455" w14:textId="77777777" w:rsidR="006158D5" w:rsidRPr="006158D5" w:rsidRDefault="006158D5" w:rsidP="006158D5">
      <w:pPr>
        <w:pStyle w:val="ListParagraph"/>
        <w:numPr>
          <w:ilvl w:val="0"/>
          <w:numId w:val="20"/>
        </w:numPr>
        <w:spacing w:line="220" w:lineRule="exact"/>
        <w:ind w:left="634" w:hanging="270"/>
        <w:jc w:val="both"/>
        <w:rPr>
          <w:b/>
          <w:sz w:val="22"/>
          <w:szCs w:val="18"/>
        </w:rPr>
      </w:pPr>
      <w:r w:rsidRPr="006158D5">
        <w:rPr>
          <w:b/>
          <w:sz w:val="22"/>
          <w:szCs w:val="18"/>
        </w:rPr>
        <w:t>2025 UK Short Term Mission Trip (7/9-21)</w:t>
      </w:r>
    </w:p>
    <w:p w14:paraId="7D724C98" w14:textId="28A1E935" w:rsidR="006158D5" w:rsidRPr="006158D5" w:rsidRDefault="006158D5" w:rsidP="006158D5">
      <w:pPr>
        <w:pStyle w:val="ListParagraph"/>
        <w:spacing w:after="60" w:line="220" w:lineRule="exact"/>
        <w:ind w:left="634"/>
        <w:jc w:val="both"/>
        <w:rPr>
          <w:sz w:val="22"/>
          <w:szCs w:val="18"/>
        </w:rPr>
      </w:pPr>
      <w:r w:rsidRPr="006158D5">
        <w:rPr>
          <w:sz w:val="22"/>
          <w:szCs w:val="18"/>
        </w:rPr>
        <w:t xml:space="preserve">The team left last Tuesday (7/8) and will travel to several cities in the UK, including Manchester, York, Milton Keynes, and Birmingham, to share the gospel with new immigrants from Hong Kong. In addition to leading a Gospel Sunday worship service, the team will host two major drama outreach events at churches in York and Oldham, engaging with youth and young adult groups. They will also lead a joint adult fellowship gathering that includes a healthcare workshop. During home visits, each team member will share their testimony.  </w:t>
      </w:r>
    </w:p>
    <w:p w14:paraId="24F15A82" w14:textId="77777777" w:rsidR="006158D5" w:rsidRPr="006158D5" w:rsidRDefault="006158D5" w:rsidP="006158D5">
      <w:pPr>
        <w:pStyle w:val="ListParagraph"/>
        <w:ind w:left="634" w:hanging="274"/>
        <w:jc w:val="both"/>
        <w:rPr>
          <w:sz w:val="12"/>
          <w:szCs w:val="8"/>
        </w:rPr>
      </w:pPr>
    </w:p>
    <w:p w14:paraId="5A29E74B" w14:textId="77777777" w:rsidR="006158D5" w:rsidRPr="006158D5" w:rsidRDefault="006158D5" w:rsidP="006158D5">
      <w:pPr>
        <w:pStyle w:val="ListParagraph"/>
        <w:numPr>
          <w:ilvl w:val="0"/>
          <w:numId w:val="20"/>
        </w:numPr>
        <w:spacing w:line="220" w:lineRule="exact"/>
        <w:ind w:left="630" w:hanging="270"/>
        <w:jc w:val="both"/>
        <w:rPr>
          <w:b/>
          <w:sz w:val="22"/>
          <w:szCs w:val="18"/>
        </w:rPr>
      </w:pPr>
      <w:r w:rsidRPr="006158D5">
        <w:rPr>
          <w:b/>
          <w:sz w:val="22"/>
          <w:szCs w:val="18"/>
        </w:rPr>
        <w:t>FECA Hiring Announcement: Accountant Position</w:t>
      </w:r>
    </w:p>
    <w:p w14:paraId="149B1FAF" w14:textId="77777777" w:rsidR="006158D5" w:rsidRPr="006158D5" w:rsidRDefault="006158D5" w:rsidP="006158D5">
      <w:pPr>
        <w:pStyle w:val="ListParagraph"/>
        <w:spacing w:line="220" w:lineRule="exact"/>
        <w:ind w:left="630"/>
        <w:jc w:val="both"/>
        <w:rPr>
          <w:sz w:val="22"/>
          <w:szCs w:val="18"/>
        </w:rPr>
      </w:pPr>
      <w:r w:rsidRPr="006158D5">
        <w:rPr>
          <w:sz w:val="22"/>
          <w:szCs w:val="18"/>
        </w:rPr>
        <w:t xml:space="preserve">As our Senior Accountant approaches retirement in 2026, we are seeking a detail-oriented individual to join us as an Accountant, overseeing FECA’s finances. </w:t>
      </w:r>
    </w:p>
    <w:p w14:paraId="1E1B4495" w14:textId="77777777" w:rsidR="006158D5" w:rsidRPr="006158D5" w:rsidRDefault="006158D5" w:rsidP="006158D5">
      <w:pPr>
        <w:pStyle w:val="ListParagraph"/>
        <w:spacing w:line="220" w:lineRule="exact"/>
        <w:ind w:left="630"/>
        <w:jc w:val="both"/>
        <w:rPr>
          <w:sz w:val="22"/>
          <w:szCs w:val="18"/>
        </w:rPr>
      </w:pPr>
      <w:r w:rsidRPr="006158D5">
        <w:rPr>
          <w:sz w:val="22"/>
          <w:szCs w:val="18"/>
        </w:rPr>
        <w:t>Qualifications:</w:t>
      </w:r>
    </w:p>
    <w:p w14:paraId="1722D0F6" w14:textId="77777777" w:rsidR="006158D5" w:rsidRPr="006158D5" w:rsidRDefault="006158D5" w:rsidP="006158D5">
      <w:pPr>
        <w:pStyle w:val="ListParagraph"/>
        <w:numPr>
          <w:ilvl w:val="0"/>
          <w:numId w:val="18"/>
        </w:numPr>
        <w:spacing w:line="240" w:lineRule="exact"/>
        <w:ind w:left="1080" w:hanging="270"/>
        <w:jc w:val="both"/>
        <w:rPr>
          <w:sz w:val="22"/>
          <w:szCs w:val="18"/>
        </w:rPr>
      </w:pPr>
      <w:r w:rsidRPr="006158D5">
        <w:rPr>
          <w:sz w:val="22"/>
          <w:szCs w:val="18"/>
        </w:rPr>
        <w:t>A committed Christian who aligns with FECA’s mission and values</w:t>
      </w:r>
    </w:p>
    <w:p w14:paraId="2DB73620" w14:textId="77777777" w:rsidR="006158D5" w:rsidRPr="006158D5" w:rsidRDefault="006158D5" w:rsidP="006158D5">
      <w:pPr>
        <w:pStyle w:val="ListParagraph"/>
        <w:numPr>
          <w:ilvl w:val="0"/>
          <w:numId w:val="18"/>
        </w:numPr>
        <w:spacing w:line="240" w:lineRule="exact"/>
        <w:ind w:left="1080" w:hanging="270"/>
        <w:jc w:val="both"/>
        <w:rPr>
          <w:sz w:val="22"/>
          <w:szCs w:val="18"/>
        </w:rPr>
      </w:pPr>
      <w:r w:rsidRPr="006158D5">
        <w:rPr>
          <w:sz w:val="22"/>
          <w:szCs w:val="18"/>
        </w:rPr>
        <w:t>Proven experience in accounting and bookkeeping</w:t>
      </w:r>
    </w:p>
    <w:p w14:paraId="68A42B69" w14:textId="77777777" w:rsidR="006158D5" w:rsidRPr="006158D5" w:rsidRDefault="006158D5" w:rsidP="006158D5">
      <w:pPr>
        <w:pStyle w:val="ListParagraph"/>
        <w:numPr>
          <w:ilvl w:val="0"/>
          <w:numId w:val="18"/>
        </w:numPr>
        <w:spacing w:line="240" w:lineRule="exact"/>
        <w:ind w:left="1080" w:hanging="270"/>
        <w:jc w:val="both"/>
        <w:rPr>
          <w:sz w:val="22"/>
          <w:szCs w:val="18"/>
        </w:rPr>
      </w:pPr>
      <w:r w:rsidRPr="006158D5">
        <w:rPr>
          <w:sz w:val="22"/>
          <w:szCs w:val="18"/>
        </w:rPr>
        <w:t>Strong integrity, professionalism, and attention to detail</w:t>
      </w:r>
    </w:p>
    <w:p w14:paraId="7D22476A" w14:textId="77777777" w:rsidR="006158D5" w:rsidRPr="006158D5" w:rsidRDefault="006158D5" w:rsidP="006158D5">
      <w:pPr>
        <w:pStyle w:val="ListParagraph"/>
        <w:numPr>
          <w:ilvl w:val="0"/>
          <w:numId w:val="18"/>
        </w:numPr>
        <w:spacing w:line="240" w:lineRule="exact"/>
        <w:ind w:left="1080" w:hanging="270"/>
        <w:jc w:val="both"/>
        <w:rPr>
          <w:sz w:val="22"/>
          <w:szCs w:val="18"/>
        </w:rPr>
      </w:pPr>
      <w:r w:rsidRPr="006158D5">
        <w:rPr>
          <w:sz w:val="22"/>
          <w:szCs w:val="18"/>
        </w:rPr>
        <w:t>A heart for ministry and service</w:t>
      </w:r>
    </w:p>
    <w:p w14:paraId="427BF3D6" w14:textId="6693C707" w:rsidR="006158D5" w:rsidRPr="006158D5" w:rsidRDefault="006158D5" w:rsidP="006158D5">
      <w:pPr>
        <w:pStyle w:val="ListParagraph"/>
        <w:spacing w:line="240" w:lineRule="exact"/>
        <w:ind w:left="630"/>
        <w:jc w:val="both"/>
        <w:rPr>
          <w:sz w:val="22"/>
          <w:szCs w:val="18"/>
        </w:rPr>
      </w:pPr>
      <w:r w:rsidRPr="006158D5">
        <w:rPr>
          <w:sz w:val="22"/>
          <w:szCs w:val="18"/>
        </w:rPr>
        <w:t>This position is available on a part-time basis.</w:t>
      </w:r>
      <w:r>
        <w:rPr>
          <w:sz w:val="22"/>
          <w:szCs w:val="18"/>
        </w:rPr>
        <w:t xml:space="preserve"> </w:t>
      </w:r>
      <w:r w:rsidRPr="006158D5">
        <w:rPr>
          <w:sz w:val="22"/>
          <w:szCs w:val="18"/>
        </w:rPr>
        <w:t>Location: West Covina, CA</w:t>
      </w:r>
    </w:p>
    <w:p w14:paraId="28463668" w14:textId="038408E6" w:rsidR="006158D5" w:rsidRPr="006158D5" w:rsidRDefault="006158D5" w:rsidP="006158D5">
      <w:pPr>
        <w:pStyle w:val="ListParagraph"/>
        <w:ind w:left="634"/>
        <w:contextualSpacing w:val="0"/>
        <w:jc w:val="both"/>
        <w:rPr>
          <w:sz w:val="22"/>
          <w:szCs w:val="18"/>
        </w:rPr>
      </w:pPr>
      <w:r w:rsidRPr="006158D5">
        <w:rPr>
          <w:sz w:val="22"/>
          <w:szCs w:val="18"/>
        </w:rPr>
        <w:t xml:space="preserve">For inquiries or to apply, please email Pastor Albert Wong at </w:t>
      </w:r>
      <w:hyperlink r:id="rId8" w:history="1">
        <w:r w:rsidRPr="006158D5">
          <w:rPr>
            <w:rStyle w:val="Hyperlink"/>
            <w:color w:val="000000" w:themeColor="text1"/>
            <w:sz w:val="22"/>
            <w:szCs w:val="18"/>
            <w:u w:val="none"/>
          </w:rPr>
          <w:t>albert.wong@feca.org</w:t>
        </w:r>
      </w:hyperlink>
    </w:p>
    <w:tbl>
      <w:tblPr>
        <w:tblpPr w:leftFromText="180" w:rightFromText="180" w:vertAnchor="text" w:horzAnchor="margin" w:tblpXSpec="right" w:tblpY="81"/>
        <w:tblW w:w="7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91"/>
        <w:gridCol w:w="844"/>
        <w:gridCol w:w="917"/>
        <w:gridCol w:w="275"/>
        <w:gridCol w:w="643"/>
        <w:gridCol w:w="549"/>
        <w:gridCol w:w="643"/>
        <w:gridCol w:w="549"/>
        <w:gridCol w:w="368"/>
        <w:gridCol w:w="733"/>
        <w:gridCol w:w="153"/>
        <w:gridCol w:w="710"/>
      </w:tblGrid>
      <w:tr w:rsidR="006158D5" w:rsidRPr="00430845" w14:paraId="33FCF58E" w14:textId="77777777" w:rsidTr="006158D5">
        <w:trPr>
          <w:cantSplit/>
          <w:trHeight w:hRule="exact" w:val="316"/>
        </w:trPr>
        <w:tc>
          <w:tcPr>
            <w:tcW w:w="727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045A7" w14:textId="77777777" w:rsidR="006158D5" w:rsidRPr="00FE1A53" w:rsidRDefault="006158D5" w:rsidP="006158D5">
            <w:pPr>
              <w:spacing w:line="260" w:lineRule="exact"/>
              <w:jc w:val="center"/>
              <w:rPr>
                <w:rFonts w:eastAsia="UWCCKF (Big5)"/>
                <w:b/>
                <w:sz w:val="18"/>
                <w:szCs w:val="18"/>
                <w:lang w:eastAsia="zh-TW"/>
              </w:rPr>
            </w:pPr>
            <w:r w:rsidRPr="00FE1A53">
              <w:rPr>
                <w:rFonts w:eastAsia="UWCCKF (Big5)"/>
                <w:b/>
                <w:sz w:val="18"/>
                <w:szCs w:val="18"/>
                <w:lang w:eastAsia="zh-TW"/>
              </w:rPr>
              <w:t>Last Sunday's Worship In-Person Attendance and Offering</w:t>
            </w:r>
          </w:p>
        </w:tc>
      </w:tr>
      <w:tr w:rsidR="006158D5" w:rsidRPr="00430845" w14:paraId="148594EC" w14:textId="77777777" w:rsidTr="006158D5">
        <w:trPr>
          <w:cantSplit/>
          <w:trHeight w:val="248"/>
        </w:trPr>
        <w:tc>
          <w:tcPr>
            <w:tcW w:w="89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6512EB" w14:textId="77777777" w:rsidR="006158D5" w:rsidRPr="00430845" w:rsidRDefault="006158D5" w:rsidP="006158D5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jc w:val="center"/>
              <w:rPr>
                <w:rFonts w:eastAsia="UWCCKF (Big5)"/>
                <w:sz w:val="14"/>
                <w:szCs w:val="14"/>
                <w:lang w:eastAsia="zh-TW"/>
              </w:rPr>
            </w:pPr>
          </w:p>
        </w:tc>
        <w:tc>
          <w:tcPr>
            <w:tcW w:w="844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62937C0A" w14:textId="77777777" w:rsidR="006158D5" w:rsidRPr="00FE1A53" w:rsidRDefault="006158D5" w:rsidP="006158D5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43" w:right="-43"/>
              <w:jc w:val="center"/>
              <w:rPr>
                <w:rFonts w:eastAsia="UWCZKF (Big5)"/>
                <w:b/>
                <w:i/>
                <w:sz w:val="16"/>
                <w:szCs w:val="16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6"/>
                <w:szCs w:val="16"/>
                <w:lang w:eastAsia="zh-TW"/>
              </w:rPr>
              <w:t>Glendale</w:t>
            </w:r>
          </w:p>
        </w:tc>
        <w:tc>
          <w:tcPr>
            <w:tcW w:w="1835" w:type="dxa"/>
            <w:gridSpan w:val="3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4F0A6E17" w14:textId="77777777" w:rsidR="006158D5" w:rsidRPr="00FE1A53" w:rsidRDefault="006158D5" w:rsidP="006158D5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43" w:right="-43"/>
              <w:jc w:val="center"/>
              <w:rPr>
                <w:rFonts w:eastAsia="UWCZKF (Big5)"/>
                <w:b/>
                <w:i/>
                <w:sz w:val="16"/>
                <w:szCs w:val="16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6"/>
                <w:szCs w:val="16"/>
                <w:lang w:eastAsia="zh-TW"/>
              </w:rPr>
              <w:t>SGV</w:t>
            </w:r>
          </w:p>
        </w:tc>
        <w:tc>
          <w:tcPr>
            <w:tcW w:w="119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2E35C1" w14:textId="77777777" w:rsidR="006158D5" w:rsidRPr="00FE1A53" w:rsidRDefault="006158D5" w:rsidP="006158D5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43" w:right="-43"/>
              <w:jc w:val="center"/>
              <w:rPr>
                <w:rFonts w:eastAsia="UWCZKF (Big5)"/>
                <w:b/>
                <w:i/>
                <w:sz w:val="16"/>
                <w:szCs w:val="16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6"/>
                <w:szCs w:val="16"/>
                <w:lang w:eastAsia="zh-TW"/>
              </w:rPr>
              <w:t>Diamond Bar</w:t>
            </w:r>
          </w:p>
        </w:tc>
        <w:tc>
          <w:tcPr>
            <w:tcW w:w="9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D11F4E" w14:textId="77777777" w:rsidR="006158D5" w:rsidRPr="00FE1A53" w:rsidRDefault="006158D5" w:rsidP="006158D5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54" w:right="-161"/>
              <w:jc w:val="center"/>
              <w:rPr>
                <w:rFonts w:eastAsia="UWCZKF (Big5)"/>
                <w:b/>
                <w:i/>
                <w:sz w:val="16"/>
                <w:szCs w:val="16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6"/>
                <w:szCs w:val="16"/>
                <w:lang w:eastAsia="zh-TW"/>
              </w:rPr>
              <w:t>ACC</w:t>
            </w:r>
          </w:p>
        </w:tc>
        <w:tc>
          <w:tcPr>
            <w:tcW w:w="159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AAAC648" w14:textId="77777777" w:rsidR="006158D5" w:rsidRPr="00FE1A53" w:rsidRDefault="006158D5" w:rsidP="006158D5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43" w:right="-43"/>
              <w:jc w:val="center"/>
              <w:rPr>
                <w:rFonts w:eastAsia="UWCZKF (Big5)"/>
                <w:b/>
                <w:i/>
                <w:sz w:val="16"/>
                <w:szCs w:val="16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6"/>
                <w:szCs w:val="16"/>
                <w:lang w:eastAsia="zh-TW"/>
              </w:rPr>
              <w:t>Arcadia</w:t>
            </w:r>
          </w:p>
        </w:tc>
      </w:tr>
      <w:tr w:rsidR="006158D5" w:rsidRPr="00430845" w14:paraId="04B7383C" w14:textId="77777777" w:rsidTr="006158D5">
        <w:trPr>
          <w:cantSplit/>
          <w:trHeight w:val="250"/>
        </w:trPr>
        <w:tc>
          <w:tcPr>
            <w:tcW w:w="89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ED043" w14:textId="77777777" w:rsidR="006158D5" w:rsidRPr="00430845" w:rsidRDefault="006158D5" w:rsidP="006158D5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jc w:val="center"/>
              <w:rPr>
                <w:rFonts w:eastAsia="UWCCKF (Big5)"/>
                <w:sz w:val="14"/>
                <w:szCs w:val="14"/>
                <w:lang w:eastAsia="zh-TW"/>
              </w:rPr>
            </w:pPr>
          </w:p>
        </w:tc>
        <w:tc>
          <w:tcPr>
            <w:tcW w:w="844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47892D3" w14:textId="77777777" w:rsidR="006158D5" w:rsidRPr="00FE1A53" w:rsidRDefault="006158D5" w:rsidP="006158D5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08" w:right="-143"/>
              <w:jc w:val="center"/>
              <w:rPr>
                <w:rFonts w:eastAsia="UWCCKF (Big5)"/>
                <w:sz w:val="14"/>
                <w:szCs w:val="14"/>
                <w:u w:val="single"/>
                <w:lang w:eastAsia="zh-TW"/>
              </w:rPr>
            </w:pPr>
          </w:p>
        </w:tc>
        <w:tc>
          <w:tcPr>
            <w:tcW w:w="917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0A5857D" w14:textId="77777777" w:rsidR="006158D5" w:rsidRPr="00FE1A53" w:rsidRDefault="006158D5" w:rsidP="006158D5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right="-62" w:hanging="73"/>
              <w:jc w:val="center"/>
              <w:rPr>
                <w:rFonts w:eastAsia="UWCCKF (Big5)"/>
                <w:b/>
                <w:sz w:val="14"/>
                <w:szCs w:val="14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4"/>
                <w:szCs w:val="14"/>
                <w:lang w:eastAsia="zh-TW"/>
              </w:rPr>
              <w:t>SGV</w:t>
            </w:r>
          </w:p>
        </w:tc>
        <w:tc>
          <w:tcPr>
            <w:tcW w:w="918" w:type="dxa"/>
            <w:gridSpan w:val="2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8FEE846" w14:textId="77777777" w:rsidR="006158D5" w:rsidRPr="00FE1A53" w:rsidRDefault="006158D5" w:rsidP="006158D5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right="-62" w:hanging="73"/>
              <w:jc w:val="center"/>
              <w:rPr>
                <w:rFonts w:eastAsia="UWCZKF (Big5)"/>
                <w:b/>
                <w:i/>
                <w:sz w:val="14"/>
                <w:szCs w:val="14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4"/>
                <w:szCs w:val="14"/>
                <w:lang w:eastAsia="zh-TW"/>
              </w:rPr>
              <w:t>HOA</w:t>
            </w:r>
          </w:p>
        </w:tc>
        <w:tc>
          <w:tcPr>
            <w:tcW w:w="1192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1936D" w14:textId="77777777" w:rsidR="006158D5" w:rsidRPr="00FE1A53" w:rsidRDefault="006158D5" w:rsidP="006158D5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54" w:right="-161"/>
              <w:jc w:val="center"/>
              <w:rPr>
                <w:rFonts w:eastAsia="UWCZKF (Big5)"/>
                <w:i/>
                <w:sz w:val="12"/>
                <w:szCs w:val="12"/>
                <w:lang w:eastAsia="zh-TW"/>
              </w:rPr>
            </w:pPr>
          </w:p>
        </w:tc>
        <w:tc>
          <w:tcPr>
            <w:tcW w:w="9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1C02D" w14:textId="77777777" w:rsidR="006158D5" w:rsidRPr="00FE1A53" w:rsidRDefault="006158D5" w:rsidP="006158D5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54" w:right="-161"/>
              <w:jc w:val="center"/>
              <w:rPr>
                <w:rFonts w:eastAsia="UWCZKF (Big5)"/>
                <w:i/>
                <w:sz w:val="12"/>
                <w:szCs w:val="12"/>
                <w:lang w:eastAsia="zh-TW"/>
              </w:rPr>
            </w:pPr>
          </w:p>
        </w:tc>
        <w:tc>
          <w:tcPr>
            <w:tcW w:w="88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63054" w14:textId="77777777" w:rsidR="006158D5" w:rsidRPr="00FE1A53" w:rsidRDefault="006158D5" w:rsidP="006158D5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right="-108" w:hanging="127"/>
              <w:jc w:val="center"/>
              <w:rPr>
                <w:rFonts w:eastAsia="UWCZKF (Big5)"/>
                <w:b/>
                <w:i/>
                <w:sz w:val="14"/>
                <w:szCs w:val="14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4"/>
                <w:szCs w:val="14"/>
                <w:lang w:eastAsia="zh-TW"/>
              </w:rPr>
              <w:t>Arcadia</w:t>
            </w:r>
          </w:p>
        </w:tc>
        <w:tc>
          <w:tcPr>
            <w:tcW w:w="7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8BFE9" w14:textId="77777777" w:rsidR="006158D5" w:rsidRPr="00FE1A53" w:rsidRDefault="006158D5" w:rsidP="006158D5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right="-108" w:hanging="127"/>
              <w:jc w:val="center"/>
              <w:rPr>
                <w:rFonts w:eastAsia="UWCZKF (Big5)"/>
                <w:b/>
                <w:i/>
                <w:sz w:val="14"/>
                <w:szCs w:val="14"/>
                <w:lang w:eastAsia="zh-TW"/>
              </w:rPr>
            </w:pPr>
            <w:r w:rsidRPr="00FE1A53">
              <w:rPr>
                <w:rFonts w:eastAsia="UWCZKF (Big5)"/>
                <w:b/>
                <w:i/>
                <w:sz w:val="14"/>
                <w:szCs w:val="14"/>
                <w:lang w:eastAsia="zh-TW"/>
              </w:rPr>
              <w:t>GCDC</w:t>
            </w:r>
          </w:p>
        </w:tc>
      </w:tr>
      <w:tr w:rsidR="006158D5" w:rsidRPr="00430845" w14:paraId="3BA37A0E" w14:textId="77777777" w:rsidTr="006158D5">
        <w:trPr>
          <w:cantSplit/>
          <w:trHeight w:val="250"/>
        </w:trPr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dashSmallGap" w:sz="4" w:space="0" w:color="DBE5F1"/>
              <w:right w:val="single" w:sz="4" w:space="0" w:color="auto"/>
            </w:tcBorders>
            <w:vAlign w:val="center"/>
          </w:tcPr>
          <w:p w14:paraId="03F504DB" w14:textId="77777777" w:rsidR="006158D5" w:rsidRPr="00430845" w:rsidRDefault="006158D5" w:rsidP="006158D5">
            <w:pPr>
              <w:spacing w:line="260" w:lineRule="exact"/>
              <w:ind w:left="-43" w:right="-43"/>
              <w:jc w:val="center"/>
              <w:rPr>
                <w:rFonts w:eastAsia="PMingLiU"/>
                <w:b/>
                <w:i/>
                <w:sz w:val="14"/>
                <w:szCs w:val="14"/>
                <w:lang w:eastAsia="en-US"/>
              </w:rPr>
            </w:pPr>
            <w:r w:rsidRPr="00430845">
              <w:rPr>
                <w:rFonts w:eastAsia="PMingLiU"/>
                <w:b/>
                <w:i/>
                <w:sz w:val="14"/>
                <w:szCs w:val="14"/>
                <w:lang w:eastAsia="en-US"/>
              </w:rPr>
              <w:t>Mandarin</w:t>
            </w:r>
          </w:p>
        </w:tc>
        <w:tc>
          <w:tcPr>
            <w:tcW w:w="84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69C7FBBB" w14:textId="77777777" w:rsidR="006158D5" w:rsidRDefault="006158D5" w:rsidP="006158D5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165</w:t>
            </w:r>
          </w:p>
          <w:p w14:paraId="38111B49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(All Church Retreat)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03509E02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211</w:t>
            </w:r>
          </w:p>
        </w:tc>
        <w:tc>
          <w:tcPr>
            <w:tcW w:w="918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46CA6813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64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5E078755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97</w:t>
            </w:r>
          </w:p>
        </w:tc>
        <w:tc>
          <w:tcPr>
            <w:tcW w:w="917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61DF9DF8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  <w:tc>
          <w:tcPr>
            <w:tcW w:w="1596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BC27FB" w14:textId="77777777" w:rsidR="006158D5" w:rsidRDefault="006158D5" w:rsidP="006158D5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Theme="minorEastAsia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Theme="minorEastAsia"/>
                <w:color w:val="auto"/>
                <w:sz w:val="16"/>
                <w:szCs w:val="16"/>
                <w:lang w:eastAsia="zh-TW"/>
              </w:rPr>
              <w:t>179</w:t>
            </w:r>
          </w:p>
          <w:p w14:paraId="7F56AFCE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Theme="minorEastAsia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Theme="minorEastAsia"/>
                <w:color w:val="auto"/>
                <w:sz w:val="16"/>
                <w:szCs w:val="16"/>
                <w:lang w:eastAsia="zh-TW"/>
              </w:rPr>
              <w:t>(All Church Retreat)</w:t>
            </w:r>
          </w:p>
        </w:tc>
      </w:tr>
      <w:tr w:rsidR="006158D5" w:rsidRPr="00430845" w14:paraId="788112AA" w14:textId="77777777" w:rsidTr="006158D5">
        <w:trPr>
          <w:cantSplit/>
          <w:trHeight w:val="250"/>
        </w:trPr>
        <w:tc>
          <w:tcPr>
            <w:tcW w:w="891" w:type="dxa"/>
            <w:tcBorders>
              <w:top w:val="dashSmallGap" w:sz="4" w:space="0" w:color="DBE5F1"/>
              <w:left w:val="single" w:sz="4" w:space="0" w:color="auto"/>
              <w:bottom w:val="dashSmallGap" w:sz="4" w:space="0" w:color="DBE5F1"/>
              <w:right w:val="single" w:sz="4" w:space="0" w:color="auto"/>
            </w:tcBorders>
            <w:vAlign w:val="center"/>
          </w:tcPr>
          <w:p w14:paraId="098E4D9F" w14:textId="77777777" w:rsidR="006158D5" w:rsidRPr="009E7618" w:rsidRDefault="006158D5" w:rsidP="006158D5">
            <w:pPr>
              <w:spacing w:line="260" w:lineRule="exact"/>
              <w:ind w:left="-43" w:right="-43"/>
              <w:jc w:val="center"/>
              <w:rPr>
                <w:rFonts w:eastAsia="PMingLiU"/>
                <w:b/>
                <w:i/>
                <w:sz w:val="14"/>
                <w:szCs w:val="14"/>
                <w:lang w:eastAsia="en-US"/>
              </w:rPr>
            </w:pPr>
            <w:r w:rsidRPr="009E7618">
              <w:rPr>
                <w:rFonts w:eastAsia="PMingLiU"/>
                <w:b/>
                <w:i/>
                <w:sz w:val="14"/>
                <w:szCs w:val="14"/>
                <w:lang w:eastAsia="en-US"/>
              </w:rPr>
              <w:t>Cantonese</w:t>
            </w:r>
          </w:p>
        </w:tc>
        <w:tc>
          <w:tcPr>
            <w:tcW w:w="844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3447AC5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</w:p>
        </w:tc>
        <w:tc>
          <w:tcPr>
            <w:tcW w:w="917" w:type="dxa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65269F45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54" w:right="-161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139</w:t>
            </w:r>
          </w:p>
        </w:tc>
        <w:tc>
          <w:tcPr>
            <w:tcW w:w="918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15B913C1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54" w:right="-161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  <w:tc>
          <w:tcPr>
            <w:tcW w:w="1192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783785FD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88</w:t>
            </w:r>
          </w:p>
        </w:tc>
        <w:tc>
          <w:tcPr>
            <w:tcW w:w="917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051C2191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  <w:tc>
          <w:tcPr>
            <w:tcW w:w="1596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406576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</w:p>
        </w:tc>
      </w:tr>
      <w:tr w:rsidR="006158D5" w:rsidRPr="00430845" w14:paraId="128594D7" w14:textId="77777777" w:rsidTr="006158D5">
        <w:trPr>
          <w:cantSplit/>
          <w:trHeight w:val="229"/>
        </w:trPr>
        <w:tc>
          <w:tcPr>
            <w:tcW w:w="891" w:type="dxa"/>
            <w:tcBorders>
              <w:top w:val="dashSmallGap" w:sz="4" w:space="0" w:color="DBE5F1"/>
              <w:left w:val="single" w:sz="4" w:space="0" w:color="auto"/>
              <w:bottom w:val="dashSmallGap" w:sz="4" w:space="0" w:color="DBE5F1"/>
              <w:right w:val="single" w:sz="4" w:space="0" w:color="auto"/>
            </w:tcBorders>
            <w:vAlign w:val="center"/>
          </w:tcPr>
          <w:p w14:paraId="0AB609CF" w14:textId="77777777" w:rsidR="006158D5" w:rsidRPr="00430845" w:rsidRDefault="006158D5" w:rsidP="006158D5">
            <w:pPr>
              <w:spacing w:line="260" w:lineRule="exact"/>
              <w:ind w:left="-43" w:right="-43"/>
              <w:jc w:val="center"/>
              <w:rPr>
                <w:rFonts w:eastAsia="UWCZKF (Big5)"/>
                <w:b/>
                <w:i/>
                <w:sz w:val="14"/>
                <w:szCs w:val="14"/>
                <w:lang w:eastAsia="zh-TW"/>
              </w:rPr>
            </w:pPr>
            <w:r w:rsidRPr="00430845">
              <w:rPr>
                <w:rFonts w:eastAsia="PMingLiU"/>
                <w:b/>
                <w:i/>
                <w:sz w:val="14"/>
                <w:szCs w:val="14"/>
                <w:lang w:eastAsia="en-US"/>
              </w:rPr>
              <w:t>Eng</w:t>
            </w:r>
            <w:r w:rsidRPr="00430845">
              <w:rPr>
                <w:rFonts w:eastAsia="SimSun"/>
                <w:b/>
                <w:i/>
                <w:sz w:val="14"/>
                <w:szCs w:val="14"/>
              </w:rPr>
              <w:t>lish</w:t>
            </w:r>
          </w:p>
        </w:tc>
        <w:tc>
          <w:tcPr>
            <w:tcW w:w="844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04A2FC08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</w:p>
        </w:tc>
        <w:tc>
          <w:tcPr>
            <w:tcW w:w="917" w:type="dxa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7BAB6A5D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54" w:right="-161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70</w:t>
            </w:r>
          </w:p>
        </w:tc>
        <w:tc>
          <w:tcPr>
            <w:tcW w:w="918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7A1C591C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54" w:right="-161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  <w:tc>
          <w:tcPr>
            <w:tcW w:w="1192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2C937398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  <w:tc>
          <w:tcPr>
            <w:tcW w:w="917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2FC661C4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85</w:t>
            </w:r>
          </w:p>
        </w:tc>
        <w:tc>
          <w:tcPr>
            <w:tcW w:w="1596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A163FB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</w:p>
        </w:tc>
      </w:tr>
      <w:tr w:rsidR="006158D5" w:rsidRPr="00430845" w14:paraId="6ED90178" w14:textId="77777777" w:rsidTr="006158D5">
        <w:trPr>
          <w:cantSplit/>
          <w:trHeight w:val="250"/>
        </w:trPr>
        <w:tc>
          <w:tcPr>
            <w:tcW w:w="891" w:type="dxa"/>
            <w:tcBorders>
              <w:top w:val="dashSmallGap" w:sz="4" w:space="0" w:color="DBE5F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BAADD" w14:textId="77777777" w:rsidR="006158D5" w:rsidRPr="00430845" w:rsidRDefault="006158D5" w:rsidP="006158D5">
            <w:pPr>
              <w:spacing w:line="260" w:lineRule="exact"/>
              <w:ind w:left="-43" w:right="-43"/>
              <w:jc w:val="center"/>
              <w:rPr>
                <w:rFonts w:eastAsia="UWCZKF (Big5)"/>
                <w:b/>
                <w:i/>
                <w:sz w:val="14"/>
                <w:szCs w:val="14"/>
                <w:lang w:eastAsia="zh-TW"/>
              </w:rPr>
            </w:pPr>
            <w:r w:rsidRPr="00430845">
              <w:rPr>
                <w:rFonts w:eastAsia="UWCZKF (Big5)" w:hint="eastAsia"/>
                <w:b/>
                <w:i/>
                <w:sz w:val="14"/>
                <w:szCs w:val="14"/>
                <w:lang w:eastAsia="zh-TW"/>
              </w:rPr>
              <w:t>Youth</w:t>
            </w:r>
          </w:p>
        </w:tc>
        <w:tc>
          <w:tcPr>
            <w:tcW w:w="8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6A0F3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Theme="minorEastAsia"/>
                <w:color w:val="auto"/>
                <w:sz w:val="16"/>
                <w:szCs w:val="16"/>
                <w:lang w:eastAsia="zh-CN"/>
              </w:rPr>
            </w:pPr>
          </w:p>
        </w:tc>
        <w:tc>
          <w:tcPr>
            <w:tcW w:w="917" w:type="dxa"/>
            <w:tcBorders>
              <w:top w:val="dotted" w:sz="4" w:space="0" w:color="DBE5F1" w:themeColor="accent1" w:themeTint="33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95AC1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Theme="minorEastAsia"/>
                <w:color w:val="auto"/>
                <w:sz w:val="16"/>
                <w:szCs w:val="16"/>
                <w:lang w:eastAsia="zh-CN"/>
              </w:rPr>
            </w:pPr>
            <w:r>
              <w:rPr>
                <w:rFonts w:eastAsiaTheme="minorEastAsia"/>
                <w:color w:val="auto"/>
                <w:sz w:val="16"/>
                <w:szCs w:val="16"/>
                <w:lang w:eastAsia="zh-CN"/>
              </w:rPr>
              <w:t>30</w:t>
            </w:r>
          </w:p>
        </w:tc>
        <w:tc>
          <w:tcPr>
            <w:tcW w:w="918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B54BD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Theme="minorEastAsia"/>
                <w:color w:val="auto"/>
                <w:sz w:val="16"/>
                <w:szCs w:val="16"/>
                <w:lang w:eastAsia="zh-CN"/>
              </w:rPr>
            </w:pPr>
            <w:r>
              <w:rPr>
                <w:rFonts w:eastAsiaTheme="minorEastAsia"/>
                <w:color w:val="auto"/>
                <w:sz w:val="16"/>
                <w:szCs w:val="16"/>
                <w:lang w:eastAsia="zh-CN"/>
              </w:rPr>
              <w:t>12</w:t>
            </w:r>
          </w:p>
        </w:tc>
        <w:tc>
          <w:tcPr>
            <w:tcW w:w="1192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dotted" w:sz="4" w:space="0" w:color="DBE5F1" w:themeColor="accent1" w:themeTint="33"/>
              <w:right w:val="single" w:sz="4" w:space="0" w:color="auto"/>
            </w:tcBorders>
            <w:vAlign w:val="center"/>
          </w:tcPr>
          <w:p w14:paraId="4CAE9A18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Theme="minorEastAsia"/>
                <w:color w:val="auto"/>
                <w:sz w:val="16"/>
                <w:szCs w:val="16"/>
                <w:lang w:eastAsia="zh-CN"/>
              </w:rPr>
            </w:pPr>
            <w:r>
              <w:rPr>
                <w:rFonts w:eastAsiaTheme="minorEastAsia"/>
                <w:color w:val="auto"/>
                <w:sz w:val="16"/>
                <w:szCs w:val="16"/>
                <w:lang w:eastAsia="zh-CN"/>
              </w:rPr>
              <w:t>9</w:t>
            </w:r>
          </w:p>
        </w:tc>
        <w:tc>
          <w:tcPr>
            <w:tcW w:w="917" w:type="dxa"/>
            <w:gridSpan w:val="2"/>
            <w:tcBorders>
              <w:top w:val="dotted" w:sz="4" w:space="0" w:color="DBE5F1" w:themeColor="accent1" w:themeTint="33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A76D7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  <w:r>
              <w:rPr>
                <w:rFonts w:eastAsia="DFKai-SB"/>
                <w:color w:val="auto"/>
                <w:sz w:val="16"/>
                <w:szCs w:val="16"/>
                <w:lang w:eastAsia="zh-TW"/>
              </w:rPr>
              <w:t>--</w:t>
            </w:r>
          </w:p>
        </w:tc>
        <w:tc>
          <w:tcPr>
            <w:tcW w:w="1596" w:type="dxa"/>
            <w:gridSpan w:val="3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68DF410" w14:textId="77777777" w:rsidR="006158D5" w:rsidRPr="001E7F69" w:rsidRDefault="006158D5" w:rsidP="006158D5">
            <w:pPr>
              <w:pStyle w:val="TableText"/>
              <w:tabs>
                <w:tab w:val="left" w:pos="360"/>
                <w:tab w:val="left" w:pos="94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left="-136" w:right="-86"/>
              <w:jc w:val="center"/>
              <w:rPr>
                <w:rFonts w:eastAsia="DFKai-SB"/>
                <w:color w:val="auto"/>
                <w:sz w:val="16"/>
                <w:szCs w:val="16"/>
                <w:lang w:eastAsia="zh-TW"/>
              </w:rPr>
            </w:pPr>
          </w:p>
        </w:tc>
      </w:tr>
      <w:tr w:rsidR="006158D5" w:rsidRPr="00430845" w14:paraId="0C43367B" w14:textId="77777777" w:rsidTr="006158D5">
        <w:trPr>
          <w:cantSplit/>
          <w:trHeight w:hRule="exact" w:val="248"/>
        </w:trPr>
        <w:tc>
          <w:tcPr>
            <w:tcW w:w="7275" w:type="dxa"/>
            <w:gridSpan w:val="1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61A5BDF" w14:textId="77777777" w:rsidR="006158D5" w:rsidRPr="00FE1A53" w:rsidRDefault="006158D5" w:rsidP="006158D5">
            <w:pPr>
              <w:spacing w:line="260" w:lineRule="exact"/>
              <w:jc w:val="both"/>
              <w:rPr>
                <w:b/>
                <w:sz w:val="18"/>
                <w:szCs w:val="18"/>
              </w:rPr>
            </w:pPr>
            <w:r w:rsidRPr="00FE1A53"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                                     Total:</w:t>
            </w:r>
            <w:r>
              <w:rPr>
                <w:b/>
                <w:sz w:val="18"/>
                <w:szCs w:val="18"/>
              </w:rPr>
              <w:t xml:space="preserve"> 1,149</w:t>
            </w:r>
          </w:p>
        </w:tc>
      </w:tr>
      <w:tr w:rsidR="006158D5" w:rsidRPr="00430845" w14:paraId="779ED431" w14:textId="77777777" w:rsidTr="006158D5">
        <w:trPr>
          <w:cantSplit/>
          <w:trHeight w:hRule="exact" w:val="248"/>
        </w:trPr>
        <w:tc>
          <w:tcPr>
            <w:tcW w:w="17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tcMar>
              <w:left w:w="0" w:type="dxa"/>
              <w:right w:w="0" w:type="dxa"/>
            </w:tcMar>
          </w:tcPr>
          <w:p w14:paraId="098DD691" w14:textId="77777777" w:rsidR="006158D5" w:rsidRPr="00FE1A53" w:rsidRDefault="006158D5" w:rsidP="006158D5">
            <w:pPr>
              <w:tabs>
                <w:tab w:val="left" w:pos="486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ind w:hanging="54"/>
              <w:jc w:val="center"/>
              <w:rPr>
                <w:rFonts w:eastAsia="UWCCKF (Big5)"/>
                <w:sz w:val="18"/>
                <w:szCs w:val="18"/>
                <w:lang w:eastAsia="zh-TW"/>
              </w:rPr>
            </w:pPr>
          </w:p>
        </w:tc>
        <w:tc>
          <w:tcPr>
            <w:tcW w:w="1192" w:type="dxa"/>
            <w:gridSpan w:val="2"/>
            <w:tcBorders>
              <w:top w:val="single" w:sz="4" w:space="0" w:color="auto"/>
              <w:left w:val="single" w:sz="6" w:space="0" w:color="auto"/>
              <w:bottom w:val="single" w:sz="2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</w:tcPr>
          <w:p w14:paraId="216D2FE6" w14:textId="77777777" w:rsidR="006158D5" w:rsidRPr="00FE1A53" w:rsidRDefault="006158D5" w:rsidP="006158D5">
            <w:pPr>
              <w:tabs>
                <w:tab w:val="left" w:pos="472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jc w:val="center"/>
              <w:rPr>
                <w:rFonts w:eastAsia="SimSun"/>
                <w:b/>
                <w:sz w:val="16"/>
                <w:szCs w:val="16"/>
              </w:rPr>
            </w:pPr>
            <w:r w:rsidRPr="00FE1A53">
              <w:rPr>
                <w:rFonts w:eastAsia="SimSun"/>
                <w:b/>
                <w:i/>
                <w:sz w:val="16"/>
                <w:szCs w:val="16"/>
              </w:rPr>
              <w:t>Glendale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</w:tcPr>
          <w:p w14:paraId="74D35F5F" w14:textId="77777777" w:rsidR="006158D5" w:rsidRPr="00FE1A53" w:rsidRDefault="006158D5" w:rsidP="006158D5">
            <w:pPr>
              <w:tabs>
                <w:tab w:val="left" w:pos="40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jc w:val="center"/>
              <w:rPr>
                <w:rFonts w:eastAsia="SimSun"/>
                <w:b/>
                <w:sz w:val="16"/>
                <w:szCs w:val="16"/>
              </w:rPr>
            </w:pPr>
            <w:r w:rsidRPr="00FE1A53">
              <w:rPr>
                <w:rFonts w:eastAsia="SimSun"/>
                <w:b/>
                <w:i/>
                <w:sz w:val="16"/>
                <w:szCs w:val="16"/>
              </w:rPr>
              <w:t>SGV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14:paraId="6BFEB107" w14:textId="77777777" w:rsidR="006158D5" w:rsidRPr="00FE1A53" w:rsidRDefault="006158D5" w:rsidP="006158D5">
            <w:pPr>
              <w:tabs>
                <w:tab w:val="left" w:pos="40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jc w:val="center"/>
              <w:rPr>
                <w:rFonts w:eastAsia="SimSun"/>
                <w:b/>
                <w:i/>
                <w:sz w:val="16"/>
                <w:szCs w:val="16"/>
              </w:rPr>
            </w:pPr>
            <w:r w:rsidRPr="00FE1A53">
              <w:rPr>
                <w:rFonts w:eastAsia="SimSun"/>
                <w:b/>
                <w:i/>
                <w:sz w:val="16"/>
                <w:szCs w:val="16"/>
              </w:rPr>
              <w:t>Diamond Bar</w:t>
            </w:r>
          </w:p>
        </w:tc>
        <w:tc>
          <w:tcPr>
            <w:tcW w:w="1101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14:paraId="24DA3A94" w14:textId="77777777" w:rsidR="006158D5" w:rsidRPr="00FE1A53" w:rsidRDefault="006158D5" w:rsidP="006158D5">
            <w:pPr>
              <w:tabs>
                <w:tab w:val="left" w:pos="40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jc w:val="center"/>
              <w:rPr>
                <w:rFonts w:eastAsia="SimSun"/>
                <w:b/>
                <w:i/>
                <w:sz w:val="16"/>
                <w:szCs w:val="16"/>
              </w:rPr>
            </w:pPr>
            <w:r w:rsidRPr="00FE1A53">
              <w:rPr>
                <w:rFonts w:eastAsia="SimSun"/>
                <w:b/>
                <w:i/>
                <w:sz w:val="16"/>
                <w:szCs w:val="16"/>
              </w:rPr>
              <w:t>ACC</w:t>
            </w:r>
          </w:p>
        </w:tc>
        <w:tc>
          <w:tcPr>
            <w:tcW w:w="863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</w:tcPr>
          <w:p w14:paraId="6305FBEE" w14:textId="77777777" w:rsidR="006158D5" w:rsidRPr="00FE1A53" w:rsidRDefault="006158D5" w:rsidP="006158D5">
            <w:pPr>
              <w:tabs>
                <w:tab w:val="left" w:pos="51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90"/>
                <w:tab w:val="left" w:pos="7200"/>
                <w:tab w:val="left" w:pos="7920"/>
                <w:tab w:val="left" w:pos="8640"/>
              </w:tabs>
              <w:spacing w:line="260" w:lineRule="exact"/>
              <w:jc w:val="center"/>
              <w:rPr>
                <w:rFonts w:eastAsia="SimSun"/>
                <w:b/>
                <w:sz w:val="16"/>
                <w:szCs w:val="16"/>
              </w:rPr>
            </w:pPr>
            <w:r w:rsidRPr="00FE1A53">
              <w:rPr>
                <w:rFonts w:eastAsia="SimSun"/>
                <w:b/>
                <w:i/>
                <w:sz w:val="16"/>
                <w:szCs w:val="16"/>
              </w:rPr>
              <w:t>Arcadia</w:t>
            </w:r>
          </w:p>
        </w:tc>
      </w:tr>
      <w:tr w:rsidR="006158D5" w:rsidRPr="00430845" w14:paraId="1F1171E0" w14:textId="77777777" w:rsidTr="006158D5">
        <w:trPr>
          <w:cantSplit/>
          <w:trHeight w:hRule="exact" w:val="299"/>
        </w:trPr>
        <w:tc>
          <w:tcPr>
            <w:tcW w:w="1735" w:type="dxa"/>
            <w:gridSpan w:val="2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33F49DF" w14:textId="77777777" w:rsidR="006158D5" w:rsidRDefault="006158D5" w:rsidP="006158D5">
            <w:pPr>
              <w:spacing w:line="260" w:lineRule="exact"/>
              <w:ind w:left="-43" w:right="-43"/>
              <w:jc w:val="center"/>
              <w:rPr>
                <w:rFonts w:eastAsia="UWCXMF (Big5)"/>
                <w:b/>
                <w:i/>
                <w:sz w:val="14"/>
                <w:szCs w:val="14"/>
                <w:lang w:eastAsia="zh-TW"/>
              </w:rPr>
            </w:pPr>
            <w:r w:rsidRPr="00FE1A53">
              <w:rPr>
                <w:rFonts w:eastAsia="PMingLiU"/>
                <w:b/>
                <w:i/>
                <w:sz w:val="15"/>
                <w:szCs w:val="15"/>
                <w:lang w:eastAsia="en-US"/>
              </w:rPr>
              <w:t>General Fund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left w:w="0" w:type="dxa"/>
              <w:right w:w="0" w:type="dxa"/>
            </w:tcMar>
            <w:vAlign w:val="center"/>
          </w:tcPr>
          <w:p w14:paraId="4E01C368" w14:textId="77777777" w:rsidR="006158D5" w:rsidRPr="008C3E5F" w:rsidRDefault="006158D5" w:rsidP="006158D5">
            <w:pPr>
              <w:spacing w:line="260" w:lineRule="exact"/>
              <w:jc w:val="center"/>
              <w:rPr>
                <w:sz w:val="16"/>
                <w:szCs w:val="16"/>
              </w:rPr>
            </w:pP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left w:w="0" w:type="dxa"/>
              <w:right w:w="0" w:type="dxa"/>
            </w:tcMar>
            <w:vAlign w:val="center"/>
          </w:tcPr>
          <w:p w14:paraId="34B24CFD" w14:textId="77777777" w:rsidR="006158D5" w:rsidRPr="00CF3440" w:rsidRDefault="006158D5" w:rsidP="006158D5">
            <w:pPr>
              <w:spacing w:line="260" w:lineRule="exac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,458.80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37406871" w14:textId="77777777" w:rsidR="006158D5" w:rsidRPr="00CF3440" w:rsidRDefault="006158D5" w:rsidP="006158D5">
            <w:pPr>
              <w:spacing w:line="260" w:lineRule="exac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,637.38</w:t>
            </w:r>
          </w:p>
        </w:tc>
        <w:tc>
          <w:tcPr>
            <w:tcW w:w="110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3CF38B6C" w14:textId="77777777" w:rsidR="006158D5" w:rsidRPr="00CF3440" w:rsidRDefault="006158D5" w:rsidP="006158D5">
            <w:pPr>
              <w:spacing w:line="260" w:lineRule="exac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,763.61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tcMar>
              <w:left w:w="0" w:type="dxa"/>
              <w:right w:w="0" w:type="dxa"/>
            </w:tcMar>
            <w:vAlign w:val="center"/>
          </w:tcPr>
          <w:p w14:paraId="663875F0" w14:textId="77777777" w:rsidR="006158D5" w:rsidRPr="00CF3440" w:rsidRDefault="006158D5" w:rsidP="006158D5">
            <w:pPr>
              <w:spacing w:line="260" w:lineRule="exac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,897.00</w:t>
            </w:r>
          </w:p>
        </w:tc>
      </w:tr>
      <w:tr w:rsidR="006158D5" w:rsidRPr="00430845" w14:paraId="0EC02451" w14:textId="77777777" w:rsidTr="006158D5">
        <w:trPr>
          <w:cantSplit/>
          <w:trHeight w:hRule="exact" w:val="299"/>
        </w:trPr>
        <w:tc>
          <w:tcPr>
            <w:tcW w:w="17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B4A513F" w14:textId="77777777" w:rsidR="006158D5" w:rsidRDefault="006158D5" w:rsidP="006158D5">
            <w:pPr>
              <w:spacing w:line="260" w:lineRule="exact"/>
              <w:ind w:left="-43" w:right="-43"/>
              <w:jc w:val="center"/>
              <w:rPr>
                <w:rFonts w:eastAsia="UWCXMF (Big5)"/>
                <w:b/>
                <w:i/>
                <w:sz w:val="14"/>
                <w:szCs w:val="14"/>
                <w:lang w:eastAsia="zh-TW"/>
              </w:rPr>
            </w:pPr>
            <w:r w:rsidRPr="00FE1A53">
              <w:rPr>
                <w:rFonts w:eastAsia="PMingLiU"/>
                <w:b/>
                <w:i/>
                <w:sz w:val="14"/>
                <w:szCs w:val="14"/>
                <w:lang w:eastAsia="en-US"/>
              </w:rPr>
              <w:t>FECA Mission</w:t>
            </w:r>
            <w:r w:rsidRPr="00FE1A53">
              <w:rPr>
                <w:rFonts w:eastAsia="UWCXMF (Big5)"/>
                <w:b/>
                <w:i/>
                <w:sz w:val="14"/>
                <w:szCs w:val="14"/>
                <w:lang w:eastAsia="en-US"/>
              </w:rPr>
              <w:t xml:space="preserve"> Fund</w:t>
            </w:r>
          </w:p>
        </w:tc>
        <w:tc>
          <w:tcPr>
            <w:tcW w:w="1192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left w:w="0" w:type="dxa"/>
              <w:right w:w="0" w:type="dxa"/>
            </w:tcMar>
            <w:vAlign w:val="center"/>
          </w:tcPr>
          <w:p w14:paraId="6D1BEAE6" w14:textId="77777777" w:rsidR="006158D5" w:rsidRPr="008C3E5F" w:rsidRDefault="006158D5" w:rsidP="006158D5">
            <w:pPr>
              <w:spacing w:line="260" w:lineRule="exact"/>
              <w:jc w:val="center"/>
              <w:rPr>
                <w:sz w:val="16"/>
                <w:szCs w:val="16"/>
              </w:rPr>
            </w:pPr>
          </w:p>
        </w:tc>
        <w:tc>
          <w:tcPr>
            <w:tcW w:w="1192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left w:w="0" w:type="dxa"/>
              <w:right w:w="0" w:type="dxa"/>
            </w:tcMar>
            <w:vAlign w:val="center"/>
          </w:tcPr>
          <w:p w14:paraId="630F7410" w14:textId="77777777" w:rsidR="006158D5" w:rsidRPr="00CF3440" w:rsidRDefault="006158D5" w:rsidP="006158D5">
            <w:pPr>
              <w:spacing w:line="260" w:lineRule="exac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00</w:t>
            </w:r>
          </w:p>
        </w:tc>
        <w:tc>
          <w:tcPr>
            <w:tcW w:w="1192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62E4630D" w14:textId="77777777" w:rsidR="006158D5" w:rsidRPr="00CF3440" w:rsidRDefault="006158D5" w:rsidP="006158D5">
            <w:pPr>
              <w:spacing w:line="260" w:lineRule="exac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10.00</w:t>
            </w: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6EB8D05F" w14:textId="77777777" w:rsidR="006158D5" w:rsidRPr="00CF3440" w:rsidRDefault="006158D5" w:rsidP="006158D5">
            <w:pPr>
              <w:spacing w:line="260" w:lineRule="exact"/>
              <w:jc w:val="center"/>
              <w:rPr>
                <w:sz w:val="16"/>
                <w:szCs w:val="16"/>
              </w:rPr>
            </w:pPr>
            <w:r w:rsidRPr="00CF3440">
              <w:rPr>
                <w:sz w:val="16"/>
                <w:szCs w:val="16"/>
              </w:rPr>
              <w:t> </w:t>
            </w:r>
            <w:r>
              <w:rPr>
                <w:sz w:val="16"/>
                <w:szCs w:val="16"/>
              </w:rPr>
              <w:t>--</w:t>
            </w:r>
          </w:p>
        </w:tc>
        <w:tc>
          <w:tcPr>
            <w:tcW w:w="863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tcMar>
              <w:left w:w="0" w:type="dxa"/>
              <w:right w:w="0" w:type="dxa"/>
            </w:tcMar>
            <w:vAlign w:val="center"/>
          </w:tcPr>
          <w:p w14:paraId="431EC6DF" w14:textId="77777777" w:rsidR="006158D5" w:rsidRPr="00CF3440" w:rsidRDefault="006158D5" w:rsidP="006158D5">
            <w:pPr>
              <w:spacing w:line="260" w:lineRule="exac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.00</w:t>
            </w:r>
          </w:p>
        </w:tc>
      </w:tr>
      <w:tr w:rsidR="006158D5" w:rsidRPr="00430845" w14:paraId="5E71BBC7" w14:textId="77777777" w:rsidTr="006158D5">
        <w:trPr>
          <w:cantSplit/>
          <w:trHeight w:hRule="exact" w:val="299"/>
        </w:trPr>
        <w:tc>
          <w:tcPr>
            <w:tcW w:w="173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C3DFFF4" w14:textId="77777777" w:rsidR="006158D5" w:rsidRDefault="006158D5" w:rsidP="006158D5">
            <w:pPr>
              <w:spacing w:line="260" w:lineRule="exact"/>
              <w:ind w:left="-43" w:right="-43"/>
              <w:jc w:val="center"/>
              <w:rPr>
                <w:rFonts w:eastAsia="UWCXMF (Big5)"/>
                <w:b/>
                <w:i/>
                <w:sz w:val="14"/>
                <w:szCs w:val="14"/>
                <w:lang w:eastAsia="zh-TW"/>
              </w:rPr>
            </w:pPr>
            <w:r w:rsidRPr="00FE1A53">
              <w:rPr>
                <w:rFonts w:eastAsia="PMingLiU"/>
                <w:b/>
                <w:i/>
                <w:sz w:val="15"/>
                <w:szCs w:val="15"/>
                <w:lang w:eastAsia="en-US"/>
              </w:rPr>
              <w:t>Others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noWrap/>
            <w:tcMar>
              <w:left w:w="0" w:type="dxa"/>
              <w:right w:w="0" w:type="dxa"/>
            </w:tcMar>
            <w:vAlign w:val="center"/>
          </w:tcPr>
          <w:p w14:paraId="71912D3F" w14:textId="77777777" w:rsidR="006158D5" w:rsidRPr="008C3E5F" w:rsidRDefault="006158D5" w:rsidP="006158D5">
            <w:pPr>
              <w:spacing w:line="260" w:lineRule="exact"/>
              <w:jc w:val="center"/>
              <w:rPr>
                <w:sz w:val="16"/>
                <w:szCs w:val="16"/>
              </w:rPr>
            </w:pP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noWrap/>
            <w:tcMar>
              <w:left w:w="0" w:type="dxa"/>
              <w:right w:w="0" w:type="dxa"/>
            </w:tcMar>
            <w:vAlign w:val="center"/>
          </w:tcPr>
          <w:p w14:paraId="6981C298" w14:textId="77777777" w:rsidR="006158D5" w:rsidRPr="00CF3440" w:rsidRDefault="006158D5" w:rsidP="006158D5">
            <w:pPr>
              <w:spacing w:line="260" w:lineRule="exac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,518.00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nil"/>
              <w:bottom w:val="single" w:sz="12" w:space="0" w:color="000000"/>
              <w:right w:val="single" w:sz="4" w:space="0" w:color="000000"/>
            </w:tcBorders>
            <w:vAlign w:val="center"/>
          </w:tcPr>
          <w:p w14:paraId="32133309" w14:textId="77777777" w:rsidR="006158D5" w:rsidRPr="00CF3440" w:rsidRDefault="006158D5" w:rsidP="006158D5">
            <w:pPr>
              <w:spacing w:line="260" w:lineRule="exac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700.00</w:t>
            </w:r>
          </w:p>
        </w:tc>
        <w:tc>
          <w:tcPr>
            <w:tcW w:w="1101" w:type="dxa"/>
            <w:gridSpan w:val="2"/>
            <w:tcBorders>
              <w:top w:val="single" w:sz="4" w:space="0" w:color="000000"/>
              <w:left w:val="nil"/>
              <w:bottom w:val="single" w:sz="12" w:space="0" w:color="000000"/>
              <w:right w:val="single" w:sz="4" w:space="0" w:color="000000"/>
            </w:tcBorders>
            <w:vAlign w:val="center"/>
          </w:tcPr>
          <w:p w14:paraId="2599B6BD" w14:textId="77777777" w:rsidR="006158D5" w:rsidRPr="00CF3440" w:rsidRDefault="006158D5" w:rsidP="006158D5">
            <w:pPr>
              <w:spacing w:line="260" w:lineRule="exac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Pr="00CF3440">
              <w:rPr>
                <w:sz w:val="16"/>
                <w:szCs w:val="16"/>
              </w:rPr>
              <w:t>20.09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nil"/>
              <w:bottom w:val="single" w:sz="12" w:space="0" w:color="000000"/>
              <w:right w:val="single" w:sz="4" w:space="0" w:color="000000"/>
            </w:tcBorders>
            <w:noWrap/>
            <w:tcMar>
              <w:left w:w="0" w:type="dxa"/>
              <w:right w:w="0" w:type="dxa"/>
            </w:tcMar>
            <w:vAlign w:val="center"/>
          </w:tcPr>
          <w:p w14:paraId="15043BAB" w14:textId="77777777" w:rsidR="006158D5" w:rsidRPr="00CF3440" w:rsidRDefault="006158D5" w:rsidP="006158D5">
            <w:pPr>
              <w:spacing w:line="260" w:lineRule="exac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,660.00</w:t>
            </w:r>
          </w:p>
        </w:tc>
      </w:tr>
      <w:tr w:rsidR="006158D5" w:rsidRPr="00430845" w14:paraId="44D29D0C" w14:textId="77777777" w:rsidTr="006158D5">
        <w:trPr>
          <w:cantSplit/>
          <w:trHeight w:hRule="exact" w:val="299"/>
        </w:trPr>
        <w:tc>
          <w:tcPr>
            <w:tcW w:w="17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C3DA506" w14:textId="77777777" w:rsidR="006158D5" w:rsidRPr="001048DA" w:rsidRDefault="006158D5" w:rsidP="006158D5">
            <w:pPr>
              <w:spacing w:line="260" w:lineRule="exact"/>
              <w:ind w:left="-43" w:right="-43"/>
              <w:jc w:val="center"/>
              <w:rPr>
                <w:rFonts w:eastAsia="UWCXMF (Big5)"/>
                <w:b/>
                <w:i/>
                <w:sz w:val="14"/>
                <w:szCs w:val="14"/>
                <w:lang w:eastAsia="zh-TW"/>
              </w:rPr>
            </w:pPr>
            <w:r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>05</w:t>
            </w:r>
            <w:r w:rsidRPr="00FE1A53"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>/2</w:t>
            </w:r>
            <w:r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>5</w:t>
            </w:r>
            <w:r w:rsidRPr="00FE1A53"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 xml:space="preserve"> Sur./Def.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bottom"/>
          </w:tcPr>
          <w:p w14:paraId="73F0A7F3" w14:textId="77777777" w:rsidR="006158D5" w:rsidRPr="00B01B11" w:rsidRDefault="006158D5" w:rsidP="006158D5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B01B11">
              <w:rPr>
                <w:sz w:val="16"/>
                <w:szCs w:val="16"/>
              </w:rPr>
              <w:t xml:space="preserve">23,320 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bottom"/>
          </w:tcPr>
          <w:p w14:paraId="72680E22" w14:textId="77777777" w:rsidR="006158D5" w:rsidRPr="00B01B11" w:rsidRDefault="006158D5" w:rsidP="006158D5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5,662</w:t>
            </w:r>
            <w:r w:rsidRPr="00B01B11">
              <w:rPr>
                <w:sz w:val="16"/>
                <w:szCs w:val="16"/>
              </w:rPr>
              <w:t xml:space="preserve"> </w:t>
            </w:r>
          </w:p>
        </w:tc>
        <w:tc>
          <w:tcPr>
            <w:tcW w:w="11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14:paraId="1CF32E1B" w14:textId="77777777" w:rsidR="006158D5" w:rsidRPr="00B01B11" w:rsidRDefault="006158D5" w:rsidP="006158D5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B01B11">
              <w:rPr>
                <w:sz w:val="16"/>
                <w:szCs w:val="16"/>
              </w:rPr>
              <w:t>(26,688)</w:t>
            </w:r>
          </w:p>
        </w:tc>
        <w:tc>
          <w:tcPr>
            <w:tcW w:w="110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14:paraId="383C901C" w14:textId="77777777" w:rsidR="006158D5" w:rsidRPr="00B01B11" w:rsidRDefault="006158D5" w:rsidP="006158D5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B01B11">
              <w:rPr>
                <w:sz w:val="16"/>
                <w:szCs w:val="16"/>
              </w:rPr>
              <w:t xml:space="preserve">15,200 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bottom"/>
          </w:tcPr>
          <w:p w14:paraId="067154E6" w14:textId="77777777" w:rsidR="006158D5" w:rsidRPr="00B01B11" w:rsidRDefault="006158D5" w:rsidP="006158D5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B01B11">
              <w:rPr>
                <w:sz w:val="16"/>
                <w:szCs w:val="16"/>
              </w:rPr>
              <w:t>(10,854)</w:t>
            </w:r>
          </w:p>
        </w:tc>
      </w:tr>
      <w:tr w:rsidR="006158D5" w:rsidRPr="00430845" w14:paraId="7089FA85" w14:textId="77777777" w:rsidTr="006158D5">
        <w:trPr>
          <w:cantSplit/>
          <w:trHeight w:hRule="exact" w:val="299"/>
        </w:trPr>
        <w:tc>
          <w:tcPr>
            <w:tcW w:w="17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EDFB69D" w14:textId="77777777" w:rsidR="006158D5" w:rsidRPr="00FE1A53" w:rsidRDefault="006158D5" w:rsidP="006158D5">
            <w:pPr>
              <w:spacing w:line="260" w:lineRule="exact"/>
              <w:jc w:val="center"/>
              <w:rPr>
                <w:rFonts w:eastAsia="UWCXMF (Big5)"/>
                <w:b/>
                <w:i/>
                <w:sz w:val="14"/>
                <w:szCs w:val="14"/>
                <w:lang w:eastAsia="zh-TW"/>
              </w:rPr>
            </w:pPr>
            <w:r w:rsidRPr="001048DA"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>01</w:t>
            </w:r>
            <w:r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>-05</w:t>
            </w:r>
            <w:r w:rsidRPr="00FE1A53"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>/2</w:t>
            </w:r>
            <w:r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>5</w:t>
            </w:r>
            <w:r w:rsidRPr="00FE1A53">
              <w:rPr>
                <w:rFonts w:eastAsia="UWCXMF (Big5)"/>
                <w:b/>
                <w:i/>
                <w:sz w:val="14"/>
                <w:szCs w:val="14"/>
                <w:lang w:eastAsia="zh-TW"/>
              </w:rPr>
              <w:t xml:space="preserve"> Sur./Def.</w:t>
            </w:r>
          </w:p>
        </w:tc>
        <w:tc>
          <w:tcPr>
            <w:tcW w:w="1192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14:paraId="476D9C65" w14:textId="77777777" w:rsidR="006158D5" w:rsidRPr="00B01B11" w:rsidRDefault="006158D5" w:rsidP="006158D5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B01B11">
              <w:rPr>
                <w:sz w:val="16"/>
                <w:szCs w:val="16"/>
              </w:rPr>
              <w:t xml:space="preserve">84,991 </w:t>
            </w:r>
          </w:p>
        </w:tc>
        <w:tc>
          <w:tcPr>
            <w:tcW w:w="1192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14:paraId="5315B617" w14:textId="77777777" w:rsidR="006158D5" w:rsidRPr="00B01B11" w:rsidRDefault="006158D5" w:rsidP="006158D5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(117,589</w:t>
            </w:r>
            <w:r w:rsidRPr="00B01B11">
              <w:rPr>
                <w:sz w:val="16"/>
                <w:szCs w:val="16"/>
              </w:rPr>
              <w:t>)</w:t>
            </w:r>
          </w:p>
        </w:tc>
        <w:tc>
          <w:tcPr>
            <w:tcW w:w="1192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14:paraId="02F783AD" w14:textId="77777777" w:rsidR="006158D5" w:rsidRPr="00B01B11" w:rsidRDefault="006158D5" w:rsidP="006158D5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B01B11">
              <w:rPr>
                <w:sz w:val="16"/>
                <w:szCs w:val="16"/>
              </w:rPr>
              <w:t>(84,173)</w:t>
            </w: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14:paraId="6C8325DD" w14:textId="77777777" w:rsidR="006158D5" w:rsidRPr="00B01B11" w:rsidRDefault="006158D5" w:rsidP="006158D5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B01B11">
              <w:rPr>
                <w:sz w:val="16"/>
                <w:szCs w:val="16"/>
              </w:rPr>
              <w:t xml:space="preserve">31,381 </w:t>
            </w:r>
          </w:p>
        </w:tc>
        <w:tc>
          <w:tcPr>
            <w:tcW w:w="863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14:paraId="7E507AF5" w14:textId="77777777" w:rsidR="006158D5" w:rsidRPr="00B01B11" w:rsidRDefault="006158D5" w:rsidP="006158D5">
            <w:pPr>
              <w:spacing w:line="260" w:lineRule="exact"/>
              <w:jc w:val="center"/>
              <w:rPr>
                <w:rFonts w:eastAsiaTheme="minorEastAsia"/>
                <w:sz w:val="16"/>
                <w:szCs w:val="16"/>
              </w:rPr>
            </w:pPr>
            <w:r w:rsidRPr="00B01B11">
              <w:rPr>
                <w:sz w:val="16"/>
                <w:szCs w:val="16"/>
              </w:rPr>
              <w:t>(6,411)</w:t>
            </w:r>
          </w:p>
        </w:tc>
      </w:tr>
    </w:tbl>
    <w:p w14:paraId="4084172F" w14:textId="14E20E76" w:rsidR="001A3D5C" w:rsidRDefault="001A3D5C" w:rsidP="006158D5">
      <w:pPr>
        <w:spacing w:after="120" w:line="220" w:lineRule="exact"/>
        <w:ind w:left="662"/>
        <w:jc w:val="both"/>
        <w:rPr>
          <w:color w:val="000000"/>
          <w:sz w:val="22"/>
          <w:szCs w:val="22"/>
        </w:rPr>
      </w:pPr>
    </w:p>
    <w:sectPr w:rsidR="001A3D5C" w:rsidSect="002F39A8">
      <w:headerReference w:type="default" r:id="rId9"/>
      <w:pgSz w:w="15840" w:h="12240" w:orient="landscape" w:code="1"/>
      <w:pgMar w:top="0" w:right="270" w:bottom="180" w:left="270" w:header="0" w:footer="0" w:gutter="0"/>
      <w:paperSrc w:first="15" w:other="15"/>
      <w:cols w:num="2" w:space="720" w:equalWidth="0">
        <w:col w:w="7380" w:space="720"/>
        <w:col w:w="7200"/>
      </w:cols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1CB044" w14:textId="77777777" w:rsidR="003C37E9" w:rsidRDefault="003C37E9">
      <w:r>
        <w:separator/>
      </w:r>
    </w:p>
  </w:endnote>
  <w:endnote w:type="continuationSeparator" w:id="0">
    <w:p w14:paraId="6AEC0C49" w14:textId="77777777" w:rsidR="003C37E9" w:rsidRDefault="003C37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Ác¤¤·¢ UWCZKF">
    <w:altName w:val="MS Gothic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Helvetica Neue">
    <w:altName w:val="Corbel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UWCCKF (Big5)">
    <w:altName w:val="Microsoft JhengHei"/>
    <w:charset w:val="88"/>
    <w:family w:val="auto"/>
    <w:pitch w:val="variable"/>
    <w:sig w:usb0="00000000" w:usb1="28091800" w:usb2="00000016" w:usb3="00000000" w:csb0="00100000" w:csb1="00000000"/>
  </w:font>
  <w:font w:name="UWCZKF (Big5)">
    <w:altName w:val="Microsoft JhengHei"/>
    <w:charset w:val="88"/>
    <w:family w:val="auto"/>
    <w:pitch w:val="variable"/>
    <w:sig w:usb0="00000001" w:usb1="08080000" w:usb2="00000010" w:usb3="00000000" w:csb0="00100000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UWCXMF (Big5)">
    <w:altName w:val="Microsoft JhengHei"/>
    <w:charset w:val="88"/>
    <w:family w:val="auto"/>
    <w:pitch w:val="variable"/>
    <w:sig w:usb0="00000000" w:usb1="08080000" w:usb2="00000010" w:usb3="00000000" w:csb0="00100000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90034D" w14:textId="77777777" w:rsidR="003C37E9" w:rsidRDefault="003C37E9">
      <w:r>
        <w:separator/>
      </w:r>
    </w:p>
  </w:footnote>
  <w:footnote w:type="continuationSeparator" w:id="0">
    <w:p w14:paraId="7A45EEC9" w14:textId="77777777" w:rsidR="003C37E9" w:rsidRDefault="003C37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FDCBBB" w14:textId="77777777" w:rsidR="00E77100" w:rsidRPr="00E77100" w:rsidRDefault="00E77100">
    <w:pPr>
      <w:pStyle w:val="Header"/>
      <w:rPr>
        <w:rFonts w:ascii="Lucida Calligraphy" w:hAnsi="Lucida Calligraphy"/>
        <w:b/>
        <w:sz w:val="16"/>
        <w:szCs w:val="16"/>
      </w:rPr>
    </w:pPr>
    <w:r>
      <w:tab/>
    </w:r>
    <w:r>
      <w:tab/>
    </w:r>
    <w:r>
      <w:tab/>
    </w:r>
    <w:r>
      <w:tab/>
    </w:r>
    <w:r>
      <w:tab/>
    </w:r>
    <w:r>
      <w:tab/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59492E4"/>
    <w:lvl w:ilvl="0">
      <w:start w:val="1"/>
      <w:numFmt w:val="decimal"/>
      <w:pStyle w:val="ListNumber5"/>
      <w:lvlText w:val="%1."/>
      <w:lvlJc w:val="left"/>
      <w:pPr>
        <w:tabs>
          <w:tab w:val="num" w:pos="8110"/>
        </w:tabs>
        <w:ind w:left="8110" w:hanging="360"/>
      </w:pPr>
    </w:lvl>
  </w:abstractNum>
  <w:abstractNum w:abstractNumId="1" w15:restartNumberingAfterBreak="0">
    <w:nsid w:val="FFFFFF7D"/>
    <w:multiLevelType w:val="singleLevel"/>
    <w:tmpl w:val="0D502C8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CEDB7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C24E14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C828A4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930CAA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340EF5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1CE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00360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9E38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5B0AC4"/>
    <w:multiLevelType w:val="hybridMultilevel"/>
    <w:tmpl w:val="577830D0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1" w15:restartNumberingAfterBreak="0">
    <w:nsid w:val="15AD3A80"/>
    <w:multiLevelType w:val="hybridMultilevel"/>
    <w:tmpl w:val="8DE88C54"/>
    <w:lvl w:ilvl="0" w:tplc="D4F08D6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FF0EEA"/>
    <w:multiLevelType w:val="multilevel"/>
    <w:tmpl w:val="B5809F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B37688"/>
    <w:multiLevelType w:val="multilevel"/>
    <w:tmpl w:val="2054C04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0835EB"/>
    <w:multiLevelType w:val="hybridMultilevel"/>
    <w:tmpl w:val="887A5BCE"/>
    <w:lvl w:ilvl="0" w:tplc="1B40B8D6">
      <w:start w:val="1"/>
      <w:numFmt w:val="decimal"/>
      <w:lvlText w:val="%1."/>
      <w:lvlJc w:val="left"/>
      <w:pPr>
        <w:ind w:left="10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512329"/>
    <w:multiLevelType w:val="hybridMultilevel"/>
    <w:tmpl w:val="69A8CDC8"/>
    <w:lvl w:ilvl="0" w:tplc="7A36F7EC">
      <w:start w:val="1"/>
      <w:numFmt w:val="decimal"/>
      <w:lvlText w:val="%1."/>
      <w:lvlJc w:val="left"/>
      <w:pPr>
        <w:ind w:left="52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5640" w:hanging="360"/>
      </w:pPr>
    </w:lvl>
    <w:lvl w:ilvl="2" w:tplc="0409001B" w:tentative="1">
      <w:start w:val="1"/>
      <w:numFmt w:val="lowerRoman"/>
      <w:lvlText w:val="%3."/>
      <w:lvlJc w:val="right"/>
      <w:pPr>
        <w:ind w:left="6360" w:hanging="180"/>
      </w:pPr>
    </w:lvl>
    <w:lvl w:ilvl="3" w:tplc="0409000F" w:tentative="1">
      <w:start w:val="1"/>
      <w:numFmt w:val="decimal"/>
      <w:lvlText w:val="%4."/>
      <w:lvlJc w:val="left"/>
      <w:pPr>
        <w:ind w:left="7080" w:hanging="360"/>
      </w:pPr>
    </w:lvl>
    <w:lvl w:ilvl="4" w:tplc="04090019" w:tentative="1">
      <w:start w:val="1"/>
      <w:numFmt w:val="lowerLetter"/>
      <w:lvlText w:val="%5."/>
      <w:lvlJc w:val="left"/>
      <w:pPr>
        <w:ind w:left="7800" w:hanging="360"/>
      </w:pPr>
    </w:lvl>
    <w:lvl w:ilvl="5" w:tplc="0409001B" w:tentative="1">
      <w:start w:val="1"/>
      <w:numFmt w:val="lowerRoman"/>
      <w:lvlText w:val="%6."/>
      <w:lvlJc w:val="right"/>
      <w:pPr>
        <w:ind w:left="8520" w:hanging="180"/>
      </w:pPr>
    </w:lvl>
    <w:lvl w:ilvl="6" w:tplc="0409000F" w:tentative="1">
      <w:start w:val="1"/>
      <w:numFmt w:val="decimal"/>
      <w:lvlText w:val="%7."/>
      <w:lvlJc w:val="left"/>
      <w:pPr>
        <w:ind w:left="9240" w:hanging="360"/>
      </w:pPr>
    </w:lvl>
    <w:lvl w:ilvl="7" w:tplc="04090019" w:tentative="1">
      <w:start w:val="1"/>
      <w:numFmt w:val="lowerLetter"/>
      <w:lvlText w:val="%8."/>
      <w:lvlJc w:val="left"/>
      <w:pPr>
        <w:ind w:left="9960" w:hanging="360"/>
      </w:pPr>
    </w:lvl>
    <w:lvl w:ilvl="8" w:tplc="0409001B" w:tentative="1">
      <w:start w:val="1"/>
      <w:numFmt w:val="lowerRoman"/>
      <w:lvlText w:val="%9."/>
      <w:lvlJc w:val="right"/>
      <w:pPr>
        <w:ind w:left="10680" w:hanging="180"/>
      </w:pPr>
    </w:lvl>
  </w:abstractNum>
  <w:abstractNum w:abstractNumId="16" w15:restartNumberingAfterBreak="0">
    <w:nsid w:val="548B2D61"/>
    <w:multiLevelType w:val="hybridMultilevel"/>
    <w:tmpl w:val="175812BA"/>
    <w:lvl w:ilvl="0" w:tplc="7A36F7EC">
      <w:start w:val="1"/>
      <w:numFmt w:val="decimal"/>
      <w:lvlText w:val="%1."/>
      <w:lvlJc w:val="left"/>
      <w:pPr>
        <w:ind w:left="10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630877"/>
    <w:multiLevelType w:val="multilevel"/>
    <w:tmpl w:val="EEE437D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EA450ED"/>
    <w:multiLevelType w:val="hybridMultilevel"/>
    <w:tmpl w:val="49C43DAE"/>
    <w:lvl w:ilvl="0" w:tplc="7A36F7EC">
      <w:start w:val="1"/>
      <w:numFmt w:val="decimal"/>
      <w:lvlText w:val="%1."/>
      <w:lvlJc w:val="left"/>
      <w:pPr>
        <w:ind w:left="10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2E7ACA"/>
    <w:multiLevelType w:val="multilevel"/>
    <w:tmpl w:val="B420AC9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6672527">
    <w:abstractNumId w:val="9"/>
  </w:num>
  <w:num w:numId="2" w16cid:durableId="557475946">
    <w:abstractNumId w:val="7"/>
  </w:num>
  <w:num w:numId="3" w16cid:durableId="483157043">
    <w:abstractNumId w:val="6"/>
  </w:num>
  <w:num w:numId="4" w16cid:durableId="954022670">
    <w:abstractNumId w:val="5"/>
  </w:num>
  <w:num w:numId="5" w16cid:durableId="898395561">
    <w:abstractNumId w:val="4"/>
  </w:num>
  <w:num w:numId="6" w16cid:durableId="992681414">
    <w:abstractNumId w:val="8"/>
  </w:num>
  <w:num w:numId="7" w16cid:durableId="439495217">
    <w:abstractNumId w:val="3"/>
  </w:num>
  <w:num w:numId="8" w16cid:durableId="609508754">
    <w:abstractNumId w:val="2"/>
  </w:num>
  <w:num w:numId="9" w16cid:durableId="1643266125">
    <w:abstractNumId w:val="1"/>
  </w:num>
  <w:num w:numId="10" w16cid:durableId="930771540">
    <w:abstractNumId w:val="0"/>
  </w:num>
  <w:num w:numId="11" w16cid:durableId="543366097">
    <w:abstractNumId w:val="13"/>
    <w:lvlOverride w:ilvl="0">
      <w:lvl w:ilvl="0">
        <w:numFmt w:val="decimal"/>
        <w:lvlText w:val="%1."/>
        <w:lvlJc w:val="left"/>
      </w:lvl>
    </w:lvlOverride>
  </w:num>
  <w:num w:numId="12" w16cid:durableId="281612917">
    <w:abstractNumId w:val="15"/>
  </w:num>
  <w:num w:numId="13" w16cid:durableId="1914267258">
    <w:abstractNumId w:val="12"/>
  </w:num>
  <w:num w:numId="14" w16cid:durableId="1949199545">
    <w:abstractNumId w:val="19"/>
    <w:lvlOverride w:ilvl="0">
      <w:lvl w:ilvl="0">
        <w:numFmt w:val="decimal"/>
        <w:lvlText w:val="%1."/>
        <w:lvlJc w:val="left"/>
      </w:lvl>
    </w:lvlOverride>
  </w:num>
  <w:num w:numId="15" w16cid:durableId="1150561323">
    <w:abstractNumId w:val="17"/>
    <w:lvlOverride w:ilvl="0">
      <w:lvl w:ilvl="0">
        <w:numFmt w:val="decimal"/>
        <w:lvlText w:val="%1."/>
        <w:lvlJc w:val="left"/>
      </w:lvl>
    </w:lvlOverride>
  </w:num>
  <w:num w:numId="16" w16cid:durableId="2139254861">
    <w:abstractNumId w:val="16"/>
  </w:num>
  <w:num w:numId="17" w16cid:durableId="900362794">
    <w:abstractNumId w:val="14"/>
  </w:num>
  <w:num w:numId="18" w16cid:durableId="193807305">
    <w:abstractNumId w:val="10"/>
  </w:num>
  <w:num w:numId="19" w16cid:durableId="257565705">
    <w:abstractNumId w:val="18"/>
  </w:num>
  <w:num w:numId="20" w16cid:durableId="61804166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hideSpellingErrors/>
  <w:hideGrammaticalErrors/>
  <w:activeWritingStyle w:appName="MSWord" w:lang="en-US" w:vendorID="8" w:dllVersion="513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6"/>
  <w:doNotHyphenateCaps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NzEzMLEwNTI3MzBQ0lEKTi0uzszPAykwqgUAdR0eMSwAAAA="/>
  </w:docVars>
  <w:rsids>
    <w:rsidRoot w:val="007F56DE"/>
    <w:rsid w:val="00000245"/>
    <w:rsid w:val="00000307"/>
    <w:rsid w:val="00000CFC"/>
    <w:rsid w:val="00000D16"/>
    <w:rsid w:val="00000DB1"/>
    <w:rsid w:val="00001458"/>
    <w:rsid w:val="00001D62"/>
    <w:rsid w:val="00001D77"/>
    <w:rsid w:val="000020E9"/>
    <w:rsid w:val="0000226D"/>
    <w:rsid w:val="000026C5"/>
    <w:rsid w:val="00002B1B"/>
    <w:rsid w:val="000030AE"/>
    <w:rsid w:val="000031EA"/>
    <w:rsid w:val="00003322"/>
    <w:rsid w:val="000033C4"/>
    <w:rsid w:val="0000381A"/>
    <w:rsid w:val="0000383E"/>
    <w:rsid w:val="00003A5D"/>
    <w:rsid w:val="00003A7C"/>
    <w:rsid w:val="00003CE2"/>
    <w:rsid w:val="00004636"/>
    <w:rsid w:val="000048CF"/>
    <w:rsid w:val="00004A5C"/>
    <w:rsid w:val="000050F8"/>
    <w:rsid w:val="0000516C"/>
    <w:rsid w:val="00005905"/>
    <w:rsid w:val="00005F3B"/>
    <w:rsid w:val="00006027"/>
    <w:rsid w:val="000062D6"/>
    <w:rsid w:val="0000652F"/>
    <w:rsid w:val="0000689A"/>
    <w:rsid w:val="000069B6"/>
    <w:rsid w:val="00006F29"/>
    <w:rsid w:val="0000716C"/>
    <w:rsid w:val="0000763E"/>
    <w:rsid w:val="000079A5"/>
    <w:rsid w:val="000079D0"/>
    <w:rsid w:val="00007A43"/>
    <w:rsid w:val="00010409"/>
    <w:rsid w:val="000104AA"/>
    <w:rsid w:val="00010F05"/>
    <w:rsid w:val="00011079"/>
    <w:rsid w:val="000110F3"/>
    <w:rsid w:val="00011316"/>
    <w:rsid w:val="000113A4"/>
    <w:rsid w:val="00011586"/>
    <w:rsid w:val="00011987"/>
    <w:rsid w:val="00011AAE"/>
    <w:rsid w:val="00011BAC"/>
    <w:rsid w:val="00011E49"/>
    <w:rsid w:val="00012120"/>
    <w:rsid w:val="00012696"/>
    <w:rsid w:val="000126A5"/>
    <w:rsid w:val="00012774"/>
    <w:rsid w:val="00012A4E"/>
    <w:rsid w:val="00012A64"/>
    <w:rsid w:val="00013187"/>
    <w:rsid w:val="0001343A"/>
    <w:rsid w:val="00013D75"/>
    <w:rsid w:val="00013F0C"/>
    <w:rsid w:val="000140C9"/>
    <w:rsid w:val="00014316"/>
    <w:rsid w:val="00014756"/>
    <w:rsid w:val="00014767"/>
    <w:rsid w:val="00014C62"/>
    <w:rsid w:val="00014D1D"/>
    <w:rsid w:val="000154B2"/>
    <w:rsid w:val="000155AD"/>
    <w:rsid w:val="00015645"/>
    <w:rsid w:val="00015784"/>
    <w:rsid w:val="0001594D"/>
    <w:rsid w:val="000159FE"/>
    <w:rsid w:val="00015A1D"/>
    <w:rsid w:val="00015A21"/>
    <w:rsid w:val="00015A69"/>
    <w:rsid w:val="00015DE3"/>
    <w:rsid w:val="000160A1"/>
    <w:rsid w:val="00016599"/>
    <w:rsid w:val="0001697C"/>
    <w:rsid w:val="00017145"/>
    <w:rsid w:val="0001718E"/>
    <w:rsid w:val="00017822"/>
    <w:rsid w:val="0001783F"/>
    <w:rsid w:val="00017C0E"/>
    <w:rsid w:val="00017C73"/>
    <w:rsid w:val="00017F7F"/>
    <w:rsid w:val="00020142"/>
    <w:rsid w:val="00020819"/>
    <w:rsid w:val="000209D3"/>
    <w:rsid w:val="00020CD2"/>
    <w:rsid w:val="00020DCE"/>
    <w:rsid w:val="00020FA0"/>
    <w:rsid w:val="000210DB"/>
    <w:rsid w:val="00021A8A"/>
    <w:rsid w:val="00021CD3"/>
    <w:rsid w:val="00021D7C"/>
    <w:rsid w:val="00021ED8"/>
    <w:rsid w:val="000223D8"/>
    <w:rsid w:val="000225BC"/>
    <w:rsid w:val="000226AC"/>
    <w:rsid w:val="00022909"/>
    <w:rsid w:val="00023818"/>
    <w:rsid w:val="00023B1A"/>
    <w:rsid w:val="00023D57"/>
    <w:rsid w:val="00024E06"/>
    <w:rsid w:val="00025152"/>
    <w:rsid w:val="0002539D"/>
    <w:rsid w:val="00025437"/>
    <w:rsid w:val="0002583E"/>
    <w:rsid w:val="00025BD1"/>
    <w:rsid w:val="00025CDF"/>
    <w:rsid w:val="0002613D"/>
    <w:rsid w:val="0002621C"/>
    <w:rsid w:val="0002637D"/>
    <w:rsid w:val="000264F6"/>
    <w:rsid w:val="00026BF9"/>
    <w:rsid w:val="00027186"/>
    <w:rsid w:val="00027555"/>
    <w:rsid w:val="00027945"/>
    <w:rsid w:val="00027F60"/>
    <w:rsid w:val="00027FBC"/>
    <w:rsid w:val="00030046"/>
    <w:rsid w:val="00030276"/>
    <w:rsid w:val="000304E3"/>
    <w:rsid w:val="00030625"/>
    <w:rsid w:val="00030882"/>
    <w:rsid w:val="000308F3"/>
    <w:rsid w:val="0003092A"/>
    <w:rsid w:val="00030949"/>
    <w:rsid w:val="00030BCE"/>
    <w:rsid w:val="00030BFF"/>
    <w:rsid w:val="00030C3E"/>
    <w:rsid w:val="00030F17"/>
    <w:rsid w:val="00031175"/>
    <w:rsid w:val="0003134C"/>
    <w:rsid w:val="000316A9"/>
    <w:rsid w:val="00031946"/>
    <w:rsid w:val="00031DB6"/>
    <w:rsid w:val="00031E22"/>
    <w:rsid w:val="00031E8C"/>
    <w:rsid w:val="00031E93"/>
    <w:rsid w:val="00031F00"/>
    <w:rsid w:val="000324A9"/>
    <w:rsid w:val="0003254D"/>
    <w:rsid w:val="00032D02"/>
    <w:rsid w:val="00032DFF"/>
    <w:rsid w:val="00033847"/>
    <w:rsid w:val="00033CD3"/>
    <w:rsid w:val="00033D2B"/>
    <w:rsid w:val="00034043"/>
    <w:rsid w:val="000341CB"/>
    <w:rsid w:val="00034201"/>
    <w:rsid w:val="00034363"/>
    <w:rsid w:val="00034386"/>
    <w:rsid w:val="000344C5"/>
    <w:rsid w:val="000344DB"/>
    <w:rsid w:val="000346F4"/>
    <w:rsid w:val="000347B8"/>
    <w:rsid w:val="0003507C"/>
    <w:rsid w:val="000351FB"/>
    <w:rsid w:val="00035323"/>
    <w:rsid w:val="00035373"/>
    <w:rsid w:val="00035713"/>
    <w:rsid w:val="00035C3B"/>
    <w:rsid w:val="00036497"/>
    <w:rsid w:val="0003650D"/>
    <w:rsid w:val="00036799"/>
    <w:rsid w:val="00036EB9"/>
    <w:rsid w:val="00036F9A"/>
    <w:rsid w:val="00037234"/>
    <w:rsid w:val="00037442"/>
    <w:rsid w:val="000374D5"/>
    <w:rsid w:val="00037578"/>
    <w:rsid w:val="0003771A"/>
    <w:rsid w:val="000378CE"/>
    <w:rsid w:val="00037946"/>
    <w:rsid w:val="000379C0"/>
    <w:rsid w:val="00037C80"/>
    <w:rsid w:val="00040129"/>
    <w:rsid w:val="0004024E"/>
    <w:rsid w:val="000404A4"/>
    <w:rsid w:val="000406B7"/>
    <w:rsid w:val="00040C75"/>
    <w:rsid w:val="00040FBE"/>
    <w:rsid w:val="000411BE"/>
    <w:rsid w:val="00041495"/>
    <w:rsid w:val="00041834"/>
    <w:rsid w:val="00041E5E"/>
    <w:rsid w:val="00041F69"/>
    <w:rsid w:val="0004220F"/>
    <w:rsid w:val="0004232C"/>
    <w:rsid w:val="00042444"/>
    <w:rsid w:val="00042C60"/>
    <w:rsid w:val="00042EE3"/>
    <w:rsid w:val="00042FC5"/>
    <w:rsid w:val="00043338"/>
    <w:rsid w:val="000438AC"/>
    <w:rsid w:val="0004424E"/>
    <w:rsid w:val="0004445F"/>
    <w:rsid w:val="00044AC3"/>
    <w:rsid w:val="00044AD9"/>
    <w:rsid w:val="00044F20"/>
    <w:rsid w:val="000459E4"/>
    <w:rsid w:val="00045A52"/>
    <w:rsid w:val="00045B59"/>
    <w:rsid w:val="00045D21"/>
    <w:rsid w:val="0004618B"/>
    <w:rsid w:val="0004647F"/>
    <w:rsid w:val="00046712"/>
    <w:rsid w:val="000469F1"/>
    <w:rsid w:val="00046DF8"/>
    <w:rsid w:val="000476B0"/>
    <w:rsid w:val="000479DB"/>
    <w:rsid w:val="00047A7A"/>
    <w:rsid w:val="00047DB9"/>
    <w:rsid w:val="0005021A"/>
    <w:rsid w:val="00050718"/>
    <w:rsid w:val="00050FFB"/>
    <w:rsid w:val="00051302"/>
    <w:rsid w:val="00051349"/>
    <w:rsid w:val="0005136B"/>
    <w:rsid w:val="00051442"/>
    <w:rsid w:val="000515BC"/>
    <w:rsid w:val="0005173A"/>
    <w:rsid w:val="0005188A"/>
    <w:rsid w:val="00051941"/>
    <w:rsid w:val="000519BB"/>
    <w:rsid w:val="00051A66"/>
    <w:rsid w:val="00051AEA"/>
    <w:rsid w:val="00051F8E"/>
    <w:rsid w:val="00052928"/>
    <w:rsid w:val="000529FC"/>
    <w:rsid w:val="00052A22"/>
    <w:rsid w:val="00052D49"/>
    <w:rsid w:val="00052E20"/>
    <w:rsid w:val="0005311C"/>
    <w:rsid w:val="000531C7"/>
    <w:rsid w:val="0005332F"/>
    <w:rsid w:val="000534D0"/>
    <w:rsid w:val="000534F7"/>
    <w:rsid w:val="000536D8"/>
    <w:rsid w:val="00053E44"/>
    <w:rsid w:val="0005411C"/>
    <w:rsid w:val="00054586"/>
    <w:rsid w:val="000545CA"/>
    <w:rsid w:val="000545D4"/>
    <w:rsid w:val="00054706"/>
    <w:rsid w:val="00054DFC"/>
    <w:rsid w:val="00054F04"/>
    <w:rsid w:val="000557F7"/>
    <w:rsid w:val="00055BBE"/>
    <w:rsid w:val="00055C99"/>
    <w:rsid w:val="00055E60"/>
    <w:rsid w:val="00056101"/>
    <w:rsid w:val="000566A5"/>
    <w:rsid w:val="00057C2A"/>
    <w:rsid w:val="00057F57"/>
    <w:rsid w:val="000600A9"/>
    <w:rsid w:val="000602EC"/>
    <w:rsid w:val="0006053F"/>
    <w:rsid w:val="00060641"/>
    <w:rsid w:val="00060E3A"/>
    <w:rsid w:val="00061B35"/>
    <w:rsid w:val="00061FAD"/>
    <w:rsid w:val="000622BC"/>
    <w:rsid w:val="0006248C"/>
    <w:rsid w:val="000628D3"/>
    <w:rsid w:val="00062BB8"/>
    <w:rsid w:val="00062C03"/>
    <w:rsid w:val="00062D1D"/>
    <w:rsid w:val="00062E91"/>
    <w:rsid w:val="00062FDE"/>
    <w:rsid w:val="000631C2"/>
    <w:rsid w:val="000636E7"/>
    <w:rsid w:val="00063ABD"/>
    <w:rsid w:val="00064236"/>
    <w:rsid w:val="000647EF"/>
    <w:rsid w:val="000648EF"/>
    <w:rsid w:val="00064B73"/>
    <w:rsid w:val="00064DEF"/>
    <w:rsid w:val="00065276"/>
    <w:rsid w:val="00065363"/>
    <w:rsid w:val="00065509"/>
    <w:rsid w:val="00066007"/>
    <w:rsid w:val="0006628F"/>
    <w:rsid w:val="000662BD"/>
    <w:rsid w:val="00066489"/>
    <w:rsid w:val="0006671A"/>
    <w:rsid w:val="000669E9"/>
    <w:rsid w:val="00066F82"/>
    <w:rsid w:val="000673EF"/>
    <w:rsid w:val="00067988"/>
    <w:rsid w:val="00067B97"/>
    <w:rsid w:val="00067E47"/>
    <w:rsid w:val="000702BF"/>
    <w:rsid w:val="0007030B"/>
    <w:rsid w:val="00070903"/>
    <w:rsid w:val="00070D46"/>
    <w:rsid w:val="00071133"/>
    <w:rsid w:val="000712CD"/>
    <w:rsid w:val="00071A72"/>
    <w:rsid w:val="00071E56"/>
    <w:rsid w:val="000722C8"/>
    <w:rsid w:val="000722F9"/>
    <w:rsid w:val="000723F6"/>
    <w:rsid w:val="0007240C"/>
    <w:rsid w:val="00072C2E"/>
    <w:rsid w:val="000731EF"/>
    <w:rsid w:val="00073330"/>
    <w:rsid w:val="00073545"/>
    <w:rsid w:val="000739CC"/>
    <w:rsid w:val="00073D3A"/>
    <w:rsid w:val="00073D9A"/>
    <w:rsid w:val="00073E17"/>
    <w:rsid w:val="000740AD"/>
    <w:rsid w:val="00074196"/>
    <w:rsid w:val="0007448C"/>
    <w:rsid w:val="00074523"/>
    <w:rsid w:val="00074570"/>
    <w:rsid w:val="00074CE3"/>
    <w:rsid w:val="0007502E"/>
    <w:rsid w:val="00075044"/>
    <w:rsid w:val="000753BE"/>
    <w:rsid w:val="000753D1"/>
    <w:rsid w:val="000754FD"/>
    <w:rsid w:val="000756E8"/>
    <w:rsid w:val="00075760"/>
    <w:rsid w:val="00075768"/>
    <w:rsid w:val="00075B79"/>
    <w:rsid w:val="000762D7"/>
    <w:rsid w:val="000765B4"/>
    <w:rsid w:val="00076D0F"/>
    <w:rsid w:val="0007750B"/>
    <w:rsid w:val="00077878"/>
    <w:rsid w:val="00077D41"/>
    <w:rsid w:val="00077DFE"/>
    <w:rsid w:val="00077F1E"/>
    <w:rsid w:val="000802AF"/>
    <w:rsid w:val="000808EC"/>
    <w:rsid w:val="0008091A"/>
    <w:rsid w:val="000809BF"/>
    <w:rsid w:val="0008137F"/>
    <w:rsid w:val="00081542"/>
    <w:rsid w:val="000818E3"/>
    <w:rsid w:val="000819B8"/>
    <w:rsid w:val="00081A1A"/>
    <w:rsid w:val="00081C73"/>
    <w:rsid w:val="00081E9E"/>
    <w:rsid w:val="000821E1"/>
    <w:rsid w:val="00082B9F"/>
    <w:rsid w:val="00082E1B"/>
    <w:rsid w:val="0008381C"/>
    <w:rsid w:val="00083821"/>
    <w:rsid w:val="000839B0"/>
    <w:rsid w:val="00083EEB"/>
    <w:rsid w:val="000842F6"/>
    <w:rsid w:val="000844E0"/>
    <w:rsid w:val="00084A4A"/>
    <w:rsid w:val="00084AA5"/>
    <w:rsid w:val="00084C5E"/>
    <w:rsid w:val="00084E06"/>
    <w:rsid w:val="00085304"/>
    <w:rsid w:val="00085A5D"/>
    <w:rsid w:val="00086224"/>
    <w:rsid w:val="00086BF3"/>
    <w:rsid w:val="00086FA6"/>
    <w:rsid w:val="0008775E"/>
    <w:rsid w:val="00087794"/>
    <w:rsid w:val="00087925"/>
    <w:rsid w:val="00087EB6"/>
    <w:rsid w:val="00087F70"/>
    <w:rsid w:val="000900BC"/>
    <w:rsid w:val="000905CC"/>
    <w:rsid w:val="000909D0"/>
    <w:rsid w:val="000912C9"/>
    <w:rsid w:val="00091406"/>
    <w:rsid w:val="000919B1"/>
    <w:rsid w:val="00091B08"/>
    <w:rsid w:val="00091E66"/>
    <w:rsid w:val="00091E69"/>
    <w:rsid w:val="00092858"/>
    <w:rsid w:val="00092874"/>
    <w:rsid w:val="00092A6C"/>
    <w:rsid w:val="00092A83"/>
    <w:rsid w:val="00092DE0"/>
    <w:rsid w:val="00092ED0"/>
    <w:rsid w:val="00093277"/>
    <w:rsid w:val="000933CD"/>
    <w:rsid w:val="0009368F"/>
    <w:rsid w:val="0009371A"/>
    <w:rsid w:val="00093A86"/>
    <w:rsid w:val="00093BA3"/>
    <w:rsid w:val="00093DFE"/>
    <w:rsid w:val="0009441C"/>
    <w:rsid w:val="000946B7"/>
    <w:rsid w:val="0009477C"/>
    <w:rsid w:val="00094BD4"/>
    <w:rsid w:val="000952CD"/>
    <w:rsid w:val="00095442"/>
    <w:rsid w:val="0009564D"/>
    <w:rsid w:val="000957D7"/>
    <w:rsid w:val="00095853"/>
    <w:rsid w:val="00095DF3"/>
    <w:rsid w:val="0009601A"/>
    <w:rsid w:val="00096124"/>
    <w:rsid w:val="000961F8"/>
    <w:rsid w:val="00096317"/>
    <w:rsid w:val="000965BB"/>
    <w:rsid w:val="00096E3D"/>
    <w:rsid w:val="00096ED0"/>
    <w:rsid w:val="0009728D"/>
    <w:rsid w:val="00097534"/>
    <w:rsid w:val="00097A0A"/>
    <w:rsid w:val="00097B3B"/>
    <w:rsid w:val="00097F51"/>
    <w:rsid w:val="000A02F3"/>
    <w:rsid w:val="000A0732"/>
    <w:rsid w:val="000A16CC"/>
    <w:rsid w:val="000A1D56"/>
    <w:rsid w:val="000A216F"/>
    <w:rsid w:val="000A226E"/>
    <w:rsid w:val="000A265E"/>
    <w:rsid w:val="000A2994"/>
    <w:rsid w:val="000A2F3A"/>
    <w:rsid w:val="000A3A6D"/>
    <w:rsid w:val="000A3B0C"/>
    <w:rsid w:val="000A3C20"/>
    <w:rsid w:val="000A3C29"/>
    <w:rsid w:val="000A3F80"/>
    <w:rsid w:val="000A40B0"/>
    <w:rsid w:val="000A44A0"/>
    <w:rsid w:val="000A45D6"/>
    <w:rsid w:val="000A49F1"/>
    <w:rsid w:val="000A4A69"/>
    <w:rsid w:val="000A4F0D"/>
    <w:rsid w:val="000A6054"/>
    <w:rsid w:val="000A61C4"/>
    <w:rsid w:val="000A6283"/>
    <w:rsid w:val="000A62D7"/>
    <w:rsid w:val="000A6376"/>
    <w:rsid w:val="000A63CF"/>
    <w:rsid w:val="000A6BDB"/>
    <w:rsid w:val="000A6D33"/>
    <w:rsid w:val="000A6E54"/>
    <w:rsid w:val="000A705A"/>
    <w:rsid w:val="000A7532"/>
    <w:rsid w:val="000B052A"/>
    <w:rsid w:val="000B05F9"/>
    <w:rsid w:val="000B0642"/>
    <w:rsid w:val="000B0650"/>
    <w:rsid w:val="000B0C56"/>
    <w:rsid w:val="000B114B"/>
    <w:rsid w:val="000B197B"/>
    <w:rsid w:val="000B2214"/>
    <w:rsid w:val="000B25B3"/>
    <w:rsid w:val="000B284B"/>
    <w:rsid w:val="000B2D19"/>
    <w:rsid w:val="000B304B"/>
    <w:rsid w:val="000B32A0"/>
    <w:rsid w:val="000B339C"/>
    <w:rsid w:val="000B3431"/>
    <w:rsid w:val="000B345D"/>
    <w:rsid w:val="000B37B2"/>
    <w:rsid w:val="000B3BED"/>
    <w:rsid w:val="000B3C4E"/>
    <w:rsid w:val="000B3D97"/>
    <w:rsid w:val="000B3EAE"/>
    <w:rsid w:val="000B3F01"/>
    <w:rsid w:val="000B400C"/>
    <w:rsid w:val="000B4097"/>
    <w:rsid w:val="000B45CB"/>
    <w:rsid w:val="000B4AAF"/>
    <w:rsid w:val="000B4D3B"/>
    <w:rsid w:val="000B5232"/>
    <w:rsid w:val="000B560B"/>
    <w:rsid w:val="000B561F"/>
    <w:rsid w:val="000B565D"/>
    <w:rsid w:val="000B59F0"/>
    <w:rsid w:val="000B60DA"/>
    <w:rsid w:val="000B6616"/>
    <w:rsid w:val="000B67D6"/>
    <w:rsid w:val="000B67E9"/>
    <w:rsid w:val="000B69CD"/>
    <w:rsid w:val="000B6C0A"/>
    <w:rsid w:val="000B6D51"/>
    <w:rsid w:val="000B6D81"/>
    <w:rsid w:val="000B76FF"/>
    <w:rsid w:val="000B7BBB"/>
    <w:rsid w:val="000B7C16"/>
    <w:rsid w:val="000B7D3E"/>
    <w:rsid w:val="000B7D58"/>
    <w:rsid w:val="000C020D"/>
    <w:rsid w:val="000C0581"/>
    <w:rsid w:val="000C08F0"/>
    <w:rsid w:val="000C0C62"/>
    <w:rsid w:val="000C0EC2"/>
    <w:rsid w:val="000C0F5D"/>
    <w:rsid w:val="000C134F"/>
    <w:rsid w:val="000C1357"/>
    <w:rsid w:val="000C1477"/>
    <w:rsid w:val="000C234C"/>
    <w:rsid w:val="000C29BE"/>
    <w:rsid w:val="000C2ABA"/>
    <w:rsid w:val="000C2BFA"/>
    <w:rsid w:val="000C32B0"/>
    <w:rsid w:val="000C3405"/>
    <w:rsid w:val="000C3413"/>
    <w:rsid w:val="000C4568"/>
    <w:rsid w:val="000C4584"/>
    <w:rsid w:val="000C4CAF"/>
    <w:rsid w:val="000C53A5"/>
    <w:rsid w:val="000C5768"/>
    <w:rsid w:val="000C585A"/>
    <w:rsid w:val="000C59D6"/>
    <w:rsid w:val="000C59FB"/>
    <w:rsid w:val="000C5DEF"/>
    <w:rsid w:val="000C5E82"/>
    <w:rsid w:val="000C6098"/>
    <w:rsid w:val="000C6201"/>
    <w:rsid w:val="000C644A"/>
    <w:rsid w:val="000C68AD"/>
    <w:rsid w:val="000C68D9"/>
    <w:rsid w:val="000C6DA0"/>
    <w:rsid w:val="000C6E6A"/>
    <w:rsid w:val="000C74EB"/>
    <w:rsid w:val="000C7888"/>
    <w:rsid w:val="000C79E3"/>
    <w:rsid w:val="000C7BA2"/>
    <w:rsid w:val="000C7C52"/>
    <w:rsid w:val="000C7CEA"/>
    <w:rsid w:val="000C7EC4"/>
    <w:rsid w:val="000D02A8"/>
    <w:rsid w:val="000D0508"/>
    <w:rsid w:val="000D0618"/>
    <w:rsid w:val="000D063F"/>
    <w:rsid w:val="000D075A"/>
    <w:rsid w:val="000D07CB"/>
    <w:rsid w:val="000D091E"/>
    <w:rsid w:val="000D0C0E"/>
    <w:rsid w:val="000D129C"/>
    <w:rsid w:val="000D1320"/>
    <w:rsid w:val="000D144E"/>
    <w:rsid w:val="000D17CB"/>
    <w:rsid w:val="000D1B14"/>
    <w:rsid w:val="000D1DFA"/>
    <w:rsid w:val="000D1DFB"/>
    <w:rsid w:val="000D2373"/>
    <w:rsid w:val="000D2778"/>
    <w:rsid w:val="000D2895"/>
    <w:rsid w:val="000D2A55"/>
    <w:rsid w:val="000D2BD7"/>
    <w:rsid w:val="000D2F8E"/>
    <w:rsid w:val="000D2FB8"/>
    <w:rsid w:val="000D325A"/>
    <w:rsid w:val="000D3367"/>
    <w:rsid w:val="000D37FE"/>
    <w:rsid w:val="000D3C5F"/>
    <w:rsid w:val="000D3DDF"/>
    <w:rsid w:val="000D3FD1"/>
    <w:rsid w:val="000D412C"/>
    <w:rsid w:val="000D41B6"/>
    <w:rsid w:val="000D42F7"/>
    <w:rsid w:val="000D4535"/>
    <w:rsid w:val="000D4749"/>
    <w:rsid w:val="000D47A4"/>
    <w:rsid w:val="000D4C71"/>
    <w:rsid w:val="000D4D82"/>
    <w:rsid w:val="000D513C"/>
    <w:rsid w:val="000D594A"/>
    <w:rsid w:val="000D5F0A"/>
    <w:rsid w:val="000D6300"/>
    <w:rsid w:val="000D64E2"/>
    <w:rsid w:val="000D64F4"/>
    <w:rsid w:val="000D66E6"/>
    <w:rsid w:val="000D699B"/>
    <w:rsid w:val="000D74E9"/>
    <w:rsid w:val="000D7581"/>
    <w:rsid w:val="000E009B"/>
    <w:rsid w:val="000E081A"/>
    <w:rsid w:val="000E09D2"/>
    <w:rsid w:val="000E0B60"/>
    <w:rsid w:val="000E0CF6"/>
    <w:rsid w:val="000E1280"/>
    <w:rsid w:val="000E1B23"/>
    <w:rsid w:val="000E1C97"/>
    <w:rsid w:val="000E267F"/>
    <w:rsid w:val="000E2697"/>
    <w:rsid w:val="000E2A70"/>
    <w:rsid w:val="000E2B50"/>
    <w:rsid w:val="000E3134"/>
    <w:rsid w:val="000E3758"/>
    <w:rsid w:val="000E3760"/>
    <w:rsid w:val="000E376C"/>
    <w:rsid w:val="000E3C27"/>
    <w:rsid w:val="000E3F35"/>
    <w:rsid w:val="000E3F82"/>
    <w:rsid w:val="000E40B8"/>
    <w:rsid w:val="000E43E2"/>
    <w:rsid w:val="000E46F8"/>
    <w:rsid w:val="000E490B"/>
    <w:rsid w:val="000E4AE5"/>
    <w:rsid w:val="000E4C33"/>
    <w:rsid w:val="000E4D15"/>
    <w:rsid w:val="000E4FF5"/>
    <w:rsid w:val="000E53C4"/>
    <w:rsid w:val="000E587A"/>
    <w:rsid w:val="000E58D9"/>
    <w:rsid w:val="000E5927"/>
    <w:rsid w:val="000E5A80"/>
    <w:rsid w:val="000E5C24"/>
    <w:rsid w:val="000E63E2"/>
    <w:rsid w:val="000E6459"/>
    <w:rsid w:val="000E6679"/>
    <w:rsid w:val="000E66EA"/>
    <w:rsid w:val="000E680C"/>
    <w:rsid w:val="000E6C01"/>
    <w:rsid w:val="000E6D78"/>
    <w:rsid w:val="000E70E6"/>
    <w:rsid w:val="000E7123"/>
    <w:rsid w:val="000E7225"/>
    <w:rsid w:val="000E72B7"/>
    <w:rsid w:val="000E7326"/>
    <w:rsid w:val="000E7388"/>
    <w:rsid w:val="000E76DE"/>
    <w:rsid w:val="000F0004"/>
    <w:rsid w:val="000F0D4A"/>
    <w:rsid w:val="000F0E41"/>
    <w:rsid w:val="000F0F51"/>
    <w:rsid w:val="000F0FFD"/>
    <w:rsid w:val="000F1774"/>
    <w:rsid w:val="000F17BD"/>
    <w:rsid w:val="000F1893"/>
    <w:rsid w:val="000F19C3"/>
    <w:rsid w:val="000F1B9F"/>
    <w:rsid w:val="000F2018"/>
    <w:rsid w:val="000F24C2"/>
    <w:rsid w:val="000F2C6A"/>
    <w:rsid w:val="000F2D8F"/>
    <w:rsid w:val="000F2EE3"/>
    <w:rsid w:val="000F2F17"/>
    <w:rsid w:val="000F323F"/>
    <w:rsid w:val="000F343F"/>
    <w:rsid w:val="000F41D7"/>
    <w:rsid w:val="000F4311"/>
    <w:rsid w:val="000F4845"/>
    <w:rsid w:val="000F4B20"/>
    <w:rsid w:val="000F4B26"/>
    <w:rsid w:val="000F4D26"/>
    <w:rsid w:val="000F4D66"/>
    <w:rsid w:val="000F55D7"/>
    <w:rsid w:val="000F5CFA"/>
    <w:rsid w:val="000F5D7A"/>
    <w:rsid w:val="000F6A79"/>
    <w:rsid w:val="000F6C70"/>
    <w:rsid w:val="000F7401"/>
    <w:rsid w:val="000F7551"/>
    <w:rsid w:val="000F77A0"/>
    <w:rsid w:val="000F798A"/>
    <w:rsid w:val="000F7CEC"/>
    <w:rsid w:val="000F7F09"/>
    <w:rsid w:val="0010012B"/>
    <w:rsid w:val="00100365"/>
    <w:rsid w:val="00100957"/>
    <w:rsid w:val="0010096B"/>
    <w:rsid w:val="00100F1D"/>
    <w:rsid w:val="00101051"/>
    <w:rsid w:val="00101228"/>
    <w:rsid w:val="001012EE"/>
    <w:rsid w:val="00101373"/>
    <w:rsid w:val="0010145D"/>
    <w:rsid w:val="001016D5"/>
    <w:rsid w:val="0010181E"/>
    <w:rsid w:val="0010182B"/>
    <w:rsid w:val="00101E61"/>
    <w:rsid w:val="0010234B"/>
    <w:rsid w:val="00102619"/>
    <w:rsid w:val="0010264F"/>
    <w:rsid w:val="00102B95"/>
    <w:rsid w:val="00102BB7"/>
    <w:rsid w:val="00102C6E"/>
    <w:rsid w:val="00103570"/>
    <w:rsid w:val="00103797"/>
    <w:rsid w:val="00103A81"/>
    <w:rsid w:val="00103CDA"/>
    <w:rsid w:val="0010402D"/>
    <w:rsid w:val="0010449A"/>
    <w:rsid w:val="0010451C"/>
    <w:rsid w:val="0010464B"/>
    <w:rsid w:val="00104801"/>
    <w:rsid w:val="001048DA"/>
    <w:rsid w:val="00104D69"/>
    <w:rsid w:val="001052F5"/>
    <w:rsid w:val="00105AA2"/>
    <w:rsid w:val="00105B16"/>
    <w:rsid w:val="00105D38"/>
    <w:rsid w:val="0010669E"/>
    <w:rsid w:val="001071D8"/>
    <w:rsid w:val="001075CF"/>
    <w:rsid w:val="00107AD1"/>
    <w:rsid w:val="00107F05"/>
    <w:rsid w:val="0011009E"/>
    <w:rsid w:val="00110144"/>
    <w:rsid w:val="00110179"/>
    <w:rsid w:val="00110746"/>
    <w:rsid w:val="00110A46"/>
    <w:rsid w:val="00110A66"/>
    <w:rsid w:val="00110C7C"/>
    <w:rsid w:val="00110F42"/>
    <w:rsid w:val="00110FA5"/>
    <w:rsid w:val="00110FD6"/>
    <w:rsid w:val="00111270"/>
    <w:rsid w:val="00111A40"/>
    <w:rsid w:val="00111E61"/>
    <w:rsid w:val="0011223B"/>
    <w:rsid w:val="00112826"/>
    <w:rsid w:val="00112B61"/>
    <w:rsid w:val="001132A4"/>
    <w:rsid w:val="001139A6"/>
    <w:rsid w:val="00113A28"/>
    <w:rsid w:val="00113F8F"/>
    <w:rsid w:val="001142E1"/>
    <w:rsid w:val="00114463"/>
    <w:rsid w:val="00114470"/>
    <w:rsid w:val="001145F9"/>
    <w:rsid w:val="001146A4"/>
    <w:rsid w:val="001146BB"/>
    <w:rsid w:val="001148DC"/>
    <w:rsid w:val="00114FEA"/>
    <w:rsid w:val="0011531F"/>
    <w:rsid w:val="00115686"/>
    <w:rsid w:val="0011582B"/>
    <w:rsid w:val="00115C0C"/>
    <w:rsid w:val="00115D4D"/>
    <w:rsid w:val="00116031"/>
    <w:rsid w:val="001168A3"/>
    <w:rsid w:val="00116AA0"/>
    <w:rsid w:val="001170A5"/>
    <w:rsid w:val="00117354"/>
    <w:rsid w:val="00117A2F"/>
    <w:rsid w:val="00117A4D"/>
    <w:rsid w:val="00117B71"/>
    <w:rsid w:val="00117C6F"/>
    <w:rsid w:val="00117E31"/>
    <w:rsid w:val="00117F91"/>
    <w:rsid w:val="00120072"/>
    <w:rsid w:val="00120078"/>
    <w:rsid w:val="00120097"/>
    <w:rsid w:val="0012011F"/>
    <w:rsid w:val="00120201"/>
    <w:rsid w:val="00120202"/>
    <w:rsid w:val="00120271"/>
    <w:rsid w:val="001203EA"/>
    <w:rsid w:val="00120500"/>
    <w:rsid w:val="001206AF"/>
    <w:rsid w:val="00120F55"/>
    <w:rsid w:val="00121166"/>
    <w:rsid w:val="00121508"/>
    <w:rsid w:val="00121E75"/>
    <w:rsid w:val="00121FB7"/>
    <w:rsid w:val="00122021"/>
    <w:rsid w:val="001224C5"/>
    <w:rsid w:val="0012285F"/>
    <w:rsid w:val="00122A9F"/>
    <w:rsid w:val="00122BCB"/>
    <w:rsid w:val="00122C63"/>
    <w:rsid w:val="00122FEC"/>
    <w:rsid w:val="00124229"/>
    <w:rsid w:val="00124525"/>
    <w:rsid w:val="00124655"/>
    <w:rsid w:val="001257E7"/>
    <w:rsid w:val="001259CB"/>
    <w:rsid w:val="00125D6A"/>
    <w:rsid w:val="00125EF0"/>
    <w:rsid w:val="00125F1B"/>
    <w:rsid w:val="001267D4"/>
    <w:rsid w:val="00126A37"/>
    <w:rsid w:val="00126B3E"/>
    <w:rsid w:val="00126BC6"/>
    <w:rsid w:val="00126C06"/>
    <w:rsid w:val="00127376"/>
    <w:rsid w:val="00127730"/>
    <w:rsid w:val="00127760"/>
    <w:rsid w:val="0012794F"/>
    <w:rsid w:val="00127B4E"/>
    <w:rsid w:val="001309E3"/>
    <w:rsid w:val="00130BE1"/>
    <w:rsid w:val="00130CA7"/>
    <w:rsid w:val="00130D87"/>
    <w:rsid w:val="0013167C"/>
    <w:rsid w:val="00131A8E"/>
    <w:rsid w:val="00131C69"/>
    <w:rsid w:val="00131D6F"/>
    <w:rsid w:val="001320A3"/>
    <w:rsid w:val="0013216C"/>
    <w:rsid w:val="001322C8"/>
    <w:rsid w:val="00132CAC"/>
    <w:rsid w:val="00132EBF"/>
    <w:rsid w:val="00132EE7"/>
    <w:rsid w:val="001337BF"/>
    <w:rsid w:val="00133A09"/>
    <w:rsid w:val="00133C96"/>
    <w:rsid w:val="00133FDB"/>
    <w:rsid w:val="001346B7"/>
    <w:rsid w:val="00134BDF"/>
    <w:rsid w:val="00134FBF"/>
    <w:rsid w:val="001352F0"/>
    <w:rsid w:val="00135647"/>
    <w:rsid w:val="00135791"/>
    <w:rsid w:val="001359E3"/>
    <w:rsid w:val="00135C71"/>
    <w:rsid w:val="00135E5E"/>
    <w:rsid w:val="0013610C"/>
    <w:rsid w:val="00136684"/>
    <w:rsid w:val="001371C6"/>
    <w:rsid w:val="0013727F"/>
    <w:rsid w:val="001372C5"/>
    <w:rsid w:val="00137341"/>
    <w:rsid w:val="001374DA"/>
    <w:rsid w:val="00137A83"/>
    <w:rsid w:val="00137CFB"/>
    <w:rsid w:val="00137F5F"/>
    <w:rsid w:val="00137F9D"/>
    <w:rsid w:val="001407C3"/>
    <w:rsid w:val="001417BA"/>
    <w:rsid w:val="00141BAC"/>
    <w:rsid w:val="00141EFA"/>
    <w:rsid w:val="00141F2C"/>
    <w:rsid w:val="00142D83"/>
    <w:rsid w:val="0014304D"/>
    <w:rsid w:val="00143064"/>
    <w:rsid w:val="0014345D"/>
    <w:rsid w:val="0014386B"/>
    <w:rsid w:val="001438BC"/>
    <w:rsid w:val="00143DA2"/>
    <w:rsid w:val="00143F59"/>
    <w:rsid w:val="0014477E"/>
    <w:rsid w:val="001448F9"/>
    <w:rsid w:val="001449C2"/>
    <w:rsid w:val="00144E96"/>
    <w:rsid w:val="00144F6C"/>
    <w:rsid w:val="00145094"/>
    <w:rsid w:val="00145270"/>
    <w:rsid w:val="001454AD"/>
    <w:rsid w:val="0014553D"/>
    <w:rsid w:val="00145562"/>
    <w:rsid w:val="00145621"/>
    <w:rsid w:val="00145C00"/>
    <w:rsid w:val="00145C16"/>
    <w:rsid w:val="00146018"/>
    <w:rsid w:val="001463AA"/>
    <w:rsid w:val="00146620"/>
    <w:rsid w:val="001467D7"/>
    <w:rsid w:val="001467F4"/>
    <w:rsid w:val="00146923"/>
    <w:rsid w:val="00146978"/>
    <w:rsid w:val="00146C94"/>
    <w:rsid w:val="0014703C"/>
    <w:rsid w:val="00147308"/>
    <w:rsid w:val="00147695"/>
    <w:rsid w:val="001502C1"/>
    <w:rsid w:val="00150448"/>
    <w:rsid w:val="00150C96"/>
    <w:rsid w:val="00151450"/>
    <w:rsid w:val="00151527"/>
    <w:rsid w:val="00151C52"/>
    <w:rsid w:val="00151EAE"/>
    <w:rsid w:val="00151F10"/>
    <w:rsid w:val="00152934"/>
    <w:rsid w:val="00152CCF"/>
    <w:rsid w:val="00152D69"/>
    <w:rsid w:val="0015384F"/>
    <w:rsid w:val="00153898"/>
    <w:rsid w:val="00153B48"/>
    <w:rsid w:val="001540FE"/>
    <w:rsid w:val="00154110"/>
    <w:rsid w:val="00154B92"/>
    <w:rsid w:val="00154CCC"/>
    <w:rsid w:val="00155281"/>
    <w:rsid w:val="001552A9"/>
    <w:rsid w:val="00155410"/>
    <w:rsid w:val="00155A6A"/>
    <w:rsid w:val="00155FB9"/>
    <w:rsid w:val="001565B6"/>
    <w:rsid w:val="001567CE"/>
    <w:rsid w:val="00156D63"/>
    <w:rsid w:val="00157799"/>
    <w:rsid w:val="00157C42"/>
    <w:rsid w:val="00157EDC"/>
    <w:rsid w:val="00160802"/>
    <w:rsid w:val="001611A1"/>
    <w:rsid w:val="001611A9"/>
    <w:rsid w:val="0016187E"/>
    <w:rsid w:val="00161900"/>
    <w:rsid w:val="001619C9"/>
    <w:rsid w:val="001619CB"/>
    <w:rsid w:val="00161A3C"/>
    <w:rsid w:val="00161C7C"/>
    <w:rsid w:val="001620B4"/>
    <w:rsid w:val="00162E2F"/>
    <w:rsid w:val="00162F54"/>
    <w:rsid w:val="00163028"/>
    <w:rsid w:val="0016330D"/>
    <w:rsid w:val="00163B11"/>
    <w:rsid w:val="001641A0"/>
    <w:rsid w:val="00164A8A"/>
    <w:rsid w:val="00164B57"/>
    <w:rsid w:val="00164D97"/>
    <w:rsid w:val="001655FF"/>
    <w:rsid w:val="00165625"/>
    <w:rsid w:val="00166495"/>
    <w:rsid w:val="0016669E"/>
    <w:rsid w:val="0016691B"/>
    <w:rsid w:val="00166A9D"/>
    <w:rsid w:val="00166F20"/>
    <w:rsid w:val="00167260"/>
    <w:rsid w:val="00167372"/>
    <w:rsid w:val="0016782A"/>
    <w:rsid w:val="001678DB"/>
    <w:rsid w:val="00167ABE"/>
    <w:rsid w:val="00167E8B"/>
    <w:rsid w:val="00170021"/>
    <w:rsid w:val="001705A0"/>
    <w:rsid w:val="00170900"/>
    <w:rsid w:val="0017091B"/>
    <w:rsid w:val="00170CAC"/>
    <w:rsid w:val="00170D17"/>
    <w:rsid w:val="00170D55"/>
    <w:rsid w:val="00170EE0"/>
    <w:rsid w:val="00171296"/>
    <w:rsid w:val="0017151A"/>
    <w:rsid w:val="00171569"/>
    <w:rsid w:val="001715EA"/>
    <w:rsid w:val="0017164A"/>
    <w:rsid w:val="001717C7"/>
    <w:rsid w:val="00171B4B"/>
    <w:rsid w:val="00171DFD"/>
    <w:rsid w:val="00172296"/>
    <w:rsid w:val="001722B3"/>
    <w:rsid w:val="00172FD9"/>
    <w:rsid w:val="001730D3"/>
    <w:rsid w:val="001733C6"/>
    <w:rsid w:val="00173AC9"/>
    <w:rsid w:val="00173C6E"/>
    <w:rsid w:val="00173F82"/>
    <w:rsid w:val="001741AF"/>
    <w:rsid w:val="00174BA1"/>
    <w:rsid w:val="00174C8A"/>
    <w:rsid w:val="00174DA2"/>
    <w:rsid w:val="00174E61"/>
    <w:rsid w:val="0017501F"/>
    <w:rsid w:val="00175143"/>
    <w:rsid w:val="001753E8"/>
    <w:rsid w:val="00175A0E"/>
    <w:rsid w:val="00175AC4"/>
    <w:rsid w:val="00175AD6"/>
    <w:rsid w:val="00175C54"/>
    <w:rsid w:val="00175ECD"/>
    <w:rsid w:val="0017608A"/>
    <w:rsid w:val="00176300"/>
    <w:rsid w:val="00176693"/>
    <w:rsid w:val="00176700"/>
    <w:rsid w:val="00176AFE"/>
    <w:rsid w:val="001771E5"/>
    <w:rsid w:val="001772F2"/>
    <w:rsid w:val="00177442"/>
    <w:rsid w:val="001776A6"/>
    <w:rsid w:val="00177773"/>
    <w:rsid w:val="00177CDF"/>
    <w:rsid w:val="00177F98"/>
    <w:rsid w:val="0018043F"/>
    <w:rsid w:val="0018051F"/>
    <w:rsid w:val="001806C4"/>
    <w:rsid w:val="00180AD7"/>
    <w:rsid w:val="00180B74"/>
    <w:rsid w:val="0018181D"/>
    <w:rsid w:val="00181AF4"/>
    <w:rsid w:val="00182338"/>
    <w:rsid w:val="00182350"/>
    <w:rsid w:val="001825A6"/>
    <w:rsid w:val="00182A8A"/>
    <w:rsid w:val="00182B67"/>
    <w:rsid w:val="00182B86"/>
    <w:rsid w:val="00182F46"/>
    <w:rsid w:val="00183133"/>
    <w:rsid w:val="00183288"/>
    <w:rsid w:val="0018359F"/>
    <w:rsid w:val="001839FA"/>
    <w:rsid w:val="00183A3E"/>
    <w:rsid w:val="00184218"/>
    <w:rsid w:val="001846B8"/>
    <w:rsid w:val="00184EBF"/>
    <w:rsid w:val="00185378"/>
    <w:rsid w:val="00185727"/>
    <w:rsid w:val="00185C38"/>
    <w:rsid w:val="00185EB5"/>
    <w:rsid w:val="00185FC8"/>
    <w:rsid w:val="00186653"/>
    <w:rsid w:val="0018673B"/>
    <w:rsid w:val="001867C4"/>
    <w:rsid w:val="00186F36"/>
    <w:rsid w:val="0018705C"/>
    <w:rsid w:val="00187346"/>
    <w:rsid w:val="001874AF"/>
    <w:rsid w:val="001874D0"/>
    <w:rsid w:val="0018783A"/>
    <w:rsid w:val="00187936"/>
    <w:rsid w:val="00187DC0"/>
    <w:rsid w:val="0019050B"/>
    <w:rsid w:val="0019055E"/>
    <w:rsid w:val="001907B7"/>
    <w:rsid w:val="00190897"/>
    <w:rsid w:val="001908B3"/>
    <w:rsid w:val="00190C53"/>
    <w:rsid w:val="00190DB0"/>
    <w:rsid w:val="00190FE2"/>
    <w:rsid w:val="001916A4"/>
    <w:rsid w:val="00191757"/>
    <w:rsid w:val="00191A95"/>
    <w:rsid w:val="00191EDF"/>
    <w:rsid w:val="00191F53"/>
    <w:rsid w:val="001922EC"/>
    <w:rsid w:val="00192579"/>
    <w:rsid w:val="00192787"/>
    <w:rsid w:val="00192937"/>
    <w:rsid w:val="001929B9"/>
    <w:rsid w:val="00192A6C"/>
    <w:rsid w:val="00193907"/>
    <w:rsid w:val="00193A24"/>
    <w:rsid w:val="00194231"/>
    <w:rsid w:val="001944A1"/>
    <w:rsid w:val="001944CA"/>
    <w:rsid w:val="00194E5F"/>
    <w:rsid w:val="00194EB6"/>
    <w:rsid w:val="00194F3D"/>
    <w:rsid w:val="00194FD8"/>
    <w:rsid w:val="0019500E"/>
    <w:rsid w:val="0019530B"/>
    <w:rsid w:val="001954A4"/>
    <w:rsid w:val="001956C9"/>
    <w:rsid w:val="00195812"/>
    <w:rsid w:val="00195E9B"/>
    <w:rsid w:val="0019661D"/>
    <w:rsid w:val="00196720"/>
    <w:rsid w:val="001967E6"/>
    <w:rsid w:val="00196AAF"/>
    <w:rsid w:val="00196C98"/>
    <w:rsid w:val="001973B6"/>
    <w:rsid w:val="001974C7"/>
    <w:rsid w:val="00197C4F"/>
    <w:rsid w:val="00197F86"/>
    <w:rsid w:val="001A0870"/>
    <w:rsid w:val="001A09DE"/>
    <w:rsid w:val="001A1224"/>
    <w:rsid w:val="001A1296"/>
    <w:rsid w:val="001A130A"/>
    <w:rsid w:val="001A134B"/>
    <w:rsid w:val="001A1424"/>
    <w:rsid w:val="001A1679"/>
    <w:rsid w:val="001A1DB4"/>
    <w:rsid w:val="001A1F36"/>
    <w:rsid w:val="001A2096"/>
    <w:rsid w:val="001A232F"/>
    <w:rsid w:val="001A2388"/>
    <w:rsid w:val="001A2430"/>
    <w:rsid w:val="001A2C36"/>
    <w:rsid w:val="001A2C67"/>
    <w:rsid w:val="001A2EA6"/>
    <w:rsid w:val="001A2EDE"/>
    <w:rsid w:val="001A2F27"/>
    <w:rsid w:val="001A2F40"/>
    <w:rsid w:val="001A2FE2"/>
    <w:rsid w:val="001A305F"/>
    <w:rsid w:val="001A3D5C"/>
    <w:rsid w:val="001A3DDA"/>
    <w:rsid w:val="001A3E61"/>
    <w:rsid w:val="001A4165"/>
    <w:rsid w:val="001A4456"/>
    <w:rsid w:val="001A4D6A"/>
    <w:rsid w:val="001A510F"/>
    <w:rsid w:val="001A59F7"/>
    <w:rsid w:val="001A5C6F"/>
    <w:rsid w:val="001A60ED"/>
    <w:rsid w:val="001A6B35"/>
    <w:rsid w:val="001A6E74"/>
    <w:rsid w:val="001A71DE"/>
    <w:rsid w:val="001A72CC"/>
    <w:rsid w:val="001A76AF"/>
    <w:rsid w:val="001A7B55"/>
    <w:rsid w:val="001A7DB5"/>
    <w:rsid w:val="001B005F"/>
    <w:rsid w:val="001B066C"/>
    <w:rsid w:val="001B097A"/>
    <w:rsid w:val="001B0B56"/>
    <w:rsid w:val="001B0CD3"/>
    <w:rsid w:val="001B1268"/>
    <w:rsid w:val="001B1397"/>
    <w:rsid w:val="001B13E5"/>
    <w:rsid w:val="001B1434"/>
    <w:rsid w:val="001B14ED"/>
    <w:rsid w:val="001B162D"/>
    <w:rsid w:val="001B16EB"/>
    <w:rsid w:val="001B17B0"/>
    <w:rsid w:val="001B1968"/>
    <w:rsid w:val="001B1A41"/>
    <w:rsid w:val="001B1CBC"/>
    <w:rsid w:val="001B1DB1"/>
    <w:rsid w:val="001B21E0"/>
    <w:rsid w:val="001B224D"/>
    <w:rsid w:val="001B2291"/>
    <w:rsid w:val="001B241E"/>
    <w:rsid w:val="001B3710"/>
    <w:rsid w:val="001B3870"/>
    <w:rsid w:val="001B3923"/>
    <w:rsid w:val="001B395E"/>
    <w:rsid w:val="001B39E4"/>
    <w:rsid w:val="001B4160"/>
    <w:rsid w:val="001B456F"/>
    <w:rsid w:val="001B4777"/>
    <w:rsid w:val="001B4B5F"/>
    <w:rsid w:val="001B4FDE"/>
    <w:rsid w:val="001B52A6"/>
    <w:rsid w:val="001B539A"/>
    <w:rsid w:val="001B58B6"/>
    <w:rsid w:val="001B599B"/>
    <w:rsid w:val="001B5E48"/>
    <w:rsid w:val="001B5F8E"/>
    <w:rsid w:val="001B6421"/>
    <w:rsid w:val="001B643A"/>
    <w:rsid w:val="001B6581"/>
    <w:rsid w:val="001B6772"/>
    <w:rsid w:val="001B68B3"/>
    <w:rsid w:val="001B6A75"/>
    <w:rsid w:val="001B6CE9"/>
    <w:rsid w:val="001B72A5"/>
    <w:rsid w:val="001B79C3"/>
    <w:rsid w:val="001B79FA"/>
    <w:rsid w:val="001B7B3F"/>
    <w:rsid w:val="001B7F00"/>
    <w:rsid w:val="001B7F56"/>
    <w:rsid w:val="001B7FF3"/>
    <w:rsid w:val="001C00D8"/>
    <w:rsid w:val="001C0942"/>
    <w:rsid w:val="001C0A54"/>
    <w:rsid w:val="001C1952"/>
    <w:rsid w:val="001C1C3F"/>
    <w:rsid w:val="001C1EA6"/>
    <w:rsid w:val="001C1EFA"/>
    <w:rsid w:val="001C226F"/>
    <w:rsid w:val="001C2817"/>
    <w:rsid w:val="001C285B"/>
    <w:rsid w:val="001C2A69"/>
    <w:rsid w:val="001C320A"/>
    <w:rsid w:val="001C33CC"/>
    <w:rsid w:val="001C41C9"/>
    <w:rsid w:val="001C4205"/>
    <w:rsid w:val="001C45CC"/>
    <w:rsid w:val="001C4654"/>
    <w:rsid w:val="001C47E7"/>
    <w:rsid w:val="001C4BE9"/>
    <w:rsid w:val="001C4CB6"/>
    <w:rsid w:val="001C4EF2"/>
    <w:rsid w:val="001C4FBC"/>
    <w:rsid w:val="001C5009"/>
    <w:rsid w:val="001C585B"/>
    <w:rsid w:val="001C5A18"/>
    <w:rsid w:val="001C5C77"/>
    <w:rsid w:val="001C6490"/>
    <w:rsid w:val="001C676E"/>
    <w:rsid w:val="001C6A63"/>
    <w:rsid w:val="001C7617"/>
    <w:rsid w:val="001C7A84"/>
    <w:rsid w:val="001C7E1D"/>
    <w:rsid w:val="001D0082"/>
    <w:rsid w:val="001D0489"/>
    <w:rsid w:val="001D04D1"/>
    <w:rsid w:val="001D0588"/>
    <w:rsid w:val="001D0FDB"/>
    <w:rsid w:val="001D105B"/>
    <w:rsid w:val="001D106B"/>
    <w:rsid w:val="001D1BC7"/>
    <w:rsid w:val="001D1D19"/>
    <w:rsid w:val="001D2099"/>
    <w:rsid w:val="001D2211"/>
    <w:rsid w:val="001D2679"/>
    <w:rsid w:val="001D26F5"/>
    <w:rsid w:val="001D2BBD"/>
    <w:rsid w:val="001D2BBE"/>
    <w:rsid w:val="001D2D7B"/>
    <w:rsid w:val="001D2E40"/>
    <w:rsid w:val="001D2FFA"/>
    <w:rsid w:val="001D34AD"/>
    <w:rsid w:val="001D3776"/>
    <w:rsid w:val="001D39EB"/>
    <w:rsid w:val="001D40EB"/>
    <w:rsid w:val="001D40FC"/>
    <w:rsid w:val="001D4352"/>
    <w:rsid w:val="001D443E"/>
    <w:rsid w:val="001D4516"/>
    <w:rsid w:val="001D479C"/>
    <w:rsid w:val="001D50CD"/>
    <w:rsid w:val="001D5393"/>
    <w:rsid w:val="001D5804"/>
    <w:rsid w:val="001D5910"/>
    <w:rsid w:val="001D5C91"/>
    <w:rsid w:val="001D5CAB"/>
    <w:rsid w:val="001D645C"/>
    <w:rsid w:val="001D64D5"/>
    <w:rsid w:val="001D65FE"/>
    <w:rsid w:val="001D6972"/>
    <w:rsid w:val="001D7371"/>
    <w:rsid w:val="001D748A"/>
    <w:rsid w:val="001D770F"/>
    <w:rsid w:val="001D77B3"/>
    <w:rsid w:val="001D795C"/>
    <w:rsid w:val="001D79C8"/>
    <w:rsid w:val="001D7CDF"/>
    <w:rsid w:val="001E04F2"/>
    <w:rsid w:val="001E0528"/>
    <w:rsid w:val="001E0890"/>
    <w:rsid w:val="001E10AF"/>
    <w:rsid w:val="001E11E7"/>
    <w:rsid w:val="001E1475"/>
    <w:rsid w:val="001E18E9"/>
    <w:rsid w:val="001E1B4A"/>
    <w:rsid w:val="001E1EF4"/>
    <w:rsid w:val="001E1F28"/>
    <w:rsid w:val="001E21E2"/>
    <w:rsid w:val="001E233D"/>
    <w:rsid w:val="001E2761"/>
    <w:rsid w:val="001E29D8"/>
    <w:rsid w:val="001E2B29"/>
    <w:rsid w:val="001E2BA6"/>
    <w:rsid w:val="001E2D87"/>
    <w:rsid w:val="001E324C"/>
    <w:rsid w:val="001E3394"/>
    <w:rsid w:val="001E33BB"/>
    <w:rsid w:val="001E3A56"/>
    <w:rsid w:val="001E3FE8"/>
    <w:rsid w:val="001E4107"/>
    <w:rsid w:val="001E4370"/>
    <w:rsid w:val="001E45E8"/>
    <w:rsid w:val="001E46DE"/>
    <w:rsid w:val="001E475D"/>
    <w:rsid w:val="001E4EB0"/>
    <w:rsid w:val="001E55A0"/>
    <w:rsid w:val="001E5C20"/>
    <w:rsid w:val="001E6686"/>
    <w:rsid w:val="001E6F0E"/>
    <w:rsid w:val="001E71AE"/>
    <w:rsid w:val="001E7204"/>
    <w:rsid w:val="001E77BE"/>
    <w:rsid w:val="001F0656"/>
    <w:rsid w:val="001F06B1"/>
    <w:rsid w:val="001F0734"/>
    <w:rsid w:val="001F0EB4"/>
    <w:rsid w:val="001F1AB1"/>
    <w:rsid w:val="001F1F41"/>
    <w:rsid w:val="001F1F4A"/>
    <w:rsid w:val="001F222F"/>
    <w:rsid w:val="001F2443"/>
    <w:rsid w:val="001F25FC"/>
    <w:rsid w:val="001F2905"/>
    <w:rsid w:val="001F2A09"/>
    <w:rsid w:val="001F2D64"/>
    <w:rsid w:val="001F45F3"/>
    <w:rsid w:val="001F4660"/>
    <w:rsid w:val="001F4A11"/>
    <w:rsid w:val="001F4AF4"/>
    <w:rsid w:val="001F50C0"/>
    <w:rsid w:val="001F5236"/>
    <w:rsid w:val="001F53D5"/>
    <w:rsid w:val="001F5749"/>
    <w:rsid w:val="001F57D2"/>
    <w:rsid w:val="001F58F4"/>
    <w:rsid w:val="001F5D32"/>
    <w:rsid w:val="001F6265"/>
    <w:rsid w:val="001F6331"/>
    <w:rsid w:val="001F6377"/>
    <w:rsid w:val="001F638C"/>
    <w:rsid w:val="001F655B"/>
    <w:rsid w:val="001F7A54"/>
    <w:rsid w:val="001F7B62"/>
    <w:rsid w:val="001F7D55"/>
    <w:rsid w:val="001F7F7A"/>
    <w:rsid w:val="002000BC"/>
    <w:rsid w:val="0020019B"/>
    <w:rsid w:val="0020052F"/>
    <w:rsid w:val="002005F6"/>
    <w:rsid w:val="0020068E"/>
    <w:rsid w:val="0020074E"/>
    <w:rsid w:val="00200D60"/>
    <w:rsid w:val="00200E4D"/>
    <w:rsid w:val="00201529"/>
    <w:rsid w:val="002018EF"/>
    <w:rsid w:val="00201928"/>
    <w:rsid w:val="002021AA"/>
    <w:rsid w:val="0020288C"/>
    <w:rsid w:val="002029AF"/>
    <w:rsid w:val="00202D55"/>
    <w:rsid w:val="0020328C"/>
    <w:rsid w:val="002037C2"/>
    <w:rsid w:val="002039F0"/>
    <w:rsid w:val="00203B70"/>
    <w:rsid w:val="00203DD8"/>
    <w:rsid w:val="00203E5F"/>
    <w:rsid w:val="00204189"/>
    <w:rsid w:val="00204442"/>
    <w:rsid w:val="002045F1"/>
    <w:rsid w:val="002046DA"/>
    <w:rsid w:val="00204922"/>
    <w:rsid w:val="00204FA9"/>
    <w:rsid w:val="00205821"/>
    <w:rsid w:val="0020594D"/>
    <w:rsid w:val="002059F6"/>
    <w:rsid w:val="00206905"/>
    <w:rsid w:val="00206B0F"/>
    <w:rsid w:val="00206B75"/>
    <w:rsid w:val="00206F50"/>
    <w:rsid w:val="0020732A"/>
    <w:rsid w:val="00207370"/>
    <w:rsid w:val="00207419"/>
    <w:rsid w:val="0020752B"/>
    <w:rsid w:val="00207682"/>
    <w:rsid w:val="00207896"/>
    <w:rsid w:val="00210276"/>
    <w:rsid w:val="002102F4"/>
    <w:rsid w:val="00210553"/>
    <w:rsid w:val="00210AB6"/>
    <w:rsid w:val="0021151F"/>
    <w:rsid w:val="0021193C"/>
    <w:rsid w:val="002120FD"/>
    <w:rsid w:val="0021220D"/>
    <w:rsid w:val="0021224A"/>
    <w:rsid w:val="00212D20"/>
    <w:rsid w:val="00213046"/>
    <w:rsid w:val="002136F2"/>
    <w:rsid w:val="00213929"/>
    <w:rsid w:val="0021399E"/>
    <w:rsid w:val="00213B57"/>
    <w:rsid w:val="00213B59"/>
    <w:rsid w:val="00213F4C"/>
    <w:rsid w:val="002145CE"/>
    <w:rsid w:val="0021462B"/>
    <w:rsid w:val="00214925"/>
    <w:rsid w:val="00214AEA"/>
    <w:rsid w:val="002150DE"/>
    <w:rsid w:val="00215460"/>
    <w:rsid w:val="00215755"/>
    <w:rsid w:val="00215873"/>
    <w:rsid w:val="00215927"/>
    <w:rsid w:val="00215EE0"/>
    <w:rsid w:val="00215EFB"/>
    <w:rsid w:val="00216095"/>
    <w:rsid w:val="002161A4"/>
    <w:rsid w:val="002164C0"/>
    <w:rsid w:val="002167D8"/>
    <w:rsid w:val="002169F1"/>
    <w:rsid w:val="00216AAC"/>
    <w:rsid w:val="00216C76"/>
    <w:rsid w:val="00216F25"/>
    <w:rsid w:val="00216F3C"/>
    <w:rsid w:val="002174D5"/>
    <w:rsid w:val="00217956"/>
    <w:rsid w:val="00217A47"/>
    <w:rsid w:val="00217A87"/>
    <w:rsid w:val="00217AC9"/>
    <w:rsid w:val="00217E3F"/>
    <w:rsid w:val="0022058E"/>
    <w:rsid w:val="002205FE"/>
    <w:rsid w:val="00220733"/>
    <w:rsid w:val="00220AFE"/>
    <w:rsid w:val="00220C44"/>
    <w:rsid w:val="00220C4C"/>
    <w:rsid w:val="00221008"/>
    <w:rsid w:val="002210EA"/>
    <w:rsid w:val="0022184C"/>
    <w:rsid w:val="00221FD4"/>
    <w:rsid w:val="002222AE"/>
    <w:rsid w:val="00222844"/>
    <w:rsid w:val="00222AAB"/>
    <w:rsid w:val="00222B14"/>
    <w:rsid w:val="00222C99"/>
    <w:rsid w:val="002235E7"/>
    <w:rsid w:val="00223701"/>
    <w:rsid w:val="0022379B"/>
    <w:rsid w:val="0022399D"/>
    <w:rsid w:val="002239F5"/>
    <w:rsid w:val="00223CEB"/>
    <w:rsid w:val="00223DE1"/>
    <w:rsid w:val="00224042"/>
    <w:rsid w:val="00224333"/>
    <w:rsid w:val="002244CF"/>
    <w:rsid w:val="00224596"/>
    <w:rsid w:val="00224739"/>
    <w:rsid w:val="002249C4"/>
    <w:rsid w:val="00224AA8"/>
    <w:rsid w:val="00224B50"/>
    <w:rsid w:val="00224D59"/>
    <w:rsid w:val="00224FBE"/>
    <w:rsid w:val="0022587E"/>
    <w:rsid w:val="0022589B"/>
    <w:rsid w:val="00226106"/>
    <w:rsid w:val="00226122"/>
    <w:rsid w:val="00226227"/>
    <w:rsid w:val="002264A9"/>
    <w:rsid w:val="00226C0D"/>
    <w:rsid w:val="00227496"/>
    <w:rsid w:val="002278EB"/>
    <w:rsid w:val="0022793F"/>
    <w:rsid w:val="00227E2E"/>
    <w:rsid w:val="00227EAB"/>
    <w:rsid w:val="00227FF9"/>
    <w:rsid w:val="00230312"/>
    <w:rsid w:val="00230490"/>
    <w:rsid w:val="00230859"/>
    <w:rsid w:val="00230B6E"/>
    <w:rsid w:val="0023117A"/>
    <w:rsid w:val="002313B1"/>
    <w:rsid w:val="002315D7"/>
    <w:rsid w:val="00231681"/>
    <w:rsid w:val="00231CFD"/>
    <w:rsid w:val="00232026"/>
    <w:rsid w:val="0023209E"/>
    <w:rsid w:val="00232123"/>
    <w:rsid w:val="002322E7"/>
    <w:rsid w:val="0023239C"/>
    <w:rsid w:val="00232C9C"/>
    <w:rsid w:val="00232F72"/>
    <w:rsid w:val="00233040"/>
    <w:rsid w:val="00233619"/>
    <w:rsid w:val="002338B6"/>
    <w:rsid w:val="00233BC8"/>
    <w:rsid w:val="00233DA3"/>
    <w:rsid w:val="00233FC4"/>
    <w:rsid w:val="00234089"/>
    <w:rsid w:val="002343F0"/>
    <w:rsid w:val="00234464"/>
    <w:rsid w:val="00234749"/>
    <w:rsid w:val="00234A5C"/>
    <w:rsid w:val="0023509F"/>
    <w:rsid w:val="002350C4"/>
    <w:rsid w:val="00235337"/>
    <w:rsid w:val="0023567B"/>
    <w:rsid w:val="00235931"/>
    <w:rsid w:val="00235A1F"/>
    <w:rsid w:val="00235D9F"/>
    <w:rsid w:val="002361EB"/>
    <w:rsid w:val="002366EA"/>
    <w:rsid w:val="00236855"/>
    <w:rsid w:val="00236C86"/>
    <w:rsid w:val="00237BC9"/>
    <w:rsid w:val="00237FB6"/>
    <w:rsid w:val="00237FEB"/>
    <w:rsid w:val="002402F7"/>
    <w:rsid w:val="00240A6F"/>
    <w:rsid w:val="00240C1F"/>
    <w:rsid w:val="00240DBE"/>
    <w:rsid w:val="00240EC1"/>
    <w:rsid w:val="002417F3"/>
    <w:rsid w:val="00241A4D"/>
    <w:rsid w:val="00241AFF"/>
    <w:rsid w:val="00241D8B"/>
    <w:rsid w:val="00242128"/>
    <w:rsid w:val="0024224C"/>
    <w:rsid w:val="00242323"/>
    <w:rsid w:val="00242640"/>
    <w:rsid w:val="00242AD5"/>
    <w:rsid w:val="00242BB1"/>
    <w:rsid w:val="00242EEF"/>
    <w:rsid w:val="00242FD8"/>
    <w:rsid w:val="002431E0"/>
    <w:rsid w:val="002432BE"/>
    <w:rsid w:val="002438AC"/>
    <w:rsid w:val="002438DC"/>
    <w:rsid w:val="00243A4F"/>
    <w:rsid w:val="00243AE9"/>
    <w:rsid w:val="00243C50"/>
    <w:rsid w:val="00244453"/>
    <w:rsid w:val="00244576"/>
    <w:rsid w:val="00244891"/>
    <w:rsid w:val="002449FA"/>
    <w:rsid w:val="00244BD1"/>
    <w:rsid w:val="00244CAA"/>
    <w:rsid w:val="00244D72"/>
    <w:rsid w:val="00245604"/>
    <w:rsid w:val="00246142"/>
    <w:rsid w:val="00246182"/>
    <w:rsid w:val="00246571"/>
    <w:rsid w:val="002465AA"/>
    <w:rsid w:val="00246A23"/>
    <w:rsid w:val="00246BA7"/>
    <w:rsid w:val="002470E4"/>
    <w:rsid w:val="00247515"/>
    <w:rsid w:val="00247585"/>
    <w:rsid w:val="00247C1E"/>
    <w:rsid w:val="00250233"/>
    <w:rsid w:val="00250348"/>
    <w:rsid w:val="002506EC"/>
    <w:rsid w:val="0025086E"/>
    <w:rsid w:val="0025097B"/>
    <w:rsid w:val="00250D90"/>
    <w:rsid w:val="00250EE6"/>
    <w:rsid w:val="002512E9"/>
    <w:rsid w:val="00251640"/>
    <w:rsid w:val="00251800"/>
    <w:rsid w:val="00252133"/>
    <w:rsid w:val="0025214A"/>
    <w:rsid w:val="00252587"/>
    <w:rsid w:val="0025264C"/>
    <w:rsid w:val="00252757"/>
    <w:rsid w:val="0025290A"/>
    <w:rsid w:val="0025292C"/>
    <w:rsid w:val="00252A29"/>
    <w:rsid w:val="00252C7F"/>
    <w:rsid w:val="00252DE1"/>
    <w:rsid w:val="00252EDB"/>
    <w:rsid w:val="002531B5"/>
    <w:rsid w:val="0025333C"/>
    <w:rsid w:val="002537F3"/>
    <w:rsid w:val="0025422F"/>
    <w:rsid w:val="00254277"/>
    <w:rsid w:val="0025441C"/>
    <w:rsid w:val="00254504"/>
    <w:rsid w:val="00254AE1"/>
    <w:rsid w:val="00254ECE"/>
    <w:rsid w:val="0025527A"/>
    <w:rsid w:val="002554CE"/>
    <w:rsid w:val="00255733"/>
    <w:rsid w:val="00255E69"/>
    <w:rsid w:val="00255EBE"/>
    <w:rsid w:val="002567A1"/>
    <w:rsid w:val="00256888"/>
    <w:rsid w:val="00256A1B"/>
    <w:rsid w:val="00256B8B"/>
    <w:rsid w:val="00256EE0"/>
    <w:rsid w:val="00256F43"/>
    <w:rsid w:val="00256F86"/>
    <w:rsid w:val="0025707A"/>
    <w:rsid w:val="00257371"/>
    <w:rsid w:val="00257401"/>
    <w:rsid w:val="002575E3"/>
    <w:rsid w:val="00257768"/>
    <w:rsid w:val="002578A6"/>
    <w:rsid w:val="00257B01"/>
    <w:rsid w:val="00257C09"/>
    <w:rsid w:val="00257E08"/>
    <w:rsid w:val="00257F09"/>
    <w:rsid w:val="0026022B"/>
    <w:rsid w:val="00260336"/>
    <w:rsid w:val="002607F9"/>
    <w:rsid w:val="00260924"/>
    <w:rsid w:val="0026118E"/>
    <w:rsid w:val="002612E2"/>
    <w:rsid w:val="00261426"/>
    <w:rsid w:val="002614D9"/>
    <w:rsid w:val="0026155E"/>
    <w:rsid w:val="00261561"/>
    <w:rsid w:val="00261562"/>
    <w:rsid w:val="002617C5"/>
    <w:rsid w:val="00261857"/>
    <w:rsid w:val="00261868"/>
    <w:rsid w:val="00262298"/>
    <w:rsid w:val="00262742"/>
    <w:rsid w:val="00262C34"/>
    <w:rsid w:val="002631F4"/>
    <w:rsid w:val="002634B1"/>
    <w:rsid w:val="00263926"/>
    <w:rsid w:val="00263CA8"/>
    <w:rsid w:val="0026437F"/>
    <w:rsid w:val="00264395"/>
    <w:rsid w:val="002647BB"/>
    <w:rsid w:val="00264C86"/>
    <w:rsid w:val="00264F42"/>
    <w:rsid w:val="00265229"/>
    <w:rsid w:val="002652A0"/>
    <w:rsid w:val="0026541F"/>
    <w:rsid w:val="002659EC"/>
    <w:rsid w:val="00265C86"/>
    <w:rsid w:val="00265C87"/>
    <w:rsid w:val="00265CE4"/>
    <w:rsid w:val="0026640D"/>
    <w:rsid w:val="00266819"/>
    <w:rsid w:val="00266DE5"/>
    <w:rsid w:val="00266F12"/>
    <w:rsid w:val="002672EA"/>
    <w:rsid w:val="00267C93"/>
    <w:rsid w:val="00267E08"/>
    <w:rsid w:val="002701E1"/>
    <w:rsid w:val="00270433"/>
    <w:rsid w:val="002705FF"/>
    <w:rsid w:val="002707DA"/>
    <w:rsid w:val="00270979"/>
    <w:rsid w:val="002709E5"/>
    <w:rsid w:val="00270DDD"/>
    <w:rsid w:val="00271076"/>
    <w:rsid w:val="002712CC"/>
    <w:rsid w:val="00271542"/>
    <w:rsid w:val="00271812"/>
    <w:rsid w:val="00271956"/>
    <w:rsid w:val="00271D48"/>
    <w:rsid w:val="00271E7D"/>
    <w:rsid w:val="00271F74"/>
    <w:rsid w:val="00271FCC"/>
    <w:rsid w:val="002722A5"/>
    <w:rsid w:val="0027270F"/>
    <w:rsid w:val="002727D6"/>
    <w:rsid w:val="0027285D"/>
    <w:rsid w:val="0027295B"/>
    <w:rsid w:val="00272A2D"/>
    <w:rsid w:val="00272B87"/>
    <w:rsid w:val="00272E97"/>
    <w:rsid w:val="00273165"/>
    <w:rsid w:val="00273AFD"/>
    <w:rsid w:val="00273E6C"/>
    <w:rsid w:val="00273F38"/>
    <w:rsid w:val="002740F7"/>
    <w:rsid w:val="00274258"/>
    <w:rsid w:val="002743DB"/>
    <w:rsid w:val="0027446A"/>
    <w:rsid w:val="002745BC"/>
    <w:rsid w:val="002745F0"/>
    <w:rsid w:val="00274A18"/>
    <w:rsid w:val="00274AE6"/>
    <w:rsid w:val="00275107"/>
    <w:rsid w:val="0027522D"/>
    <w:rsid w:val="0027531E"/>
    <w:rsid w:val="002754B8"/>
    <w:rsid w:val="00275A6B"/>
    <w:rsid w:val="00275CB7"/>
    <w:rsid w:val="002760DC"/>
    <w:rsid w:val="0027629B"/>
    <w:rsid w:val="002762F3"/>
    <w:rsid w:val="00276369"/>
    <w:rsid w:val="00276717"/>
    <w:rsid w:val="0027692B"/>
    <w:rsid w:val="00276D7F"/>
    <w:rsid w:val="00276D86"/>
    <w:rsid w:val="00277412"/>
    <w:rsid w:val="0027748E"/>
    <w:rsid w:val="00277515"/>
    <w:rsid w:val="00277556"/>
    <w:rsid w:val="002775DA"/>
    <w:rsid w:val="002779D2"/>
    <w:rsid w:val="00277D32"/>
    <w:rsid w:val="00277E94"/>
    <w:rsid w:val="00280275"/>
    <w:rsid w:val="0028085A"/>
    <w:rsid w:val="00280AB7"/>
    <w:rsid w:val="00280E0D"/>
    <w:rsid w:val="00281515"/>
    <w:rsid w:val="00281775"/>
    <w:rsid w:val="002817AF"/>
    <w:rsid w:val="00281B84"/>
    <w:rsid w:val="00281DC6"/>
    <w:rsid w:val="002821B1"/>
    <w:rsid w:val="0028225D"/>
    <w:rsid w:val="00282519"/>
    <w:rsid w:val="002826A3"/>
    <w:rsid w:val="0028280E"/>
    <w:rsid w:val="00282AF9"/>
    <w:rsid w:val="00282F3B"/>
    <w:rsid w:val="00283084"/>
    <w:rsid w:val="0028364B"/>
    <w:rsid w:val="00283EA7"/>
    <w:rsid w:val="002845C8"/>
    <w:rsid w:val="0028532A"/>
    <w:rsid w:val="00285388"/>
    <w:rsid w:val="00285472"/>
    <w:rsid w:val="002855F7"/>
    <w:rsid w:val="00285C14"/>
    <w:rsid w:val="00285F59"/>
    <w:rsid w:val="00285F6A"/>
    <w:rsid w:val="0028663D"/>
    <w:rsid w:val="00286A01"/>
    <w:rsid w:val="00286B63"/>
    <w:rsid w:val="00286CAA"/>
    <w:rsid w:val="00287C5F"/>
    <w:rsid w:val="00287CF0"/>
    <w:rsid w:val="00287DD4"/>
    <w:rsid w:val="00287E11"/>
    <w:rsid w:val="00287F10"/>
    <w:rsid w:val="00290144"/>
    <w:rsid w:val="00290336"/>
    <w:rsid w:val="002903D9"/>
    <w:rsid w:val="00290412"/>
    <w:rsid w:val="0029057E"/>
    <w:rsid w:val="0029147B"/>
    <w:rsid w:val="00291654"/>
    <w:rsid w:val="00291AB6"/>
    <w:rsid w:val="00291DE5"/>
    <w:rsid w:val="00291EF9"/>
    <w:rsid w:val="002922E7"/>
    <w:rsid w:val="002923B5"/>
    <w:rsid w:val="00292412"/>
    <w:rsid w:val="002925DB"/>
    <w:rsid w:val="00292CAA"/>
    <w:rsid w:val="002935E4"/>
    <w:rsid w:val="0029384B"/>
    <w:rsid w:val="00293DD7"/>
    <w:rsid w:val="00293ED5"/>
    <w:rsid w:val="00294CA9"/>
    <w:rsid w:val="00294E33"/>
    <w:rsid w:val="00294F6F"/>
    <w:rsid w:val="00295A32"/>
    <w:rsid w:val="002965D3"/>
    <w:rsid w:val="00296C29"/>
    <w:rsid w:val="00297026"/>
    <w:rsid w:val="002971F9"/>
    <w:rsid w:val="00297408"/>
    <w:rsid w:val="00297649"/>
    <w:rsid w:val="0029769E"/>
    <w:rsid w:val="00297A57"/>
    <w:rsid w:val="00297CDB"/>
    <w:rsid w:val="002A0DBE"/>
    <w:rsid w:val="002A0F63"/>
    <w:rsid w:val="002A1915"/>
    <w:rsid w:val="002A1DA4"/>
    <w:rsid w:val="002A204A"/>
    <w:rsid w:val="002A22A4"/>
    <w:rsid w:val="002A292A"/>
    <w:rsid w:val="002A295E"/>
    <w:rsid w:val="002A2E01"/>
    <w:rsid w:val="002A2E21"/>
    <w:rsid w:val="002A35FB"/>
    <w:rsid w:val="002A38CF"/>
    <w:rsid w:val="002A3B7C"/>
    <w:rsid w:val="002A3C63"/>
    <w:rsid w:val="002A3D83"/>
    <w:rsid w:val="002A3FCC"/>
    <w:rsid w:val="002A4308"/>
    <w:rsid w:val="002A484D"/>
    <w:rsid w:val="002A49BD"/>
    <w:rsid w:val="002A4DA9"/>
    <w:rsid w:val="002A5538"/>
    <w:rsid w:val="002A5F7F"/>
    <w:rsid w:val="002A6330"/>
    <w:rsid w:val="002A64A0"/>
    <w:rsid w:val="002A6B24"/>
    <w:rsid w:val="002A6C50"/>
    <w:rsid w:val="002A6C64"/>
    <w:rsid w:val="002A6F7D"/>
    <w:rsid w:val="002A6FDF"/>
    <w:rsid w:val="002A70DD"/>
    <w:rsid w:val="002A7203"/>
    <w:rsid w:val="002A7428"/>
    <w:rsid w:val="002A7D2E"/>
    <w:rsid w:val="002A7FAB"/>
    <w:rsid w:val="002B01BE"/>
    <w:rsid w:val="002B036F"/>
    <w:rsid w:val="002B04CD"/>
    <w:rsid w:val="002B05C4"/>
    <w:rsid w:val="002B0661"/>
    <w:rsid w:val="002B066E"/>
    <w:rsid w:val="002B072E"/>
    <w:rsid w:val="002B0931"/>
    <w:rsid w:val="002B0980"/>
    <w:rsid w:val="002B09A0"/>
    <w:rsid w:val="002B0D9D"/>
    <w:rsid w:val="002B0F58"/>
    <w:rsid w:val="002B0FF5"/>
    <w:rsid w:val="002B1171"/>
    <w:rsid w:val="002B14C8"/>
    <w:rsid w:val="002B15AF"/>
    <w:rsid w:val="002B1812"/>
    <w:rsid w:val="002B18BB"/>
    <w:rsid w:val="002B1964"/>
    <w:rsid w:val="002B1AB4"/>
    <w:rsid w:val="002B1CF7"/>
    <w:rsid w:val="002B2574"/>
    <w:rsid w:val="002B2A1F"/>
    <w:rsid w:val="002B35B7"/>
    <w:rsid w:val="002B3645"/>
    <w:rsid w:val="002B3798"/>
    <w:rsid w:val="002B392D"/>
    <w:rsid w:val="002B3E43"/>
    <w:rsid w:val="002B49E9"/>
    <w:rsid w:val="002B4A7A"/>
    <w:rsid w:val="002B513B"/>
    <w:rsid w:val="002B53E3"/>
    <w:rsid w:val="002B5477"/>
    <w:rsid w:val="002B5525"/>
    <w:rsid w:val="002B5580"/>
    <w:rsid w:val="002B55E8"/>
    <w:rsid w:val="002B59AB"/>
    <w:rsid w:val="002B600C"/>
    <w:rsid w:val="002B627F"/>
    <w:rsid w:val="002B62EB"/>
    <w:rsid w:val="002B63A3"/>
    <w:rsid w:val="002B6581"/>
    <w:rsid w:val="002B667A"/>
    <w:rsid w:val="002B674D"/>
    <w:rsid w:val="002B68AF"/>
    <w:rsid w:val="002B696C"/>
    <w:rsid w:val="002B6D1D"/>
    <w:rsid w:val="002B6F68"/>
    <w:rsid w:val="002B7426"/>
    <w:rsid w:val="002B75BA"/>
    <w:rsid w:val="002B7CCB"/>
    <w:rsid w:val="002B7D6E"/>
    <w:rsid w:val="002C0019"/>
    <w:rsid w:val="002C0129"/>
    <w:rsid w:val="002C03A6"/>
    <w:rsid w:val="002C0727"/>
    <w:rsid w:val="002C08AA"/>
    <w:rsid w:val="002C0FEB"/>
    <w:rsid w:val="002C1660"/>
    <w:rsid w:val="002C1808"/>
    <w:rsid w:val="002C1A5A"/>
    <w:rsid w:val="002C1D27"/>
    <w:rsid w:val="002C1D4B"/>
    <w:rsid w:val="002C1E5B"/>
    <w:rsid w:val="002C1EA7"/>
    <w:rsid w:val="002C1F96"/>
    <w:rsid w:val="002C216C"/>
    <w:rsid w:val="002C25AD"/>
    <w:rsid w:val="002C2AFE"/>
    <w:rsid w:val="002C309D"/>
    <w:rsid w:val="002C31FD"/>
    <w:rsid w:val="002C32B5"/>
    <w:rsid w:val="002C34B2"/>
    <w:rsid w:val="002C355F"/>
    <w:rsid w:val="002C3701"/>
    <w:rsid w:val="002C3A7E"/>
    <w:rsid w:val="002C3AF2"/>
    <w:rsid w:val="002C3DFB"/>
    <w:rsid w:val="002C4159"/>
    <w:rsid w:val="002C42E8"/>
    <w:rsid w:val="002C4509"/>
    <w:rsid w:val="002C4A83"/>
    <w:rsid w:val="002C4D3B"/>
    <w:rsid w:val="002C4EF4"/>
    <w:rsid w:val="002C54B4"/>
    <w:rsid w:val="002C5725"/>
    <w:rsid w:val="002C678B"/>
    <w:rsid w:val="002C6EED"/>
    <w:rsid w:val="002C711A"/>
    <w:rsid w:val="002C76EC"/>
    <w:rsid w:val="002C7843"/>
    <w:rsid w:val="002C79A3"/>
    <w:rsid w:val="002C7EA9"/>
    <w:rsid w:val="002D0020"/>
    <w:rsid w:val="002D04F8"/>
    <w:rsid w:val="002D072A"/>
    <w:rsid w:val="002D0BDD"/>
    <w:rsid w:val="002D11A4"/>
    <w:rsid w:val="002D1613"/>
    <w:rsid w:val="002D1680"/>
    <w:rsid w:val="002D1A70"/>
    <w:rsid w:val="002D2086"/>
    <w:rsid w:val="002D2301"/>
    <w:rsid w:val="002D261B"/>
    <w:rsid w:val="002D2625"/>
    <w:rsid w:val="002D2A0B"/>
    <w:rsid w:val="002D2DEC"/>
    <w:rsid w:val="002D332A"/>
    <w:rsid w:val="002D3414"/>
    <w:rsid w:val="002D342A"/>
    <w:rsid w:val="002D3452"/>
    <w:rsid w:val="002D35AC"/>
    <w:rsid w:val="002D3C9C"/>
    <w:rsid w:val="002D3D3D"/>
    <w:rsid w:val="002D3EA2"/>
    <w:rsid w:val="002D3F19"/>
    <w:rsid w:val="002D4055"/>
    <w:rsid w:val="002D445E"/>
    <w:rsid w:val="002D44B6"/>
    <w:rsid w:val="002D477A"/>
    <w:rsid w:val="002D480C"/>
    <w:rsid w:val="002D4A46"/>
    <w:rsid w:val="002D50D1"/>
    <w:rsid w:val="002D54E4"/>
    <w:rsid w:val="002D5860"/>
    <w:rsid w:val="002D5CE9"/>
    <w:rsid w:val="002D6558"/>
    <w:rsid w:val="002D66ED"/>
    <w:rsid w:val="002D66FB"/>
    <w:rsid w:val="002D66FD"/>
    <w:rsid w:val="002D6CB3"/>
    <w:rsid w:val="002D72CC"/>
    <w:rsid w:val="002D73C0"/>
    <w:rsid w:val="002D770A"/>
    <w:rsid w:val="002E0151"/>
    <w:rsid w:val="002E03F1"/>
    <w:rsid w:val="002E06A1"/>
    <w:rsid w:val="002E0D08"/>
    <w:rsid w:val="002E0D15"/>
    <w:rsid w:val="002E1301"/>
    <w:rsid w:val="002E13CF"/>
    <w:rsid w:val="002E164F"/>
    <w:rsid w:val="002E1954"/>
    <w:rsid w:val="002E19F1"/>
    <w:rsid w:val="002E201E"/>
    <w:rsid w:val="002E2179"/>
    <w:rsid w:val="002E2305"/>
    <w:rsid w:val="002E284B"/>
    <w:rsid w:val="002E2ABA"/>
    <w:rsid w:val="002E2F0F"/>
    <w:rsid w:val="002E2F59"/>
    <w:rsid w:val="002E2F5D"/>
    <w:rsid w:val="002E31AB"/>
    <w:rsid w:val="002E3215"/>
    <w:rsid w:val="002E32CA"/>
    <w:rsid w:val="002E32F0"/>
    <w:rsid w:val="002E35AC"/>
    <w:rsid w:val="002E35B3"/>
    <w:rsid w:val="002E390E"/>
    <w:rsid w:val="002E3D74"/>
    <w:rsid w:val="002E49C4"/>
    <w:rsid w:val="002E4BFD"/>
    <w:rsid w:val="002E4F0B"/>
    <w:rsid w:val="002E4F55"/>
    <w:rsid w:val="002E519F"/>
    <w:rsid w:val="002E51CA"/>
    <w:rsid w:val="002E5696"/>
    <w:rsid w:val="002E57E1"/>
    <w:rsid w:val="002E5954"/>
    <w:rsid w:val="002E5D26"/>
    <w:rsid w:val="002E6159"/>
    <w:rsid w:val="002E644E"/>
    <w:rsid w:val="002E6516"/>
    <w:rsid w:val="002E66E5"/>
    <w:rsid w:val="002E6788"/>
    <w:rsid w:val="002E6E77"/>
    <w:rsid w:val="002E7454"/>
    <w:rsid w:val="002E74AD"/>
    <w:rsid w:val="002E7C29"/>
    <w:rsid w:val="002E7C60"/>
    <w:rsid w:val="002E7DBF"/>
    <w:rsid w:val="002F0F8B"/>
    <w:rsid w:val="002F13D9"/>
    <w:rsid w:val="002F15A8"/>
    <w:rsid w:val="002F1632"/>
    <w:rsid w:val="002F1673"/>
    <w:rsid w:val="002F1752"/>
    <w:rsid w:val="002F281E"/>
    <w:rsid w:val="002F31FA"/>
    <w:rsid w:val="002F33E2"/>
    <w:rsid w:val="002F3944"/>
    <w:rsid w:val="002F39A8"/>
    <w:rsid w:val="002F3D4E"/>
    <w:rsid w:val="002F3F05"/>
    <w:rsid w:val="002F3F4C"/>
    <w:rsid w:val="002F3F94"/>
    <w:rsid w:val="002F4A68"/>
    <w:rsid w:val="002F4C6E"/>
    <w:rsid w:val="002F4F86"/>
    <w:rsid w:val="002F4FDB"/>
    <w:rsid w:val="002F5081"/>
    <w:rsid w:val="002F51D8"/>
    <w:rsid w:val="002F51FE"/>
    <w:rsid w:val="002F534E"/>
    <w:rsid w:val="002F561D"/>
    <w:rsid w:val="002F566D"/>
    <w:rsid w:val="002F5AD0"/>
    <w:rsid w:val="002F5C33"/>
    <w:rsid w:val="002F5D6A"/>
    <w:rsid w:val="002F61BD"/>
    <w:rsid w:val="002F6532"/>
    <w:rsid w:val="002F683B"/>
    <w:rsid w:val="002F6C23"/>
    <w:rsid w:val="002F6CCF"/>
    <w:rsid w:val="002F6D97"/>
    <w:rsid w:val="002F705D"/>
    <w:rsid w:val="002F7111"/>
    <w:rsid w:val="002F7192"/>
    <w:rsid w:val="002F73AB"/>
    <w:rsid w:val="002F75F3"/>
    <w:rsid w:val="002F7D54"/>
    <w:rsid w:val="002F7E00"/>
    <w:rsid w:val="002F7ECB"/>
    <w:rsid w:val="003004BA"/>
    <w:rsid w:val="003010F5"/>
    <w:rsid w:val="003019F5"/>
    <w:rsid w:val="00301B6D"/>
    <w:rsid w:val="00301F79"/>
    <w:rsid w:val="00302364"/>
    <w:rsid w:val="00302399"/>
    <w:rsid w:val="003026D4"/>
    <w:rsid w:val="003026D8"/>
    <w:rsid w:val="003028F7"/>
    <w:rsid w:val="00302D00"/>
    <w:rsid w:val="00302EEC"/>
    <w:rsid w:val="0030325A"/>
    <w:rsid w:val="00303458"/>
    <w:rsid w:val="00303E3A"/>
    <w:rsid w:val="003043FD"/>
    <w:rsid w:val="00304632"/>
    <w:rsid w:val="0030488A"/>
    <w:rsid w:val="0030497C"/>
    <w:rsid w:val="00304CF7"/>
    <w:rsid w:val="00304D41"/>
    <w:rsid w:val="00305B3F"/>
    <w:rsid w:val="00305F9C"/>
    <w:rsid w:val="0030627C"/>
    <w:rsid w:val="00306B03"/>
    <w:rsid w:val="00306EAB"/>
    <w:rsid w:val="00307636"/>
    <w:rsid w:val="00307B0B"/>
    <w:rsid w:val="00307F5D"/>
    <w:rsid w:val="0031014E"/>
    <w:rsid w:val="003102DE"/>
    <w:rsid w:val="00310360"/>
    <w:rsid w:val="00310821"/>
    <w:rsid w:val="003110AF"/>
    <w:rsid w:val="003112E0"/>
    <w:rsid w:val="00311DDE"/>
    <w:rsid w:val="00311E57"/>
    <w:rsid w:val="00312293"/>
    <w:rsid w:val="0031282C"/>
    <w:rsid w:val="00312959"/>
    <w:rsid w:val="00312C03"/>
    <w:rsid w:val="00312C54"/>
    <w:rsid w:val="0031349D"/>
    <w:rsid w:val="003135FC"/>
    <w:rsid w:val="003137F5"/>
    <w:rsid w:val="00313C8A"/>
    <w:rsid w:val="003140ED"/>
    <w:rsid w:val="0031427F"/>
    <w:rsid w:val="00314815"/>
    <w:rsid w:val="00314D3C"/>
    <w:rsid w:val="00314DBB"/>
    <w:rsid w:val="00314F27"/>
    <w:rsid w:val="00314F7C"/>
    <w:rsid w:val="003151B8"/>
    <w:rsid w:val="0031594B"/>
    <w:rsid w:val="00315A41"/>
    <w:rsid w:val="00315B90"/>
    <w:rsid w:val="00315F2C"/>
    <w:rsid w:val="003163BD"/>
    <w:rsid w:val="0031641B"/>
    <w:rsid w:val="00316B13"/>
    <w:rsid w:val="003171AE"/>
    <w:rsid w:val="003179B3"/>
    <w:rsid w:val="00320070"/>
    <w:rsid w:val="00320090"/>
    <w:rsid w:val="003204A2"/>
    <w:rsid w:val="003205D9"/>
    <w:rsid w:val="00321264"/>
    <w:rsid w:val="00321741"/>
    <w:rsid w:val="00321832"/>
    <w:rsid w:val="003219EF"/>
    <w:rsid w:val="00321BD0"/>
    <w:rsid w:val="003223F8"/>
    <w:rsid w:val="00322406"/>
    <w:rsid w:val="00322699"/>
    <w:rsid w:val="003226BC"/>
    <w:rsid w:val="00322A90"/>
    <w:rsid w:val="00322C50"/>
    <w:rsid w:val="0032316C"/>
    <w:rsid w:val="00323535"/>
    <w:rsid w:val="00323975"/>
    <w:rsid w:val="00323B05"/>
    <w:rsid w:val="00323DE3"/>
    <w:rsid w:val="00323DE4"/>
    <w:rsid w:val="003242C9"/>
    <w:rsid w:val="003246BB"/>
    <w:rsid w:val="003247C0"/>
    <w:rsid w:val="00324800"/>
    <w:rsid w:val="00324AC2"/>
    <w:rsid w:val="00324D76"/>
    <w:rsid w:val="00324F84"/>
    <w:rsid w:val="0032537B"/>
    <w:rsid w:val="0032563E"/>
    <w:rsid w:val="00325BA6"/>
    <w:rsid w:val="00325BD4"/>
    <w:rsid w:val="00325E2E"/>
    <w:rsid w:val="00325F01"/>
    <w:rsid w:val="003264A0"/>
    <w:rsid w:val="003264FC"/>
    <w:rsid w:val="00326815"/>
    <w:rsid w:val="00327D01"/>
    <w:rsid w:val="003301E2"/>
    <w:rsid w:val="00330207"/>
    <w:rsid w:val="00331262"/>
    <w:rsid w:val="0033126B"/>
    <w:rsid w:val="0033156F"/>
    <w:rsid w:val="00331657"/>
    <w:rsid w:val="003319B8"/>
    <w:rsid w:val="00331A16"/>
    <w:rsid w:val="00331C5D"/>
    <w:rsid w:val="00331F58"/>
    <w:rsid w:val="003328A9"/>
    <w:rsid w:val="00332C5F"/>
    <w:rsid w:val="00332FA1"/>
    <w:rsid w:val="00333271"/>
    <w:rsid w:val="00333509"/>
    <w:rsid w:val="00334100"/>
    <w:rsid w:val="003342F2"/>
    <w:rsid w:val="00334393"/>
    <w:rsid w:val="00334AE5"/>
    <w:rsid w:val="00334DD9"/>
    <w:rsid w:val="0033502C"/>
    <w:rsid w:val="00335490"/>
    <w:rsid w:val="003355A7"/>
    <w:rsid w:val="0033561D"/>
    <w:rsid w:val="003357D0"/>
    <w:rsid w:val="00335D30"/>
    <w:rsid w:val="00336222"/>
    <w:rsid w:val="0033640A"/>
    <w:rsid w:val="00336842"/>
    <w:rsid w:val="00336A90"/>
    <w:rsid w:val="00336CEF"/>
    <w:rsid w:val="00336DB5"/>
    <w:rsid w:val="00336E76"/>
    <w:rsid w:val="0033746A"/>
    <w:rsid w:val="00337EFD"/>
    <w:rsid w:val="00337FDA"/>
    <w:rsid w:val="00340149"/>
    <w:rsid w:val="003405DE"/>
    <w:rsid w:val="003409A1"/>
    <w:rsid w:val="00340BD3"/>
    <w:rsid w:val="00340F6F"/>
    <w:rsid w:val="003411EB"/>
    <w:rsid w:val="00341368"/>
    <w:rsid w:val="003414A8"/>
    <w:rsid w:val="0034198F"/>
    <w:rsid w:val="00341EF2"/>
    <w:rsid w:val="0034221A"/>
    <w:rsid w:val="0034269B"/>
    <w:rsid w:val="00342EA1"/>
    <w:rsid w:val="00343048"/>
    <w:rsid w:val="003431CD"/>
    <w:rsid w:val="0034342B"/>
    <w:rsid w:val="003438FA"/>
    <w:rsid w:val="003439E3"/>
    <w:rsid w:val="00343B3E"/>
    <w:rsid w:val="00343C59"/>
    <w:rsid w:val="00343D7E"/>
    <w:rsid w:val="0034485C"/>
    <w:rsid w:val="00344D2C"/>
    <w:rsid w:val="00344D67"/>
    <w:rsid w:val="00344ED4"/>
    <w:rsid w:val="003451E0"/>
    <w:rsid w:val="00345203"/>
    <w:rsid w:val="003453C0"/>
    <w:rsid w:val="003453ED"/>
    <w:rsid w:val="0034540A"/>
    <w:rsid w:val="00345591"/>
    <w:rsid w:val="003455FE"/>
    <w:rsid w:val="00345E5C"/>
    <w:rsid w:val="0034611D"/>
    <w:rsid w:val="00346550"/>
    <w:rsid w:val="0034660A"/>
    <w:rsid w:val="003467C3"/>
    <w:rsid w:val="00346892"/>
    <w:rsid w:val="00346A99"/>
    <w:rsid w:val="00346B21"/>
    <w:rsid w:val="00346C20"/>
    <w:rsid w:val="0034755C"/>
    <w:rsid w:val="00347A65"/>
    <w:rsid w:val="00347A9A"/>
    <w:rsid w:val="00347CCE"/>
    <w:rsid w:val="0035008F"/>
    <w:rsid w:val="0035018D"/>
    <w:rsid w:val="00350640"/>
    <w:rsid w:val="003506AF"/>
    <w:rsid w:val="00350C37"/>
    <w:rsid w:val="003510EF"/>
    <w:rsid w:val="003511AC"/>
    <w:rsid w:val="00351281"/>
    <w:rsid w:val="00351A9F"/>
    <w:rsid w:val="00351B05"/>
    <w:rsid w:val="00351D3F"/>
    <w:rsid w:val="00352619"/>
    <w:rsid w:val="00352742"/>
    <w:rsid w:val="00352D5C"/>
    <w:rsid w:val="00353F85"/>
    <w:rsid w:val="003540AE"/>
    <w:rsid w:val="0035483F"/>
    <w:rsid w:val="00354C1F"/>
    <w:rsid w:val="00354ED9"/>
    <w:rsid w:val="00355362"/>
    <w:rsid w:val="0035576F"/>
    <w:rsid w:val="00356757"/>
    <w:rsid w:val="003567EF"/>
    <w:rsid w:val="00356844"/>
    <w:rsid w:val="00356ABF"/>
    <w:rsid w:val="00356D15"/>
    <w:rsid w:val="003571A0"/>
    <w:rsid w:val="003579BB"/>
    <w:rsid w:val="003600A1"/>
    <w:rsid w:val="00360350"/>
    <w:rsid w:val="00360429"/>
    <w:rsid w:val="003604BE"/>
    <w:rsid w:val="00360DC0"/>
    <w:rsid w:val="00360EA5"/>
    <w:rsid w:val="00361400"/>
    <w:rsid w:val="003614B8"/>
    <w:rsid w:val="0036153F"/>
    <w:rsid w:val="003617B5"/>
    <w:rsid w:val="003617E2"/>
    <w:rsid w:val="00361812"/>
    <w:rsid w:val="00362DC9"/>
    <w:rsid w:val="00362F6A"/>
    <w:rsid w:val="003636DB"/>
    <w:rsid w:val="00363ACA"/>
    <w:rsid w:val="00363B9D"/>
    <w:rsid w:val="00363ED3"/>
    <w:rsid w:val="003642D4"/>
    <w:rsid w:val="003644F1"/>
    <w:rsid w:val="003644F7"/>
    <w:rsid w:val="0036458A"/>
    <w:rsid w:val="00364626"/>
    <w:rsid w:val="00364FAB"/>
    <w:rsid w:val="0036509B"/>
    <w:rsid w:val="003650B3"/>
    <w:rsid w:val="003655E4"/>
    <w:rsid w:val="0036589A"/>
    <w:rsid w:val="0036596F"/>
    <w:rsid w:val="00365CD0"/>
    <w:rsid w:val="00365E11"/>
    <w:rsid w:val="00365E20"/>
    <w:rsid w:val="00366043"/>
    <w:rsid w:val="003661E6"/>
    <w:rsid w:val="00366F42"/>
    <w:rsid w:val="003672B8"/>
    <w:rsid w:val="0036736B"/>
    <w:rsid w:val="0036757B"/>
    <w:rsid w:val="003676FC"/>
    <w:rsid w:val="00367740"/>
    <w:rsid w:val="0036784D"/>
    <w:rsid w:val="003679DB"/>
    <w:rsid w:val="00367A17"/>
    <w:rsid w:val="00367B26"/>
    <w:rsid w:val="003702EC"/>
    <w:rsid w:val="0037070A"/>
    <w:rsid w:val="00370892"/>
    <w:rsid w:val="003708D5"/>
    <w:rsid w:val="003711DA"/>
    <w:rsid w:val="003715E3"/>
    <w:rsid w:val="00371718"/>
    <w:rsid w:val="00371749"/>
    <w:rsid w:val="003717B3"/>
    <w:rsid w:val="0037187F"/>
    <w:rsid w:val="00371CDC"/>
    <w:rsid w:val="00372146"/>
    <w:rsid w:val="00372232"/>
    <w:rsid w:val="00372331"/>
    <w:rsid w:val="00372374"/>
    <w:rsid w:val="0037252C"/>
    <w:rsid w:val="0037278F"/>
    <w:rsid w:val="00372C2F"/>
    <w:rsid w:val="00372C34"/>
    <w:rsid w:val="00372F87"/>
    <w:rsid w:val="00373427"/>
    <w:rsid w:val="0037349A"/>
    <w:rsid w:val="0037389A"/>
    <w:rsid w:val="003739B5"/>
    <w:rsid w:val="00373FB1"/>
    <w:rsid w:val="00374373"/>
    <w:rsid w:val="00374517"/>
    <w:rsid w:val="00374AEE"/>
    <w:rsid w:val="00374C10"/>
    <w:rsid w:val="00374E88"/>
    <w:rsid w:val="00375050"/>
    <w:rsid w:val="0037526A"/>
    <w:rsid w:val="00375529"/>
    <w:rsid w:val="0037562C"/>
    <w:rsid w:val="00375C3A"/>
    <w:rsid w:val="00375F24"/>
    <w:rsid w:val="00376EAA"/>
    <w:rsid w:val="00376F28"/>
    <w:rsid w:val="003771D7"/>
    <w:rsid w:val="003775DE"/>
    <w:rsid w:val="0037793A"/>
    <w:rsid w:val="00377F16"/>
    <w:rsid w:val="003800F2"/>
    <w:rsid w:val="00380B7E"/>
    <w:rsid w:val="00380ECB"/>
    <w:rsid w:val="00380F65"/>
    <w:rsid w:val="00381092"/>
    <w:rsid w:val="003813FC"/>
    <w:rsid w:val="00381695"/>
    <w:rsid w:val="0038175D"/>
    <w:rsid w:val="00381D05"/>
    <w:rsid w:val="00381D5F"/>
    <w:rsid w:val="00382280"/>
    <w:rsid w:val="003823E3"/>
    <w:rsid w:val="00382AA5"/>
    <w:rsid w:val="00382E69"/>
    <w:rsid w:val="00382FAF"/>
    <w:rsid w:val="00383671"/>
    <w:rsid w:val="003836F6"/>
    <w:rsid w:val="003837A9"/>
    <w:rsid w:val="00383A48"/>
    <w:rsid w:val="00383B02"/>
    <w:rsid w:val="00383BA1"/>
    <w:rsid w:val="00384466"/>
    <w:rsid w:val="003848E6"/>
    <w:rsid w:val="00385859"/>
    <w:rsid w:val="00385E2D"/>
    <w:rsid w:val="00385EA9"/>
    <w:rsid w:val="00385F0F"/>
    <w:rsid w:val="00386280"/>
    <w:rsid w:val="00386290"/>
    <w:rsid w:val="003863A2"/>
    <w:rsid w:val="003867E5"/>
    <w:rsid w:val="00386CC5"/>
    <w:rsid w:val="003871ED"/>
    <w:rsid w:val="003876B8"/>
    <w:rsid w:val="0039005F"/>
    <w:rsid w:val="003901CD"/>
    <w:rsid w:val="003906D9"/>
    <w:rsid w:val="003909A9"/>
    <w:rsid w:val="00390BF0"/>
    <w:rsid w:val="00390C25"/>
    <w:rsid w:val="003912BB"/>
    <w:rsid w:val="003916F1"/>
    <w:rsid w:val="003917EC"/>
    <w:rsid w:val="00391DF4"/>
    <w:rsid w:val="00391FA3"/>
    <w:rsid w:val="00392631"/>
    <w:rsid w:val="00392B2B"/>
    <w:rsid w:val="0039339E"/>
    <w:rsid w:val="003936CD"/>
    <w:rsid w:val="00393794"/>
    <w:rsid w:val="00393C92"/>
    <w:rsid w:val="0039452A"/>
    <w:rsid w:val="003946A9"/>
    <w:rsid w:val="0039496B"/>
    <w:rsid w:val="00394C38"/>
    <w:rsid w:val="0039536A"/>
    <w:rsid w:val="0039551C"/>
    <w:rsid w:val="00395555"/>
    <w:rsid w:val="003957D7"/>
    <w:rsid w:val="00395CB7"/>
    <w:rsid w:val="0039639F"/>
    <w:rsid w:val="0039654E"/>
    <w:rsid w:val="003965FC"/>
    <w:rsid w:val="00396982"/>
    <w:rsid w:val="00396F51"/>
    <w:rsid w:val="00396FC1"/>
    <w:rsid w:val="00397076"/>
    <w:rsid w:val="00397447"/>
    <w:rsid w:val="00397462"/>
    <w:rsid w:val="003974C8"/>
    <w:rsid w:val="0039786C"/>
    <w:rsid w:val="003A045A"/>
    <w:rsid w:val="003A0DEA"/>
    <w:rsid w:val="003A0ECA"/>
    <w:rsid w:val="003A0ED1"/>
    <w:rsid w:val="003A0F1B"/>
    <w:rsid w:val="003A1278"/>
    <w:rsid w:val="003A12E0"/>
    <w:rsid w:val="003A131C"/>
    <w:rsid w:val="003A1C66"/>
    <w:rsid w:val="003A1E81"/>
    <w:rsid w:val="003A2AF1"/>
    <w:rsid w:val="003A2B11"/>
    <w:rsid w:val="003A2BF9"/>
    <w:rsid w:val="003A2FD5"/>
    <w:rsid w:val="003A302E"/>
    <w:rsid w:val="003A3940"/>
    <w:rsid w:val="003A3A88"/>
    <w:rsid w:val="003A3D03"/>
    <w:rsid w:val="003A40AE"/>
    <w:rsid w:val="003A4575"/>
    <w:rsid w:val="003A45CA"/>
    <w:rsid w:val="003A4667"/>
    <w:rsid w:val="003A467B"/>
    <w:rsid w:val="003A4A2A"/>
    <w:rsid w:val="003A4F4B"/>
    <w:rsid w:val="003A50F4"/>
    <w:rsid w:val="003A51C6"/>
    <w:rsid w:val="003A5518"/>
    <w:rsid w:val="003A5582"/>
    <w:rsid w:val="003A561E"/>
    <w:rsid w:val="003A5F8B"/>
    <w:rsid w:val="003A6721"/>
    <w:rsid w:val="003A684A"/>
    <w:rsid w:val="003A6C1B"/>
    <w:rsid w:val="003A6C37"/>
    <w:rsid w:val="003A713C"/>
    <w:rsid w:val="003A7492"/>
    <w:rsid w:val="003A79A7"/>
    <w:rsid w:val="003A7B3F"/>
    <w:rsid w:val="003B0021"/>
    <w:rsid w:val="003B026E"/>
    <w:rsid w:val="003B02A5"/>
    <w:rsid w:val="003B0CEA"/>
    <w:rsid w:val="003B0E53"/>
    <w:rsid w:val="003B0EDD"/>
    <w:rsid w:val="003B10B3"/>
    <w:rsid w:val="003B123C"/>
    <w:rsid w:val="003B1315"/>
    <w:rsid w:val="003B1A90"/>
    <w:rsid w:val="003B1B9B"/>
    <w:rsid w:val="003B1D39"/>
    <w:rsid w:val="003B26B8"/>
    <w:rsid w:val="003B28C9"/>
    <w:rsid w:val="003B2F2C"/>
    <w:rsid w:val="003B321C"/>
    <w:rsid w:val="003B3414"/>
    <w:rsid w:val="003B39B9"/>
    <w:rsid w:val="003B3BBD"/>
    <w:rsid w:val="003B3DD5"/>
    <w:rsid w:val="003B400A"/>
    <w:rsid w:val="003B40B9"/>
    <w:rsid w:val="003B42FC"/>
    <w:rsid w:val="003B4E74"/>
    <w:rsid w:val="003B52B8"/>
    <w:rsid w:val="003B52E0"/>
    <w:rsid w:val="003B5502"/>
    <w:rsid w:val="003B553D"/>
    <w:rsid w:val="003B5BC5"/>
    <w:rsid w:val="003B6109"/>
    <w:rsid w:val="003B65AC"/>
    <w:rsid w:val="003B6F72"/>
    <w:rsid w:val="003B70A4"/>
    <w:rsid w:val="003B796A"/>
    <w:rsid w:val="003B79B1"/>
    <w:rsid w:val="003C031F"/>
    <w:rsid w:val="003C0380"/>
    <w:rsid w:val="003C090A"/>
    <w:rsid w:val="003C0D6A"/>
    <w:rsid w:val="003C17F9"/>
    <w:rsid w:val="003C1831"/>
    <w:rsid w:val="003C1ABF"/>
    <w:rsid w:val="003C1DEE"/>
    <w:rsid w:val="003C1E80"/>
    <w:rsid w:val="003C23C3"/>
    <w:rsid w:val="003C2A6A"/>
    <w:rsid w:val="003C2B53"/>
    <w:rsid w:val="003C2C46"/>
    <w:rsid w:val="003C30C3"/>
    <w:rsid w:val="003C30C9"/>
    <w:rsid w:val="003C36DE"/>
    <w:rsid w:val="003C37AC"/>
    <w:rsid w:val="003C37E9"/>
    <w:rsid w:val="003C3AFA"/>
    <w:rsid w:val="003C3EA9"/>
    <w:rsid w:val="003C5408"/>
    <w:rsid w:val="003C5A91"/>
    <w:rsid w:val="003C5DDD"/>
    <w:rsid w:val="003C6206"/>
    <w:rsid w:val="003C688A"/>
    <w:rsid w:val="003C756A"/>
    <w:rsid w:val="003C7783"/>
    <w:rsid w:val="003C7839"/>
    <w:rsid w:val="003C7CB6"/>
    <w:rsid w:val="003D0029"/>
    <w:rsid w:val="003D025C"/>
    <w:rsid w:val="003D05A2"/>
    <w:rsid w:val="003D0711"/>
    <w:rsid w:val="003D14F8"/>
    <w:rsid w:val="003D19AA"/>
    <w:rsid w:val="003D1FA2"/>
    <w:rsid w:val="003D1FBC"/>
    <w:rsid w:val="003D2346"/>
    <w:rsid w:val="003D29D8"/>
    <w:rsid w:val="003D2A7E"/>
    <w:rsid w:val="003D2D0D"/>
    <w:rsid w:val="003D2D81"/>
    <w:rsid w:val="003D2FD6"/>
    <w:rsid w:val="003D3141"/>
    <w:rsid w:val="003D3313"/>
    <w:rsid w:val="003D3790"/>
    <w:rsid w:val="003D38EB"/>
    <w:rsid w:val="003D3982"/>
    <w:rsid w:val="003D3BD1"/>
    <w:rsid w:val="003D3C14"/>
    <w:rsid w:val="003D3DAD"/>
    <w:rsid w:val="003D42DA"/>
    <w:rsid w:val="003D47F6"/>
    <w:rsid w:val="003D4870"/>
    <w:rsid w:val="003D4B08"/>
    <w:rsid w:val="003D4DF3"/>
    <w:rsid w:val="003D4F2C"/>
    <w:rsid w:val="003D574A"/>
    <w:rsid w:val="003D5B00"/>
    <w:rsid w:val="003D5E56"/>
    <w:rsid w:val="003D656B"/>
    <w:rsid w:val="003D6872"/>
    <w:rsid w:val="003D6A0D"/>
    <w:rsid w:val="003D6DBF"/>
    <w:rsid w:val="003D7151"/>
    <w:rsid w:val="003D7672"/>
    <w:rsid w:val="003D7918"/>
    <w:rsid w:val="003D7BEC"/>
    <w:rsid w:val="003D7FC0"/>
    <w:rsid w:val="003E0694"/>
    <w:rsid w:val="003E0BBB"/>
    <w:rsid w:val="003E0BC2"/>
    <w:rsid w:val="003E0F51"/>
    <w:rsid w:val="003E178A"/>
    <w:rsid w:val="003E1839"/>
    <w:rsid w:val="003E19F1"/>
    <w:rsid w:val="003E1A36"/>
    <w:rsid w:val="003E1CB8"/>
    <w:rsid w:val="003E1D59"/>
    <w:rsid w:val="003E262A"/>
    <w:rsid w:val="003E270F"/>
    <w:rsid w:val="003E2C79"/>
    <w:rsid w:val="003E2DEE"/>
    <w:rsid w:val="003E3196"/>
    <w:rsid w:val="003E3342"/>
    <w:rsid w:val="003E334F"/>
    <w:rsid w:val="003E383A"/>
    <w:rsid w:val="003E3CA8"/>
    <w:rsid w:val="003E3D95"/>
    <w:rsid w:val="003E3E59"/>
    <w:rsid w:val="003E4146"/>
    <w:rsid w:val="003E43EB"/>
    <w:rsid w:val="003E45E6"/>
    <w:rsid w:val="003E4CEC"/>
    <w:rsid w:val="003E5698"/>
    <w:rsid w:val="003E57D5"/>
    <w:rsid w:val="003E5D3D"/>
    <w:rsid w:val="003E61C2"/>
    <w:rsid w:val="003E6457"/>
    <w:rsid w:val="003E6701"/>
    <w:rsid w:val="003E6B21"/>
    <w:rsid w:val="003E6E80"/>
    <w:rsid w:val="003E6FD9"/>
    <w:rsid w:val="003E734B"/>
    <w:rsid w:val="003E73B3"/>
    <w:rsid w:val="003E74E4"/>
    <w:rsid w:val="003E7B32"/>
    <w:rsid w:val="003E7B82"/>
    <w:rsid w:val="003F018A"/>
    <w:rsid w:val="003F06BB"/>
    <w:rsid w:val="003F06BD"/>
    <w:rsid w:val="003F09EF"/>
    <w:rsid w:val="003F0B8C"/>
    <w:rsid w:val="003F0BB3"/>
    <w:rsid w:val="003F0D3D"/>
    <w:rsid w:val="003F0E1E"/>
    <w:rsid w:val="003F11A3"/>
    <w:rsid w:val="003F1264"/>
    <w:rsid w:val="003F2017"/>
    <w:rsid w:val="003F2548"/>
    <w:rsid w:val="003F2AED"/>
    <w:rsid w:val="003F2D1F"/>
    <w:rsid w:val="003F3610"/>
    <w:rsid w:val="003F399A"/>
    <w:rsid w:val="003F3F65"/>
    <w:rsid w:val="003F40FE"/>
    <w:rsid w:val="003F42AB"/>
    <w:rsid w:val="003F43B5"/>
    <w:rsid w:val="003F45AE"/>
    <w:rsid w:val="003F5307"/>
    <w:rsid w:val="003F5AE5"/>
    <w:rsid w:val="003F5B64"/>
    <w:rsid w:val="003F5C14"/>
    <w:rsid w:val="003F60AB"/>
    <w:rsid w:val="003F6500"/>
    <w:rsid w:val="003F67FA"/>
    <w:rsid w:val="003F6A84"/>
    <w:rsid w:val="003F6C8A"/>
    <w:rsid w:val="003F7758"/>
    <w:rsid w:val="003F7A78"/>
    <w:rsid w:val="003F7C6B"/>
    <w:rsid w:val="00400766"/>
    <w:rsid w:val="00400E6B"/>
    <w:rsid w:val="00401620"/>
    <w:rsid w:val="00401625"/>
    <w:rsid w:val="004018DB"/>
    <w:rsid w:val="00401F59"/>
    <w:rsid w:val="00401FB8"/>
    <w:rsid w:val="00402147"/>
    <w:rsid w:val="004022CA"/>
    <w:rsid w:val="00402440"/>
    <w:rsid w:val="00402452"/>
    <w:rsid w:val="00402BFD"/>
    <w:rsid w:val="004033E5"/>
    <w:rsid w:val="0040341B"/>
    <w:rsid w:val="00403926"/>
    <w:rsid w:val="0040429D"/>
    <w:rsid w:val="004042FD"/>
    <w:rsid w:val="00404628"/>
    <w:rsid w:val="00404676"/>
    <w:rsid w:val="004046DB"/>
    <w:rsid w:val="00404B4A"/>
    <w:rsid w:val="00405296"/>
    <w:rsid w:val="00405409"/>
    <w:rsid w:val="0040557F"/>
    <w:rsid w:val="00405C1B"/>
    <w:rsid w:val="00405D6B"/>
    <w:rsid w:val="0040666C"/>
    <w:rsid w:val="00406852"/>
    <w:rsid w:val="00406958"/>
    <w:rsid w:val="00406CD2"/>
    <w:rsid w:val="00406CFD"/>
    <w:rsid w:val="00406D95"/>
    <w:rsid w:val="00407A47"/>
    <w:rsid w:val="00407A83"/>
    <w:rsid w:val="00410020"/>
    <w:rsid w:val="0041030B"/>
    <w:rsid w:val="0041035D"/>
    <w:rsid w:val="004103F3"/>
    <w:rsid w:val="004104B0"/>
    <w:rsid w:val="00410540"/>
    <w:rsid w:val="00410E09"/>
    <w:rsid w:val="00411C26"/>
    <w:rsid w:val="004120E9"/>
    <w:rsid w:val="00412689"/>
    <w:rsid w:val="0041284C"/>
    <w:rsid w:val="00412A21"/>
    <w:rsid w:val="00412FAF"/>
    <w:rsid w:val="0041350B"/>
    <w:rsid w:val="004136D5"/>
    <w:rsid w:val="004138B0"/>
    <w:rsid w:val="004139E3"/>
    <w:rsid w:val="00413BF9"/>
    <w:rsid w:val="00413C39"/>
    <w:rsid w:val="00414273"/>
    <w:rsid w:val="004143D4"/>
    <w:rsid w:val="004144BE"/>
    <w:rsid w:val="004147B0"/>
    <w:rsid w:val="004147BD"/>
    <w:rsid w:val="004148DC"/>
    <w:rsid w:val="00414952"/>
    <w:rsid w:val="00414BF7"/>
    <w:rsid w:val="00414D66"/>
    <w:rsid w:val="00414EEB"/>
    <w:rsid w:val="00415253"/>
    <w:rsid w:val="00415F00"/>
    <w:rsid w:val="00416165"/>
    <w:rsid w:val="00416332"/>
    <w:rsid w:val="004164AD"/>
    <w:rsid w:val="00416F9F"/>
    <w:rsid w:val="00417460"/>
    <w:rsid w:val="00417738"/>
    <w:rsid w:val="00417793"/>
    <w:rsid w:val="00417816"/>
    <w:rsid w:val="00417BF6"/>
    <w:rsid w:val="00417C73"/>
    <w:rsid w:val="00417F01"/>
    <w:rsid w:val="00420925"/>
    <w:rsid w:val="00420D4C"/>
    <w:rsid w:val="00420F8F"/>
    <w:rsid w:val="004210C2"/>
    <w:rsid w:val="004218D9"/>
    <w:rsid w:val="00421EEF"/>
    <w:rsid w:val="00422690"/>
    <w:rsid w:val="00422B85"/>
    <w:rsid w:val="00422DD6"/>
    <w:rsid w:val="00423272"/>
    <w:rsid w:val="00423419"/>
    <w:rsid w:val="004236DF"/>
    <w:rsid w:val="00423895"/>
    <w:rsid w:val="00423AB9"/>
    <w:rsid w:val="00423AC8"/>
    <w:rsid w:val="00423B37"/>
    <w:rsid w:val="004246B1"/>
    <w:rsid w:val="0042491D"/>
    <w:rsid w:val="00424D4E"/>
    <w:rsid w:val="00425233"/>
    <w:rsid w:val="00425268"/>
    <w:rsid w:val="004254F4"/>
    <w:rsid w:val="004255EC"/>
    <w:rsid w:val="00425775"/>
    <w:rsid w:val="0042591B"/>
    <w:rsid w:val="00425A35"/>
    <w:rsid w:val="00425AB5"/>
    <w:rsid w:val="00425F91"/>
    <w:rsid w:val="00425FCB"/>
    <w:rsid w:val="00425FED"/>
    <w:rsid w:val="00426280"/>
    <w:rsid w:val="00426981"/>
    <w:rsid w:val="004269B3"/>
    <w:rsid w:val="00426BB8"/>
    <w:rsid w:val="00426CC7"/>
    <w:rsid w:val="00426CCA"/>
    <w:rsid w:val="00426DF0"/>
    <w:rsid w:val="0042734E"/>
    <w:rsid w:val="00427626"/>
    <w:rsid w:val="00427C27"/>
    <w:rsid w:val="00427ED0"/>
    <w:rsid w:val="00427F44"/>
    <w:rsid w:val="00430740"/>
    <w:rsid w:val="004307DC"/>
    <w:rsid w:val="00430AE4"/>
    <w:rsid w:val="00430BD0"/>
    <w:rsid w:val="004313CC"/>
    <w:rsid w:val="004319F1"/>
    <w:rsid w:val="00431AF2"/>
    <w:rsid w:val="0043288A"/>
    <w:rsid w:val="00432E04"/>
    <w:rsid w:val="00432F5D"/>
    <w:rsid w:val="00432F8A"/>
    <w:rsid w:val="00433163"/>
    <w:rsid w:val="00433169"/>
    <w:rsid w:val="00433322"/>
    <w:rsid w:val="00433B57"/>
    <w:rsid w:val="00433D27"/>
    <w:rsid w:val="004340B4"/>
    <w:rsid w:val="0043438B"/>
    <w:rsid w:val="004344CB"/>
    <w:rsid w:val="004356D2"/>
    <w:rsid w:val="0043575A"/>
    <w:rsid w:val="004359A7"/>
    <w:rsid w:val="00435A93"/>
    <w:rsid w:val="00436070"/>
    <w:rsid w:val="004361B0"/>
    <w:rsid w:val="00436356"/>
    <w:rsid w:val="00436997"/>
    <w:rsid w:val="004369C0"/>
    <w:rsid w:val="00436F27"/>
    <w:rsid w:val="004373B1"/>
    <w:rsid w:val="004379CB"/>
    <w:rsid w:val="004405CA"/>
    <w:rsid w:val="00440672"/>
    <w:rsid w:val="00440878"/>
    <w:rsid w:val="00440941"/>
    <w:rsid w:val="0044116C"/>
    <w:rsid w:val="0044127C"/>
    <w:rsid w:val="004412F0"/>
    <w:rsid w:val="004413D1"/>
    <w:rsid w:val="004416F7"/>
    <w:rsid w:val="00441772"/>
    <w:rsid w:val="004418A5"/>
    <w:rsid w:val="00441DFA"/>
    <w:rsid w:val="00441F59"/>
    <w:rsid w:val="004425CE"/>
    <w:rsid w:val="00442ABB"/>
    <w:rsid w:val="00442F8E"/>
    <w:rsid w:val="0044331B"/>
    <w:rsid w:val="0044375B"/>
    <w:rsid w:val="004438FB"/>
    <w:rsid w:val="00443A3F"/>
    <w:rsid w:val="0044440E"/>
    <w:rsid w:val="0044449F"/>
    <w:rsid w:val="004447B6"/>
    <w:rsid w:val="0044496F"/>
    <w:rsid w:val="0044523C"/>
    <w:rsid w:val="00445315"/>
    <w:rsid w:val="0044548A"/>
    <w:rsid w:val="00445711"/>
    <w:rsid w:val="00445A2C"/>
    <w:rsid w:val="00445BF9"/>
    <w:rsid w:val="004462E5"/>
    <w:rsid w:val="004463A6"/>
    <w:rsid w:val="004464CA"/>
    <w:rsid w:val="00447E96"/>
    <w:rsid w:val="00447F80"/>
    <w:rsid w:val="00450150"/>
    <w:rsid w:val="00450C4F"/>
    <w:rsid w:val="00450CB8"/>
    <w:rsid w:val="004511EA"/>
    <w:rsid w:val="004511F9"/>
    <w:rsid w:val="004516E8"/>
    <w:rsid w:val="00451D71"/>
    <w:rsid w:val="0045224F"/>
    <w:rsid w:val="004523CF"/>
    <w:rsid w:val="00452480"/>
    <w:rsid w:val="0045268F"/>
    <w:rsid w:val="00452712"/>
    <w:rsid w:val="0045298F"/>
    <w:rsid w:val="004529D3"/>
    <w:rsid w:val="00452AA5"/>
    <w:rsid w:val="00452B3B"/>
    <w:rsid w:val="00452D8F"/>
    <w:rsid w:val="00453055"/>
    <w:rsid w:val="004530E7"/>
    <w:rsid w:val="0045312B"/>
    <w:rsid w:val="00453451"/>
    <w:rsid w:val="00453729"/>
    <w:rsid w:val="0045433B"/>
    <w:rsid w:val="00454428"/>
    <w:rsid w:val="0045449D"/>
    <w:rsid w:val="00454562"/>
    <w:rsid w:val="00454977"/>
    <w:rsid w:val="00454AD9"/>
    <w:rsid w:val="00454AF0"/>
    <w:rsid w:val="00455548"/>
    <w:rsid w:val="0045555B"/>
    <w:rsid w:val="0045559A"/>
    <w:rsid w:val="00455610"/>
    <w:rsid w:val="0045576A"/>
    <w:rsid w:val="0045607B"/>
    <w:rsid w:val="004560BC"/>
    <w:rsid w:val="004560E9"/>
    <w:rsid w:val="00456427"/>
    <w:rsid w:val="004564F5"/>
    <w:rsid w:val="00456715"/>
    <w:rsid w:val="00456987"/>
    <w:rsid w:val="00456A11"/>
    <w:rsid w:val="00456E60"/>
    <w:rsid w:val="00456FD8"/>
    <w:rsid w:val="00457154"/>
    <w:rsid w:val="0045741B"/>
    <w:rsid w:val="0045753A"/>
    <w:rsid w:val="0045756A"/>
    <w:rsid w:val="00457861"/>
    <w:rsid w:val="00457CA1"/>
    <w:rsid w:val="00457D2C"/>
    <w:rsid w:val="00457F59"/>
    <w:rsid w:val="00457FFD"/>
    <w:rsid w:val="004600D3"/>
    <w:rsid w:val="0046016D"/>
    <w:rsid w:val="00460DC7"/>
    <w:rsid w:val="00461158"/>
    <w:rsid w:val="0046161C"/>
    <w:rsid w:val="00461A3D"/>
    <w:rsid w:val="00461B71"/>
    <w:rsid w:val="00462427"/>
    <w:rsid w:val="00462795"/>
    <w:rsid w:val="00462796"/>
    <w:rsid w:val="004629BE"/>
    <w:rsid w:val="00462B9A"/>
    <w:rsid w:val="00462C04"/>
    <w:rsid w:val="00462F6B"/>
    <w:rsid w:val="00462FAA"/>
    <w:rsid w:val="00463007"/>
    <w:rsid w:val="00463245"/>
    <w:rsid w:val="004637E5"/>
    <w:rsid w:val="004639E4"/>
    <w:rsid w:val="00463A53"/>
    <w:rsid w:val="00464C6F"/>
    <w:rsid w:val="00464D9A"/>
    <w:rsid w:val="0046510E"/>
    <w:rsid w:val="00465291"/>
    <w:rsid w:val="00465370"/>
    <w:rsid w:val="00465943"/>
    <w:rsid w:val="0046608C"/>
    <w:rsid w:val="00466451"/>
    <w:rsid w:val="0046649C"/>
    <w:rsid w:val="004666F3"/>
    <w:rsid w:val="0046685C"/>
    <w:rsid w:val="0046694E"/>
    <w:rsid w:val="00466C11"/>
    <w:rsid w:val="00467094"/>
    <w:rsid w:val="00467A00"/>
    <w:rsid w:val="00467A90"/>
    <w:rsid w:val="00467B60"/>
    <w:rsid w:val="00467F39"/>
    <w:rsid w:val="00470113"/>
    <w:rsid w:val="00470156"/>
    <w:rsid w:val="0047050B"/>
    <w:rsid w:val="0047066F"/>
    <w:rsid w:val="00470921"/>
    <w:rsid w:val="00470C0A"/>
    <w:rsid w:val="00470EA2"/>
    <w:rsid w:val="00470F83"/>
    <w:rsid w:val="00470FB1"/>
    <w:rsid w:val="004711E3"/>
    <w:rsid w:val="0047136A"/>
    <w:rsid w:val="00471375"/>
    <w:rsid w:val="00471430"/>
    <w:rsid w:val="0047181B"/>
    <w:rsid w:val="00471A36"/>
    <w:rsid w:val="00471CF2"/>
    <w:rsid w:val="00471DC1"/>
    <w:rsid w:val="00471FF8"/>
    <w:rsid w:val="004727DF"/>
    <w:rsid w:val="00472863"/>
    <w:rsid w:val="00472A10"/>
    <w:rsid w:val="00472DCD"/>
    <w:rsid w:val="00473569"/>
    <w:rsid w:val="004739CC"/>
    <w:rsid w:val="00473D84"/>
    <w:rsid w:val="00473E03"/>
    <w:rsid w:val="0047453E"/>
    <w:rsid w:val="004745A0"/>
    <w:rsid w:val="004747E1"/>
    <w:rsid w:val="00474DFE"/>
    <w:rsid w:val="004751C3"/>
    <w:rsid w:val="004758C3"/>
    <w:rsid w:val="00476252"/>
    <w:rsid w:val="00476297"/>
    <w:rsid w:val="0047668E"/>
    <w:rsid w:val="0047681C"/>
    <w:rsid w:val="00476D52"/>
    <w:rsid w:val="00476DF8"/>
    <w:rsid w:val="00477207"/>
    <w:rsid w:val="0047733A"/>
    <w:rsid w:val="00477428"/>
    <w:rsid w:val="004776D2"/>
    <w:rsid w:val="00477716"/>
    <w:rsid w:val="0047795E"/>
    <w:rsid w:val="00477D7B"/>
    <w:rsid w:val="0048088C"/>
    <w:rsid w:val="00480C01"/>
    <w:rsid w:val="00480DE5"/>
    <w:rsid w:val="00480E12"/>
    <w:rsid w:val="00481055"/>
    <w:rsid w:val="00481786"/>
    <w:rsid w:val="0048187A"/>
    <w:rsid w:val="00481B4A"/>
    <w:rsid w:val="00481DF7"/>
    <w:rsid w:val="0048228D"/>
    <w:rsid w:val="00482732"/>
    <w:rsid w:val="00482B1D"/>
    <w:rsid w:val="00483544"/>
    <w:rsid w:val="0048364E"/>
    <w:rsid w:val="004837F7"/>
    <w:rsid w:val="00483E0A"/>
    <w:rsid w:val="00483E96"/>
    <w:rsid w:val="00483EAB"/>
    <w:rsid w:val="004841DC"/>
    <w:rsid w:val="0048441C"/>
    <w:rsid w:val="004844A1"/>
    <w:rsid w:val="0048489E"/>
    <w:rsid w:val="00484B91"/>
    <w:rsid w:val="00484C35"/>
    <w:rsid w:val="00484CC3"/>
    <w:rsid w:val="00484DBF"/>
    <w:rsid w:val="00484F0D"/>
    <w:rsid w:val="004855AF"/>
    <w:rsid w:val="00485BD2"/>
    <w:rsid w:val="00486263"/>
    <w:rsid w:val="0048627F"/>
    <w:rsid w:val="00486D11"/>
    <w:rsid w:val="00486DF9"/>
    <w:rsid w:val="00486E32"/>
    <w:rsid w:val="00486F71"/>
    <w:rsid w:val="00486F7C"/>
    <w:rsid w:val="004870FB"/>
    <w:rsid w:val="004874A9"/>
    <w:rsid w:val="004876E2"/>
    <w:rsid w:val="00487926"/>
    <w:rsid w:val="00487986"/>
    <w:rsid w:val="00487E33"/>
    <w:rsid w:val="00490BD1"/>
    <w:rsid w:val="00491092"/>
    <w:rsid w:val="00491130"/>
    <w:rsid w:val="00491324"/>
    <w:rsid w:val="004914F2"/>
    <w:rsid w:val="004915D6"/>
    <w:rsid w:val="00491625"/>
    <w:rsid w:val="004918E4"/>
    <w:rsid w:val="00491D9B"/>
    <w:rsid w:val="00492298"/>
    <w:rsid w:val="00492467"/>
    <w:rsid w:val="00492632"/>
    <w:rsid w:val="004926AC"/>
    <w:rsid w:val="004929B2"/>
    <w:rsid w:val="004929C5"/>
    <w:rsid w:val="00492DEB"/>
    <w:rsid w:val="00492E25"/>
    <w:rsid w:val="00493336"/>
    <w:rsid w:val="0049378E"/>
    <w:rsid w:val="00493940"/>
    <w:rsid w:val="00493D29"/>
    <w:rsid w:val="00493E74"/>
    <w:rsid w:val="00494032"/>
    <w:rsid w:val="004944CB"/>
    <w:rsid w:val="00494CAD"/>
    <w:rsid w:val="00494D68"/>
    <w:rsid w:val="00495986"/>
    <w:rsid w:val="00495B3E"/>
    <w:rsid w:val="00495B5A"/>
    <w:rsid w:val="00495F01"/>
    <w:rsid w:val="00495F95"/>
    <w:rsid w:val="00495FEC"/>
    <w:rsid w:val="004965CE"/>
    <w:rsid w:val="0049689F"/>
    <w:rsid w:val="00496B5E"/>
    <w:rsid w:val="00496D87"/>
    <w:rsid w:val="00496D88"/>
    <w:rsid w:val="00497428"/>
    <w:rsid w:val="004974F5"/>
    <w:rsid w:val="004975AC"/>
    <w:rsid w:val="0049796E"/>
    <w:rsid w:val="00497CE9"/>
    <w:rsid w:val="004A001E"/>
    <w:rsid w:val="004A032D"/>
    <w:rsid w:val="004A0755"/>
    <w:rsid w:val="004A08DF"/>
    <w:rsid w:val="004A0D43"/>
    <w:rsid w:val="004A0EF4"/>
    <w:rsid w:val="004A0F1C"/>
    <w:rsid w:val="004A12A3"/>
    <w:rsid w:val="004A1AD9"/>
    <w:rsid w:val="004A1D80"/>
    <w:rsid w:val="004A1E8F"/>
    <w:rsid w:val="004A21BC"/>
    <w:rsid w:val="004A253C"/>
    <w:rsid w:val="004A26DB"/>
    <w:rsid w:val="004A2C3F"/>
    <w:rsid w:val="004A2DE0"/>
    <w:rsid w:val="004A32DF"/>
    <w:rsid w:val="004A338F"/>
    <w:rsid w:val="004A39B1"/>
    <w:rsid w:val="004A3F17"/>
    <w:rsid w:val="004A417A"/>
    <w:rsid w:val="004A46DF"/>
    <w:rsid w:val="004A48D6"/>
    <w:rsid w:val="004A4AB8"/>
    <w:rsid w:val="004A5187"/>
    <w:rsid w:val="004A51FF"/>
    <w:rsid w:val="004A5E9B"/>
    <w:rsid w:val="004A5F33"/>
    <w:rsid w:val="004A5F51"/>
    <w:rsid w:val="004A602B"/>
    <w:rsid w:val="004A6097"/>
    <w:rsid w:val="004A6487"/>
    <w:rsid w:val="004A64E9"/>
    <w:rsid w:val="004A6615"/>
    <w:rsid w:val="004A6BE8"/>
    <w:rsid w:val="004A714F"/>
    <w:rsid w:val="004A734E"/>
    <w:rsid w:val="004A74A7"/>
    <w:rsid w:val="004A74E1"/>
    <w:rsid w:val="004A79E6"/>
    <w:rsid w:val="004A7A2E"/>
    <w:rsid w:val="004A7CB0"/>
    <w:rsid w:val="004A7D06"/>
    <w:rsid w:val="004A7F93"/>
    <w:rsid w:val="004B0132"/>
    <w:rsid w:val="004B0488"/>
    <w:rsid w:val="004B0B37"/>
    <w:rsid w:val="004B0E21"/>
    <w:rsid w:val="004B1153"/>
    <w:rsid w:val="004B1256"/>
    <w:rsid w:val="004B272B"/>
    <w:rsid w:val="004B27B0"/>
    <w:rsid w:val="004B2817"/>
    <w:rsid w:val="004B2946"/>
    <w:rsid w:val="004B2985"/>
    <w:rsid w:val="004B3006"/>
    <w:rsid w:val="004B30F3"/>
    <w:rsid w:val="004B3CB5"/>
    <w:rsid w:val="004B419F"/>
    <w:rsid w:val="004B4359"/>
    <w:rsid w:val="004B4AD6"/>
    <w:rsid w:val="004B4C42"/>
    <w:rsid w:val="004B547C"/>
    <w:rsid w:val="004B55AC"/>
    <w:rsid w:val="004B565B"/>
    <w:rsid w:val="004B597D"/>
    <w:rsid w:val="004B5BBD"/>
    <w:rsid w:val="004B5C2D"/>
    <w:rsid w:val="004B5ECE"/>
    <w:rsid w:val="004B6134"/>
    <w:rsid w:val="004B648B"/>
    <w:rsid w:val="004B69FA"/>
    <w:rsid w:val="004B6A87"/>
    <w:rsid w:val="004B6B23"/>
    <w:rsid w:val="004B6BDE"/>
    <w:rsid w:val="004B6C71"/>
    <w:rsid w:val="004B70B8"/>
    <w:rsid w:val="004B7209"/>
    <w:rsid w:val="004B765C"/>
    <w:rsid w:val="004B7695"/>
    <w:rsid w:val="004B7B35"/>
    <w:rsid w:val="004C0B70"/>
    <w:rsid w:val="004C0CEC"/>
    <w:rsid w:val="004C0F7D"/>
    <w:rsid w:val="004C104E"/>
    <w:rsid w:val="004C135A"/>
    <w:rsid w:val="004C180A"/>
    <w:rsid w:val="004C184A"/>
    <w:rsid w:val="004C1E59"/>
    <w:rsid w:val="004C2121"/>
    <w:rsid w:val="004C222B"/>
    <w:rsid w:val="004C2293"/>
    <w:rsid w:val="004C344B"/>
    <w:rsid w:val="004C37F8"/>
    <w:rsid w:val="004C3FB7"/>
    <w:rsid w:val="004C43F5"/>
    <w:rsid w:val="004C4739"/>
    <w:rsid w:val="004C49FD"/>
    <w:rsid w:val="004C4CC9"/>
    <w:rsid w:val="004C4E35"/>
    <w:rsid w:val="004C4ED4"/>
    <w:rsid w:val="004C520C"/>
    <w:rsid w:val="004C536F"/>
    <w:rsid w:val="004C58FE"/>
    <w:rsid w:val="004C5953"/>
    <w:rsid w:val="004C5E83"/>
    <w:rsid w:val="004C6035"/>
    <w:rsid w:val="004C6392"/>
    <w:rsid w:val="004C64EE"/>
    <w:rsid w:val="004C655A"/>
    <w:rsid w:val="004C6818"/>
    <w:rsid w:val="004C6828"/>
    <w:rsid w:val="004C6CA2"/>
    <w:rsid w:val="004C70A7"/>
    <w:rsid w:val="004C7487"/>
    <w:rsid w:val="004C763C"/>
    <w:rsid w:val="004C77FB"/>
    <w:rsid w:val="004C7C80"/>
    <w:rsid w:val="004C7E1B"/>
    <w:rsid w:val="004C7FA1"/>
    <w:rsid w:val="004D0008"/>
    <w:rsid w:val="004D01A9"/>
    <w:rsid w:val="004D0401"/>
    <w:rsid w:val="004D05E7"/>
    <w:rsid w:val="004D10D4"/>
    <w:rsid w:val="004D1130"/>
    <w:rsid w:val="004D1A89"/>
    <w:rsid w:val="004D1F77"/>
    <w:rsid w:val="004D2086"/>
    <w:rsid w:val="004D2C60"/>
    <w:rsid w:val="004D3674"/>
    <w:rsid w:val="004D3EE7"/>
    <w:rsid w:val="004D3F2F"/>
    <w:rsid w:val="004D4081"/>
    <w:rsid w:val="004D4103"/>
    <w:rsid w:val="004D4506"/>
    <w:rsid w:val="004D4575"/>
    <w:rsid w:val="004D45D7"/>
    <w:rsid w:val="004D4CCC"/>
    <w:rsid w:val="004D5297"/>
    <w:rsid w:val="004D5B19"/>
    <w:rsid w:val="004D5CA1"/>
    <w:rsid w:val="004D60CC"/>
    <w:rsid w:val="004D62E9"/>
    <w:rsid w:val="004D63E2"/>
    <w:rsid w:val="004D63F5"/>
    <w:rsid w:val="004D6447"/>
    <w:rsid w:val="004D652A"/>
    <w:rsid w:val="004D6536"/>
    <w:rsid w:val="004D6674"/>
    <w:rsid w:val="004D66B2"/>
    <w:rsid w:val="004D672B"/>
    <w:rsid w:val="004D6A23"/>
    <w:rsid w:val="004D6A9F"/>
    <w:rsid w:val="004D6EC3"/>
    <w:rsid w:val="004D729B"/>
    <w:rsid w:val="004D732F"/>
    <w:rsid w:val="004D7368"/>
    <w:rsid w:val="004D77D1"/>
    <w:rsid w:val="004D7971"/>
    <w:rsid w:val="004D7E44"/>
    <w:rsid w:val="004E02A9"/>
    <w:rsid w:val="004E06B2"/>
    <w:rsid w:val="004E16AA"/>
    <w:rsid w:val="004E16F1"/>
    <w:rsid w:val="004E1CCA"/>
    <w:rsid w:val="004E2074"/>
    <w:rsid w:val="004E22C7"/>
    <w:rsid w:val="004E2797"/>
    <w:rsid w:val="004E2A5A"/>
    <w:rsid w:val="004E2D0C"/>
    <w:rsid w:val="004E2F56"/>
    <w:rsid w:val="004E313C"/>
    <w:rsid w:val="004E31D9"/>
    <w:rsid w:val="004E349C"/>
    <w:rsid w:val="004E3542"/>
    <w:rsid w:val="004E37B4"/>
    <w:rsid w:val="004E3800"/>
    <w:rsid w:val="004E3984"/>
    <w:rsid w:val="004E3985"/>
    <w:rsid w:val="004E3A4D"/>
    <w:rsid w:val="004E3B25"/>
    <w:rsid w:val="004E3E02"/>
    <w:rsid w:val="004E3FF8"/>
    <w:rsid w:val="004E4172"/>
    <w:rsid w:val="004E4486"/>
    <w:rsid w:val="004E4BE8"/>
    <w:rsid w:val="004E4C8A"/>
    <w:rsid w:val="004E4D82"/>
    <w:rsid w:val="004E4E21"/>
    <w:rsid w:val="004E5037"/>
    <w:rsid w:val="004E575B"/>
    <w:rsid w:val="004E5A8C"/>
    <w:rsid w:val="004E5E41"/>
    <w:rsid w:val="004E5E7E"/>
    <w:rsid w:val="004E6CD7"/>
    <w:rsid w:val="004E6CF1"/>
    <w:rsid w:val="004E6DBA"/>
    <w:rsid w:val="004E713E"/>
    <w:rsid w:val="004E774F"/>
    <w:rsid w:val="004F0036"/>
    <w:rsid w:val="004F026F"/>
    <w:rsid w:val="004F030D"/>
    <w:rsid w:val="004F094F"/>
    <w:rsid w:val="004F0D5F"/>
    <w:rsid w:val="004F0D8E"/>
    <w:rsid w:val="004F0DA8"/>
    <w:rsid w:val="004F1D9A"/>
    <w:rsid w:val="004F1FA4"/>
    <w:rsid w:val="004F1FDF"/>
    <w:rsid w:val="004F23F8"/>
    <w:rsid w:val="004F241E"/>
    <w:rsid w:val="004F2BE4"/>
    <w:rsid w:val="004F2D9E"/>
    <w:rsid w:val="004F312E"/>
    <w:rsid w:val="004F34D8"/>
    <w:rsid w:val="004F3688"/>
    <w:rsid w:val="004F38AE"/>
    <w:rsid w:val="004F392C"/>
    <w:rsid w:val="004F3BD9"/>
    <w:rsid w:val="004F3CB9"/>
    <w:rsid w:val="004F44BB"/>
    <w:rsid w:val="004F452E"/>
    <w:rsid w:val="004F51DF"/>
    <w:rsid w:val="004F5357"/>
    <w:rsid w:val="004F54B9"/>
    <w:rsid w:val="004F5A70"/>
    <w:rsid w:val="004F67BC"/>
    <w:rsid w:val="004F6918"/>
    <w:rsid w:val="004F6B75"/>
    <w:rsid w:val="004F71C5"/>
    <w:rsid w:val="004F7738"/>
    <w:rsid w:val="004F77C9"/>
    <w:rsid w:val="004F79DE"/>
    <w:rsid w:val="004F7BC7"/>
    <w:rsid w:val="005004C4"/>
    <w:rsid w:val="005005BE"/>
    <w:rsid w:val="005005EF"/>
    <w:rsid w:val="00500A73"/>
    <w:rsid w:val="00500F72"/>
    <w:rsid w:val="0050134D"/>
    <w:rsid w:val="005014C1"/>
    <w:rsid w:val="005015B5"/>
    <w:rsid w:val="00501B1E"/>
    <w:rsid w:val="00501F64"/>
    <w:rsid w:val="00502BCE"/>
    <w:rsid w:val="00502DBF"/>
    <w:rsid w:val="0050380D"/>
    <w:rsid w:val="005039EA"/>
    <w:rsid w:val="00503A77"/>
    <w:rsid w:val="00503A9A"/>
    <w:rsid w:val="00503B83"/>
    <w:rsid w:val="00503D62"/>
    <w:rsid w:val="00504154"/>
    <w:rsid w:val="005041D0"/>
    <w:rsid w:val="005045E8"/>
    <w:rsid w:val="0050479C"/>
    <w:rsid w:val="005049BA"/>
    <w:rsid w:val="00504A2C"/>
    <w:rsid w:val="00504FFE"/>
    <w:rsid w:val="0050592A"/>
    <w:rsid w:val="00505A0E"/>
    <w:rsid w:val="005061C3"/>
    <w:rsid w:val="00506ADA"/>
    <w:rsid w:val="00506C92"/>
    <w:rsid w:val="00506D0D"/>
    <w:rsid w:val="005079FB"/>
    <w:rsid w:val="00507C0A"/>
    <w:rsid w:val="00507EAD"/>
    <w:rsid w:val="005101CC"/>
    <w:rsid w:val="00510813"/>
    <w:rsid w:val="00510F4C"/>
    <w:rsid w:val="00511F62"/>
    <w:rsid w:val="0051211D"/>
    <w:rsid w:val="005121CE"/>
    <w:rsid w:val="005122B3"/>
    <w:rsid w:val="005126E2"/>
    <w:rsid w:val="005127EF"/>
    <w:rsid w:val="00512DFD"/>
    <w:rsid w:val="0051357C"/>
    <w:rsid w:val="0051395F"/>
    <w:rsid w:val="00513A69"/>
    <w:rsid w:val="00513C44"/>
    <w:rsid w:val="00513E71"/>
    <w:rsid w:val="005141B6"/>
    <w:rsid w:val="00514369"/>
    <w:rsid w:val="00514581"/>
    <w:rsid w:val="00514B6F"/>
    <w:rsid w:val="00514B76"/>
    <w:rsid w:val="00514DB6"/>
    <w:rsid w:val="005153C5"/>
    <w:rsid w:val="0051553C"/>
    <w:rsid w:val="00515AD9"/>
    <w:rsid w:val="00515C73"/>
    <w:rsid w:val="00515DF8"/>
    <w:rsid w:val="00515E6A"/>
    <w:rsid w:val="0051615E"/>
    <w:rsid w:val="005163ED"/>
    <w:rsid w:val="00516517"/>
    <w:rsid w:val="00516614"/>
    <w:rsid w:val="005169EB"/>
    <w:rsid w:val="00516E58"/>
    <w:rsid w:val="00516F7C"/>
    <w:rsid w:val="00517042"/>
    <w:rsid w:val="00517299"/>
    <w:rsid w:val="00517C6A"/>
    <w:rsid w:val="00517CAB"/>
    <w:rsid w:val="00517CB2"/>
    <w:rsid w:val="00517F74"/>
    <w:rsid w:val="00520EB3"/>
    <w:rsid w:val="0052117F"/>
    <w:rsid w:val="00521727"/>
    <w:rsid w:val="005217A3"/>
    <w:rsid w:val="005217E8"/>
    <w:rsid w:val="00521810"/>
    <w:rsid w:val="00521B8D"/>
    <w:rsid w:val="00521D3E"/>
    <w:rsid w:val="00522346"/>
    <w:rsid w:val="00522348"/>
    <w:rsid w:val="0052246C"/>
    <w:rsid w:val="00522511"/>
    <w:rsid w:val="0052251E"/>
    <w:rsid w:val="00522556"/>
    <w:rsid w:val="0052292D"/>
    <w:rsid w:val="005229BE"/>
    <w:rsid w:val="005229C9"/>
    <w:rsid w:val="005229CE"/>
    <w:rsid w:val="00522B1C"/>
    <w:rsid w:val="00522EE8"/>
    <w:rsid w:val="005230C6"/>
    <w:rsid w:val="005239C3"/>
    <w:rsid w:val="00523CD1"/>
    <w:rsid w:val="0052435A"/>
    <w:rsid w:val="005243C9"/>
    <w:rsid w:val="005245F1"/>
    <w:rsid w:val="00524729"/>
    <w:rsid w:val="0052472F"/>
    <w:rsid w:val="00524CB3"/>
    <w:rsid w:val="0052513C"/>
    <w:rsid w:val="005253B1"/>
    <w:rsid w:val="0052554E"/>
    <w:rsid w:val="00525B3A"/>
    <w:rsid w:val="00525CAA"/>
    <w:rsid w:val="00525CE8"/>
    <w:rsid w:val="00526540"/>
    <w:rsid w:val="0052657E"/>
    <w:rsid w:val="005265A6"/>
    <w:rsid w:val="00526A57"/>
    <w:rsid w:val="00526E7B"/>
    <w:rsid w:val="00527439"/>
    <w:rsid w:val="00527531"/>
    <w:rsid w:val="0052759A"/>
    <w:rsid w:val="00527744"/>
    <w:rsid w:val="00527766"/>
    <w:rsid w:val="00530736"/>
    <w:rsid w:val="00530D4E"/>
    <w:rsid w:val="00530D9C"/>
    <w:rsid w:val="005322CE"/>
    <w:rsid w:val="0053258A"/>
    <w:rsid w:val="005330B7"/>
    <w:rsid w:val="00533234"/>
    <w:rsid w:val="00533349"/>
    <w:rsid w:val="00533C07"/>
    <w:rsid w:val="00534007"/>
    <w:rsid w:val="00534383"/>
    <w:rsid w:val="0053494B"/>
    <w:rsid w:val="00534E7F"/>
    <w:rsid w:val="00535011"/>
    <w:rsid w:val="005350FF"/>
    <w:rsid w:val="00535920"/>
    <w:rsid w:val="005365C9"/>
    <w:rsid w:val="00536772"/>
    <w:rsid w:val="005367F7"/>
    <w:rsid w:val="00536874"/>
    <w:rsid w:val="00536C0A"/>
    <w:rsid w:val="00537355"/>
    <w:rsid w:val="00537450"/>
    <w:rsid w:val="005374A2"/>
    <w:rsid w:val="0053788D"/>
    <w:rsid w:val="00537C3C"/>
    <w:rsid w:val="005402DA"/>
    <w:rsid w:val="0054042F"/>
    <w:rsid w:val="005407BB"/>
    <w:rsid w:val="00540A5E"/>
    <w:rsid w:val="00540A90"/>
    <w:rsid w:val="00541221"/>
    <w:rsid w:val="005415C9"/>
    <w:rsid w:val="005417A5"/>
    <w:rsid w:val="005418C2"/>
    <w:rsid w:val="00541D3B"/>
    <w:rsid w:val="00541E1B"/>
    <w:rsid w:val="005424B9"/>
    <w:rsid w:val="005426A4"/>
    <w:rsid w:val="00543150"/>
    <w:rsid w:val="005432A4"/>
    <w:rsid w:val="005440DD"/>
    <w:rsid w:val="00544283"/>
    <w:rsid w:val="0054432F"/>
    <w:rsid w:val="00544B85"/>
    <w:rsid w:val="00544E22"/>
    <w:rsid w:val="00544FA6"/>
    <w:rsid w:val="005455B3"/>
    <w:rsid w:val="005459BD"/>
    <w:rsid w:val="00545B64"/>
    <w:rsid w:val="00545D2E"/>
    <w:rsid w:val="00545DAA"/>
    <w:rsid w:val="00545E1B"/>
    <w:rsid w:val="00545FB9"/>
    <w:rsid w:val="0054641D"/>
    <w:rsid w:val="0054653F"/>
    <w:rsid w:val="0054658E"/>
    <w:rsid w:val="005467A2"/>
    <w:rsid w:val="00546E01"/>
    <w:rsid w:val="0054734D"/>
    <w:rsid w:val="00547446"/>
    <w:rsid w:val="00547495"/>
    <w:rsid w:val="00547598"/>
    <w:rsid w:val="00547ED0"/>
    <w:rsid w:val="00547F07"/>
    <w:rsid w:val="00550342"/>
    <w:rsid w:val="00550443"/>
    <w:rsid w:val="005504CB"/>
    <w:rsid w:val="005508F4"/>
    <w:rsid w:val="00550B2B"/>
    <w:rsid w:val="005515BA"/>
    <w:rsid w:val="0055168B"/>
    <w:rsid w:val="0055187E"/>
    <w:rsid w:val="00551E55"/>
    <w:rsid w:val="00552136"/>
    <w:rsid w:val="00552632"/>
    <w:rsid w:val="00553084"/>
    <w:rsid w:val="00553112"/>
    <w:rsid w:val="005532CE"/>
    <w:rsid w:val="005534AA"/>
    <w:rsid w:val="00553577"/>
    <w:rsid w:val="00553B66"/>
    <w:rsid w:val="00553CE6"/>
    <w:rsid w:val="00553F08"/>
    <w:rsid w:val="0055415F"/>
    <w:rsid w:val="00554392"/>
    <w:rsid w:val="0055458D"/>
    <w:rsid w:val="00554841"/>
    <w:rsid w:val="0055489E"/>
    <w:rsid w:val="00554CB0"/>
    <w:rsid w:val="00554DB5"/>
    <w:rsid w:val="00555816"/>
    <w:rsid w:val="00555863"/>
    <w:rsid w:val="00555AA4"/>
    <w:rsid w:val="00555B05"/>
    <w:rsid w:val="005561AF"/>
    <w:rsid w:val="005563A4"/>
    <w:rsid w:val="00556526"/>
    <w:rsid w:val="005568CD"/>
    <w:rsid w:val="00556928"/>
    <w:rsid w:val="00556DC6"/>
    <w:rsid w:val="0055701C"/>
    <w:rsid w:val="00557372"/>
    <w:rsid w:val="005577D5"/>
    <w:rsid w:val="00557CA0"/>
    <w:rsid w:val="00560115"/>
    <w:rsid w:val="005605D6"/>
    <w:rsid w:val="00560AF4"/>
    <w:rsid w:val="00560C8F"/>
    <w:rsid w:val="00560DDB"/>
    <w:rsid w:val="00560E55"/>
    <w:rsid w:val="00561085"/>
    <w:rsid w:val="005611D8"/>
    <w:rsid w:val="0056147C"/>
    <w:rsid w:val="005617D3"/>
    <w:rsid w:val="005618F7"/>
    <w:rsid w:val="005625EE"/>
    <w:rsid w:val="00562887"/>
    <w:rsid w:val="00562B6A"/>
    <w:rsid w:val="00562CB7"/>
    <w:rsid w:val="00562EBD"/>
    <w:rsid w:val="0056311F"/>
    <w:rsid w:val="00563298"/>
    <w:rsid w:val="005633F0"/>
    <w:rsid w:val="0056374C"/>
    <w:rsid w:val="005638E7"/>
    <w:rsid w:val="00563A94"/>
    <w:rsid w:val="00563B5B"/>
    <w:rsid w:val="00563B9C"/>
    <w:rsid w:val="00563DFC"/>
    <w:rsid w:val="0056467F"/>
    <w:rsid w:val="00564756"/>
    <w:rsid w:val="005649E1"/>
    <w:rsid w:val="00564BD2"/>
    <w:rsid w:val="00564D87"/>
    <w:rsid w:val="00564E71"/>
    <w:rsid w:val="00564F7C"/>
    <w:rsid w:val="00565269"/>
    <w:rsid w:val="00565A01"/>
    <w:rsid w:val="00565D7E"/>
    <w:rsid w:val="00565D94"/>
    <w:rsid w:val="00566B52"/>
    <w:rsid w:val="00566BE2"/>
    <w:rsid w:val="00566E5C"/>
    <w:rsid w:val="00566FC2"/>
    <w:rsid w:val="005670F8"/>
    <w:rsid w:val="005674DE"/>
    <w:rsid w:val="005677C7"/>
    <w:rsid w:val="005679AA"/>
    <w:rsid w:val="00567DE4"/>
    <w:rsid w:val="00567F55"/>
    <w:rsid w:val="00567FDD"/>
    <w:rsid w:val="005704EC"/>
    <w:rsid w:val="0057060D"/>
    <w:rsid w:val="00570706"/>
    <w:rsid w:val="00570E57"/>
    <w:rsid w:val="00570E8A"/>
    <w:rsid w:val="00571DB0"/>
    <w:rsid w:val="0057219D"/>
    <w:rsid w:val="005721B8"/>
    <w:rsid w:val="00572297"/>
    <w:rsid w:val="005723F3"/>
    <w:rsid w:val="0057270F"/>
    <w:rsid w:val="00572AA6"/>
    <w:rsid w:val="00572B88"/>
    <w:rsid w:val="00572E22"/>
    <w:rsid w:val="00573011"/>
    <w:rsid w:val="0057311A"/>
    <w:rsid w:val="005735EA"/>
    <w:rsid w:val="00573EAD"/>
    <w:rsid w:val="005746AA"/>
    <w:rsid w:val="005747D1"/>
    <w:rsid w:val="00574A42"/>
    <w:rsid w:val="005753B7"/>
    <w:rsid w:val="00575D16"/>
    <w:rsid w:val="00576134"/>
    <w:rsid w:val="00576308"/>
    <w:rsid w:val="00576528"/>
    <w:rsid w:val="0057653F"/>
    <w:rsid w:val="005765C1"/>
    <w:rsid w:val="005765C3"/>
    <w:rsid w:val="00576C72"/>
    <w:rsid w:val="00576E33"/>
    <w:rsid w:val="0057732E"/>
    <w:rsid w:val="00577DCB"/>
    <w:rsid w:val="00577FA8"/>
    <w:rsid w:val="0058004F"/>
    <w:rsid w:val="005801EF"/>
    <w:rsid w:val="00580326"/>
    <w:rsid w:val="005803C6"/>
    <w:rsid w:val="00580B70"/>
    <w:rsid w:val="00580EDC"/>
    <w:rsid w:val="00580F08"/>
    <w:rsid w:val="00581269"/>
    <w:rsid w:val="005813A6"/>
    <w:rsid w:val="00581429"/>
    <w:rsid w:val="00581654"/>
    <w:rsid w:val="0058186D"/>
    <w:rsid w:val="00581D80"/>
    <w:rsid w:val="0058207A"/>
    <w:rsid w:val="00582733"/>
    <w:rsid w:val="00582846"/>
    <w:rsid w:val="005829EC"/>
    <w:rsid w:val="00582E22"/>
    <w:rsid w:val="0058324C"/>
    <w:rsid w:val="005833A6"/>
    <w:rsid w:val="00583546"/>
    <w:rsid w:val="005836CC"/>
    <w:rsid w:val="005837E3"/>
    <w:rsid w:val="00583B6B"/>
    <w:rsid w:val="00583C4D"/>
    <w:rsid w:val="0058417E"/>
    <w:rsid w:val="005842F6"/>
    <w:rsid w:val="0058433D"/>
    <w:rsid w:val="00584564"/>
    <w:rsid w:val="00584A7C"/>
    <w:rsid w:val="00584DDE"/>
    <w:rsid w:val="00584EE2"/>
    <w:rsid w:val="00585770"/>
    <w:rsid w:val="00585E37"/>
    <w:rsid w:val="00585E4F"/>
    <w:rsid w:val="00585E70"/>
    <w:rsid w:val="00585F49"/>
    <w:rsid w:val="005861AC"/>
    <w:rsid w:val="005865CC"/>
    <w:rsid w:val="005875AE"/>
    <w:rsid w:val="0058760A"/>
    <w:rsid w:val="005876F3"/>
    <w:rsid w:val="005877E6"/>
    <w:rsid w:val="00587E3C"/>
    <w:rsid w:val="00587F7E"/>
    <w:rsid w:val="0059025D"/>
    <w:rsid w:val="0059058A"/>
    <w:rsid w:val="00590E2D"/>
    <w:rsid w:val="00590E6C"/>
    <w:rsid w:val="00591134"/>
    <w:rsid w:val="00591410"/>
    <w:rsid w:val="00591780"/>
    <w:rsid w:val="0059180D"/>
    <w:rsid w:val="00591CE7"/>
    <w:rsid w:val="0059201E"/>
    <w:rsid w:val="0059211A"/>
    <w:rsid w:val="00592E71"/>
    <w:rsid w:val="00593121"/>
    <w:rsid w:val="005933EE"/>
    <w:rsid w:val="00593A35"/>
    <w:rsid w:val="00593BAA"/>
    <w:rsid w:val="00593E3B"/>
    <w:rsid w:val="005940E2"/>
    <w:rsid w:val="00594AFC"/>
    <w:rsid w:val="00594FC3"/>
    <w:rsid w:val="00595158"/>
    <w:rsid w:val="005953CB"/>
    <w:rsid w:val="00595426"/>
    <w:rsid w:val="0059576C"/>
    <w:rsid w:val="00595825"/>
    <w:rsid w:val="00595ECE"/>
    <w:rsid w:val="00596712"/>
    <w:rsid w:val="005967B5"/>
    <w:rsid w:val="00597416"/>
    <w:rsid w:val="00597444"/>
    <w:rsid w:val="005975FD"/>
    <w:rsid w:val="0059771B"/>
    <w:rsid w:val="0059788C"/>
    <w:rsid w:val="00597C58"/>
    <w:rsid w:val="00597CC4"/>
    <w:rsid w:val="00597D34"/>
    <w:rsid w:val="00597E6F"/>
    <w:rsid w:val="005A0475"/>
    <w:rsid w:val="005A0C2D"/>
    <w:rsid w:val="005A0C51"/>
    <w:rsid w:val="005A0DFE"/>
    <w:rsid w:val="005A0F15"/>
    <w:rsid w:val="005A0FEB"/>
    <w:rsid w:val="005A1410"/>
    <w:rsid w:val="005A14BD"/>
    <w:rsid w:val="005A1597"/>
    <w:rsid w:val="005A1A71"/>
    <w:rsid w:val="005A1D50"/>
    <w:rsid w:val="005A1D8C"/>
    <w:rsid w:val="005A1EE1"/>
    <w:rsid w:val="005A23CC"/>
    <w:rsid w:val="005A27C1"/>
    <w:rsid w:val="005A2C50"/>
    <w:rsid w:val="005A2CB4"/>
    <w:rsid w:val="005A2EE3"/>
    <w:rsid w:val="005A32DB"/>
    <w:rsid w:val="005A3372"/>
    <w:rsid w:val="005A392A"/>
    <w:rsid w:val="005A3978"/>
    <w:rsid w:val="005A3BBD"/>
    <w:rsid w:val="005A3EB9"/>
    <w:rsid w:val="005A41F3"/>
    <w:rsid w:val="005A427A"/>
    <w:rsid w:val="005A4439"/>
    <w:rsid w:val="005A4F2E"/>
    <w:rsid w:val="005A5116"/>
    <w:rsid w:val="005A5171"/>
    <w:rsid w:val="005A5461"/>
    <w:rsid w:val="005A5818"/>
    <w:rsid w:val="005A5DD8"/>
    <w:rsid w:val="005A622D"/>
    <w:rsid w:val="005A6650"/>
    <w:rsid w:val="005A674B"/>
    <w:rsid w:val="005A67F8"/>
    <w:rsid w:val="005A6CA4"/>
    <w:rsid w:val="005A6D3B"/>
    <w:rsid w:val="005A6FB6"/>
    <w:rsid w:val="005A7608"/>
    <w:rsid w:val="005A7A8B"/>
    <w:rsid w:val="005A7BE6"/>
    <w:rsid w:val="005A7C28"/>
    <w:rsid w:val="005A7C9D"/>
    <w:rsid w:val="005A7FF0"/>
    <w:rsid w:val="005B02F8"/>
    <w:rsid w:val="005B05D4"/>
    <w:rsid w:val="005B072A"/>
    <w:rsid w:val="005B0ABA"/>
    <w:rsid w:val="005B0C75"/>
    <w:rsid w:val="005B0D12"/>
    <w:rsid w:val="005B0D65"/>
    <w:rsid w:val="005B11BE"/>
    <w:rsid w:val="005B1A01"/>
    <w:rsid w:val="005B1B84"/>
    <w:rsid w:val="005B1BA3"/>
    <w:rsid w:val="005B1ED7"/>
    <w:rsid w:val="005B1F28"/>
    <w:rsid w:val="005B2022"/>
    <w:rsid w:val="005B2191"/>
    <w:rsid w:val="005B2355"/>
    <w:rsid w:val="005B2429"/>
    <w:rsid w:val="005B262A"/>
    <w:rsid w:val="005B272F"/>
    <w:rsid w:val="005B29CB"/>
    <w:rsid w:val="005B2E50"/>
    <w:rsid w:val="005B2ED0"/>
    <w:rsid w:val="005B30BD"/>
    <w:rsid w:val="005B318F"/>
    <w:rsid w:val="005B3585"/>
    <w:rsid w:val="005B379D"/>
    <w:rsid w:val="005B386F"/>
    <w:rsid w:val="005B3A66"/>
    <w:rsid w:val="005B3E0F"/>
    <w:rsid w:val="005B3FB3"/>
    <w:rsid w:val="005B3FC0"/>
    <w:rsid w:val="005B4012"/>
    <w:rsid w:val="005B45BD"/>
    <w:rsid w:val="005B460B"/>
    <w:rsid w:val="005B4CBE"/>
    <w:rsid w:val="005B4CD2"/>
    <w:rsid w:val="005B4D6A"/>
    <w:rsid w:val="005B4EA9"/>
    <w:rsid w:val="005B4F61"/>
    <w:rsid w:val="005B509E"/>
    <w:rsid w:val="005B534D"/>
    <w:rsid w:val="005B53E1"/>
    <w:rsid w:val="005B5477"/>
    <w:rsid w:val="005B6087"/>
    <w:rsid w:val="005B623D"/>
    <w:rsid w:val="005B6820"/>
    <w:rsid w:val="005B6B9E"/>
    <w:rsid w:val="005B6F05"/>
    <w:rsid w:val="005B7249"/>
    <w:rsid w:val="005B77F6"/>
    <w:rsid w:val="005B7CA0"/>
    <w:rsid w:val="005B7CE0"/>
    <w:rsid w:val="005B7DF8"/>
    <w:rsid w:val="005C00DE"/>
    <w:rsid w:val="005C0143"/>
    <w:rsid w:val="005C066A"/>
    <w:rsid w:val="005C0E48"/>
    <w:rsid w:val="005C128A"/>
    <w:rsid w:val="005C1655"/>
    <w:rsid w:val="005C1929"/>
    <w:rsid w:val="005C1985"/>
    <w:rsid w:val="005C1C16"/>
    <w:rsid w:val="005C1D14"/>
    <w:rsid w:val="005C1E67"/>
    <w:rsid w:val="005C21F0"/>
    <w:rsid w:val="005C2429"/>
    <w:rsid w:val="005C25EF"/>
    <w:rsid w:val="005C260A"/>
    <w:rsid w:val="005C2D84"/>
    <w:rsid w:val="005C2DCD"/>
    <w:rsid w:val="005C3194"/>
    <w:rsid w:val="005C3303"/>
    <w:rsid w:val="005C3995"/>
    <w:rsid w:val="005C3A22"/>
    <w:rsid w:val="005C3E07"/>
    <w:rsid w:val="005C3E6A"/>
    <w:rsid w:val="005C3EEC"/>
    <w:rsid w:val="005C4029"/>
    <w:rsid w:val="005C4186"/>
    <w:rsid w:val="005C45EE"/>
    <w:rsid w:val="005C4677"/>
    <w:rsid w:val="005C48A5"/>
    <w:rsid w:val="005C49EA"/>
    <w:rsid w:val="005C4A1E"/>
    <w:rsid w:val="005C4BFC"/>
    <w:rsid w:val="005C4C03"/>
    <w:rsid w:val="005C4E6A"/>
    <w:rsid w:val="005C5805"/>
    <w:rsid w:val="005C5846"/>
    <w:rsid w:val="005C5936"/>
    <w:rsid w:val="005C61B9"/>
    <w:rsid w:val="005C6884"/>
    <w:rsid w:val="005C6E14"/>
    <w:rsid w:val="005C6EA6"/>
    <w:rsid w:val="005C6F1A"/>
    <w:rsid w:val="005C745A"/>
    <w:rsid w:val="005C7C05"/>
    <w:rsid w:val="005D0314"/>
    <w:rsid w:val="005D045C"/>
    <w:rsid w:val="005D0482"/>
    <w:rsid w:val="005D0711"/>
    <w:rsid w:val="005D157F"/>
    <w:rsid w:val="005D1D77"/>
    <w:rsid w:val="005D256D"/>
    <w:rsid w:val="005D2746"/>
    <w:rsid w:val="005D283A"/>
    <w:rsid w:val="005D28BC"/>
    <w:rsid w:val="005D2A54"/>
    <w:rsid w:val="005D2D7E"/>
    <w:rsid w:val="005D3078"/>
    <w:rsid w:val="005D30B3"/>
    <w:rsid w:val="005D3204"/>
    <w:rsid w:val="005D3210"/>
    <w:rsid w:val="005D335B"/>
    <w:rsid w:val="005D3757"/>
    <w:rsid w:val="005D398D"/>
    <w:rsid w:val="005D3D8D"/>
    <w:rsid w:val="005D3D9C"/>
    <w:rsid w:val="005D3DA0"/>
    <w:rsid w:val="005D4232"/>
    <w:rsid w:val="005D43B5"/>
    <w:rsid w:val="005D454F"/>
    <w:rsid w:val="005D458C"/>
    <w:rsid w:val="005D46D4"/>
    <w:rsid w:val="005D489D"/>
    <w:rsid w:val="005D49F2"/>
    <w:rsid w:val="005D4CC9"/>
    <w:rsid w:val="005D4E0C"/>
    <w:rsid w:val="005D4EEE"/>
    <w:rsid w:val="005D5591"/>
    <w:rsid w:val="005D5A94"/>
    <w:rsid w:val="005D61D9"/>
    <w:rsid w:val="005D7248"/>
    <w:rsid w:val="005D75B9"/>
    <w:rsid w:val="005D79A6"/>
    <w:rsid w:val="005D7E97"/>
    <w:rsid w:val="005E0484"/>
    <w:rsid w:val="005E0544"/>
    <w:rsid w:val="005E0671"/>
    <w:rsid w:val="005E0925"/>
    <w:rsid w:val="005E0D1F"/>
    <w:rsid w:val="005E1029"/>
    <w:rsid w:val="005E123D"/>
    <w:rsid w:val="005E1888"/>
    <w:rsid w:val="005E1940"/>
    <w:rsid w:val="005E1C1B"/>
    <w:rsid w:val="005E262F"/>
    <w:rsid w:val="005E2651"/>
    <w:rsid w:val="005E2A6B"/>
    <w:rsid w:val="005E2DCA"/>
    <w:rsid w:val="005E2E1B"/>
    <w:rsid w:val="005E3032"/>
    <w:rsid w:val="005E31F9"/>
    <w:rsid w:val="005E3233"/>
    <w:rsid w:val="005E3407"/>
    <w:rsid w:val="005E36BD"/>
    <w:rsid w:val="005E3881"/>
    <w:rsid w:val="005E39A4"/>
    <w:rsid w:val="005E3BA9"/>
    <w:rsid w:val="005E40DF"/>
    <w:rsid w:val="005E414D"/>
    <w:rsid w:val="005E46A6"/>
    <w:rsid w:val="005E5073"/>
    <w:rsid w:val="005E5152"/>
    <w:rsid w:val="005E5BC8"/>
    <w:rsid w:val="005E5C0C"/>
    <w:rsid w:val="005E5CFD"/>
    <w:rsid w:val="005E63FA"/>
    <w:rsid w:val="005E6715"/>
    <w:rsid w:val="005E6DEA"/>
    <w:rsid w:val="005E729F"/>
    <w:rsid w:val="005E74F7"/>
    <w:rsid w:val="005E7EDA"/>
    <w:rsid w:val="005F05F9"/>
    <w:rsid w:val="005F06C8"/>
    <w:rsid w:val="005F117B"/>
    <w:rsid w:val="005F14DB"/>
    <w:rsid w:val="005F19DB"/>
    <w:rsid w:val="005F2352"/>
    <w:rsid w:val="005F23A6"/>
    <w:rsid w:val="005F24AF"/>
    <w:rsid w:val="005F2E40"/>
    <w:rsid w:val="005F34E3"/>
    <w:rsid w:val="005F39D7"/>
    <w:rsid w:val="005F4BAA"/>
    <w:rsid w:val="005F5163"/>
    <w:rsid w:val="005F5BB9"/>
    <w:rsid w:val="005F5EB3"/>
    <w:rsid w:val="005F6199"/>
    <w:rsid w:val="005F6343"/>
    <w:rsid w:val="005F6BA4"/>
    <w:rsid w:val="005F6D17"/>
    <w:rsid w:val="005F78B9"/>
    <w:rsid w:val="005F78F1"/>
    <w:rsid w:val="005F7E89"/>
    <w:rsid w:val="0060065F"/>
    <w:rsid w:val="006007C6"/>
    <w:rsid w:val="00600A43"/>
    <w:rsid w:val="00600AC2"/>
    <w:rsid w:val="00600C39"/>
    <w:rsid w:val="00600DB3"/>
    <w:rsid w:val="00600FC5"/>
    <w:rsid w:val="00601020"/>
    <w:rsid w:val="0060119A"/>
    <w:rsid w:val="00601395"/>
    <w:rsid w:val="006019F4"/>
    <w:rsid w:val="00601E53"/>
    <w:rsid w:val="00601E55"/>
    <w:rsid w:val="00601EEA"/>
    <w:rsid w:val="006022A2"/>
    <w:rsid w:val="00602392"/>
    <w:rsid w:val="006025FE"/>
    <w:rsid w:val="0060307D"/>
    <w:rsid w:val="006033A5"/>
    <w:rsid w:val="00603CD8"/>
    <w:rsid w:val="0060430B"/>
    <w:rsid w:val="00604468"/>
    <w:rsid w:val="00604707"/>
    <w:rsid w:val="00604DEF"/>
    <w:rsid w:val="0060520B"/>
    <w:rsid w:val="006053DD"/>
    <w:rsid w:val="00605465"/>
    <w:rsid w:val="006055EE"/>
    <w:rsid w:val="00605BB7"/>
    <w:rsid w:val="0060684A"/>
    <w:rsid w:val="00606C4B"/>
    <w:rsid w:val="00606D3D"/>
    <w:rsid w:val="00606E86"/>
    <w:rsid w:val="00607764"/>
    <w:rsid w:val="00607849"/>
    <w:rsid w:val="00607C7E"/>
    <w:rsid w:val="00607DEA"/>
    <w:rsid w:val="0061005F"/>
    <w:rsid w:val="0061074C"/>
    <w:rsid w:val="00610852"/>
    <w:rsid w:val="00610910"/>
    <w:rsid w:val="00610A65"/>
    <w:rsid w:val="00611448"/>
    <w:rsid w:val="006117CE"/>
    <w:rsid w:val="00612973"/>
    <w:rsid w:val="00612DE0"/>
    <w:rsid w:val="00612FE5"/>
    <w:rsid w:val="0061346C"/>
    <w:rsid w:val="0061383B"/>
    <w:rsid w:val="0061385E"/>
    <w:rsid w:val="006140E7"/>
    <w:rsid w:val="00614322"/>
    <w:rsid w:val="006148A5"/>
    <w:rsid w:val="00614B14"/>
    <w:rsid w:val="00614F37"/>
    <w:rsid w:val="00615077"/>
    <w:rsid w:val="0061560E"/>
    <w:rsid w:val="00615614"/>
    <w:rsid w:val="006158D5"/>
    <w:rsid w:val="00615CE4"/>
    <w:rsid w:val="00616043"/>
    <w:rsid w:val="00616436"/>
    <w:rsid w:val="006164A7"/>
    <w:rsid w:val="00616570"/>
    <w:rsid w:val="006165A4"/>
    <w:rsid w:val="0061665C"/>
    <w:rsid w:val="00616671"/>
    <w:rsid w:val="0061689C"/>
    <w:rsid w:val="00616B58"/>
    <w:rsid w:val="00616B71"/>
    <w:rsid w:val="00616C27"/>
    <w:rsid w:val="00616CFD"/>
    <w:rsid w:val="00616ED7"/>
    <w:rsid w:val="00617121"/>
    <w:rsid w:val="00617719"/>
    <w:rsid w:val="0061775C"/>
    <w:rsid w:val="00617923"/>
    <w:rsid w:val="00617F02"/>
    <w:rsid w:val="0062008C"/>
    <w:rsid w:val="006201AF"/>
    <w:rsid w:val="006203C1"/>
    <w:rsid w:val="006203D0"/>
    <w:rsid w:val="006216DD"/>
    <w:rsid w:val="006219B6"/>
    <w:rsid w:val="00621C62"/>
    <w:rsid w:val="00622309"/>
    <w:rsid w:val="00622397"/>
    <w:rsid w:val="00622666"/>
    <w:rsid w:val="006228E6"/>
    <w:rsid w:val="00622940"/>
    <w:rsid w:val="00622AB6"/>
    <w:rsid w:val="00622AD3"/>
    <w:rsid w:val="00622CBD"/>
    <w:rsid w:val="00622F2C"/>
    <w:rsid w:val="00623091"/>
    <w:rsid w:val="00623098"/>
    <w:rsid w:val="0062315C"/>
    <w:rsid w:val="00623252"/>
    <w:rsid w:val="006233A2"/>
    <w:rsid w:val="00623937"/>
    <w:rsid w:val="00623CCA"/>
    <w:rsid w:val="00623ED8"/>
    <w:rsid w:val="0062436A"/>
    <w:rsid w:val="006247BC"/>
    <w:rsid w:val="006249F9"/>
    <w:rsid w:val="00624D11"/>
    <w:rsid w:val="00624FDC"/>
    <w:rsid w:val="006251FC"/>
    <w:rsid w:val="00625309"/>
    <w:rsid w:val="006256B3"/>
    <w:rsid w:val="006257E3"/>
    <w:rsid w:val="0062588F"/>
    <w:rsid w:val="006258E2"/>
    <w:rsid w:val="00625B5B"/>
    <w:rsid w:val="00625B68"/>
    <w:rsid w:val="00625BE8"/>
    <w:rsid w:val="006261B6"/>
    <w:rsid w:val="006261DF"/>
    <w:rsid w:val="00626286"/>
    <w:rsid w:val="00626782"/>
    <w:rsid w:val="0062723A"/>
    <w:rsid w:val="006277EB"/>
    <w:rsid w:val="00627EFC"/>
    <w:rsid w:val="00630430"/>
    <w:rsid w:val="00630A68"/>
    <w:rsid w:val="00630BAE"/>
    <w:rsid w:val="00631157"/>
    <w:rsid w:val="00631587"/>
    <w:rsid w:val="00631609"/>
    <w:rsid w:val="00631A39"/>
    <w:rsid w:val="00631F00"/>
    <w:rsid w:val="00632002"/>
    <w:rsid w:val="00632126"/>
    <w:rsid w:val="006323EB"/>
    <w:rsid w:val="006326B2"/>
    <w:rsid w:val="00632FA0"/>
    <w:rsid w:val="00633140"/>
    <w:rsid w:val="0063314D"/>
    <w:rsid w:val="00633505"/>
    <w:rsid w:val="006335B6"/>
    <w:rsid w:val="00633CCE"/>
    <w:rsid w:val="00633D9C"/>
    <w:rsid w:val="00634214"/>
    <w:rsid w:val="00634726"/>
    <w:rsid w:val="00634DAC"/>
    <w:rsid w:val="00634F1E"/>
    <w:rsid w:val="00635159"/>
    <w:rsid w:val="006352A3"/>
    <w:rsid w:val="006358A7"/>
    <w:rsid w:val="00635C38"/>
    <w:rsid w:val="00635D60"/>
    <w:rsid w:val="00635FE4"/>
    <w:rsid w:val="00636125"/>
    <w:rsid w:val="006361C1"/>
    <w:rsid w:val="006363C1"/>
    <w:rsid w:val="0063669C"/>
    <w:rsid w:val="006369AE"/>
    <w:rsid w:val="00636AEF"/>
    <w:rsid w:val="00637435"/>
    <w:rsid w:val="0063787D"/>
    <w:rsid w:val="0063789F"/>
    <w:rsid w:val="00637DAB"/>
    <w:rsid w:val="00637FE5"/>
    <w:rsid w:val="00640246"/>
    <w:rsid w:val="006407B3"/>
    <w:rsid w:val="00640AC4"/>
    <w:rsid w:val="00640D29"/>
    <w:rsid w:val="00640E62"/>
    <w:rsid w:val="00641229"/>
    <w:rsid w:val="006414DD"/>
    <w:rsid w:val="00641571"/>
    <w:rsid w:val="00641616"/>
    <w:rsid w:val="00641E20"/>
    <w:rsid w:val="00642275"/>
    <w:rsid w:val="0064228B"/>
    <w:rsid w:val="0064267E"/>
    <w:rsid w:val="006429A5"/>
    <w:rsid w:val="00643126"/>
    <w:rsid w:val="006432FB"/>
    <w:rsid w:val="00643331"/>
    <w:rsid w:val="00643386"/>
    <w:rsid w:val="006433CA"/>
    <w:rsid w:val="00643907"/>
    <w:rsid w:val="00643A59"/>
    <w:rsid w:val="00643A8D"/>
    <w:rsid w:val="00643AB2"/>
    <w:rsid w:val="00643ABF"/>
    <w:rsid w:val="00643B53"/>
    <w:rsid w:val="00643BCE"/>
    <w:rsid w:val="00643F1B"/>
    <w:rsid w:val="006440E5"/>
    <w:rsid w:val="006442FE"/>
    <w:rsid w:val="006443E5"/>
    <w:rsid w:val="006445FE"/>
    <w:rsid w:val="006449FE"/>
    <w:rsid w:val="00644B3C"/>
    <w:rsid w:val="00645195"/>
    <w:rsid w:val="006456AC"/>
    <w:rsid w:val="00645D3A"/>
    <w:rsid w:val="00646015"/>
    <w:rsid w:val="006460A6"/>
    <w:rsid w:val="00646567"/>
    <w:rsid w:val="00646663"/>
    <w:rsid w:val="006466EA"/>
    <w:rsid w:val="00647145"/>
    <w:rsid w:val="006477D4"/>
    <w:rsid w:val="00647FFC"/>
    <w:rsid w:val="006502B3"/>
    <w:rsid w:val="006503A7"/>
    <w:rsid w:val="006504F1"/>
    <w:rsid w:val="00650677"/>
    <w:rsid w:val="00650A7C"/>
    <w:rsid w:val="00650C0F"/>
    <w:rsid w:val="00650E94"/>
    <w:rsid w:val="006513D9"/>
    <w:rsid w:val="0065145A"/>
    <w:rsid w:val="006516C5"/>
    <w:rsid w:val="0065175F"/>
    <w:rsid w:val="00651A66"/>
    <w:rsid w:val="00651AA6"/>
    <w:rsid w:val="00651C11"/>
    <w:rsid w:val="00651F25"/>
    <w:rsid w:val="00651F7C"/>
    <w:rsid w:val="006520F6"/>
    <w:rsid w:val="0065248D"/>
    <w:rsid w:val="00653129"/>
    <w:rsid w:val="0065388C"/>
    <w:rsid w:val="00654293"/>
    <w:rsid w:val="006542A1"/>
    <w:rsid w:val="00654C13"/>
    <w:rsid w:val="00654CF6"/>
    <w:rsid w:val="006551BF"/>
    <w:rsid w:val="006559E2"/>
    <w:rsid w:val="00655AA5"/>
    <w:rsid w:val="00655AD3"/>
    <w:rsid w:val="00655C73"/>
    <w:rsid w:val="00655DDC"/>
    <w:rsid w:val="00656229"/>
    <w:rsid w:val="0065643D"/>
    <w:rsid w:val="006566BE"/>
    <w:rsid w:val="00656A7D"/>
    <w:rsid w:val="00656C18"/>
    <w:rsid w:val="00656C34"/>
    <w:rsid w:val="00656E2A"/>
    <w:rsid w:val="00657006"/>
    <w:rsid w:val="006570F8"/>
    <w:rsid w:val="00657985"/>
    <w:rsid w:val="00660A4C"/>
    <w:rsid w:val="00660B3C"/>
    <w:rsid w:val="00660C87"/>
    <w:rsid w:val="0066149B"/>
    <w:rsid w:val="006616B0"/>
    <w:rsid w:val="0066175D"/>
    <w:rsid w:val="00661A92"/>
    <w:rsid w:val="00661D91"/>
    <w:rsid w:val="00661DAB"/>
    <w:rsid w:val="00662517"/>
    <w:rsid w:val="0066253C"/>
    <w:rsid w:val="006628C9"/>
    <w:rsid w:val="00662DC6"/>
    <w:rsid w:val="00662FE4"/>
    <w:rsid w:val="00663597"/>
    <w:rsid w:val="006635D8"/>
    <w:rsid w:val="006639ED"/>
    <w:rsid w:val="00663BBE"/>
    <w:rsid w:val="00663D8E"/>
    <w:rsid w:val="0066408A"/>
    <w:rsid w:val="00664266"/>
    <w:rsid w:val="00664888"/>
    <w:rsid w:val="00664A52"/>
    <w:rsid w:val="00666744"/>
    <w:rsid w:val="00666A0A"/>
    <w:rsid w:val="00666B7C"/>
    <w:rsid w:val="00666F6E"/>
    <w:rsid w:val="006676B9"/>
    <w:rsid w:val="0066785B"/>
    <w:rsid w:val="00670085"/>
    <w:rsid w:val="006701A7"/>
    <w:rsid w:val="0067084C"/>
    <w:rsid w:val="00671019"/>
    <w:rsid w:val="00671419"/>
    <w:rsid w:val="00671858"/>
    <w:rsid w:val="00671959"/>
    <w:rsid w:val="0067196D"/>
    <w:rsid w:val="00671D0C"/>
    <w:rsid w:val="00671E1C"/>
    <w:rsid w:val="00671EDB"/>
    <w:rsid w:val="0067200C"/>
    <w:rsid w:val="006725D2"/>
    <w:rsid w:val="00672C97"/>
    <w:rsid w:val="00672C9E"/>
    <w:rsid w:val="00672F81"/>
    <w:rsid w:val="006738A6"/>
    <w:rsid w:val="0067398A"/>
    <w:rsid w:val="00673A26"/>
    <w:rsid w:val="00673A94"/>
    <w:rsid w:val="00673AD5"/>
    <w:rsid w:val="00673C71"/>
    <w:rsid w:val="006747CE"/>
    <w:rsid w:val="006749D1"/>
    <w:rsid w:val="00674A4E"/>
    <w:rsid w:val="00674BC8"/>
    <w:rsid w:val="0067503D"/>
    <w:rsid w:val="00675435"/>
    <w:rsid w:val="00675717"/>
    <w:rsid w:val="006757ED"/>
    <w:rsid w:val="006758A9"/>
    <w:rsid w:val="00676606"/>
    <w:rsid w:val="00676F0B"/>
    <w:rsid w:val="006779F2"/>
    <w:rsid w:val="006779FD"/>
    <w:rsid w:val="00677CB1"/>
    <w:rsid w:val="006802E4"/>
    <w:rsid w:val="00680CE9"/>
    <w:rsid w:val="00680E76"/>
    <w:rsid w:val="0068121D"/>
    <w:rsid w:val="006815B3"/>
    <w:rsid w:val="006817D0"/>
    <w:rsid w:val="00681AAB"/>
    <w:rsid w:val="00681BD1"/>
    <w:rsid w:val="00681C20"/>
    <w:rsid w:val="006820C3"/>
    <w:rsid w:val="00682344"/>
    <w:rsid w:val="0068253A"/>
    <w:rsid w:val="00682629"/>
    <w:rsid w:val="006829F2"/>
    <w:rsid w:val="00682A85"/>
    <w:rsid w:val="006833AE"/>
    <w:rsid w:val="0068370F"/>
    <w:rsid w:val="00683710"/>
    <w:rsid w:val="00683E01"/>
    <w:rsid w:val="006842AD"/>
    <w:rsid w:val="00684C69"/>
    <w:rsid w:val="00684EB2"/>
    <w:rsid w:val="00684EC1"/>
    <w:rsid w:val="0068510A"/>
    <w:rsid w:val="00685935"/>
    <w:rsid w:val="00686023"/>
    <w:rsid w:val="006861BA"/>
    <w:rsid w:val="00686302"/>
    <w:rsid w:val="0068677D"/>
    <w:rsid w:val="006868F0"/>
    <w:rsid w:val="006872FD"/>
    <w:rsid w:val="00687368"/>
    <w:rsid w:val="006878F1"/>
    <w:rsid w:val="00690A67"/>
    <w:rsid w:val="00690C60"/>
    <w:rsid w:val="006911A8"/>
    <w:rsid w:val="00691255"/>
    <w:rsid w:val="00691297"/>
    <w:rsid w:val="0069172E"/>
    <w:rsid w:val="006917A1"/>
    <w:rsid w:val="00691F03"/>
    <w:rsid w:val="00691F39"/>
    <w:rsid w:val="0069217E"/>
    <w:rsid w:val="006923B7"/>
    <w:rsid w:val="006924A9"/>
    <w:rsid w:val="006929D6"/>
    <w:rsid w:val="00692A03"/>
    <w:rsid w:val="00692A36"/>
    <w:rsid w:val="00692C40"/>
    <w:rsid w:val="00692DA5"/>
    <w:rsid w:val="00693327"/>
    <w:rsid w:val="0069344A"/>
    <w:rsid w:val="0069347F"/>
    <w:rsid w:val="00694202"/>
    <w:rsid w:val="0069436A"/>
    <w:rsid w:val="0069473D"/>
    <w:rsid w:val="00694976"/>
    <w:rsid w:val="00694FC7"/>
    <w:rsid w:val="006950D0"/>
    <w:rsid w:val="00695780"/>
    <w:rsid w:val="0069596E"/>
    <w:rsid w:val="00695F63"/>
    <w:rsid w:val="006961E0"/>
    <w:rsid w:val="006963D3"/>
    <w:rsid w:val="006964DF"/>
    <w:rsid w:val="0069662D"/>
    <w:rsid w:val="00696A2E"/>
    <w:rsid w:val="00696D19"/>
    <w:rsid w:val="00696FBA"/>
    <w:rsid w:val="006970CE"/>
    <w:rsid w:val="00697259"/>
    <w:rsid w:val="006974EE"/>
    <w:rsid w:val="006975EB"/>
    <w:rsid w:val="00697D39"/>
    <w:rsid w:val="00697FE8"/>
    <w:rsid w:val="006A04C1"/>
    <w:rsid w:val="006A067C"/>
    <w:rsid w:val="006A094F"/>
    <w:rsid w:val="006A0C71"/>
    <w:rsid w:val="006A0C78"/>
    <w:rsid w:val="006A0E46"/>
    <w:rsid w:val="006A0FFE"/>
    <w:rsid w:val="006A10C7"/>
    <w:rsid w:val="006A1481"/>
    <w:rsid w:val="006A18E4"/>
    <w:rsid w:val="006A1ADB"/>
    <w:rsid w:val="006A2457"/>
    <w:rsid w:val="006A2635"/>
    <w:rsid w:val="006A2A3C"/>
    <w:rsid w:val="006A2C9C"/>
    <w:rsid w:val="006A34E2"/>
    <w:rsid w:val="006A36BC"/>
    <w:rsid w:val="006A39F6"/>
    <w:rsid w:val="006A3CAE"/>
    <w:rsid w:val="006A3CF0"/>
    <w:rsid w:val="006A43DA"/>
    <w:rsid w:val="006A4A24"/>
    <w:rsid w:val="006A4DDD"/>
    <w:rsid w:val="006A507F"/>
    <w:rsid w:val="006A551B"/>
    <w:rsid w:val="006A586B"/>
    <w:rsid w:val="006A5925"/>
    <w:rsid w:val="006A5A85"/>
    <w:rsid w:val="006A635E"/>
    <w:rsid w:val="006A6430"/>
    <w:rsid w:val="006A66EC"/>
    <w:rsid w:val="006A6729"/>
    <w:rsid w:val="006A6735"/>
    <w:rsid w:val="006A676A"/>
    <w:rsid w:val="006A67B2"/>
    <w:rsid w:val="006A68BB"/>
    <w:rsid w:val="006A69CE"/>
    <w:rsid w:val="006A6A2A"/>
    <w:rsid w:val="006A6A39"/>
    <w:rsid w:val="006A6AC1"/>
    <w:rsid w:val="006A6D38"/>
    <w:rsid w:val="006A784E"/>
    <w:rsid w:val="006A79F5"/>
    <w:rsid w:val="006A7B0F"/>
    <w:rsid w:val="006A7C96"/>
    <w:rsid w:val="006A7E7C"/>
    <w:rsid w:val="006B0438"/>
    <w:rsid w:val="006B0A9F"/>
    <w:rsid w:val="006B0DD6"/>
    <w:rsid w:val="006B10A3"/>
    <w:rsid w:val="006B12DE"/>
    <w:rsid w:val="006B1489"/>
    <w:rsid w:val="006B17E0"/>
    <w:rsid w:val="006B1EDC"/>
    <w:rsid w:val="006B2A09"/>
    <w:rsid w:val="006B3CBD"/>
    <w:rsid w:val="006B3D07"/>
    <w:rsid w:val="006B3D92"/>
    <w:rsid w:val="006B42FD"/>
    <w:rsid w:val="006B4496"/>
    <w:rsid w:val="006B44F6"/>
    <w:rsid w:val="006B4801"/>
    <w:rsid w:val="006B48C6"/>
    <w:rsid w:val="006B4B9B"/>
    <w:rsid w:val="006B4C21"/>
    <w:rsid w:val="006B4C65"/>
    <w:rsid w:val="006B5503"/>
    <w:rsid w:val="006B5518"/>
    <w:rsid w:val="006B5816"/>
    <w:rsid w:val="006B5AB2"/>
    <w:rsid w:val="006B5C81"/>
    <w:rsid w:val="006B5D05"/>
    <w:rsid w:val="006B5D38"/>
    <w:rsid w:val="006B5E51"/>
    <w:rsid w:val="006B60A7"/>
    <w:rsid w:val="006B641D"/>
    <w:rsid w:val="006B66B6"/>
    <w:rsid w:val="006B6A81"/>
    <w:rsid w:val="006B6DD3"/>
    <w:rsid w:val="006B6F3B"/>
    <w:rsid w:val="006B6F42"/>
    <w:rsid w:val="006B708D"/>
    <w:rsid w:val="006B7853"/>
    <w:rsid w:val="006B7934"/>
    <w:rsid w:val="006C069B"/>
    <w:rsid w:val="006C07FF"/>
    <w:rsid w:val="006C0824"/>
    <w:rsid w:val="006C09A7"/>
    <w:rsid w:val="006C0B60"/>
    <w:rsid w:val="006C0B77"/>
    <w:rsid w:val="006C0BBA"/>
    <w:rsid w:val="006C0DE5"/>
    <w:rsid w:val="006C1990"/>
    <w:rsid w:val="006C1BEA"/>
    <w:rsid w:val="006C205A"/>
    <w:rsid w:val="006C236C"/>
    <w:rsid w:val="006C23B3"/>
    <w:rsid w:val="006C2C66"/>
    <w:rsid w:val="006C2C83"/>
    <w:rsid w:val="006C2D15"/>
    <w:rsid w:val="006C2D36"/>
    <w:rsid w:val="006C3147"/>
    <w:rsid w:val="006C321C"/>
    <w:rsid w:val="006C3397"/>
    <w:rsid w:val="006C3572"/>
    <w:rsid w:val="006C396B"/>
    <w:rsid w:val="006C3D2E"/>
    <w:rsid w:val="006C3E6F"/>
    <w:rsid w:val="006C3EB2"/>
    <w:rsid w:val="006C42EA"/>
    <w:rsid w:val="006C42F2"/>
    <w:rsid w:val="006C45F8"/>
    <w:rsid w:val="006C46AD"/>
    <w:rsid w:val="006C478F"/>
    <w:rsid w:val="006C4BE3"/>
    <w:rsid w:val="006C5067"/>
    <w:rsid w:val="006C56C9"/>
    <w:rsid w:val="006C5837"/>
    <w:rsid w:val="006C591D"/>
    <w:rsid w:val="006C5BE2"/>
    <w:rsid w:val="006C6162"/>
    <w:rsid w:val="006C66F5"/>
    <w:rsid w:val="006C7365"/>
    <w:rsid w:val="006C7CB5"/>
    <w:rsid w:val="006C7CBF"/>
    <w:rsid w:val="006C7DE1"/>
    <w:rsid w:val="006D0332"/>
    <w:rsid w:val="006D047B"/>
    <w:rsid w:val="006D062B"/>
    <w:rsid w:val="006D0B32"/>
    <w:rsid w:val="006D10EC"/>
    <w:rsid w:val="006D11D3"/>
    <w:rsid w:val="006D1388"/>
    <w:rsid w:val="006D1455"/>
    <w:rsid w:val="006D1980"/>
    <w:rsid w:val="006D1A32"/>
    <w:rsid w:val="006D1C2C"/>
    <w:rsid w:val="006D1C38"/>
    <w:rsid w:val="006D1FF8"/>
    <w:rsid w:val="006D2026"/>
    <w:rsid w:val="006D2924"/>
    <w:rsid w:val="006D2A38"/>
    <w:rsid w:val="006D2B28"/>
    <w:rsid w:val="006D3338"/>
    <w:rsid w:val="006D34EC"/>
    <w:rsid w:val="006D3518"/>
    <w:rsid w:val="006D35B5"/>
    <w:rsid w:val="006D383A"/>
    <w:rsid w:val="006D38C8"/>
    <w:rsid w:val="006D38D7"/>
    <w:rsid w:val="006D412B"/>
    <w:rsid w:val="006D4273"/>
    <w:rsid w:val="006D4347"/>
    <w:rsid w:val="006D4B53"/>
    <w:rsid w:val="006D4D1C"/>
    <w:rsid w:val="006D4FA7"/>
    <w:rsid w:val="006D55E1"/>
    <w:rsid w:val="006D55EB"/>
    <w:rsid w:val="006D55EC"/>
    <w:rsid w:val="006D57C8"/>
    <w:rsid w:val="006D5A4E"/>
    <w:rsid w:val="006D5B17"/>
    <w:rsid w:val="006D5D92"/>
    <w:rsid w:val="006D5EA0"/>
    <w:rsid w:val="006D63BA"/>
    <w:rsid w:val="006D6440"/>
    <w:rsid w:val="006D6609"/>
    <w:rsid w:val="006D66F7"/>
    <w:rsid w:val="006D6AD5"/>
    <w:rsid w:val="006D6E50"/>
    <w:rsid w:val="006D7357"/>
    <w:rsid w:val="006D76AB"/>
    <w:rsid w:val="006D779F"/>
    <w:rsid w:val="006D7F30"/>
    <w:rsid w:val="006E02AE"/>
    <w:rsid w:val="006E036C"/>
    <w:rsid w:val="006E0551"/>
    <w:rsid w:val="006E0837"/>
    <w:rsid w:val="006E0AE8"/>
    <w:rsid w:val="006E0B15"/>
    <w:rsid w:val="006E0FC1"/>
    <w:rsid w:val="006E10A3"/>
    <w:rsid w:val="006E11A1"/>
    <w:rsid w:val="006E1200"/>
    <w:rsid w:val="006E137F"/>
    <w:rsid w:val="006E1431"/>
    <w:rsid w:val="006E1489"/>
    <w:rsid w:val="006E1705"/>
    <w:rsid w:val="006E228B"/>
    <w:rsid w:val="006E264C"/>
    <w:rsid w:val="006E2708"/>
    <w:rsid w:val="006E2A17"/>
    <w:rsid w:val="006E3101"/>
    <w:rsid w:val="006E348F"/>
    <w:rsid w:val="006E4624"/>
    <w:rsid w:val="006E488D"/>
    <w:rsid w:val="006E4910"/>
    <w:rsid w:val="006E54F0"/>
    <w:rsid w:val="006E5593"/>
    <w:rsid w:val="006E55E9"/>
    <w:rsid w:val="006E5765"/>
    <w:rsid w:val="006E59AE"/>
    <w:rsid w:val="006E5B75"/>
    <w:rsid w:val="006E5C50"/>
    <w:rsid w:val="006E5C5E"/>
    <w:rsid w:val="006E5DBB"/>
    <w:rsid w:val="006E5E4C"/>
    <w:rsid w:val="006E629D"/>
    <w:rsid w:val="006E65DF"/>
    <w:rsid w:val="006E684D"/>
    <w:rsid w:val="006E6E97"/>
    <w:rsid w:val="006E6FEC"/>
    <w:rsid w:val="006E73DB"/>
    <w:rsid w:val="006E75F5"/>
    <w:rsid w:val="006E77D9"/>
    <w:rsid w:val="006E787B"/>
    <w:rsid w:val="006E7AE3"/>
    <w:rsid w:val="006E7C2B"/>
    <w:rsid w:val="006E7D7E"/>
    <w:rsid w:val="006E7E93"/>
    <w:rsid w:val="006F0047"/>
    <w:rsid w:val="006F02A9"/>
    <w:rsid w:val="006F06F2"/>
    <w:rsid w:val="006F156D"/>
    <w:rsid w:val="006F1625"/>
    <w:rsid w:val="006F17CD"/>
    <w:rsid w:val="006F1965"/>
    <w:rsid w:val="006F1D70"/>
    <w:rsid w:val="006F1E68"/>
    <w:rsid w:val="006F20A1"/>
    <w:rsid w:val="006F2AE5"/>
    <w:rsid w:val="006F2D95"/>
    <w:rsid w:val="006F2F12"/>
    <w:rsid w:val="006F2F4C"/>
    <w:rsid w:val="006F33EF"/>
    <w:rsid w:val="006F3C17"/>
    <w:rsid w:val="006F3D18"/>
    <w:rsid w:val="006F3E57"/>
    <w:rsid w:val="006F40A4"/>
    <w:rsid w:val="006F45A5"/>
    <w:rsid w:val="006F4736"/>
    <w:rsid w:val="006F4973"/>
    <w:rsid w:val="006F4C90"/>
    <w:rsid w:val="006F4CFF"/>
    <w:rsid w:val="006F4F7C"/>
    <w:rsid w:val="006F5051"/>
    <w:rsid w:val="006F509C"/>
    <w:rsid w:val="006F528E"/>
    <w:rsid w:val="006F56C2"/>
    <w:rsid w:val="006F5993"/>
    <w:rsid w:val="006F5C56"/>
    <w:rsid w:val="006F614E"/>
    <w:rsid w:val="006F62E3"/>
    <w:rsid w:val="006F6628"/>
    <w:rsid w:val="006F68B6"/>
    <w:rsid w:val="006F6AE1"/>
    <w:rsid w:val="006F6FFB"/>
    <w:rsid w:val="006F7064"/>
    <w:rsid w:val="006F7066"/>
    <w:rsid w:val="006F73DD"/>
    <w:rsid w:val="006F73F1"/>
    <w:rsid w:val="006F777C"/>
    <w:rsid w:val="006F7A74"/>
    <w:rsid w:val="006F7B5F"/>
    <w:rsid w:val="00700294"/>
    <w:rsid w:val="00700903"/>
    <w:rsid w:val="00700F33"/>
    <w:rsid w:val="0070107D"/>
    <w:rsid w:val="007012FA"/>
    <w:rsid w:val="0070146F"/>
    <w:rsid w:val="00701509"/>
    <w:rsid w:val="007016E5"/>
    <w:rsid w:val="007018BA"/>
    <w:rsid w:val="00701B6C"/>
    <w:rsid w:val="007024B6"/>
    <w:rsid w:val="00702570"/>
    <w:rsid w:val="0070262A"/>
    <w:rsid w:val="0070293C"/>
    <w:rsid w:val="007037C1"/>
    <w:rsid w:val="00703B4C"/>
    <w:rsid w:val="00703E3F"/>
    <w:rsid w:val="0070403A"/>
    <w:rsid w:val="007040DA"/>
    <w:rsid w:val="00704119"/>
    <w:rsid w:val="00704310"/>
    <w:rsid w:val="007043E8"/>
    <w:rsid w:val="00704499"/>
    <w:rsid w:val="007045EC"/>
    <w:rsid w:val="00704AE1"/>
    <w:rsid w:val="00704B92"/>
    <w:rsid w:val="00704E27"/>
    <w:rsid w:val="00704E99"/>
    <w:rsid w:val="00705517"/>
    <w:rsid w:val="00705B8C"/>
    <w:rsid w:val="00705D0E"/>
    <w:rsid w:val="00705F77"/>
    <w:rsid w:val="0070615F"/>
    <w:rsid w:val="00706B03"/>
    <w:rsid w:val="00707277"/>
    <w:rsid w:val="007074F1"/>
    <w:rsid w:val="00707684"/>
    <w:rsid w:val="0070777C"/>
    <w:rsid w:val="00707C93"/>
    <w:rsid w:val="00710051"/>
    <w:rsid w:val="007109E5"/>
    <w:rsid w:val="00711E3D"/>
    <w:rsid w:val="00712020"/>
    <w:rsid w:val="007121FE"/>
    <w:rsid w:val="0071258D"/>
    <w:rsid w:val="007125AE"/>
    <w:rsid w:val="007126A0"/>
    <w:rsid w:val="0071297F"/>
    <w:rsid w:val="00712A95"/>
    <w:rsid w:val="00712DDB"/>
    <w:rsid w:val="00712E9B"/>
    <w:rsid w:val="00713219"/>
    <w:rsid w:val="00713645"/>
    <w:rsid w:val="007136AC"/>
    <w:rsid w:val="00713726"/>
    <w:rsid w:val="00713830"/>
    <w:rsid w:val="007139B3"/>
    <w:rsid w:val="00713F51"/>
    <w:rsid w:val="00714645"/>
    <w:rsid w:val="00714CC8"/>
    <w:rsid w:val="00714E58"/>
    <w:rsid w:val="0071502F"/>
    <w:rsid w:val="0071551C"/>
    <w:rsid w:val="0071564B"/>
    <w:rsid w:val="007156AD"/>
    <w:rsid w:val="00715875"/>
    <w:rsid w:val="00715882"/>
    <w:rsid w:val="00715F77"/>
    <w:rsid w:val="007162E7"/>
    <w:rsid w:val="007165F7"/>
    <w:rsid w:val="00716B8B"/>
    <w:rsid w:val="00716C25"/>
    <w:rsid w:val="00716C4A"/>
    <w:rsid w:val="00716E43"/>
    <w:rsid w:val="00717283"/>
    <w:rsid w:val="00717FA7"/>
    <w:rsid w:val="007200CC"/>
    <w:rsid w:val="0072044E"/>
    <w:rsid w:val="007205B2"/>
    <w:rsid w:val="0072060E"/>
    <w:rsid w:val="00720A41"/>
    <w:rsid w:val="00720AA6"/>
    <w:rsid w:val="00720DDA"/>
    <w:rsid w:val="00720DF9"/>
    <w:rsid w:val="00720FA8"/>
    <w:rsid w:val="0072111E"/>
    <w:rsid w:val="0072147E"/>
    <w:rsid w:val="0072184A"/>
    <w:rsid w:val="00721889"/>
    <w:rsid w:val="00721B22"/>
    <w:rsid w:val="00721E51"/>
    <w:rsid w:val="0072200A"/>
    <w:rsid w:val="00722155"/>
    <w:rsid w:val="00722234"/>
    <w:rsid w:val="0072244F"/>
    <w:rsid w:val="007226B2"/>
    <w:rsid w:val="00722BB0"/>
    <w:rsid w:val="00722C6D"/>
    <w:rsid w:val="00722EDD"/>
    <w:rsid w:val="00723056"/>
    <w:rsid w:val="00723145"/>
    <w:rsid w:val="00723230"/>
    <w:rsid w:val="0072387D"/>
    <w:rsid w:val="00723CA3"/>
    <w:rsid w:val="00723D7C"/>
    <w:rsid w:val="00724480"/>
    <w:rsid w:val="00724534"/>
    <w:rsid w:val="00724F8A"/>
    <w:rsid w:val="007255C4"/>
    <w:rsid w:val="00725677"/>
    <w:rsid w:val="007259F0"/>
    <w:rsid w:val="00725D76"/>
    <w:rsid w:val="007260D5"/>
    <w:rsid w:val="007261EE"/>
    <w:rsid w:val="0072657A"/>
    <w:rsid w:val="007265B3"/>
    <w:rsid w:val="007266D7"/>
    <w:rsid w:val="00726CA7"/>
    <w:rsid w:val="00726DFF"/>
    <w:rsid w:val="00727159"/>
    <w:rsid w:val="00727902"/>
    <w:rsid w:val="00727AAC"/>
    <w:rsid w:val="00727DB8"/>
    <w:rsid w:val="00730173"/>
    <w:rsid w:val="0073038B"/>
    <w:rsid w:val="00730476"/>
    <w:rsid w:val="007309B2"/>
    <w:rsid w:val="00730A4D"/>
    <w:rsid w:val="00730C24"/>
    <w:rsid w:val="00730C2E"/>
    <w:rsid w:val="00730E8D"/>
    <w:rsid w:val="007312E4"/>
    <w:rsid w:val="0073166F"/>
    <w:rsid w:val="00731BB1"/>
    <w:rsid w:val="00731F27"/>
    <w:rsid w:val="00731FDF"/>
    <w:rsid w:val="0073225C"/>
    <w:rsid w:val="00732876"/>
    <w:rsid w:val="00732921"/>
    <w:rsid w:val="00733438"/>
    <w:rsid w:val="0073349F"/>
    <w:rsid w:val="0073363D"/>
    <w:rsid w:val="0073376D"/>
    <w:rsid w:val="007337B6"/>
    <w:rsid w:val="00733852"/>
    <w:rsid w:val="00733A26"/>
    <w:rsid w:val="00733D42"/>
    <w:rsid w:val="007346BD"/>
    <w:rsid w:val="00734A32"/>
    <w:rsid w:val="00734A34"/>
    <w:rsid w:val="00734C53"/>
    <w:rsid w:val="00734C9B"/>
    <w:rsid w:val="00734CEE"/>
    <w:rsid w:val="00734F11"/>
    <w:rsid w:val="007350AA"/>
    <w:rsid w:val="007356E6"/>
    <w:rsid w:val="007360E4"/>
    <w:rsid w:val="00736441"/>
    <w:rsid w:val="007369B5"/>
    <w:rsid w:val="00736A52"/>
    <w:rsid w:val="00736A84"/>
    <w:rsid w:val="00736B76"/>
    <w:rsid w:val="00736D8B"/>
    <w:rsid w:val="00736F11"/>
    <w:rsid w:val="00736F19"/>
    <w:rsid w:val="00737473"/>
    <w:rsid w:val="0073779F"/>
    <w:rsid w:val="00740363"/>
    <w:rsid w:val="00740444"/>
    <w:rsid w:val="00740DD9"/>
    <w:rsid w:val="00740F16"/>
    <w:rsid w:val="00741587"/>
    <w:rsid w:val="0074160A"/>
    <w:rsid w:val="00741916"/>
    <w:rsid w:val="00741D25"/>
    <w:rsid w:val="00741D59"/>
    <w:rsid w:val="00742056"/>
    <w:rsid w:val="007421EB"/>
    <w:rsid w:val="00742EEF"/>
    <w:rsid w:val="00742FDD"/>
    <w:rsid w:val="00743C8C"/>
    <w:rsid w:val="00743DF0"/>
    <w:rsid w:val="00744148"/>
    <w:rsid w:val="00744CD4"/>
    <w:rsid w:val="00744D32"/>
    <w:rsid w:val="00744DBE"/>
    <w:rsid w:val="00745864"/>
    <w:rsid w:val="007458F3"/>
    <w:rsid w:val="00745987"/>
    <w:rsid w:val="007459EB"/>
    <w:rsid w:val="00745B22"/>
    <w:rsid w:val="00745CCD"/>
    <w:rsid w:val="00745E70"/>
    <w:rsid w:val="00745F87"/>
    <w:rsid w:val="00746766"/>
    <w:rsid w:val="007467B7"/>
    <w:rsid w:val="007468BA"/>
    <w:rsid w:val="00746BE6"/>
    <w:rsid w:val="0074710A"/>
    <w:rsid w:val="0074764A"/>
    <w:rsid w:val="007476F6"/>
    <w:rsid w:val="00747B71"/>
    <w:rsid w:val="0075023D"/>
    <w:rsid w:val="00750748"/>
    <w:rsid w:val="007508B3"/>
    <w:rsid w:val="00750A30"/>
    <w:rsid w:val="00750FDF"/>
    <w:rsid w:val="00751132"/>
    <w:rsid w:val="0075142D"/>
    <w:rsid w:val="00751472"/>
    <w:rsid w:val="007514F5"/>
    <w:rsid w:val="00751697"/>
    <w:rsid w:val="007518EF"/>
    <w:rsid w:val="00752C35"/>
    <w:rsid w:val="00752DDE"/>
    <w:rsid w:val="0075326D"/>
    <w:rsid w:val="00753543"/>
    <w:rsid w:val="0075384E"/>
    <w:rsid w:val="007538BB"/>
    <w:rsid w:val="007538C6"/>
    <w:rsid w:val="00753AEA"/>
    <w:rsid w:val="00754274"/>
    <w:rsid w:val="00754488"/>
    <w:rsid w:val="00754CDB"/>
    <w:rsid w:val="0075505B"/>
    <w:rsid w:val="007550E5"/>
    <w:rsid w:val="007551A9"/>
    <w:rsid w:val="007553AF"/>
    <w:rsid w:val="0075546D"/>
    <w:rsid w:val="00755681"/>
    <w:rsid w:val="00755B76"/>
    <w:rsid w:val="00755F85"/>
    <w:rsid w:val="00756511"/>
    <w:rsid w:val="007566FA"/>
    <w:rsid w:val="00756863"/>
    <w:rsid w:val="00756B9A"/>
    <w:rsid w:val="00756BAE"/>
    <w:rsid w:val="00756E0B"/>
    <w:rsid w:val="00756F8D"/>
    <w:rsid w:val="007570C5"/>
    <w:rsid w:val="0075736E"/>
    <w:rsid w:val="0075755B"/>
    <w:rsid w:val="007600D8"/>
    <w:rsid w:val="00760120"/>
    <w:rsid w:val="0076063C"/>
    <w:rsid w:val="00760AEE"/>
    <w:rsid w:val="00760B68"/>
    <w:rsid w:val="00760DBC"/>
    <w:rsid w:val="00760FD9"/>
    <w:rsid w:val="007614DF"/>
    <w:rsid w:val="0076181C"/>
    <w:rsid w:val="00761E1E"/>
    <w:rsid w:val="00762A9F"/>
    <w:rsid w:val="00762AC4"/>
    <w:rsid w:val="00762CD7"/>
    <w:rsid w:val="00763115"/>
    <w:rsid w:val="0076361F"/>
    <w:rsid w:val="0076383F"/>
    <w:rsid w:val="0076384C"/>
    <w:rsid w:val="00763AF8"/>
    <w:rsid w:val="00763C4A"/>
    <w:rsid w:val="00763F37"/>
    <w:rsid w:val="00763F91"/>
    <w:rsid w:val="0076438E"/>
    <w:rsid w:val="00764605"/>
    <w:rsid w:val="00764DA1"/>
    <w:rsid w:val="00764DD2"/>
    <w:rsid w:val="00764ED2"/>
    <w:rsid w:val="007657E3"/>
    <w:rsid w:val="00765825"/>
    <w:rsid w:val="007658FB"/>
    <w:rsid w:val="00765AD0"/>
    <w:rsid w:val="00765C2B"/>
    <w:rsid w:val="007665B4"/>
    <w:rsid w:val="007666A6"/>
    <w:rsid w:val="00766D1F"/>
    <w:rsid w:val="00767390"/>
    <w:rsid w:val="007677D5"/>
    <w:rsid w:val="0076781B"/>
    <w:rsid w:val="00767828"/>
    <w:rsid w:val="00767982"/>
    <w:rsid w:val="00767FE7"/>
    <w:rsid w:val="0077002F"/>
    <w:rsid w:val="00770083"/>
    <w:rsid w:val="00770ED3"/>
    <w:rsid w:val="007717D1"/>
    <w:rsid w:val="00771B38"/>
    <w:rsid w:val="00771C94"/>
    <w:rsid w:val="00771D13"/>
    <w:rsid w:val="00771D69"/>
    <w:rsid w:val="00771EE8"/>
    <w:rsid w:val="00772071"/>
    <w:rsid w:val="007720A1"/>
    <w:rsid w:val="00772273"/>
    <w:rsid w:val="00772B90"/>
    <w:rsid w:val="00772D32"/>
    <w:rsid w:val="00773433"/>
    <w:rsid w:val="00773467"/>
    <w:rsid w:val="00773631"/>
    <w:rsid w:val="00773721"/>
    <w:rsid w:val="00773CD2"/>
    <w:rsid w:val="007740E4"/>
    <w:rsid w:val="0077416C"/>
    <w:rsid w:val="00774212"/>
    <w:rsid w:val="007744D9"/>
    <w:rsid w:val="007746B0"/>
    <w:rsid w:val="00774D92"/>
    <w:rsid w:val="00775367"/>
    <w:rsid w:val="0077553C"/>
    <w:rsid w:val="007755DD"/>
    <w:rsid w:val="00775D6E"/>
    <w:rsid w:val="00775E0A"/>
    <w:rsid w:val="00775EBA"/>
    <w:rsid w:val="00775FB6"/>
    <w:rsid w:val="007761A6"/>
    <w:rsid w:val="0077648D"/>
    <w:rsid w:val="007767CA"/>
    <w:rsid w:val="00776A1B"/>
    <w:rsid w:val="00776E77"/>
    <w:rsid w:val="0077764F"/>
    <w:rsid w:val="0078060C"/>
    <w:rsid w:val="00780C68"/>
    <w:rsid w:val="00780ECF"/>
    <w:rsid w:val="00781BC1"/>
    <w:rsid w:val="00781E06"/>
    <w:rsid w:val="007821B5"/>
    <w:rsid w:val="0078262D"/>
    <w:rsid w:val="0078285A"/>
    <w:rsid w:val="00782D93"/>
    <w:rsid w:val="00783012"/>
    <w:rsid w:val="0078360B"/>
    <w:rsid w:val="007839B3"/>
    <w:rsid w:val="007839FC"/>
    <w:rsid w:val="00783AAB"/>
    <w:rsid w:val="00784129"/>
    <w:rsid w:val="0078452B"/>
    <w:rsid w:val="0078452C"/>
    <w:rsid w:val="00784660"/>
    <w:rsid w:val="007848A0"/>
    <w:rsid w:val="00784D59"/>
    <w:rsid w:val="007850B6"/>
    <w:rsid w:val="00785239"/>
    <w:rsid w:val="00785646"/>
    <w:rsid w:val="00785648"/>
    <w:rsid w:val="00785D9A"/>
    <w:rsid w:val="00785F4B"/>
    <w:rsid w:val="007860E5"/>
    <w:rsid w:val="0078642F"/>
    <w:rsid w:val="007865D3"/>
    <w:rsid w:val="00786987"/>
    <w:rsid w:val="00786C00"/>
    <w:rsid w:val="00786DBD"/>
    <w:rsid w:val="00786FFD"/>
    <w:rsid w:val="00787292"/>
    <w:rsid w:val="00787402"/>
    <w:rsid w:val="00787818"/>
    <w:rsid w:val="00787AB9"/>
    <w:rsid w:val="00787C1A"/>
    <w:rsid w:val="0079002A"/>
    <w:rsid w:val="00790197"/>
    <w:rsid w:val="0079024D"/>
    <w:rsid w:val="00790489"/>
    <w:rsid w:val="00790637"/>
    <w:rsid w:val="00790B8C"/>
    <w:rsid w:val="00790DDC"/>
    <w:rsid w:val="00790E5B"/>
    <w:rsid w:val="00790EE7"/>
    <w:rsid w:val="00791169"/>
    <w:rsid w:val="0079118D"/>
    <w:rsid w:val="00791277"/>
    <w:rsid w:val="007919DE"/>
    <w:rsid w:val="0079274C"/>
    <w:rsid w:val="00792823"/>
    <w:rsid w:val="007932A4"/>
    <w:rsid w:val="00793563"/>
    <w:rsid w:val="00794089"/>
    <w:rsid w:val="0079411C"/>
    <w:rsid w:val="007946F6"/>
    <w:rsid w:val="007947D0"/>
    <w:rsid w:val="00794826"/>
    <w:rsid w:val="0079484E"/>
    <w:rsid w:val="00795385"/>
    <w:rsid w:val="00795451"/>
    <w:rsid w:val="007954AB"/>
    <w:rsid w:val="00795656"/>
    <w:rsid w:val="00795CC9"/>
    <w:rsid w:val="00795DF6"/>
    <w:rsid w:val="00795E5E"/>
    <w:rsid w:val="00795FC7"/>
    <w:rsid w:val="00795FE0"/>
    <w:rsid w:val="00796071"/>
    <w:rsid w:val="0079641A"/>
    <w:rsid w:val="007971AA"/>
    <w:rsid w:val="00797519"/>
    <w:rsid w:val="00797D94"/>
    <w:rsid w:val="007A0387"/>
    <w:rsid w:val="007A05F6"/>
    <w:rsid w:val="007A0993"/>
    <w:rsid w:val="007A0E5C"/>
    <w:rsid w:val="007A0E8A"/>
    <w:rsid w:val="007A10E7"/>
    <w:rsid w:val="007A19FD"/>
    <w:rsid w:val="007A2111"/>
    <w:rsid w:val="007A2214"/>
    <w:rsid w:val="007A252E"/>
    <w:rsid w:val="007A25A3"/>
    <w:rsid w:val="007A273A"/>
    <w:rsid w:val="007A2CB0"/>
    <w:rsid w:val="007A2D96"/>
    <w:rsid w:val="007A3869"/>
    <w:rsid w:val="007A3A95"/>
    <w:rsid w:val="007A3BBF"/>
    <w:rsid w:val="007A3C2A"/>
    <w:rsid w:val="007A3CAD"/>
    <w:rsid w:val="007A41C1"/>
    <w:rsid w:val="007A428E"/>
    <w:rsid w:val="007A44CA"/>
    <w:rsid w:val="007A4B2D"/>
    <w:rsid w:val="007A4B75"/>
    <w:rsid w:val="007A4FA3"/>
    <w:rsid w:val="007A5213"/>
    <w:rsid w:val="007A53F8"/>
    <w:rsid w:val="007A5419"/>
    <w:rsid w:val="007A546C"/>
    <w:rsid w:val="007A59DB"/>
    <w:rsid w:val="007A5F9A"/>
    <w:rsid w:val="007A6744"/>
    <w:rsid w:val="007A6791"/>
    <w:rsid w:val="007A71FC"/>
    <w:rsid w:val="007A7461"/>
    <w:rsid w:val="007A769E"/>
    <w:rsid w:val="007A7E69"/>
    <w:rsid w:val="007A7F6C"/>
    <w:rsid w:val="007B0211"/>
    <w:rsid w:val="007B0585"/>
    <w:rsid w:val="007B0904"/>
    <w:rsid w:val="007B099F"/>
    <w:rsid w:val="007B09C2"/>
    <w:rsid w:val="007B1320"/>
    <w:rsid w:val="007B18E0"/>
    <w:rsid w:val="007B1DBE"/>
    <w:rsid w:val="007B2143"/>
    <w:rsid w:val="007B2404"/>
    <w:rsid w:val="007B2A3F"/>
    <w:rsid w:val="007B30A3"/>
    <w:rsid w:val="007B31D8"/>
    <w:rsid w:val="007B33D6"/>
    <w:rsid w:val="007B3ACA"/>
    <w:rsid w:val="007B3B44"/>
    <w:rsid w:val="007B3CAA"/>
    <w:rsid w:val="007B409A"/>
    <w:rsid w:val="007B44CC"/>
    <w:rsid w:val="007B47AA"/>
    <w:rsid w:val="007B4906"/>
    <w:rsid w:val="007B4A2C"/>
    <w:rsid w:val="007B4B16"/>
    <w:rsid w:val="007B4F86"/>
    <w:rsid w:val="007B51C4"/>
    <w:rsid w:val="007B5292"/>
    <w:rsid w:val="007B548B"/>
    <w:rsid w:val="007B5609"/>
    <w:rsid w:val="007B5771"/>
    <w:rsid w:val="007B6635"/>
    <w:rsid w:val="007B6C35"/>
    <w:rsid w:val="007B70A0"/>
    <w:rsid w:val="007B7426"/>
    <w:rsid w:val="007B7472"/>
    <w:rsid w:val="007B7A0E"/>
    <w:rsid w:val="007B7B75"/>
    <w:rsid w:val="007B7EA5"/>
    <w:rsid w:val="007C04C9"/>
    <w:rsid w:val="007C078D"/>
    <w:rsid w:val="007C0922"/>
    <w:rsid w:val="007C1051"/>
    <w:rsid w:val="007C10BC"/>
    <w:rsid w:val="007C177D"/>
    <w:rsid w:val="007C2603"/>
    <w:rsid w:val="007C2748"/>
    <w:rsid w:val="007C27A4"/>
    <w:rsid w:val="007C2A68"/>
    <w:rsid w:val="007C2C18"/>
    <w:rsid w:val="007C31A2"/>
    <w:rsid w:val="007C328A"/>
    <w:rsid w:val="007C33AD"/>
    <w:rsid w:val="007C38FF"/>
    <w:rsid w:val="007C3B8C"/>
    <w:rsid w:val="007C3C64"/>
    <w:rsid w:val="007C4340"/>
    <w:rsid w:val="007C46CB"/>
    <w:rsid w:val="007C4772"/>
    <w:rsid w:val="007C4984"/>
    <w:rsid w:val="007C4AA1"/>
    <w:rsid w:val="007C4E19"/>
    <w:rsid w:val="007C5867"/>
    <w:rsid w:val="007C5915"/>
    <w:rsid w:val="007C5C34"/>
    <w:rsid w:val="007C5C79"/>
    <w:rsid w:val="007C5CB3"/>
    <w:rsid w:val="007C5E0C"/>
    <w:rsid w:val="007C6439"/>
    <w:rsid w:val="007C68A0"/>
    <w:rsid w:val="007C6D56"/>
    <w:rsid w:val="007C6EC3"/>
    <w:rsid w:val="007C70FB"/>
    <w:rsid w:val="007C7557"/>
    <w:rsid w:val="007C768E"/>
    <w:rsid w:val="007C783B"/>
    <w:rsid w:val="007C79C3"/>
    <w:rsid w:val="007C7D5F"/>
    <w:rsid w:val="007C7DC2"/>
    <w:rsid w:val="007C7E0B"/>
    <w:rsid w:val="007D036C"/>
    <w:rsid w:val="007D0AA6"/>
    <w:rsid w:val="007D0CCA"/>
    <w:rsid w:val="007D0D11"/>
    <w:rsid w:val="007D0E7A"/>
    <w:rsid w:val="007D143E"/>
    <w:rsid w:val="007D1524"/>
    <w:rsid w:val="007D18B7"/>
    <w:rsid w:val="007D193D"/>
    <w:rsid w:val="007D1BBD"/>
    <w:rsid w:val="007D1CB5"/>
    <w:rsid w:val="007D2152"/>
    <w:rsid w:val="007D22D8"/>
    <w:rsid w:val="007D28EB"/>
    <w:rsid w:val="007D30F2"/>
    <w:rsid w:val="007D3224"/>
    <w:rsid w:val="007D34D4"/>
    <w:rsid w:val="007D3588"/>
    <w:rsid w:val="007D37F3"/>
    <w:rsid w:val="007D3821"/>
    <w:rsid w:val="007D385E"/>
    <w:rsid w:val="007D3E99"/>
    <w:rsid w:val="007D3F59"/>
    <w:rsid w:val="007D3F64"/>
    <w:rsid w:val="007D49E0"/>
    <w:rsid w:val="007D4FF4"/>
    <w:rsid w:val="007D5342"/>
    <w:rsid w:val="007D534B"/>
    <w:rsid w:val="007D551F"/>
    <w:rsid w:val="007D56F4"/>
    <w:rsid w:val="007D59EA"/>
    <w:rsid w:val="007D5B82"/>
    <w:rsid w:val="007D6540"/>
    <w:rsid w:val="007D67D3"/>
    <w:rsid w:val="007D6E88"/>
    <w:rsid w:val="007D7139"/>
    <w:rsid w:val="007D7171"/>
    <w:rsid w:val="007D73DE"/>
    <w:rsid w:val="007D79EB"/>
    <w:rsid w:val="007D7BB7"/>
    <w:rsid w:val="007D7DF2"/>
    <w:rsid w:val="007D7EFF"/>
    <w:rsid w:val="007E0066"/>
    <w:rsid w:val="007E04AF"/>
    <w:rsid w:val="007E05EE"/>
    <w:rsid w:val="007E0A5B"/>
    <w:rsid w:val="007E0C60"/>
    <w:rsid w:val="007E14C9"/>
    <w:rsid w:val="007E172E"/>
    <w:rsid w:val="007E1733"/>
    <w:rsid w:val="007E1892"/>
    <w:rsid w:val="007E2365"/>
    <w:rsid w:val="007E3569"/>
    <w:rsid w:val="007E3EDF"/>
    <w:rsid w:val="007E40BB"/>
    <w:rsid w:val="007E42DE"/>
    <w:rsid w:val="007E43F3"/>
    <w:rsid w:val="007E494B"/>
    <w:rsid w:val="007E519A"/>
    <w:rsid w:val="007E5386"/>
    <w:rsid w:val="007E54D2"/>
    <w:rsid w:val="007E5791"/>
    <w:rsid w:val="007E5B8C"/>
    <w:rsid w:val="007E64B5"/>
    <w:rsid w:val="007E6796"/>
    <w:rsid w:val="007E6841"/>
    <w:rsid w:val="007E6AE5"/>
    <w:rsid w:val="007E6B75"/>
    <w:rsid w:val="007E6EA8"/>
    <w:rsid w:val="007E6FD6"/>
    <w:rsid w:val="007E7AA6"/>
    <w:rsid w:val="007E7ABF"/>
    <w:rsid w:val="007E7BDE"/>
    <w:rsid w:val="007E7E53"/>
    <w:rsid w:val="007F0141"/>
    <w:rsid w:val="007F11D0"/>
    <w:rsid w:val="007F1210"/>
    <w:rsid w:val="007F181B"/>
    <w:rsid w:val="007F1A61"/>
    <w:rsid w:val="007F1DAA"/>
    <w:rsid w:val="007F1E70"/>
    <w:rsid w:val="007F1F23"/>
    <w:rsid w:val="007F207E"/>
    <w:rsid w:val="007F2512"/>
    <w:rsid w:val="007F288B"/>
    <w:rsid w:val="007F28EA"/>
    <w:rsid w:val="007F2921"/>
    <w:rsid w:val="007F29F3"/>
    <w:rsid w:val="007F391F"/>
    <w:rsid w:val="007F3C09"/>
    <w:rsid w:val="007F4E7E"/>
    <w:rsid w:val="007F4E90"/>
    <w:rsid w:val="007F56DE"/>
    <w:rsid w:val="007F5D7E"/>
    <w:rsid w:val="007F6207"/>
    <w:rsid w:val="007F63B0"/>
    <w:rsid w:val="007F6892"/>
    <w:rsid w:val="007F7066"/>
    <w:rsid w:val="007F71DD"/>
    <w:rsid w:val="007F72DF"/>
    <w:rsid w:val="007F7888"/>
    <w:rsid w:val="007F7B83"/>
    <w:rsid w:val="007F7DC6"/>
    <w:rsid w:val="00800512"/>
    <w:rsid w:val="00800CDD"/>
    <w:rsid w:val="00800F83"/>
    <w:rsid w:val="00801069"/>
    <w:rsid w:val="008010FF"/>
    <w:rsid w:val="0080153B"/>
    <w:rsid w:val="008017D2"/>
    <w:rsid w:val="0080180F"/>
    <w:rsid w:val="00802048"/>
    <w:rsid w:val="008024DB"/>
    <w:rsid w:val="00802A9A"/>
    <w:rsid w:val="00802FE1"/>
    <w:rsid w:val="008036A5"/>
    <w:rsid w:val="00803B10"/>
    <w:rsid w:val="0080410E"/>
    <w:rsid w:val="00804326"/>
    <w:rsid w:val="008045C7"/>
    <w:rsid w:val="00804A8F"/>
    <w:rsid w:val="00804F11"/>
    <w:rsid w:val="00805209"/>
    <w:rsid w:val="008054CF"/>
    <w:rsid w:val="00805973"/>
    <w:rsid w:val="00805C87"/>
    <w:rsid w:val="00805D99"/>
    <w:rsid w:val="00806091"/>
    <w:rsid w:val="00806322"/>
    <w:rsid w:val="008069BC"/>
    <w:rsid w:val="00806BA2"/>
    <w:rsid w:val="00806BDD"/>
    <w:rsid w:val="00806C21"/>
    <w:rsid w:val="00807098"/>
    <w:rsid w:val="008072E7"/>
    <w:rsid w:val="0080732A"/>
    <w:rsid w:val="00807968"/>
    <w:rsid w:val="00807DF5"/>
    <w:rsid w:val="008102FF"/>
    <w:rsid w:val="00810691"/>
    <w:rsid w:val="00810AA0"/>
    <w:rsid w:val="00811196"/>
    <w:rsid w:val="00811A8A"/>
    <w:rsid w:val="00811BDA"/>
    <w:rsid w:val="008120E6"/>
    <w:rsid w:val="008125E0"/>
    <w:rsid w:val="00812A41"/>
    <w:rsid w:val="00812C04"/>
    <w:rsid w:val="00812CF4"/>
    <w:rsid w:val="00812D1A"/>
    <w:rsid w:val="0081319C"/>
    <w:rsid w:val="0081351A"/>
    <w:rsid w:val="008138A3"/>
    <w:rsid w:val="00813B06"/>
    <w:rsid w:val="00813C74"/>
    <w:rsid w:val="00813DB8"/>
    <w:rsid w:val="00814AF5"/>
    <w:rsid w:val="00814B8E"/>
    <w:rsid w:val="00814C2D"/>
    <w:rsid w:val="00814E6B"/>
    <w:rsid w:val="0081503D"/>
    <w:rsid w:val="0081512A"/>
    <w:rsid w:val="008151EE"/>
    <w:rsid w:val="00815327"/>
    <w:rsid w:val="00815A42"/>
    <w:rsid w:val="00815C35"/>
    <w:rsid w:val="0081616F"/>
    <w:rsid w:val="00816227"/>
    <w:rsid w:val="00816838"/>
    <w:rsid w:val="008171EB"/>
    <w:rsid w:val="008173E4"/>
    <w:rsid w:val="008177AE"/>
    <w:rsid w:val="00817862"/>
    <w:rsid w:val="00820018"/>
    <w:rsid w:val="00820862"/>
    <w:rsid w:val="0082108E"/>
    <w:rsid w:val="008212C9"/>
    <w:rsid w:val="00821390"/>
    <w:rsid w:val="00821851"/>
    <w:rsid w:val="00821936"/>
    <w:rsid w:val="00821DE3"/>
    <w:rsid w:val="00822100"/>
    <w:rsid w:val="00822130"/>
    <w:rsid w:val="00822145"/>
    <w:rsid w:val="008227F1"/>
    <w:rsid w:val="008228A3"/>
    <w:rsid w:val="00822928"/>
    <w:rsid w:val="00822BCB"/>
    <w:rsid w:val="00822C8E"/>
    <w:rsid w:val="00823212"/>
    <w:rsid w:val="00823C26"/>
    <w:rsid w:val="008240A5"/>
    <w:rsid w:val="008241C5"/>
    <w:rsid w:val="008242A2"/>
    <w:rsid w:val="00824743"/>
    <w:rsid w:val="00824CF1"/>
    <w:rsid w:val="0082527D"/>
    <w:rsid w:val="00825359"/>
    <w:rsid w:val="00825552"/>
    <w:rsid w:val="008255D5"/>
    <w:rsid w:val="008256E3"/>
    <w:rsid w:val="00825883"/>
    <w:rsid w:val="00825FF7"/>
    <w:rsid w:val="00826A41"/>
    <w:rsid w:val="00827548"/>
    <w:rsid w:val="0082765B"/>
    <w:rsid w:val="008277D9"/>
    <w:rsid w:val="00830B61"/>
    <w:rsid w:val="008312E0"/>
    <w:rsid w:val="008316F7"/>
    <w:rsid w:val="00831918"/>
    <w:rsid w:val="00831981"/>
    <w:rsid w:val="00831C87"/>
    <w:rsid w:val="00831E8F"/>
    <w:rsid w:val="00831ECD"/>
    <w:rsid w:val="00832186"/>
    <w:rsid w:val="0083239D"/>
    <w:rsid w:val="00832A4A"/>
    <w:rsid w:val="0083326A"/>
    <w:rsid w:val="008335DD"/>
    <w:rsid w:val="00833630"/>
    <w:rsid w:val="00833769"/>
    <w:rsid w:val="00833DC5"/>
    <w:rsid w:val="008340E1"/>
    <w:rsid w:val="00834322"/>
    <w:rsid w:val="008344CF"/>
    <w:rsid w:val="00834833"/>
    <w:rsid w:val="008350EB"/>
    <w:rsid w:val="00835A0E"/>
    <w:rsid w:val="00836398"/>
    <w:rsid w:val="008363F0"/>
    <w:rsid w:val="00836880"/>
    <w:rsid w:val="0083790D"/>
    <w:rsid w:val="00837CE3"/>
    <w:rsid w:val="00837D6A"/>
    <w:rsid w:val="00837DCB"/>
    <w:rsid w:val="00837DCF"/>
    <w:rsid w:val="0084062C"/>
    <w:rsid w:val="008406F7"/>
    <w:rsid w:val="0084091A"/>
    <w:rsid w:val="00840AB8"/>
    <w:rsid w:val="00840BA1"/>
    <w:rsid w:val="00840D54"/>
    <w:rsid w:val="00840E24"/>
    <w:rsid w:val="008411DD"/>
    <w:rsid w:val="00841577"/>
    <w:rsid w:val="00841EB4"/>
    <w:rsid w:val="00842085"/>
    <w:rsid w:val="00842088"/>
    <w:rsid w:val="0084213B"/>
    <w:rsid w:val="008422CE"/>
    <w:rsid w:val="008422E4"/>
    <w:rsid w:val="00842550"/>
    <w:rsid w:val="008425FC"/>
    <w:rsid w:val="00842609"/>
    <w:rsid w:val="0084296E"/>
    <w:rsid w:val="0084302A"/>
    <w:rsid w:val="0084328C"/>
    <w:rsid w:val="00843879"/>
    <w:rsid w:val="008438BD"/>
    <w:rsid w:val="00843979"/>
    <w:rsid w:val="008439FE"/>
    <w:rsid w:val="00843DD6"/>
    <w:rsid w:val="00843E5A"/>
    <w:rsid w:val="008446B6"/>
    <w:rsid w:val="00844C21"/>
    <w:rsid w:val="00844FEE"/>
    <w:rsid w:val="008451BB"/>
    <w:rsid w:val="00845207"/>
    <w:rsid w:val="008453D5"/>
    <w:rsid w:val="0084566A"/>
    <w:rsid w:val="00845D3B"/>
    <w:rsid w:val="008460FF"/>
    <w:rsid w:val="0084647C"/>
    <w:rsid w:val="008466D4"/>
    <w:rsid w:val="008466D5"/>
    <w:rsid w:val="00846EEC"/>
    <w:rsid w:val="00847058"/>
    <w:rsid w:val="00847725"/>
    <w:rsid w:val="00850659"/>
    <w:rsid w:val="0085066E"/>
    <w:rsid w:val="00850A70"/>
    <w:rsid w:val="008512FA"/>
    <w:rsid w:val="008513BE"/>
    <w:rsid w:val="008517CA"/>
    <w:rsid w:val="00851AFC"/>
    <w:rsid w:val="00852457"/>
    <w:rsid w:val="0085266C"/>
    <w:rsid w:val="00852D24"/>
    <w:rsid w:val="00852E4E"/>
    <w:rsid w:val="00852EFE"/>
    <w:rsid w:val="0085355A"/>
    <w:rsid w:val="008538CC"/>
    <w:rsid w:val="00853ACC"/>
    <w:rsid w:val="008543C1"/>
    <w:rsid w:val="00854763"/>
    <w:rsid w:val="00854ED6"/>
    <w:rsid w:val="00854FDA"/>
    <w:rsid w:val="00855058"/>
    <w:rsid w:val="00855A54"/>
    <w:rsid w:val="008566A5"/>
    <w:rsid w:val="00856A35"/>
    <w:rsid w:val="00856EC7"/>
    <w:rsid w:val="00856F8D"/>
    <w:rsid w:val="0085734E"/>
    <w:rsid w:val="0085760D"/>
    <w:rsid w:val="00857837"/>
    <w:rsid w:val="00857AF6"/>
    <w:rsid w:val="00857C78"/>
    <w:rsid w:val="00857F32"/>
    <w:rsid w:val="008609F6"/>
    <w:rsid w:val="0086113A"/>
    <w:rsid w:val="0086123C"/>
    <w:rsid w:val="00861AFC"/>
    <w:rsid w:val="00861C94"/>
    <w:rsid w:val="00861EE0"/>
    <w:rsid w:val="0086221A"/>
    <w:rsid w:val="00862301"/>
    <w:rsid w:val="0086235C"/>
    <w:rsid w:val="008627EA"/>
    <w:rsid w:val="00862862"/>
    <w:rsid w:val="00862C67"/>
    <w:rsid w:val="008630E1"/>
    <w:rsid w:val="008635F0"/>
    <w:rsid w:val="008637BF"/>
    <w:rsid w:val="00864685"/>
    <w:rsid w:val="0086480D"/>
    <w:rsid w:val="008648A3"/>
    <w:rsid w:val="00864A42"/>
    <w:rsid w:val="008656E3"/>
    <w:rsid w:val="008658A0"/>
    <w:rsid w:val="00865AB4"/>
    <w:rsid w:val="0086618E"/>
    <w:rsid w:val="00866353"/>
    <w:rsid w:val="008665BC"/>
    <w:rsid w:val="00866932"/>
    <w:rsid w:val="008670A2"/>
    <w:rsid w:val="00867321"/>
    <w:rsid w:val="008679EA"/>
    <w:rsid w:val="00867AF7"/>
    <w:rsid w:val="00867DB2"/>
    <w:rsid w:val="008702C7"/>
    <w:rsid w:val="00870304"/>
    <w:rsid w:val="0087053E"/>
    <w:rsid w:val="00870580"/>
    <w:rsid w:val="008708DD"/>
    <w:rsid w:val="008709CF"/>
    <w:rsid w:val="00870F24"/>
    <w:rsid w:val="00871089"/>
    <w:rsid w:val="0087151F"/>
    <w:rsid w:val="00871589"/>
    <w:rsid w:val="00871FD2"/>
    <w:rsid w:val="00872247"/>
    <w:rsid w:val="00872481"/>
    <w:rsid w:val="00872629"/>
    <w:rsid w:val="00872679"/>
    <w:rsid w:val="0087279B"/>
    <w:rsid w:val="00872810"/>
    <w:rsid w:val="008728F9"/>
    <w:rsid w:val="00872E83"/>
    <w:rsid w:val="00873257"/>
    <w:rsid w:val="0087329B"/>
    <w:rsid w:val="008733A1"/>
    <w:rsid w:val="00873955"/>
    <w:rsid w:val="00873CD0"/>
    <w:rsid w:val="00874175"/>
    <w:rsid w:val="00874829"/>
    <w:rsid w:val="00874A59"/>
    <w:rsid w:val="00874E27"/>
    <w:rsid w:val="00874FF1"/>
    <w:rsid w:val="008752C5"/>
    <w:rsid w:val="008754BD"/>
    <w:rsid w:val="00875A66"/>
    <w:rsid w:val="00875ADA"/>
    <w:rsid w:val="00875BC3"/>
    <w:rsid w:val="00876083"/>
    <w:rsid w:val="008760AC"/>
    <w:rsid w:val="00876125"/>
    <w:rsid w:val="0087638A"/>
    <w:rsid w:val="0087661B"/>
    <w:rsid w:val="008767EB"/>
    <w:rsid w:val="00876ACE"/>
    <w:rsid w:val="00876EDA"/>
    <w:rsid w:val="008771C5"/>
    <w:rsid w:val="008773E9"/>
    <w:rsid w:val="00877B32"/>
    <w:rsid w:val="0088000C"/>
    <w:rsid w:val="008802B8"/>
    <w:rsid w:val="008805E0"/>
    <w:rsid w:val="008805E3"/>
    <w:rsid w:val="00880AF3"/>
    <w:rsid w:val="008811D7"/>
    <w:rsid w:val="00881695"/>
    <w:rsid w:val="0088182F"/>
    <w:rsid w:val="00881DC4"/>
    <w:rsid w:val="00881DFF"/>
    <w:rsid w:val="00881EC4"/>
    <w:rsid w:val="008823D2"/>
    <w:rsid w:val="00882C6A"/>
    <w:rsid w:val="00882CFB"/>
    <w:rsid w:val="00882D1F"/>
    <w:rsid w:val="00883876"/>
    <w:rsid w:val="008838AA"/>
    <w:rsid w:val="00883B23"/>
    <w:rsid w:val="00884313"/>
    <w:rsid w:val="0088463C"/>
    <w:rsid w:val="00884BA7"/>
    <w:rsid w:val="00884C1F"/>
    <w:rsid w:val="00884E33"/>
    <w:rsid w:val="00884EB6"/>
    <w:rsid w:val="00884EFA"/>
    <w:rsid w:val="00884F12"/>
    <w:rsid w:val="008852F1"/>
    <w:rsid w:val="00885E08"/>
    <w:rsid w:val="00885F07"/>
    <w:rsid w:val="00885FDF"/>
    <w:rsid w:val="008862A8"/>
    <w:rsid w:val="00886417"/>
    <w:rsid w:val="0088683E"/>
    <w:rsid w:val="00886858"/>
    <w:rsid w:val="00886D48"/>
    <w:rsid w:val="00886D79"/>
    <w:rsid w:val="00886FA8"/>
    <w:rsid w:val="008873BE"/>
    <w:rsid w:val="00887636"/>
    <w:rsid w:val="00887ACF"/>
    <w:rsid w:val="00887C90"/>
    <w:rsid w:val="008900A9"/>
    <w:rsid w:val="008900C1"/>
    <w:rsid w:val="0089062A"/>
    <w:rsid w:val="00890809"/>
    <w:rsid w:val="00890929"/>
    <w:rsid w:val="00890A43"/>
    <w:rsid w:val="00890B4E"/>
    <w:rsid w:val="00890D77"/>
    <w:rsid w:val="00890E63"/>
    <w:rsid w:val="00890FD4"/>
    <w:rsid w:val="00891026"/>
    <w:rsid w:val="0089102B"/>
    <w:rsid w:val="00891A1D"/>
    <w:rsid w:val="00892099"/>
    <w:rsid w:val="008920A3"/>
    <w:rsid w:val="008921AC"/>
    <w:rsid w:val="008926D2"/>
    <w:rsid w:val="00892CA7"/>
    <w:rsid w:val="00892E41"/>
    <w:rsid w:val="00892E70"/>
    <w:rsid w:val="00893547"/>
    <w:rsid w:val="00893B08"/>
    <w:rsid w:val="00893C7F"/>
    <w:rsid w:val="00893C96"/>
    <w:rsid w:val="00893F0A"/>
    <w:rsid w:val="00893FE5"/>
    <w:rsid w:val="00894207"/>
    <w:rsid w:val="008944ED"/>
    <w:rsid w:val="00894897"/>
    <w:rsid w:val="0089518D"/>
    <w:rsid w:val="00895247"/>
    <w:rsid w:val="0089526B"/>
    <w:rsid w:val="00895457"/>
    <w:rsid w:val="0089561A"/>
    <w:rsid w:val="008956DD"/>
    <w:rsid w:val="00895750"/>
    <w:rsid w:val="008957C4"/>
    <w:rsid w:val="00896096"/>
    <w:rsid w:val="008960D8"/>
    <w:rsid w:val="00896819"/>
    <w:rsid w:val="00896F51"/>
    <w:rsid w:val="00897CC9"/>
    <w:rsid w:val="00897F71"/>
    <w:rsid w:val="008A0807"/>
    <w:rsid w:val="008A0BFE"/>
    <w:rsid w:val="008A1010"/>
    <w:rsid w:val="008A10E9"/>
    <w:rsid w:val="008A1ABE"/>
    <w:rsid w:val="008A1BF9"/>
    <w:rsid w:val="008A1FF8"/>
    <w:rsid w:val="008A23E7"/>
    <w:rsid w:val="008A287F"/>
    <w:rsid w:val="008A2D01"/>
    <w:rsid w:val="008A2D0E"/>
    <w:rsid w:val="008A312D"/>
    <w:rsid w:val="008A4657"/>
    <w:rsid w:val="008A4BD6"/>
    <w:rsid w:val="008A5171"/>
    <w:rsid w:val="008A5396"/>
    <w:rsid w:val="008A55E9"/>
    <w:rsid w:val="008A59D6"/>
    <w:rsid w:val="008A5E5F"/>
    <w:rsid w:val="008A5EE6"/>
    <w:rsid w:val="008A5F4A"/>
    <w:rsid w:val="008A637B"/>
    <w:rsid w:val="008A75A8"/>
    <w:rsid w:val="008A77E0"/>
    <w:rsid w:val="008A79CD"/>
    <w:rsid w:val="008A7CCC"/>
    <w:rsid w:val="008A7E55"/>
    <w:rsid w:val="008A7EA3"/>
    <w:rsid w:val="008B09E8"/>
    <w:rsid w:val="008B0F2B"/>
    <w:rsid w:val="008B11A7"/>
    <w:rsid w:val="008B15DF"/>
    <w:rsid w:val="008B168E"/>
    <w:rsid w:val="008B198E"/>
    <w:rsid w:val="008B1B3F"/>
    <w:rsid w:val="008B20B0"/>
    <w:rsid w:val="008B27A3"/>
    <w:rsid w:val="008B353D"/>
    <w:rsid w:val="008B3546"/>
    <w:rsid w:val="008B36F6"/>
    <w:rsid w:val="008B3972"/>
    <w:rsid w:val="008B431A"/>
    <w:rsid w:val="008B454F"/>
    <w:rsid w:val="008B4831"/>
    <w:rsid w:val="008B5252"/>
    <w:rsid w:val="008B52F8"/>
    <w:rsid w:val="008B598C"/>
    <w:rsid w:val="008B5C85"/>
    <w:rsid w:val="008B5D6F"/>
    <w:rsid w:val="008B5FAF"/>
    <w:rsid w:val="008B6847"/>
    <w:rsid w:val="008B6AE2"/>
    <w:rsid w:val="008B73D0"/>
    <w:rsid w:val="008B7A42"/>
    <w:rsid w:val="008B7BA9"/>
    <w:rsid w:val="008B7CBC"/>
    <w:rsid w:val="008B7D51"/>
    <w:rsid w:val="008C0487"/>
    <w:rsid w:val="008C08C2"/>
    <w:rsid w:val="008C0DCB"/>
    <w:rsid w:val="008C0F75"/>
    <w:rsid w:val="008C127A"/>
    <w:rsid w:val="008C1C6F"/>
    <w:rsid w:val="008C227D"/>
    <w:rsid w:val="008C2543"/>
    <w:rsid w:val="008C25FD"/>
    <w:rsid w:val="008C27D0"/>
    <w:rsid w:val="008C2B52"/>
    <w:rsid w:val="008C2F8B"/>
    <w:rsid w:val="008C350A"/>
    <w:rsid w:val="008C3DDE"/>
    <w:rsid w:val="008C3E2F"/>
    <w:rsid w:val="008C3F84"/>
    <w:rsid w:val="008C41F2"/>
    <w:rsid w:val="008C475F"/>
    <w:rsid w:val="008C480B"/>
    <w:rsid w:val="008C48C9"/>
    <w:rsid w:val="008C4A4C"/>
    <w:rsid w:val="008C4C72"/>
    <w:rsid w:val="008C5311"/>
    <w:rsid w:val="008C5419"/>
    <w:rsid w:val="008C54B9"/>
    <w:rsid w:val="008C55FC"/>
    <w:rsid w:val="008C5A9A"/>
    <w:rsid w:val="008C5E28"/>
    <w:rsid w:val="008C5EB8"/>
    <w:rsid w:val="008C65E6"/>
    <w:rsid w:val="008C6744"/>
    <w:rsid w:val="008C6A3E"/>
    <w:rsid w:val="008C709A"/>
    <w:rsid w:val="008C715C"/>
    <w:rsid w:val="008C738F"/>
    <w:rsid w:val="008C7480"/>
    <w:rsid w:val="008C74DA"/>
    <w:rsid w:val="008C7848"/>
    <w:rsid w:val="008D01E7"/>
    <w:rsid w:val="008D03A9"/>
    <w:rsid w:val="008D0A75"/>
    <w:rsid w:val="008D0B4B"/>
    <w:rsid w:val="008D0CD2"/>
    <w:rsid w:val="008D14F7"/>
    <w:rsid w:val="008D155C"/>
    <w:rsid w:val="008D176B"/>
    <w:rsid w:val="008D1865"/>
    <w:rsid w:val="008D1F06"/>
    <w:rsid w:val="008D278F"/>
    <w:rsid w:val="008D2AB8"/>
    <w:rsid w:val="008D2C7A"/>
    <w:rsid w:val="008D30BC"/>
    <w:rsid w:val="008D3352"/>
    <w:rsid w:val="008D34C1"/>
    <w:rsid w:val="008D38EF"/>
    <w:rsid w:val="008D3A85"/>
    <w:rsid w:val="008D3AA1"/>
    <w:rsid w:val="008D3F48"/>
    <w:rsid w:val="008D40F3"/>
    <w:rsid w:val="008D426F"/>
    <w:rsid w:val="008D4815"/>
    <w:rsid w:val="008D4819"/>
    <w:rsid w:val="008D4A00"/>
    <w:rsid w:val="008D4AA0"/>
    <w:rsid w:val="008D4C33"/>
    <w:rsid w:val="008D4EBC"/>
    <w:rsid w:val="008D4FFC"/>
    <w:rsid w:val="008D53C2"/>
    <w:rsid w:val="008D5414"/>
    <w:rsid w:val="008D54A4"/>
    <w:rsid w:val="008D573F"/>
    <w:rsid w:val="008D592D"/>
    <w:rsid w:val="008D5A8A"/>
    <w:rsid w:val="008D5B74"/>
    <w:rsid w:val="008D5C00"/>
    <w:rsid w:val="008D6271"/>
    <w:rsid w:val="008D62E0"/>
    <w:rsid w:val="008D6737"/>
    <w:rsid w:val="008D691D"/>
    <w:rsid w:val="008D6D42"/>
    <w:rsid w:val="008D71BD"/>
    <w:rsid w:val="008D75E8"/>
    <w:rsid w:val="008D7DA9"/>
    <w:rsid w:val="008E0136"/>
    <w:rsid w:val="008E050A"/>
    <w:rsid w:val="008E087B"/>
    <w:rsid w:val="008E087D"/>
    <w:rsid w:val="008E0A84"/>
    <w:rsid w:val="008E0B57"/>
    <w:rsid w:val="008E0B9F"/>
    <w:rsid w:val="008E164F"/>
    <w:rsid w:val="008E1792"/>
    <w:rsid w:val="008E182C"/>
    <w:rsid w:val="008E19B4"/>
    <w:rsid w:val="008E2785"/>
    <w:rsid w:val="008E2883"/>
    <w:rsid w:val="008E2AA4"/>
    <w:rsid w:val="008E2AB5"/>
    <w:rsid w:val="008E2BDF"/>
    <w:rsid w:val="008E2CB4"/>
    <w:rsid w:val="008E3937"/>
    <w:rsid w:val="008E39AC"/>
    <w:rsid w:val="008E443E"/>
    <w:rsid w:val="008E4A34"/>
    <w:rsid w:val="008E4A71"/>
    <w:rsid w:val="008E55EC"/>
    <w:rsid w:val="008E57AF"/>
    <w:rsid w:val="008E5A83"/>
    <w:rsid w:val="008E5D7A"/>
    <w:rsid w:val="008E5EAA"/>
    <w:rsid w:val="008E5FF2"/>
    <w:rsid w:val="008E6676"/>
    <w:rsid w:val="008E670C"/>
    <w:rsid w:val="008E7027"/>
    <w:rsid w:val="008E704D"/>
    <w:rsid w:val="008E7100"/>
    <w:rsid w:val="008E723C"/>
    <w:rsid w:val="008E7290"/>
    <w:rsid w:val="008E78D5"/>
    <w:rsid w:val="008E7D78"/>
    <w:rsid w:val="008E7EBC"/>
    <w:rsid w:val="008F03FF"/>
    <w:rsid w:val="008F0C0C"/>
    <w:rsid w:val="008F0CCE"/>
    <w:rsid w:val="008F1616"/>
    <w:rsid w:val="008F19FE"/>
    <w:rsid w:val="008F1B0C"/>
    <w:rsid w:val="008F1B87"/>
    <w:rsid w:val="008F1E21"/>
    <w:rsid w:val="008F241C"/>
    <w:rsid w:val="008F2738"/>
    <w:rsid w:val="008F278F"/>
    <w:rsid w:val="008F2A3A"/>
    <w:rsid w:val="008F2E2B"/>
    <w:rsid w:val="008F3148"/>
    <w:rsid w:val="008F35EB"/>
    <w:rsid w:val="008F3818"/>
    <w:rsid w:val="008F39DD"/>
    <w:rsid w:val="008F3C40"/>
    <w:rsid w:val="008F3FDE"/>
    <w:rsid w:val="008F4A34"/>
    <w:rsid w:val="008F51A5"/>
    <w:rsid w:val="008F5318"/>
    <w:rsid w:val="008F5481"/>
    <w:rsid w:val="008F5758"/>
    <w:rsid w:val="008F59A7"/>
    <w:rsid w:val="008F59AE"/>
    <w:rsid w:val="008F5CDD"/>
    <w:rsid w:val="008F5DD1"/>
    <w:rsid w:val="008F5E23"/>
    <w:rsid w:val="008F6851"/>
    <w:rsid w:val="008F6BB8"/>
    <w:rsid w:val="008F71F8"/>
    <w:rsid w:val="008F73A4"/>
    <w:rsid w:val="008F7726"/>
    <w:rsid w:val="008F7873"/>
    <w:rsid w:val="008F78DE"/>
    <w:rsid w:val="008F79F5"/>
    <w:rsid w:val="008F7A23"/>
    <w:rsid w:val="008F7EF7"/>
    <w:rsid w:val="008F7FCE"/>
    <w:rsid w:val="00900028"/>
    <w:rsid w:val="0090005B"/>
    <w:rsid w:val="009002DE"/>
    <w:rsid w:val="009003BD"/>
    <w:rsid w:val="0090093E"/>
    <w:rsid w:val="00900D87"/>
    <w:rsid w:val="00901799"/>
    <w:rsid w:val="009018F3"/>
    <w:rsid w:val="00901B77"/>
    <w:rsid w:val="00901E66"/>
    <w:rsid w:val="00901FA4"/>
    <w:rsid w:val="00901FDE"/>
    <w:rsid w:val="00902027"/>
    <w:rsid w:val="00902211"/>
    <w:rsid w:val="00902692"/>
    <w:rsid w:val="00902F1E"/>
    <w:rsid w:val="00902F85"/>
    <w:rsid w:val="00903673"/>
    <w:rsid w:val="009036FF"/>
    <w:rsid w:val="00903BA5"/>
    <w:rsid w:val="00903BFF"/>
    <w:rsid w:val="00903C2A"/>
    <w:rsid w:val="00903F7B"/>
    <w:rsid w:val="009045B7"/>
    <w:rsid w:val="00904A72"/>
    <w:rsid w:val="00904BC1"/>
    <w:rsid w:val="00904C6A"/>
    <w:rsid w:val="00904EAA"/>
    <w:rsid w:val="00904F8D"/>
    <w:rsid w:val="0090531B"/>
    <w:rsid w:val="009054E2"/>
    <w:rsid w:val="009056A1"/>
    <w:rsid w:val="00905AD8"/>
    <w:rsid w:val="00905FE7"/>
    <w:rsid w:val="00906043"/>
    <w:rsid w:val="00906606"/>
    <w:rsid w:val="009067A3"/>
    <w:rsid w:val="00906BA1"/>
    <w:rsid w:val="00906DB9"/>
    <w:rsid w:val="00906F54"/>
    <w:rsid w:val="00907081"/>
    <w:rsid w:val="00907115"/>
    <w:rsid w:val="00907739"/>
    <w:rsid w:val="009102C6"/>
    <w:rsid w:val="00910DF3"/>
    <w:rsid w:val="00910E7E"/>
    <w:rsid w:val="0091119A"/>
    <w:rsid w:val="00911833"/>
    <w:rsid w:val="00911A05"/>
    <w:rsid w:val="00911CB7"/>
    <w:rsid w:val="009121F9"/>
    <w:rsid w:val="0091248F"/>
    <w:rsid w:val="00912F90"/>
    <w:rsid w:val="009135F3"/>
    <w:rsid w:val="0091364C"/>
    <w:rsid w:val="00913A07"/>
    <w:rsid w:val="00913A44"/>
    <w:rsid w:val="00913B6D"/>
    <w:rsid w:val="00913C24"/>
    <w:rsid w:val="0091407A"/>
    <w:rsid w:val="009141F7"/>
    <w:rsid w:val="00914E93"/>
    <w:rsid w:val="009151D9"/>
    <w:rsid w:val="009154D6"/>
    <w:rsid w:val="00915ABC"/>
    <w:rsid w:val="00915AE4"/>
    <w:rsid w:val="00915CA2"/>
    <w:rsid w:val="00915D23"/>
    <w:rsid w:val="00915E33"/>
    <w:rsid w:val="00916539"/>
    <w:rsid w:val="0091696A"/>
    <w:rsid w:val="009169DF"/>
    <w:rsid w:val="00916A8C"/>
    <w:rsid w:val="00916D50"/>
    <w:rsid w:val="00917161"/>
    <w:rsid w:val="009171D7"/>
    <w:rsid w:val="009174EE"/>
    <w:rsid w:val="009175DB"/>
    <w:rsid w:val="00917793"/>
    <w:rsid w:val="00917AF0"/>
    <w:rsid w:val="009200BF"/>
    <w:rsid w:val="00920461"/>
    <w:rsid w:val="0092094E"/>
    <w:rsid w:val="00920B25"/>
    <w:rsid w:val="00920CED"/>
    <w:rsid w:val="00920CF6"/>
    <w:rsid w:val="009211FA"/>
    <w:rsid w:val="009212DB"/>
    <w:rsid w:val="00921515"/>
    <w:rsid w:val="00921528"/>
    <w:rsid w:val="0092157A"/>
    <w:rsid w:val="00921621"/>
    <w:rsid w:val="00921B78"/>
    <w:rsid w:val="00921B7E"/>
    <w:rsid w:val="00921D42"/>
    <w:rsid w:val="0092250E"/>
    <w:rsid w:val="009226CC"/>
    <w:rsid w:val="00922A34"/>
    <w:rsid w:val="00922A3A"/>
    <w:rsid w:val="00922BD6"/>
    <w:rsid w:val="00922DBE"/>
    <w:rsid w:val="00922F99"/>
    <w:rsid w:val="0092323F"/>
    <w:rsid w:val="0092342F"/>
    <w:rsid w:val="0092361B"/>
    <w:rsid w:val="00923691"/>
    <w:rsid w:val="009236A1"/>
    <w:rsid w:val="00923765"/>
    <w:rsid w:val="009239C2"/>
    <w:rsid w:val="00923F6C"/>
    <w:rsid w:val="0092417D"/>
    <w:rsid w:val="00924368"/>
    <w:rsid w:val="009244C3"/>
    <w:rsid w:val="00924769"/>
    <w:rsid w:val="009247C6"/>
    <w:rsid w:val="009253C2"/>
    <w:rsid w:val="009253E0"/>
    <w:rsid w:val="00925441"/>
    <w:rsid w:val="00925C43"/>
    <w:rsid w:val="00925C86"/>
    <w:rsid w:val="00926287"/>
    <w:rsid w:val="00926D88"/>
    <w:rsid w:val="00926F79"/>
    <w:rsid w:val="009270CE"/>
    <w:rsid w:val="00927357"/>
    <w:rsid w:val="009279AF"/>
    <w:rsid w:val="009300AE"/>
    <w:rsid w:val="009300CB"/>
    <w:rsid w:val="009309C6"/>
    <w:rsid w:val="00930A0E"/>
    <w:rsid w:val="00931476"/>
    <w:rsid w:val="009315FD"/>
    <w:rsid w:val="00931AD7"/>
    <w:rsid w:val="00931E2D"/>
    <w:rsid w:val="00931F7A"/>
    <w:rsid w:val="00931FD7"/>
    <w:rsid w:val="009327F0"/>
    <w:rsid w:val="00932886"/>
    <w:rsid w:val="00932B0C"/>
    <w:rsid w:val="00932BE7"/>
    <w:rsid w:val="009333B8"/>
    <w:rsid w:val="009336C3"/>
    <w:rsid w:val="00933980"/>
    <w:rsid w:val="00933CD6"/>
    <w:rsid w:val="00933DBE"/>
    <w:rsid w:val="009345CB"/>
    <w:rsid w:val="0093492D"/>
    <w:rsid w:val="00934F1C"/>
    <w:rsid w:val="0093507B"/>
    <w:rsid w:val="0093528E"/>
    <w:rsid w:val="009356CD"/>
    <w:rsid w:val="00935789"/>
    <w:rsid w:val="009357B7"/>
    <w:rsid w:val="00935841"/>
    <w:rsid w:val="00935C5E"/>
    <w:rsid w:val="009362AF"/>
    <w:rsid w:val="009362B2"/>
    <w:rsid w:val="00936972"/>
    <w:rsid w:val="00937057"/>
    <w:rsid w:val="0093705D"/>
    <w:rsid w:val="00937249"/>
    <w:rsid w:val="009374EA"/>
    <w:rsid w:val="00937628"/>
    <w:rsid w:val="009377C1"/>
    <w:rsid w:val="00937EC0"/>
    <w:rsid w:val="00937F32"/>
    <w:rsid w:val="0094054D"/>
    <w:rsid w:val="00940C3D"/>
    <w:rsid w:val="00940D27"/>
    <w:rsid w:val="00940F59"/>
    <w:rsid w:val="0094145B"/>
    <w:rsid w:val="00941AFC"/>
    <w:rsid w:val="00941DD9"/>
    <w:rsid w:val="00941DF8"/>
    <w:rsid w:val="00941EB5"/>
    <w:rsid w:val="009424CB"/>
    <w:rsid w:val="009424D6"/>
    <w:rsid w:val="009428FD"/>
    <w:rsid w:val="00942F7E"/>
    <w:rsid w:val="009431B2"/>
    <w:rsid w:val="009434D5"/>
    <w:rsid w:val="00943646"/>
    <w:rsid w:val="00943D11"/>
    <w:rsid w:val="00943E78"/>
    <w:rsid w:val="00943F0F"/>
    <w:rsid w:val="00944693"/>
    <w:rsid w:val="00944BE9"/>
    <w:rsid w:val="00944CC8"/>
    <w:rsid w:val="00944DE2"/>
    <w:rsid w:val="00944FA6"/>
    <w:rsid w:val="0094573F"/>
    <w:rsid w:val="00945ADF"/>
    <w:rsid w:val="00945BB2"/>
    <w:rsid w:val="00945CBB"/>
    <w:rsid w:val="00945E56"/>
    <w:rsid w:val="009460EA"/>
    <w:rsid w:val="00946671"/>
    <w:rsid w:val="00946ACA"/>
    <w:rsid w:val="00946AD8"/>
    <w:rsid w:val="00946B3A"/>
    <w:rsid w:val="00946DF9"/>
    <w:rsid w:val="00947D02"/>
    <w:rsid w:val="00947EA0"/>
    <w:rsid w:val="00947FBE"/>
    <w:rsid w:val="0095008B"/>
    <w:rsid w:val="009507A6"/>
    <w:rsid w:val="00950CC7"/>
    <w:rsid w:val="00951A21"/>
    <w:rsid w:val="0095224C"/>
    <w:rsid w:val="00952533"/>
    <w:rsid w:val="009526B6"/>
    <w:rsid w:val="00952A25"/>
    <w:rsid w:val="00952C2F"/>
    <w:rsid w:val="00952E4D"/>
    <w:rsid w:val="009532F0"/>
    <w:rsid w:val="009535C8"/>
    <w:rsid w:val="00953672"/>
    <w:rsid w:val="00953BDA"/>
    <w:rsid w:val="0095400E"/>
    <w:rsid w:val="0095439E"/>
    <w:rsid w:val="00954572"/>
    <w:rsid w:val="00954C35"/>
    <w:rsid w:val="00955116"/>
    <w:rsid w:val="00955122"/>
    <w:rsid w:val="009551BA"/>
    <w:rsid w:val="00955B91"/>
    <w:rsid w:val="00955C8B"/>
    <w:rsid w:val="00955D7C"/>
    <w:rsid w:val="0095637D"/>
    <w:rsid w:val="0095684D"/>
    <w:rsid w:val="0095687F"/>
    <w:rsid w:val="009568B1"/>
    <w:rsid w:val="0095762B"/>
    <w:rsid w:val="00957ED5"/>
    <w:rsid w:val="00960314"/>
    <w:rsid w:val="00960D0A"/>
    <w:rsid w:val="00960D50"/>
    <w:rsid w:val="00961568"/>
    <w:rsid w:val="00961600"/>
    <w:rsid w:val="00961AF6"/>
    <w:rsid w:val="00961E54"/>
    <w:rsid w:val="00961FAC"/>
    <w:rsid w:val="00961FC3"/>
    <w:rsid w:val="00962111"/>
    <w:rsid w:val="00962251"/>
    <w:rsid w:val="0096232E"/>
    <w:rsid w:val="00962BEF"/>
    <w:rsid w:val="00962D34"/>
    <w:rsid w:val="00962E4E"/>
    <w:rsid w:val="00962EFF"/>
    <w:rsid w:val="00963259"/>
    <w:rsid w:val="00963C25"/>
    <w:rsid w:val="00963CA4"/>
    <w:rsid w:val="00963EC8"/>
    <w:rsid w:val="0096427C"/>
    <w:rsid w:val="00964B20"/>
    <w:rsid w:val="00964BC2"/>
    <w:rsid w:val="00965343"/>
    <w:rsid w:val="00965875"/>
    <w:rsid w:val="00965DB7"/>
    <w:rsid w:val="009660F8"/>
    <w:rsid w:val="00966BC9"/>
    <w:rsid w:val="00966C4D"/>
    <w:rsid w:val="00966D3A"/>
    <w:rsid w:val="00966D91"/>
    <w:rsid w:val="00966EBB"/>
    <w:rsid w:val="009708BC"/>
    <w:rsid w:val="00970A6D"/>
    <w:rsid w:val="00970C00"/>
    <w:rsid w:val="00970D83"/>
    <w:rsid w:val="00970EFF"/>
    <w:rsid w:val="00970F98"/>
    <w:rsid w:val="0097108B"/>
    <w:rsid w:val="00971A15"/>
    <w:rsid w:val="00971A81"/>
    <w:rsid w:val="00971C35"/>
    <w:rsid w:val="00971D38"/>
    <w:rsid w:val="00971E64"/>
    <w:rsid w:val="00972301"/>
    <w:rsid w:val="00972846"/>
    <w:rsid w:val="00972D91"/>
    <w:rsid w:val="00973390"/>
    <w:rsid w:val="00973473"/>
    <w:rsid w:val="00973556"/>
    <w:rsid w:val="009739FF"/>
    <w:rsid w:val="009742D2"/>
    <w:rsid w:val="0097448B"/>
    <w:rsid w:val="00974877"/>
    <w:rsid w:val="00974921"/>
    <w:rsid w:val="00974C40"/>
    <w:rsid w:val="00974F18"/>
    <w:rsid w:val="00974F47"/>
    <w:rsid w:val="00975059"/>
    <w:rsid w:val="0097512C"/>
    <w:rsid w:val="00975A9F"/>
    <w:rsid w:val="00975ADB"/>
    <w:rsid w:val="00975EF6"/>
    <w:rsid w:val="00976010"/>
    <w:rsid w:val="0097630E"/>
    <w:rsid w:val="009768C2"/>
    <w:rsid w:val="00976C24"/>
    <w:rsid w:val="009773D3"/>
    <w:rsid w:val="0097791D"/>
    <w:rsid w:val="00977BC3"/>
    <w:rsid w:val="00977C97"/>
    <w:rsid w:val="0098064D"/>
    <w:rsid w:val="00980EA3"/>
    <w:rsid w:val="00981032"/>
    <w:rsid w:val="00981413"/>
    <w:rsid w:val="00981A79"/>
    <w:rsid w:val="00981A8A"/>
    <w:rsid w:val="00982110"/>
    <w:rsid w:val="00982505"/>
    <w:rsid w:val="00982552"/>
    <w:rsid w:val="0098274E"/>
    <w:rsid w:val="00982893"/>
    <w:rsid w:val="00982B93"/>
    <w:rsid w:val="00982CC2"/>
    <w:rsid w:val="00982EFE"/>
    <w:rsid w:val="00982FDC"/>
    <w:rsid w:val="00983796"/>
    <w:rsid w:val="009837FD"/>
    <w:rsid w:val="00983AAB"/>
    <w:rsid w:val="00983B0C"/>
    <w:rsid w:val="00983D8A"/>
    <w:rsid w:val="00983FFD"/>
    <w:rsid w:val="009840CA"/>
    <w:rsid w:val="00984876"/>
    <w:rsid w:val="009849E4"/>
    <w:rsid w:val="00985416"/>
    <w:rsid w:val="009855BC"/>
    <w:rsid w:val="009856F0"/>
    <w:rsid w:val="00985C40"/>
    <w:rsid w:val="00986082"/>
    <w:rsid w:val="0098613D"/>
    <w:rsid w:val="0098628F"/>
    <w:rsid w:val="009862DF"/>
    <w:rsid w:val="009865DC"/>
    <w:rsid w:val="009869F2"/>
    <w:rsid w:val="00986C0E"/>
    <w:rsid w:val="00986C7B"/>
    <w:rsid w:val="00986DCD"/>
    <w:rsid w:val="00986FCC"/>
    <w:rsid w:val="0098704A"/>
    <w:rsid w:val="009871A8"/>
    <w:rsid w:val="009871C4"/>
    <w:rsid w:val="00987972"/>
    <w:rsid w:val="00987B1C"/>
    <w:rsid w:val="00987D67"/>
    <w:rsid w:val="0099028A"/>
    <w:rsid w:val="00990B52"/>
    <w:rsid w:val="00990B7B"/>
    <w:rsid w:val="00990D49"/>
    <w:rsid w:val="00991395"/>
    <w:rsid w:val="00991437"/>
    <w:rsid w:val="0099176A"/>
    <w:rsid w:val="00991D43"/>
    <w:rsid w:val="00992188"/>
    <w:rsid w:val="0099228A"/>
    <w:rsid w:val="00992625"/>
    <w:rsid w:val="00992B11"/>
    <w:rsid w:val="00992B50"/>
    <w:rsid w:val="00992E51"/>
    <w:rsid w:val="0099395C"/>
    <w:rsid w:val="00993F64"/>
    <w:rsid w:val="00994391"/>
    <w:rsid w:val="0099449D"/>
    <w:rsid w:val="009947F4"/>
    <w:rsid w:val="00994926"/>
    <w:rsid w:val="00994B9D"/>
    <w:rsid w:val="00994BB5"/>
    <w:rsid w:val="00994FD0"/>
    <w:rsid w:val="009950D8"/>
    <w:rsid w:val="00995344"/>
    <w:rsid w:val="0099564C"/>
    <w:rsid w:val="0099578B"/>
    <w:rsid w:val="009959CE"/>
    <w:rsid w:val="00996075"/>
    <w:rsid w:val="00996234"/>
    <w:rsid w:val="0099626F"/>
    <w:rsid w:val="009968D9"/>
    <w:rsid w:val="00996C3B"/>
    <w:rsid w:val="00996CC5"/>
    <w:rsid w:val="009971BC"/>
    <w:rsid w:val="0099764A"/>
    <w:rsid w:val="0099769F"/>
    <w:rsid w:val="00997888"/>
    <w:rsid w:val="009A093A"/>
    <w:rsid w:val="009A117C"/>
    <w:rsid w:val="009A1643"/>
    <w:rsid w:val="009A1AF4"/>
    <w:rsid w:val="009A1CEA"/>
    <w:rsid w:val="009A1D37"/>
    <w:rsid w:val="009A1FAF"/>
    <w:rsid w:val="009A2377"/>
    <w:rsid w:val="009A2BFF"/>
    <w:rsid w:val="009A2FF5"/>
    <w:rsid w:val="009A3056"/>
    <w:rsid w:val="009A34AC"/>
    <w:rsid w:val="009A36CD"/>
    <w:rsid w:val="009A3B45"/>
    <w:rsid w:val="009A4088"/>
    <w:rsid w:val="009A4478"/>
    <w:rsid w:val="009A4650"/>
    <w:rsid w:val="009A5625"/>
    <w:rsid w:val="009A5D3A"/>
    <w:rsid w:val="009A5DC0"/>
    <w:rsid w:val="009A61BB"/>
    <w:rsid w:val="009A62A1"/>
    <w:rsid w:val="009A64AA"/>
    <w:rsid w:val="009A64E4"/>
    <w:rsid w:val="009A6985"/>
    <w:rsid w:val="009A6ADC"/>
    <w:rsid w:val="009A7173"/>
    <w:rsid w:val="009A71F6"/>
    <w:rsid w:val="009A73DA"/>
    <w:rsid w:val="009A754E"/>
    <w:rsid w:val="009A7572"/>
    <w:rsid w:val="009A75AB"/>
    <w:rsid w:val="009A7765"/>
    <w:rsid w:val="009A78C3"/>
    <w:rsid w:val="009A7B0E"/>
    <w:rsid w:val="009B0EA4"/>
    <w:rsid w:val="009B0FDE"/>
    <w:rsid w:val="009B13F7"/>
    <w:rsid w:val="009B156B"/>
    <w:rsid w:val="009B16FE"/>
    <w:rsid w:val="009B170A"/>
    <w:rsid w:val="009B1BCE"/>
    <w:rsid w:val="009B1DB2"/>
    <w:rsid w:val="009B1E6B"/>
    <w:rsid w:val="009B1FB1"/>
    <w:rsid w:val="009B2401"/>
    <w:rsid w:val="009B25B7"/>
    <w:rsid w:val="009B27DC"/>
    <w:rsid w:val="009B2934"/>
    <w:rsid w:val="009B2B2B"/>
    <w:rsid w:val="009B2CD7"/>
    <w:rsid w:val="009B2FF0"/>
    <w:rsid w:val="009B3D97"/>
    <w:rsid w:val="009B3FFB"/>
    <w:rsid w:val="009B43EE"/>
    <w:rsid w:val="009B4410"/>
    <w:rsid w:val="009B4562"/>
    <w:rsid w:val="009B4CB6"/>
    <w:rsid w:val="009B550B"/>
    <w:rsid w:val="009B5606"/>
    <w:rsid w:val="009B5A41"/>
    <w:rsid w:val="009B5D70"/>
    <w:rsid w:val="009B643A"/>
    <w:rsid w:val="009B70B5"/>
    <w:rsid w:val="009B778C"/>
    <w:rsid w:val="009C01F1"/>
    <w:rsid w:val="009C023C"/>
    <w:rsid w:val="009C0E1A"/>
    <w:rsid w:val="009C11B8"/>
    <w:rsid w:val="009C1309"/>
    <w:rsid w:val="009C1754"/>
    <w:rsid w:val="009C1764"/>
    <w:rsid w:val="009C1841"/>
    <w:rsid w:val="009C1DA1"/>
    <w:rsid w:val="009C1E43"/>
    <w:rsid w:val="009C1E99"/>
    <w:rsid w:val="009C31A4"/>
    <w:rsid w:val="009C31D3"/>
    <w:rsid w:val="009C321C"/>
    <w:rsid w:val="009C3662"/>
    <w:rsid w:val="009C3828"/>
    <w:rsid w:val="009C3B6F"/>
    <w:rsid w:val="009C3F35"/>
    <w:rsid w:val="009C40DE"/>
    <w:rsid w:val="009C4218"/>
    <w:rsid w:val="009C43C9"/>
    <w:rsid w:val="009C4750"/>
    <w:rsid w:val="009C4E22"/>
    <w:rsid w:val="009C5886"/>
    <w:rsid w:val="009C5A41"/>
    <w:rsid w:val="009C5CA1"/>
    <w:rsid w:val="009C5EB3"/>
    <w:rsid w:val="009C602E"/>
    <w:rsid w:val="009C6161"/>
    <w:rsid w:val="009C61EC"/>
    <w:rsid w:val="009C667B"/>
    <w:rsid w:val="009C6786"/>
    <w:rsid w:val="009C67C1"/>
    <w:rsid w:val="009C6829"/>
    <w:rsid w:val="009C684F"/>
    <w:rsid w:val="009C693F"/>
    <w:rsid w:val="009C6A82"/>
    <w:rsid w:val="009C6B9D"/>
    <w:rsid w:val="009C6D0F"/>
    <w:rsid w:val="009C6DB6"/>
    <w:rsid w:val="009C70E3"/>
    <w:rsid w:val="009C7B41"/>
    <w:rsid w:val="009C7E55"/>
    <w:rsid w:val="009C7F1D"/>
    <w:rsid w:val="009D012A"/>
    <w:rsid w:val="009D027F"/>
    <w:rsid w:val="009D0538"/>
    <w:rsid w:val="009D0559"/>
    <w:rsid w:val="009D0893"/>
    <w:rsid w:val="009D09A9"/>
    <w:rsid w:val="009D0B86"/>
    <w:rsid w:val="009D0E6B"/>
    <w:rsid w:val="009D0F25"/>
    <w:rsid w:val="009D0F41"/>
    <w:rsid w:val="009D1359"/>
    <w:rsid w:val="009D1BBE"/>
    <w:rsid w:val="009D2310"/>
    <w:rsid w:val="009D23FF"/>
    <w:rsid w:val="009D249C"/>
    <w:rsid w:val="009D256A"/>
    <w:rsid w:val="009D2BE9"/>
    <w:rsid w:val="009D3305"/>
    <w:rsid w:val="009D3C18"/>
    <w:rsid w:val="009D3C72"/>
    <w:rsid w:val="009D3D9A"/>
    <w:rsid w:val="009D3DCF"/>
    <w:rsid w:val="009D401F"/>
    <w:rsid w:val="009D40F4"/>
    <w:rsid w:val="009D4C75"/>
    <w:rsid w:val="009D533E"/>
    <w:rsid w:val="009D54F8"/>
    <w:rsid w:val="009D618F"/>
    <w:rsid w:val="009D65A7"/>
    <w:rsid w:val="009D681A"/>
    <w:rsid w:val="009D6F21"/>
    <w:rsid w:val="009D72F0"/>
    <w:rsid w:val="009D7324"/>
    <w:rsid w:val="009D73E5"/>
    <w:rsid w:val="009D7AD0"/>
    <w:rsid w:val="009E026C"/>
    <w:rsid w:val="009E0532"/>
    <w:rsid w:val="009E0581"/>
    <w:rsid w:val="009E05AA"/>
    <w:rsid w:val="009E0600"/>
    <w:rsid w:val="009E067A"/>
    <w:rsid w:val="009E0A6A"/>
    <w:rsid w:val="009E0B00"/>
    <w:rsid w:val="009E0BFC"/>
    <w:rsid w:val="009E1868"/>
    <w:rsid w:val="009E1F66"/>
    <w:rsid w:val="009E2417"/>
    <w:rsid w:val="009E28DC"/>
    <w:rsid w:val="009E346F"/>
    <w:rsid w:val="009E36FF"/>
    <w:rsid w:val="009E391C"/>
    <w:rsid w:val="009E3A3B"/>
    <w:rsid w:val="009E455B"/>
    <w:rsid w:val="009E4F58"/>
    <w:rsid w:val="009E50DA"/>
    <w:rsid w:val="009E53D3"/>
    <w:rsid w:val="009E55CC"/>
    <w:rsid w:val="009E5856"/>
    <w:rsid w:val="009E59A8"/>
    <w:rsid w:val="009E6089"/>
    <w:rsid w:val="009E625F"/>
    <w:rsid w:val="009E6A80"/>
    <w:rsid w:val="009E6CBD"/>
    <w:rsid w:val="009E6CF1"/>
    <w:rsid w:val="009E7901"/>
    <w:rsid w:val="009E7EBF"/>
    <w:rsid w:val="009F0396"/>
    <w:rsid w:val="009F040A"/>
    <w:rsid w:val="009F071E"/>
    <w:rsid w:val="009F07E4"/>
    <w:rsid w:val="009F0B32"/>
    <w:rsid w:val="009F0B49"/>
    <w:rsid w:val="009F0C4E"/>
    <w:rsid w:val="009F103B"/>
    <w:rsid w:val="009F112E"/>
    <w:rsid w:val="009F1853"/>
    <w:rsid w:val="009F1EA4"/>
    <w:rsid w:val="009F20D4"/>
    <w:rsid w:val="009F2243"/>
    <w:rsid w:val="009F2372"/>
    <w:rsid w:val="009F26BA"/>
    <w:rsid w:val="009F286F"/>
    <w:rsid w:val="009F2EFF"/>
    <w:rsid w:val="009F301B"/>
    <w:rsid w:val="009F3286"/>
    <w:rsid w:val="009F38FA"/>
    <w:rsid w:val="009F3B76"/>
    <w:rsid w:val="009F452B"/>
    <w:rsid w:val="009F4B8F"/>
    <w:rsid w:val="009F5078"/>
    <w:rsid w:val="009F547F"/>
    <w:rsid w:val="009F55A2"/>
    <w:rsid w:val="009F599D"/>
    <w:rsid w:val="009F5A83"/>
    <w:rsid w:val="009F5CE8"/>
    <w:rsid w:val="009F5CEB"/>
    <w:rsid w:val="009F5FFB"/>
    <w:rsid w:val="009F6531"/>
    <w:rsid w:val="009F6682"/>
    <w:rsid w:val="009F68A8"/>
    <w:rsid w:val="009F68BE"/>
    <w:rsid w:val="009F68FD"/>
    <w:rsid w:val="009F6AD8"/>
    <w:rsid w:val="009F6D7D"/>
    <w:rsid w:val="009F6E23"/>
    <w:rsid w:val="009F772E"/>
    <w:rsid w:val="009F7AC3"/>
    <w:rsid w:val="00A0019F"/>
    <w:rsid w:val="00A00658"/>
    <w:rsid w:val="00A008EF"/>
    <w:rsid w:val="00A00937"/>
    <w:rsid w:val="00A00A2A"/>
    <w:rsid w:val="00A00C7F"/>
    <w:rsid w:val="00A00E31"/>
    <w:rsid w:val="00A0129A"/>
    <w:rsid w:val="00A012DE"/>
    <w:rsid w:val="00A01395"/>
    <w:rsid w:val="00A0187E"/>
    <w:rsid w:val="00A01998"/>
    <w:rsid w:val="00A01E93"/>
    <w:rsid w:val="00A024FF"/>
    <w:rsid w:val="00A0257C"/>
    <w:rsid w:val="00A02659"/>
    <w:rsid w:val="00A03027"/>
    <w:rsid w:val="00A03097"/>
    <w:rsid w:val="00A030C0"/>
    <w:rsid w:val="00A031AC"/>
    <w:rsid w:val="00A0368A"/>
    <w:rsid w:val="00A03773"/>
    <w:rsid w:val="00A03ADB"/>
    <w:rsid w:val="00A03CE8"/>
    <w:rsid w:val="00A03D70"/>
    <w:rsid w:val="00A03F13"/>
    <w:rsid w:val="00A04297"/>
    <w:rsid w:val="00A046C0"/>
    <w:rsid w:val="00A047BA"/>
    <w:rsid w:val="00A04AB5"/>
    <w:rsid w:val="00A051B1"/>
    <w:rsid w:val="00A052EB"/>
    <w:rsid w:val="00A05713"/>
    <w:rsid w:val="00A05718"/>
    <w:rsid w:val="00A065F0"/>
    <w:rsid w:val="00A06816"/>
    <w:rsid w:val="00A068A6"/>
    <w:rsid w:val="00A06912"/>
    <w:rsid w:val="00A06AE7"/>
    <w:rsid w:val="00A06BDB"/>
    <w:rsid w:val="00A0715D"/>
    <w:rsid w:val="00A075BD"/>
    <w:rsid w:val="00A075EC"/>
    <w:rsid w:val="00A075F1"/>
    <w:rsid w:val="00A077AF"/>
    <w:rsid w:val="00A07B8B"/>
    <w:rsid w:val="00A07D8D"/>
    <w:rsid w:val="00A07EB9"/>
    <w:rsid w:val="00A07F3B"/>
    <w:rsid w:val="00A10593"/>
    <w:rsid w:val="00A1064E"/>
    <w:rsid w:val="00A10FE8"/>
    <w:rsid w:val="00A119AF"/>
    <w:rsid w:val="00A11AE1"/>
    <w:rsid w:val="00A11B57"/>
    <w:rsid w:val="00A11D8C"/>
    <w:rsid w:val="00A1200A"/>
    <w:rsid w:val="00A120A6"/>
    <w:rsid w:val="00A12112"/>
    <w:rsid w:val="00A12201"/>
    <w:rsid w:val="00A124B3"/>
    <w:rsid w:val="00A125F0"/>
    <w:rsid w:val="00A12F24"/>
    <w:rsid w:val="00A138E2"/>
    <w:rsid w:val="00A13D7D"/>
    <w:rsid w:val="00A13FD9"/>
    <w:rsid w:val="00A14435"/>
    <w:rsid w:val="00A14843"/>
    <w:rsid w:val="00A15484"/>
    <w:rsid w:val="00A1568C"/>
    <w:rsid w:val="00A1595E"/>
    <w:rsid w:val="00A15B31"/>
    <w:rsid w:val="00A165B2"/>
    <w:rsid w:val="00A16849"/>
    <w:rsid w:val="00A16B79"/>
    <w:rsid w:val="00A17054"/>
    <w:rsid w:val="00A17476"/>
    <w:rsid w:val="00A17FF8"/>
    <w:rsid w:val="00A200BB"/>
    <w:rsid w:val="00A20A0D"/>
    <w:rsid w:val="00A20A19"/>
    <w:rsid w:val="00A20AFB"/>
    <w:rsid w:val="00A21151"/>
    <w:rsid w:val="00A212E0"/>
    <w:rsid w:val="00A216BB"/>
    <w:rsid w:val="00A21808"/>
    <w:rsid w:val="00A218C9"/>
    <w:rsid w:val="00A2190D"/>
    <w:rsid w:val="00A21AC3"/>
    <w:rsid w:val="00A21D9B"/>
    <w:rsid w:val="00A21E94"/>
    <w:rsid w:val="00A22194"/>
    <w:rsid w:val="00A2297B"/>
    <w:rsid w:val="00A22F50"/>
    <w:rsid w:val="00A23555"/>
    <w:rsid w:val="00A2363D"/>
    <w:rsid w:val="00A2363E"/>
    <w:rsid w:val="00A2380B"/>
    <w:rsid w:val="00A2393D"/>
    <w:rsid w:val="00A23A04"/>
    <w:rsid w:val="00A23EAA"/>
    <w:rsid w:val="00A240E9"/>
    <w:rsid w:val="00A24A09"/>
    <w:rsid w:val="00A25527"/>
    <w:rsid w:val="00A256ED"/>
    <w:rsid w:val="00A259B9"/>
    <w:rsid w:val="00A26576"/>
    <w:rsid w:val="00A269E8"/>
    <w:rsid w:val="00A26DA3"/>
    <w:rsid w:val="00A27002"/>
    <w:rsid w:val="00A27085"/>
    <w:rsid w:val="00A278A4"/>
    <w:rsid w:val="00A27F2D"/>
    <w:rsid w:val="00A30239"/>
    <w:rsid w:val="00A30392"/>
    <w:rsid w:val="00A3057C"/>
    <w:rsid w:val="00A30606"/>
    <w:rsid w:val="00A30E48"/>
    <w:rsid w:val="00A315E7"/>
    <w:rsid w:val="00A3174D"/>
    <w:rsid w:val="00A31759"/>
    <w:rsid w:val="00A31846"/>
    <w:rsid w:val="00A31BBB"/>
    <w:rsid w:val="00A31EBE"/>
    <w:rsid w:val="00A32381"/>
    <w:rsid w:val="00A32619"/>
    <w:rsid w:val="00A326E7"/>
    <w:rsid w:val="00A328C9"/>
    <w:rsid w:val="00A32B40"/>
    <w:rsid w:val="00A32B46"/>
    <w:rsid w:val="00A32C51"/>
    <w:rsid w:val="00A32DB8"/>
    <w:rsid w:val="00A336CE"/>
    <w:rsid w:val="00A33800"/>
    <w:rsid w:val="00A33968"/>
    <w:rsid w:val="00A344A1"/>
    <w:rsid w:val="00A3454D"/>
    <w:rsid w:val="00A349C1"/>
    <w:rsid w:val="00A34BC6"/>
    <w:rsid w:val="00A3555A"/>
    <w:rsid w:val="00A3560A"/>
    <w:rsid w:val="00A35692"/>
    <w:rsid w:val="00A35D6D"/>
    <w:rsid w:val="00A36923"/>
    <w:rsid w:val="00A36B46"/>
    <w:rsid w:val="00A36DD4"/>
    <w:rsid w:val="00A375B8"/>
    <w:rsid w:val="00A37A42"/>
    <w:rsid w:val="00A37B42"/>
    <w:rsid w:val="00A37E80"/>
    <w:rsid w:val="00A4058E"/>
    <w:rsid w:val="00A406ED"/>
    <w:rsid w:val="00A40E19"/>
    <w:rsid w:val="00A4147A"/>
    <w:rsid w:val="00A4196C"/>
    <w:rsid w:val="00A41A50"/>
    <w:rsid w:val="00A41B2D"/>
    <w:rsid w:val="00A41F2D"/>
    <w:rsid w:val="00A42317"/>
    <w:rsid w:val="00A42395"/>
    <w:rsid w:val="00A42396"/>
    <w:rsid w:val="00A42D91"/>
    <w:rsid w:val="00A43347"/>
    <w:rsid w:val="00A43629"/>
    <w:rsid w:val="00A438A2"/>
    <w:rsid w:val="00A43981"/>
    <w:rsid w:val="00A43D6A"/>
    <w:rsid w:val="00A44214"/>
    <w:rsid w:val="00A445E1"/>
    <w:rsid w:val="00A446C9"/>
    <w:rsid w:val="00A44800"/>
    <w:rsid w:val="00A448B2"/>
    <w:rsid w:val="00A44C65"/>
    <w:rsid w:val="00A44DF3"/>
    <w:rsid w:val="00A44F36"/>
    <w:rsid w:val="00A450AA"/>
    <w:rsid w:val="00A4536C"/>
    <w:rsid w:val="00A45857"/>
    <w:rsid w:val="00A45D96"/>
    <w:rsid w:val="00A461BF"/>
    <w:rsid w:val="00A461DD"/>
    <w:rsid w:val="00A4656D"/>
    <w:rsid w:val="00A465C6"/>
    <w:rsid w:val="00A465D9"/>
    <w:rsid w:val="00A46A6F"/>
    <w:rsid w:val="00A46A71"/>
    <w:rsid w:val="00A46A9E"/>
    <w:rsid w:val="00A46AE0"/>
    <w:rsid w:val="00A46B48"/>
    <w:rsid w:val="00A46DFF"/>
    <w:rsid w:val="00A46F15"/>
    <w:rsid w:val="00A471C1"/>
    <w:rsid w:val="00A47864"/>
    <w:rsid w:val="00A4795E"/>
    <w:rsid w:val="00A47A78"/>
    <w:rsid w:val="00A47B1D"/>
    <w:rsid w:val="00A5024E"/>
    <w:rsid w:val="00A50336"/>
    <w:rsid w:val="00A50372"/>
    <w:rsid w:val="00A50622"/>
    <w:rsid w:val="00A50758"/>
    <w:rsid w:val="00A50A01"/>
    <w:rsid w:val="00A50DBA"/>
    <w:rsid w:val="00A50F00"/>
    <w:rsid w:val="00A5120B"/>
    <w:rsid w:val="00A5128F"/>
    <w:rsid w:val="00A51366"/>
    <w:rsid w:val="00A513C0"/>
    <w:rsid w:val="00A515C2"/>
    <w:rsid w:val="00A51ABA"/>
    <w:rsid w:val="00A5203A"/>
    <w:rsid w:val="00A52149"/>
    <w:rsid w:val="00A52907"/>
    <w:rsid w:val="00A533E4"/>
    <w:rsid w:val="00A53467"/>
    <w:rsid w:val="00A534D9"/>
    <w:rsid w:val="00A535F5"/>
    <w:rsid w:val="00A53738"/>
    <w:rsid w:val="00A5385C"/>
    <w:rsid w:val="00A53CA9"/>
    <w:rsid w:val="00A53E77"/>
    <w:rsid w:val="00A54209"/>
    <w:rsid w:val="00A54272"/>
    <w:rsid w:val="00A5435A"/>
    <w:rsid w:val="00A544C0"/>
    <w:rsid w:val="00A547DD"/>
    <w:rsid w:val="00A54834"/>
    <w:rsid w:val="00A54E31"/>
    <w:rsid w:val="00A54E98"/>
    <w:rsid w:val="00A54F42"/>
    <w:rsid w:val="00A55067"/>
    <w:rsid w:val="00A55934"/>
    <w:rsid w:val="00A55A4F"/>
    <w:rsid w:val="00A55E1B"/>
    <w:rsid w:val="00A55FB5"/>
    <w:rsid w:val="00A56478"/>
    <w:rsid w:val="00A56549"/>
    <w:rsid w:val="00A566B3"/>
    <w:rsid w:val="00A56F7D"/>
    <w:rsid w:val="00A57586"/>
    <w:rsid w:val="00A57BCD"/>
    <w:rsid w:val="00A57CA4"/>
    <w:rsid w:val="00A57CD0"/>
    <w:rsid w:val="00A57D36"/>
    <w:rsid w:val="00A57DD2"/>
    <w:rsid w:val="00A57EC4"/>
    <w:rsid w:val="00A600AE"/>
    <w:rsid w:val="00A60C2B"/>
    <w:rsid w:val="00A60F23"/>
    <w:rsid w:val="00A613BC"/>
    <w:rsid w:val="00A61656"/>
    <w:rsid w:val="00A61CCB"/>
    <w:rsid w:val="00A61FFE"/>
    <w:rsid w:val="00A62265"/>
    <w:rsid w:val="00A62841"/>
    <w:rsid w:val="00A62914"/>
    <w:rsid w:val="00A6292C"/>
    <w:rsid w:val="00A62A40"/>
    <w:rsid w:val="00A62AC2"/>
    <w:rsid w:val="00A63150"/>
    <w:rsid w:val="00A634DF"/>
    <w:rsid w:val="00A638C1"/>
    <w:rsid w:val="00A63A0E"/>
    <w:rsid w:val="00A63D48"/>
    <w:rsid w:val="00A64041"/>
    <w:rsid w:val="00A641ED"/>
    <w:rsid w:val="00A64892"/>
    <w:rsid w:val="00A64B4A"/>
    <w:rsid w:val="00A64BC4"/>
    <w:rsid w:val="00A64E0F"/>
    <w:rsid w:val="00A64E4A"/>
    <w:rsid w:val="00A64E91"/>
    <w:rsid w:val="00A6569E"/>
    <w:rsid w:val="00A65897"/>
    <w:rsid w:val="00A65DB1"/>
    <w:rsid w:val="00A65F6A"/>
    <w:rsid w:val="00A668CF"/>
    <w:rsid w:val="00A669AC"/>
    <w:rsid w:val="00A66A81"/>
    <w:rsid w:val="00A66E05"/>
    <w:rsid w:val="00A66F45"/>
    <w:rsid w:val="00A66F4C"/>
    <w:rsid w:val="00A6700B"/>
    <w:rsid w:val="00A67804"/>
    <w:rsid w:val="00A678C0"/>
    <w:rsid w:val="00A67AC0"/>
    <w:rsid w:val="00A67D02"/>
    <w:rsid w:val="00A67DD4"/>
    <w:rsid w:val="00A70021"/>
    <w:rsid w:val="00A70870"/>
    <w:rsid w:val="00A70CA1"/>
    <w:rsid w:val="00A70D0B"/>
    <w:rsid w:val="00A70DAD"/>
    <w:rsid w:val="00A7106A"/>
    <w:rsid w:val="00A715D2"/>
    <w:rsid w:val="00A719AB"/>
    <w:rsid w:val="00A723AD"/>
    <w:rsid w:val="00A72655"/>
    <w:rsid w:val="00A72B0C"/>
    <w:rsid w:val="00A72B19"/>
    <w:rsid w:val="00A72B1B"/>
    <w:rsid w:val="00A72B20"/>
    <w:rsid w:val="00A73829"/>
    <w:rsid w:val="00A73850"/>
    <w:rsid w:val="00A738B0"/>
    <w:rsid w:val="00A73A37"/>
    <w:rsid w:val="00A73C51"/>
    <w:rsid w:val="00A73F3E"/>
    <w:rsid w:val="00A74383"/>
    <w:rsid w:val="00A74667"/>
    <w:rsid w:val="00A74987"/>
    <w:rsid w:val="00A74C57"/>
    <w:rsid w:val="00A74DDF"/>
    <w:rsid w:val="00A74FEC"/>
    <w:rsid w:val="00A7515D"/>
    <w:rsid w:val="00A75493"/>
    <w:rsid w:val="00A7571C"/>
    <w:rsid w:val="00A759DB"/>
    <w:rsid w:val="00A75A5F"/>
    <w:rsid w:val="00A75BCF"/>
    <w:rsid w:val="00A75C19"/>
    <w:rsid w:val="00A75F96"/>
    <w:rsid w:val="00A761A7"/>
    <w:rsid w:val="00A76345"/>
    <w:rsid w:val="00A76778"/>
    <w:rsid w:val="00A76791"/>
    <w:rsid w:val="00A76F27"/>
    <w:rsid w:val="00A76F4A"/>
    <w:rsid w:val="00A7700D"/>
    <w:rsid w:val="00A77608"/>
    <w:rsid w:val="00A77754"/>
    <w:rsid w:val="00A7777D"/>
    <w:rsid w:val="00A77C6C"/>
    <w:rsid w:val="00A77CDF"/>
    <w:rsid w:val="00A77F6F"/>
    <w:rsid w:val="00A77FCD"/>
    <w:rsid w:val="00A8000F"/>
    <w:rsid w:val="00A801F6"/>
    <w:rsid w:val="00A80446"/>
    <w:rsid w:val="00A809D2"/>
    <w:rsid w:val="00A80B48"/>
    <w:rsid w:val="00A814EF"/>
    <w:rsid w:val="00A8168B"/>
    <w:rsid w:val="00A8179D"/>
    <w:rsid w:val="00A817EF"/>
    <w:rsid w:val="00A81AAC"/>
    <w:rsid w:val="00A82012"/>
    <w:rsid w:val="00A82242"/>
    <w:rsid w:val="00A82D8A"/>
    <w:rsid w:val="00A83145"/>
    <w:rsid w:val="00A83A43"/>
    <w:rsid w:val="00A83F07"/>
    <w:rsid w:val="00A8456A"/>
    <w:rsid w:val="00A8474F"/>
    <w:rsid w:val="00A849F7"/>
    <w:rsid w:val="00A84A41"/>
    <w:rsid w:val="00A84BEA"/>
    <w:rsid w:val="00A84FE9"/>
    <w:rsid w:val="00A85820"/>
    <w:rsid w:val="00A8594F"/>
    <w:rsid w:val="00A85A0C"/>
    <w:rsid w:val="00A85AE9"/>
    <w:rsid w:val="00A85D0A"/>
    <w:rsid w:val="00A85F35"/>
    <w:rsid w:val="00A863BC"/>
    <w:rsid w:val="00A866F7"/>
    <w:rsid w:val="00A869F4"/>
    <w:rsid w:val="00A86C9D"/>
    <w:rsid w:val="00A8712A"/>
    <w:rsid w:val="00A8712F"/>
    <w:rsid w:val="00A8716D"/>
    <w:rsid w:val="00A87265"/>
    <w:rsid w:val="00A8795D"/>
    <w:rsid w:val="00A879A6"/>
    <w:rsid w:val="00A902FA"/>
    <w:rsid w:val="00A90B19"/>
    <w:rsid w:val="00A90BEB"/>
    <w:rsid w:val="00A90CDD"/>
    <w:rsid w:val="00A90D22"/>
    <w:rsid w:val="00A912AA"/>
    <w:rsid w:val="00A91495"/>
    <w:rsid w:val="00A91BBB"/>
    <w:rsid w:val="00A91BCB"/>
    <w:rsid w:val="00A92079"/>
    <w:rsid w:val="00A922AC"/>
    <w:rsid w:val="00A92635"/>
    <w:rsid w:val="00A92A8E"/>
    <w:rsid w:val="00A92B7B"/>
    <w:rsid w:val="00A92BC3"/>
    <w:rsid w:val="00A92ED7"/>
    <w:rsid w:val="00A931BE"/>
    <w:rsid w:val="00A93579"/>
    <w:rsid w:val="00A935A5"/>
    <w:rsid w:val="00A93741"/>
    <w:rsid w:val="00A9378E"/>
    <w:rsid w:val="00A939FA"/>
    <w:rsid w:val="00A9429B"/>
    <w:rsid w:val="00A94406"/>
    <w:rsid w:val="00A94469"/>
    <w:rsid w:val="00A94659"/>
    <w:rsid w:val="00A950D1"/>
    <w:rsid w:val="00A9579E"/>
    <w:rsid w:val="00A957F8"/>
    <w:rsid w:val="00A96409"/>
    <w:rsid w:val="00A96750"/>
    <w:rsid w:val="00A96C0F"/>
    <w:rsid w:val="00A96C2D"/>
    <w:rsid w:val="00A96DA4"/>
    <w:rsid w:val="00A96F33"/>
    <w:rsid w:val="00A9700F"/>
    <w:rsid w:val="00A9716C"/>
    <w:rsid w:val="00A973BC"/>
    <w:rsid w:val="00A97498"/>
    <w:rsid w:val="00A976E0"/>
    <w:rsid w:val="00A97932"/>
    <w:rsid w:val="00A97D1E"/>
    <w:rsid w:val="00A97D83"/>
    <w:rsid w:val="00A97EF2"/>
    <w:rsid w:val="00AA0351"/>
    <w:rsid w:val="00AA03EE"/>
    <w:rsid w:val="00AA080C"/>
    <w:rsid w:val="00AA0B30"/>
    <w:rsid w:val="00AA1D1E"/>
    <w:rsid w:val="00AA1D2F"/>
    <w:rsid w:val="00AA1EA0"/>
    <w:rsid w:val="00AA1F58"/>
    <w:rsid w:val="00AA24B0"/>
    <w:rsid w:val="00AA25CC"/>
    <w:rsid w:val="00AA2832"/>
    <w:rsid w:val="00AA28F0"/>
    <w:rsid w:val="00AA3183"/>
    <w:rsid w:val="00AA3318"/>
    <w:rsid w:val="00AA33C5"/>
    <w:rsid w:val="00AA389E"/>
    <w:rsid w:val="00AA3ADA"/>
    <w:rsid w:val="00AA3DC6"/>
    <w:rsid w:val="00AA3EA4"/>
    <w:rsid w:val="00AA3F11"/>
    <w:rsid w:val="00AA4A8F"/>
    <w:rsid w:val="00AA4AB4"/>
    <w:rsid w:val="00AA4B5F"/>
    <w:rsid w:val="00AA5FD5"/>
    <w:rsid w:val="00AA6113"/>
    <w:rsid w:val="00AA652B"/>
    <w:rsid w:val="00AA6581"/>
    <w:rsid w:val="00AA6784"/>
    <w:rsid w:val="00AA680A"/>
    <w:rsid w:val="00AA6E6B"/>
    <w:rsid w:val="00AA700C"/>
    <w:rsid w:val="00AA7062"/>
    <w:rsid w:val="00AA73B8"/>
    <w:rsid w:val="00AA7418"/>
    <w:rsid w:val="00AA7657"/>
    <w:rsid w:val="00AA7A9E"/>
    <w:rsid w:val="00AA7C4C"/>
    <w:rsid w:val="00AB019C"/>
    <w:rsid w:val="00AB01FE"/>
    <w:rsid w:val="00AB03E7"/>
    <w:rsid w:val="00AB0BBC"/>
    <w:rsid w:val="00AB0C8E"/>
    <w:rsid w:val="00AB0D07"/>
    <w:rsid w:val="00AB0D51"/>
    <w:rsid w:val="00AB0E5F"/>
    <w:rsid w:val="00AB0FA1"/>
    <w:rsid w:val="00AB127C"/>
    <w:rsid w:val="00AB18E3"/>
    <w:rsid w:val="00AB18F2"/>
    <w:rsid w:val="00AB1BD1"/>
    <w:rsid w:val="00AB1E01"/>
    <w:rsid w:val="00AB20F5"/>
    <w:rsid w:val="00AB2468"/>
    <w:rsid w:val="00AB28D1"/>
    <w:rsid w:val="00AB2E64"/>
    <w:rsid w:val="00AB336C"/>
    <w:rsid w:val="00AB3A1A"/>
    <w:rsid w:val="00AB3A95"/>
    <w:rsid w:val="00AB43CD"/>
    <w:rsid w:val="00AB44F3"/>
    <w:rsid w:val="00AB47FD"/>
    <w:rsid w:val="00AB4872"/>
    <w:rsid w:val="00AB4986"/>
    <w:rsid w:val="00AB4D3A"/>
    <w:rsid w:val="00AB4F6B"/>
    <w:rsid w:val="00AB51BD"/>
    <w:rsid w:val="00AB5681"/>
    <w:rsid w:val="00AB5E01"/>
    <w:rsid w:val="00AB63D1"/>
    <w:rsid w:val="00AB6596"/>
    <w:rsid w:val="00AB681F"/>
    <w:rsid w:val="00AB69B2"/>
    <w:rsid w:val="00AB6F18"/>
    <w:rsid w:val="00AB6F3E"/>
    <w:rsid w:val="00AB6FC4"/>
    <w:rsid w:val="00AB7A27"/>
    <w:rsid w:val="00AB7C64"/>
    <w:rsid w:val="00AB7F51"/>
    <w:rsid w:val="00AC009C"/>
    <w:rsid w:val="00AC02D8"/>
    <w:rsid w:val="00AC0560"/>
    <w:rsid w:val="00AC0766"/>
    <w:rsid w:val="00AC08D3"/>
    <w:rsid w:val="00AC09AE"/>
    <w:rsid w:val="00AC1193"/>
    <w:rsid w:val="00AC11D7"/>
    <w:rsid w:val="00AC14B2"/>
    <w:rsid w:val="00AC17AF"/>
    <w:rsid w:val="00AC2216"/>
    <w:rsid w:val="00AC230F"/>
    <w:rsid w:val="00AC2AAE"/>
    <w:rsid w:val="00AC2B5D"/>
    <w:rsid w:val="00AC311C"/>
    <w:rsid w:val="00AC3634"/>
    <w:rsid w:val="00AC3BCC"/>
    <w:rsid w:val="00AC3BFA"/>
    <w:rsid w:val="00AC3BFB"/>
    <w:rsid w:val="00AC3C2B"/>
    <w:rsid w:val="00AC3D4F"/>
    <w:rsid w:val="00AC3E0E"/>
    <w:rsid w:val="00AC3EBB"/>
    <w:rsid w:val="00AC4757"/>
    <w:rsid w:val="00AC4874"/>
    <w:rsid w:val="00AC4ABE"/>
    <w:rsid w:val="00AC4B9E"/>
    <w:rsid w:val="00AC4D7E"/>
    <w:rsid w:val="00AC532D"/>
    <w:rsid w:val="00AC577B"/>
    <w:rsid w:val="00AC5839"/>
    <w:rsid w:val="00AC588B"/>
    <w:rsid w:val="00AC5902"/>
    <w:rsid w:val="00AC5A46"/>
    <w:rsid w:val="00AC5EAF"/>
    <w:rsid w:val="00AC61BE"/>
    <w:rsid w:val="00AC62B7"/>
    <w:rsid w:val="00AC678E"/>
    <w:rsid w:val="00AC679B"/>
    <w:rsid w:val="00AC68DD"/>
    <w:rsid w:val="00AC6A09"/>
    <w:rsid w:val="00AC6A88"/>
    <w:rsid w:val="00AC6D71"/>
    <w:rsid w:val="00AC6E38"/>
    <w:rsid w:val="00AC7134"/>
    <w:rsid w:val="00AC718B"/>
    <w:rsid w:val="00AC7759"/>
    <w:rsid w:val="00AC78D1"/>
    <w:rsid w:val="00AC79F0"/>
    <w:rsid w:val="00AC7DAA"/>
    <w:rsid w:val="00AD01EA"/>
    <w:rsid w:val="00AD0866"/>
    <w:rsid w:val="00AD0868"/>
    <w:rsid w:val="00AD0D95"/>
    <w:rsid w:val="00AD0E0C"/>
    <w:rsid w:val="00AD0FF8"/>
    <w:rsid w:val="00AD1040"/>
    <w:rsid w:val="00AD1A81"/>
    <w:rsid w:val="00AD1AF2"/>
    <w:rsid w:val="00AD2134"/>
    <w:rsid w:val="00AD21EE"/>
    <w:rsid w:val="00AD23E4"/>
    <w:rsid w:val="00AD2850"/>
    <w:rsid w:val="00AD2A6D"/>
    <w:rsid w:val="00AD2B24"/>
    <w:rsid w:val="00AD2B82"/>
    <w:rsid w:val="00AD2E3A"/>
    <w:rsid w:val="00AD31B2"/>
    <w:rsid w:val="00AD32F4"/>
    <w:rsid w:val="00AD3680"/>
    <w:rsid w:val="00AD3741"/>
    <w:rsid w:val="00AD3BE7"/>
    <w:rsid w:val="00AD3C9C"/>
    <w:rsid w:val="00AD3DFD"/>
    <w:rsid w:val="00AD4082"/>
    <w:rsid w:val="00AD498A"/>
    <w:rsid w:val="00AD4AAA"/>
    <w:rsid w:val="00AD4B0C"/>
    <w:rsid w:val="00AD5003"/>
    <w:rsid w:val="00AD5224"/>
    <w:rsid w:val="00AD6731"/>
    <w:rsid w:val="00AD6AD6"/>
    <w:rsid w:val="00AD7509"/>
    <w:rsid w:val="00AD76BB"/>
    <w:rsid w:val="00AD77F6"/>
    <w:rsid w:val="00AD79A6"/>
    <w:rsid w:val="00AD7D42"/>
    <w:rsid w:val="00AD7DA0"/>
    <w:rsid w:val="00AD7DF7"/>
    <w:rsid w:val="00AE0433"/>
    <w:rsid w:val="00AE078C"/>
    <w:rsid w:val="00AE095C"/>
    <w:rsid w:val="00AE0F97"/>
    <w:rsid w:val="00AE1072"/>
    <w:rsid w:val="00AE1277"/>
    <w:rsid w:val="00AE13CC"/>
    <w:rsid w:val="00AE15C6"/>
    <w:rsid w:val="00AE17A6"/>
    <w:rsid w:val="00AE188C"/>
    <w:rsid w:val="00AE1B8E"/>
    <w:rsid w:val="00AE1FC1"/>
    <w:rsid w:val="00AE2035"/>
    <w:rsid w:val="00AE237A"/>
    <w:rsid w:val="00AE2967"/>
    <w:rsid w:val="00AE2B45"/>
    <w:rsid w:val="00AE2BD0"/>
    <w:rsid w:val="00AE3221"/>
    <w:rsid w:val="00AE32CE"/>
    <w:rsid w:val="00AE366E"/>
    <w:rsid w:val="00AE3678"/>
    <w:rsid w:val="00AE3C82"/>
    <w:rsid w:val="00AE3FC3"/>
    <w:rsid w:val="00AE4458"/>
    <w:rsid w:val="00AE4885"/>
    <w:rsid w:val="00AE4945"/>
    <w:rsid w:val="00AE4A39"/>
    <w:rsid w:val="00AE4B48"/>
    <w:rsid w:val="00AE4D6C"/>
    <w:rsid w:val="00AE54CE"/>
    <w:rsid w:val="00AE5718"/>
    <w:rsid w:val="00AE5B50"/>
    <w:rsid w:val="00AE5E37"/>
    <w:rsid w:val="00AE5E4E"/>
    <w:rsid w:val="00AE61BB"/>
    <w:rsid w:val="00AE6535"/>
    <w:rsid w:val="00AE6731"/>
    <w:rsid w:val="00AE6A07"/>
    <w:rsid w:val="00AE6FDC"/>
    <w:rsid w:val="00AE7829"/>
    <w:rsid w:val="00AF069E"/>
    <w:rsid w:val="00AF06BF"/>
    <w:rsid w:val="00AF08C4"/>
    <w:rsid w:val="00AF09DF"/>
    <w:rsid w:val="00AF09E7"/>
    <w:rsid w:val="00AF0A91"/>
    <w:rsid w:val="00AF0AD5"/>
    <w:rsid w:val="00AF114B"/>
    <w:rsid w:val="00AF16AC"/>
    <w:rsid w:val="00AF179E"/>
    <w:rsid w:val="00AF1B44"/>
    <w:rsid w:val="00AF1C9E"/>
    <w:rsid w:val="00AF2553"/>
    <w:rsid w:val="00AF28C9"/>
    <w:rsid w:val="00AF2A0A"/>
    <w:rsid w:val="00AF2BDE"/>
    <w:rsid w:val="00AF3984"/>
    <w:rsid w:val="00AF3D3F"/>
    <w:rsid w:val="00AF40C1"/>
    <w:rsid w:val="00AF4282"/>
    <w:rsid w:val="00AF4530"/>
    <w:rsid w:val="00AF4717"/>
    <w:rsid w:val="00AF4912"/>
    <w:rsid w:val="00AF4947"/>
    <w:rsid w:val="00AF4A9D"/>
    <w:rsid w:val="00AF4D12"/>
    <w:rsid w:val="00AF4DAC"/>
    <w:rsid w:val="00AF4F50"/>
    <w:rsid w:val="00AF4FCF"/>
    <w:rsid w:val="00AF5180"/>
    <w:rsid w:val="00AF5338"/>
    <w:rsid w:val="00AF5C71"/>
    <w:rsid w:val="00AF5EAD"/>
    <w:rsid w:val="00AF623F"/>
    <w:rsid w:val="00AF641B"/>
    <w:rsid w:val="00AF6578"/>
    <w:rsid w:val="00AF65AF"/>
    <w:rsid w:val="00AF66D7"/>
    <w:rsid w:val="00AF6BC4"/>
    <w:rsid w:val="00AF6D83"/>
    <w:rsid w:val="00AF6FAA"/>
    <w:rsid w:val="00AF6FF5"/>
    <w:rsid w:val="00AF7040"/>
    <w:rsid w:val="00B000F8"/>
    <w:rsid w:val="00B00593"/>
    <w:rsid w:val="00B00785"/>
    <w:rsid w:val="00B00D37"/>
    <w:rsid w:val="00B010F2"/>
    <w:rsid w:val="00B01146"/>
    <w:rsid w:val="00B01182"/>
    <w:rsid w:val="00B01206"/>
    <w:rsid w:val="00B0137E"/>
    <w:rsid w:val="00B01703"/>
    <w:rsid w:val="00B01BD4"/>
    <w:rsid w:val="00B02371"/>
    <w:rsid w:val="00B02511"/>
    <w:rsid w:val="00B025F5"/>
    <w:rsid w:val="00B0284C"/>
    <w:rsid w:val="00B028E7"/>
    <w:rsid w:val="00B02916"/>
    <w:rsid w:val="00B02F7F"/>
    <w:rsid w:val="00B0310A"/>
    <w:rsid w:val="00B03175"/>
    <w:rsid w:val="00B0322A"/>
    <w:rsid w:val="00B033C8"/>
    <w:rsid w:val="00B03B3D"/>
    <w:rsid w:val="00B03C5A"/>
    <w:rsid w:val="00B04049"/>
    <w:rsid w:val="00B04204"/>
    <w:rsid w:val="00B04296"/>
    <w:rsid w:val="00B0447D"/>
    <w:rsid w:val="00B04B8C"/>
    <w:rsid w:val="00B05393"/>
    <w:rsid w:val="00B0570B"/>
    <w:rsid w:val="00B05B4A"/>
    <w:rsid w:val="00B05CF1"/>
    <w:rsid w:val="00B05D5E"/>
    <w:rsid w:val="00B062D6"/>
    <w:rsid w:val="00B06400"/>
    <w:rsid w:val="00B064F2"/>
    <w:rsid w:val="00B065EC"/>
    <w:rsid w:val="00B06611"/>
    <w:rsid w:val="00B066E5"/>
    <w:rsid w:val="00B06924"/>
    <w:rsid w:val="00B06BB7"/>
    <w:rsid w:val="00B06C94"/>
    <w:rsid w:val="00B06E9C"/>
    <w:rsid w:val="00B07021"/>
    <w:rsid w:val="00B077A3"/>
    <w:rsid w:val="00B078D3"/>
    <w:rsid w:val="00B07FD8"/>
    <w:rsid w:val="00B10172"/>
    <w:rsid w:val="00B101D9"/>
    <w:rsid w:val="00B102BE"/>
    <w:rsid w:val="00B103EA"/>
    <w:rsid w:val="00B10588"/>
    <w:rsid w:val="00B10645"/>
    <w:rsid w:val="00B10702"/>
    <w:rsid w:val="00B10C65"/>
    <w:rsid w:val="00B10D0A"/>
    <w:rsid w:val="00B10F60"/>
    <w:rsid w:val="00B112F4"/>
    <w:rsid w:val="00B114B0"/>
    <w:rsid w:val="00B1177F"/>
    <w:rsid w:val="00B11979"/>
    <w:rsid w:val="00B11E9B"/>
    <w:rsid w:val="00B121E8"/>
    <w:rsid w:val="00B124C0"/>
    <w:rsid w:val="00B126A8"/>
    <w:rsid w:val="00B127B3"/>
    <w:rsid w:val="00B127FA"/>
    <w:rsid w:val="00B12CCA"/>
    <w:rsid w:val="00B12FC7"/>
    <w:rsid w:val="00B13002"/>
    <w:rsid w:val="00B131BC"/>
    <w:rsid w:val="00B13951"/>
    <w:rsid w:val="00B13C5C"/>
    <w:rsid w:val="00B13C81"/>
    <w:rsid w:val="00B13F1E"/>
    <w:rsid w:val="00B14075"/>
    <w:rsid w:val="00B140EF"/>
    <w:rsid w:val="00B14368"/>
    <w:rsid w:val="00B1475F"/>
    <w:rsid w:val="00B1488C"/>
    <w:rsid w:val="00B14B1E"/>
    <w:rsid w:val="00B14BEA"/>
    <w:rsid w:val="00B14D63"/>
    <w:rsid w:val="00B1518B"/>
    <w:rsid w:val="00B151CF"/>
    <w:rsid w:val="00B152A4"/>
    <w:rsid w:val="00B15415"/>
    <w:rsid w:val="00B157D0"/>
    <w:rsid w:val="00B15871"/>
    <w:rsid w:val="00B15C87"/>
    <w:rsid w:val="00B15D1D"/>
    <w:rsid w:val="00B15F26"/>
    <w:rsid w:val="00B15F4C"/>
    <w:rsid w:val="00B1616F"/>
    <w:rsid w:val="00B161A0"/>
    <w:rsid w:val="00B16273"/>
    <w:rsid w:val="00B167CA"/>
    <w:rsid w:val="00B16A32"/>
    <w:rsid w:val="00B16C48"/>
    <w:rsid w:val="00B16D94"/>
    <w:rsid w:val="00B16FFB"/>
    <w:rsid w:val="00B17211"/>
    <w:rsid w:val="00B172B3"/>
    <w:rsid w:val="00B17365"/>
    <w:rsid w:val="00B17409"/>
    <w:rsid w:val="00B17574"/>
    <w:rsid w:val="00B17685"/>
    <w:rsid w:val="00B2005D"/>
    <w:rsid w:val="00B20170"/>
    <w:rsid w:val="00B20241"/>
    <w:rsid w:val="00B2080A"/>
    <w:rsid w:val="00B20CD7"/>
    <w:rsid w:val="00B2172B"/>
    <w:rsid w:val="00B2194B"/>
    <w:rsid w:val="00B21BD7"/>
    <w:rsid w:val="00B22154"/>
    <w:rsid w:val="00B22A90"/>
    <w:rsid w:val="00B22B40"/>
    <w:rsid w:val="00B22BC3"/>
    <w:rsid w:val="00B22D2C"/>
    <w:rsid w:val="00B22F62"/>
    <w:rsid w:val="00B22FA5"/>
    <w:rsid w:val="00B23561"/>
    <w:rsid w:val="00B23A85"/>
    <w:rsid w:val="00B241AA"/>
    <w:rsid w:val="00B2454D"/>
    <w:rsid w:val="00B24C47"/>
    <w:rsid w:val="00B25424"/>
    <w:rsid w:val="00B25534"/>
    <w:rsid w:val="00B25790"/>
    <w:rsid w:val="00B25E3B"/>
    <w:rsid w:val="00B266FC"/>
    <w:rsid w:val="00B267C3"/>
    <w:rsid w:val="00B269CA"/>
    <w:rsid w:val="00B26E40"/>
    <w:rsid w:val="00B2746F"/>
    <w:rsid w:val="00B27F4F"/>
    <w:rsid w:val="00B30043"/>
    <w:rsid w:val="00B303ED"/>
    <w:rsid w:val="00B309F3"/>
    <w:rsid w:val="00B30A34"/>
    <w:rsid w:val="00B30C9D"/>
    <w:rsid w:val="00B31069"/>
    <w:rsid w:val="00B31141"/>
    <w:rsid w:val="00B313DD"/>
    <w:rsid w:val="00B31601"/>
    <w:rsid w:val="00B31846"/>
    <w:rsid w:val="00B31BBC"/>
    <w:rsid w:val="00B31C09"/>
    <w:rsid w:val="00B31D23"/>
    <w:rsid w:val="00B31DF0"/>
    <w:rsid w:val="00B31E13"/>
    <w:rsid w:val="00B324E0"/>
    <w:rsid w:val="00B327D3"/>
    <w:rsid w:val="00B32D35"/>
    <w:rsid w:val="00B32D88"/>
    <w:rsid w:val="00B32DD6"/>
    <w:rsid w:val="00B33782"/>
    <w:rsid w:val="00B337CE"/>
    <w:rsid w:val="00B33809"/>
    <w:rsid w:val="00B33FC6"/>
    <w:rsid w:val="00B34143"/>
    <w:rsid w:val="00B34155"/>
    <w:rsid w:val="00B348B8"/>
    <w:rsid w:val="00B34C5C"/>
    <w:rsid w:val="00B34E34"/>
    <w:rsid w:val="00B34F80"/>
    <w:rsid w:val="00B35063"/>
    <w:rsid w:val="00B35197"/>
    <w:rsid w:val="00B351D8"/>
    <w:rsid w:val="00B352BD"/>
    <w:rsid w:val="00B352EA"/>
    <w:rsid w:val="00B35446"/>
    <w:rsid w:val="00B35AB1"/>
    <w:rsid w:val="00B35FB6"/>
    <w:rsid w:val="00B36389"/>
    <w:rsid w:val="00B36A87"/>
    <w:rsid w:val="00B36ADD"/>
    <w:rsid w:val="00B36C27"/>
    <w:rsid w:val="00B37043"/>
    <w:rsid w:val="00B372D1"/>
    <w:rsid w:val="00B37757"/>
    <w:rsid w:val="00B3799F"/>
    <w:rsid w:val="00B37EA3"/>
    <w:rsid w:val="00B40233"/>
    <w:rsid w:val="00B402B4"/>
    <w:rsid w:val="00B406C3"/>
    <w:rsid w:val="00B407A5"/>
    <w:rsid w:val="00B407C4"/>
    <w:rsid w:val="00B40D57"/>
    <w:rsid w:val="00B40E86"/>
    <w:rsid w:val="00B4135F"/>
    <w:rsid w:val="00B41866"/>
    <w:rsid w:val="00B41A06"/>
    <w:rsid w:val="00B41AD0"/>
    <w:rsid w:val="00B421A4"/>
    <w:rsid w:val="00B4241F"/>
    <w:rsid w:val="00B42670"/>
    <w:rsid w:val="00B42CA6"/>
    <w:rsid w:val="00B43C3E"/>
    <w:rsid w:val="00B4411D"/>
    <w:rsid w:val="00B44270"/>
    <w:rsid w:val="00B44346"/>
    <w:rsid w:val="00B4446E"/>
    <w:rsid w:val="00B4451F"/>
    <w:rsid w:val="00B44593"/>
    <w:rsid w:val="00B448B6"/>
    <w:rsid w:val="00B453A4"/>
    <w:rsid w:val="00B453F8"/>
    <w:rsid w:val="00B457C2"/>
    <w:rsid w:val="00B45C2A"/>
    <w:rsid w:val="00B45CB0"/>
    <w:rsid w:val="00B460D1"/>
    <w:rsid w:val="00B4672C"/>
    <w:rsid w:val="00B46A96"/>
    <w:rsid w:val="00B46D15"/>
    <w:rsid w:val="00B46D1A"/>
    <w:rsid w:val="00B46D47"/>
    <w:rsid w:val="00B46F01"/>
    <w:rsid w:val="00B4704E"/>
    <w:rsid w:val="00B470FB"/>
    <w:rsid w:val="00B47208"/>
    <w:rsid w:val="00B47813"/>
    <w:rsid w:val="00B478A0"/>
    <w:rsid w:val="00B50192"/>
    <w:rsid w:val="00B50258"/>
    <w:rsid w:val="00B502C6"/>
    <w:rsid w:val="00B50A43"/>
    <w:rsid w:val="00B50C12"/>
    <w:rsid w:val="00B50DF9"/>
    <w:rsid w:val="00B51801"/>
    <w:rsid w:val="00B51AD3"/>
    <w:rsid w:val="00B51B21"/>
    <w:rsid w:val="00B51BA5"/>
    <w:rsid w:val="00B52442"/>
    <w:rsid w:val="00B5244C"/>
    <w:rsid w:val="00B524AF"/>
    <w:rsid w:val="00B52751"/>
    <w:rsid w:val="00B5285B"/>
    <w:rsid w:val="00B52A33"/>
    <w:rsid w:val="00B52D2E"/>
    <w:rsid w:val="00B5322F"/>
    <w:rsid w:val="00B532A8"/>
    <w:rsid w:val="00B53810"/>
    <w:rsid w:val="00B53CCE"/>
    <w:rsid w:val="00B53F1E"/>
    <w:rsid w:val="00B54348"/>
    <w:rsid w:val="00B5475A"/>
    <w:rsid w:val="00B549E3"/>
    <w:rsid w:val="00B54CD9"/>
    <w:rsid w:val="00B54EF2"/>
    <w:rsid w:val="00B55246"/>
    <w:rsid w:val="00B555F3"/>
    <w:rsid w:val="00B55789"/>
    <w:rsid w:val="00B559B3"/>
    <w:rsid w:val="00B56596"/>
    <w:rsid w:val="00B56611"/>
    <w:rsid w:val="00B56642"/>
    <w:rsid w:val="00B56D66"/>
    <w:rsid w:val="00B56F92"/>
    <w:rsid w:val="00B572C9"/>
    <w:rsid w:val="00B573A8"/>
    <w:rsid w:val="00B57510"/>
    <w:rsid w:val="00B61D34"/>
    <w:rsid w:val="00B61EA6"/>
    <w:rsid w:val="00B61EAD"/>
    <w:rsid w:val="00B61F74"/>
    <w:rsid w:val="00B62460"/>
    <w:rsid w:val="00B62928"/>
    <w:rsid w:val="00B629D4"/>
    <w:rsid w:val="00B630F0"/>
    <w:rsid w:val="00B63279"/>
    <w:rsid w:val="00B634D8"/>
    <w:rsid w:val="00B63865"/>
    <w:rsid w:val="00B63890"/>
    <w:rsid w:val="00B63F8C"/>
    <w:rsid w:val="00B64664"/>
    <w:rsid w:val="00B64A33"/>
    <w:rsid w:val="00B65699"/>
    <w:rsid w:val="00B658CD"/>
    <w:rsid w:val="00B65A2E"/>
    <w:rsid w:val="00B65B38"/>
    <w:rsid w:val="00B66997"/>
    <w:rsid w:val="00B66D01"/>
    <w:rsid w:val="00B66E9D"/>
    <w:rsid w:val="00B67247"/>
    <w:rsid w:val="00B6730C"/>
    <w:rsid w:val="00B674A8"/>
    <w:rsid w:val="00B6797F"/>
    <w:rsid w:val="00B67A3F"/>
    <w:rsid w:val="00B67BBE"/>
    <w:rsid w:val="00B70424"/>
    <w:rsid w:val="00B706BF"/>
    <w:rsid w:val="00B70AFC"/>
    <w:rsid w:val="00B70D2A"/>
    <w:rsid w:val="00B70E74"/>
    <w:rsid w:val="00B70E89"/>
    <w:rsid w:val="00B70EE4"/>
    <w:rsid w:val="00B725A7"/>
    <w:rsid w:val="00B725EE"/>
    <w:rsid w:val="00B72883"/>
    <w:rsid w:val="00B72B7B"/>
    <w:rsid w:val="00B72E50"/>
    <w:rsid w:val="00B733B4"/>
    <w:rsid w:val="00B73A32"/>
    <w:rsid w:val="00B73CAC"/>
    <w:rsid w:val="00B73D21"/>
    <w:rsid w:val="00B74507"/>
    <w:rsid w:val="00B74672"/>
    <w:rsid w:val="00B749B9"/>
    <w:rsid w:val="00B74A00"/>
    <w:rsid w:val="00B7557D"/>
    <w:rsid w:val="00B7578F"/>
    <w:rsid w:val="00B75B72"/>
    <w:rsid w:val="00B75F70"/>
    <w:rsid w:val="00B760C6"/>
    <w:rsid w:val="00B760F2"/>
    <w:rsid w:val="00B76354"/>
    <w:rsid w:val="00B763CA"/>
    <w:rsid w:val="00B763DF"/>
    <w:rsid w:val="00B7653B"/>
    <w:rsid w:val="00B7669B"/>
    <w:rsid w:val="00B76AC1"/>
    <w:rsid w:val="00B76D64"/>
    <w:rsid w:val="00B76D82"/>
    <w:rsid w:val="00B76F02"/>
    <w:rsid w:val="00B77277"/>
    <w:rsid w:val="00B77473"/>
    <w:rsid w:val="00B80224"/>
    <w:rsid w:val="00B80938"/>
    <w:rsid w:val="00B80A18"/>
    <w:rsid w:val="00B80CC2"/>
    <w:rsid w:val="00B80DEC"/>
    <w:rsid w:val="00B8109C"/>
    <w:rsid w:val="00B81730"/>
    <w:rsid w:val="00B81D5F"/>
    <w:rsid w:val="00B81ED1"/>
    <w:rsid w:val="00B81F15"/>
    <w:rsid w:val="00B82122"/>
    <w:rsid w:val="00B821F3"/>
    <w:rsid w:val="00B826FE"/>
    <w:rsid w:val="00B82794"/>
    <w:rsid w:val="00B82813"/>
    <w:rsid w:val="00B82931"/>
    <w:rsid w:val="00B82E1C"/>
    <w:rsid w:val="00B83444"/>
    <w:rsid w:val="00B837F3"/>
    <w:rsid w:val="00B8389E"/>
    <w:rsid w:val="00B84250"/>
    <w:rsid w:val="00B842B3"/>
    <w:rsid w:val="00B84991"/>
    <w:rsid w:val="00B849EC"/>
    <w:rsid w:val="00B84C32"/>
    <w:rsid w:val="00B84DCB"/>
    <w:rsid w:val="00B851DE"/>
    <w:rsid w:val="00B8524E"/>
    <w:rsid w:val="00B854BC"/>
    <w:rsid w:val="00B855C3"/>
    <w:rsid w:val="00B85995"/>
    <w:rsid w:val="00B85AA2"/>
    <w:rsid w:val="00B85C56"/>
    <w:rsid w:val="00B86033"/>
    <w:rsid w:val="00B862C4"/>
    <w:rsid w:val="00B86312"/>
    <w:rsid w:val="00B8716F"/>
    <w:rsid w:val="00B871AE"/>
    <w:rsid w:val="00B8762E"/>
    <w:rsid w:val="00B876E2"/>
    <w:rsid w:val="00B87999"/>
    <w:rsid w:val="00B87E66"/>
    <w:rsid w:val="00B902C2"/>
    <w:rsid w:val="00B9049E"/>
    <w:rsid w:val="00B9076B"/>
    <w:rsid w:val="00B90BA8"/>
    <w:rsid w:val="00B91192"/>
    <w:rsid w:val="00B911ED"/>
    <w:rsid w:val="00B9197D"/>
    <w:rsid w:val="00B926CB"/>
    <w:rsid w:val="00B92CF6"/>
    <w:rsid w:val="00B92D59"/>
    <w:rsid w:val="00B92E36"/>
    <w:rsid w:val="00B93296"/>
    <w:rsid w:val="00B936D8"/>
    <w:rsid w:val="00B93ACD"/>
    <w:rsid w:val="00B93C7D"/>
    <w:rsid w:val="00B93DEE"/>
    <w:rsid w:val="00B93F5B"/>
    <w:rsid w:val="00B9432B"/>
    <w:rsid w:val="00B9449D"/>
    <w:rsid w:val="00B951B0"/>
    <w:rsid w:val="00B952A9"/>
    <w:rsid w:val="00B95379"/>
    <w:rsid w:val="00B954AE"/>
    <w:rsid w:val="00B9595F"/>
    <w:rsid w:val="00B95EFB"/>
    <w:rsid w:val="00B95F12"/>
    <w:rsid w:val="00B960BF"/>
    <w:rsid w:val="00B9619C"/>
    <w:rsid w:val="00B966AF"/>
    <w:rsid w:val="00B97298"/>
    <w:rsid w:val="00B978EF"/>
    <w:rsid w:val="00B97E7F"/>
    <w:rsid w:val="00BA0549"/>
    <w:rsid w:val="00BA06DB"/>
    <w:rsid w:val="00BA086F"/>
    <w:rsid w:val="00BA0AF9"/>
    <w:rsid w:val="00BA1072"/>
    <w:rsid w:val="00BA16A3"/>
    <w:rsid w:val="00BA18EB"/>
    <w:rsid w:val="00BA1B7E"/>
    <w:rsid w:val="00BA2280"/>
    <w:rsid w:val="00BA28BA"/>
    <w:rsid w:val="00BA2CFE"/>
    <w:rsid w:val="00BA2EE8"/>
    <w:rsid w:val="00BA38DF"/>
    <w:rsid w:val="00BA3D44"/>
    <w:rsid w:val="00BA3F20"/>
    <w:rsid w:val="00BA41EB"/>
    <w:rsid w:val="00BA4279"/>
    <w:rsid w:val="00BA47B0"/>
    <w:rsid w:val="00BA4C84"/>
    <w:rsid w:val="00BA4FC4"/>
    <w:rsid w:val="00BA5160"/>
    <w:rsid w:val="00BA58B0"/>
    <w:rsid w:val="00BA5B86"/>
    <w:rsid w:val="00BA5C72"/>
    <w:rsid w:val="00BA5E50"/>
    <w:rsid w:val="00BA61F3"/>
    <w:rsid w:val="00BA6D17"/>
    <w:rsid w:val="00BA7135"/>
    <w:rsid w:val="00BA71A2"/>
    <w:rsid w:val="00BA727C"/>
    <w:rsid w:val="00BA7329"/>
    <w:rsid w:val="00BA75A3"/>
    <w:rsid w:val="00BA760D"/>
    <w:rsid w:val="00BA76DB"/>
    <w:rsid w:val="00BA7F30"/>
    <w:rsid w:val="00BA7F9B"/>
    <w:rsid w:val="00BB02F4"/>
    <w:rsid w:val="00BB055F"/>
    <w:rsid w:val="00BB058C"/>
    <w:rsid w:val="00BB08C4"/>
    <w:rsid w:val="00BB0A76"/>
    <w:rsid w:val="00BB0C34"/>
    <w:rsid w:val="00BB1443"/>
    <w:rsid w:val="00BB157A"/>
    <w:rsid w:val="00BB157B"/>
    <w:rsid w:val="00BB175A"/>
    <w:rsid w:val="00BB1A75"/>
    <w:rsid w:val="00BB1D60"/>
    <w:rsid w:val="00BB2147"/>
    <w:rsid w:val="00BB21D4"/>
    <w:rsid w:val="00BB2375"/>
    <w:rsid w:val="00BB2569"/>
    <w:rsid w:val="00BB2C11"/>
    <w:rsid w:val="00BB2E36"/>
    <w:rsid w:val="00BB3816"/>
    <w:rsid w:val="00BB3C54"/>
    <w:rsid w:val="00BB3DBC"/>
    <w:rsid w:val="00BB3FBC"/>
    <w:rsid w:val="00BB4244"/>
    <w:rsid w:val="00BB5253"/>
    <w:rsid w:val="00BB5599"/>
    <w:rsid w:val="00BB5BBC"/>
    <w:rsid w:val="00BB5C47"/>
    <w:rsid w:val="00BB60F0"/>
    <w:rsid w:val="00BB617D"/>
    <w:rsid w:val="00BB624A"/>
    <w:rsid w:val="00BB69A2"/>
    <w:rsid w:val="00BB6CCE"/>
    <w:rsid w:val="00BB6DF0"/>
    <w:rsid w:val="00BB6E2D"/>
    <w:rsid w:val="00BB70FD"/>
    <w:rsid w:val="00BB7481"/>
    <w:rsid w:val="00BB75B2"/>
    <w:rsid w:val="00BB7BEE"/>
    <w:rsid w:val="00BC048A"/>
    <w:rsid w:val="00BC09B8"/>
    <w:rsid w:val="00BC12CD"/>
    <w:rsid w:val="00BC137C"/>
    <w:rsid w:val="00BC180F"/>
    <w:rsid w:val="00BC1ADA"/>
    <w:rsid w:val="00BC1DD6"/>
    <w:rsid w:val="00BC2113"/>
    <w:rsid w:val="00BC2155"/>
    <w:rsid w:val="00BC2156"/>
    <w:rsid w:val="00BC2314"/>
    <w:rsid w:val="00BC2BD3"/>
    <w:rsid w:val="00BC30FA"/>
    <w:rsid w:val="00BC35EE"/>
    <w:rsid w:val="00BC36A3"/>
    <w:rsid w:val="00BC3847"/>
    <w:rsid w:val="00BC3B1A"/>
    <w:rsid w:val="00BC3CE2"/>
    <w:rsid w:val="00BC3F94"/>
    <w:rsid w:val="00BC496B"/>
    <w:rsid w:val="00BC55D3"/>
    <w:rsid w:val="00BC5980"/>
    <w:rsid w:val="00BC59D2"/>
    <w:rsid w:val="00BC5BC7"/>
    <w:rsid w:val="00BC5CB4"/>
    <w:rsid w:val="00BC5D4D"/>
    <w:rsid w:val="00BC6296"/>
    <w:rsid w:val="00BC646C"/>
    <w:rsid w:val="00BC64A8"/>
    <w:rsid w:val="00BC6607"/>
    <w:rsid w:val="00BC6AFF"/>
    <w:rsid w:val="00BC6D78"/>
    <w:rsid w:val="00BC7669"/>
    <w:rsid w:val="00BC76C5"/>
    <w:rsid w:val="00BC7B11"/>
    <w:rsid w:val="00BC7B2F"/>
    <w:rsid w:val="00BC7EC9"/>
    <w:rsid w:val="00BC7F57"/>
    <w:rsid w:val="00BC7FEA"/>
    <w:rsid w:val="00BD034D"/>
    <w:rsid w:val="00BD0469"/>
    <w:rsid w:val="00BD0CB4"/>
    <w:rsid w:val="00BD0CDB"/>
    <w:rsid w:val="00BD0E7B"/>
    <w:rsid w:val="00BD0FA4"/>
    <w:rsid w:val="00BD0FA5"/>
    <w:rsid w:val="00BD0FC5"/>
    <w:rsid w:val="00BD11F9"/>
    <w:rsid w:val="00BD2044"/>
    <w:rsid w:val="00BD242A"/>
    <w:rsid w:val="00BD2B43"/>
    <w:rsid w:val="00BD3A2F"/>
    <w:rsid w:val="00BD3B9A"/>
    <w:rsid w:val="00BD3D55"/>
    <w:rsid w:val="00BD4C58"/>
    <w:rsid w:val="00BD51CE"/>
    <w:rsid w:val="00BD53FE"/>
    <w:rsid w:val="00BD58D9"/>
    <w:rsid w:val="00BD5DCE"/>
    <w:rsid w:val="00BD5F3C"/>
    <w:rsid w:val="00BD6487"/>
    <w:rsid w:val="00BD70C6"/>
    <w:rsid w:val="00BD75CE"/>
    <w:rsid w:val="00BD7665"/>
    <w:rsid w:val="00BD7CF8"/>
    <w:rsid w:val="00BE0679"/>
    <w:rsid w:val="00BE0F6F"/>
    <w:rsid w:val="00BE1374"/>
    <w:rsid w:val="00BE167B"/>
    <w:rsid w:val="00BE17F2"/>
    <w:rsid w:val="00BE1945"/>
    <w:rsid w:val="00BE2002"/>
    <w:rsid w:val="00BE2373"/>
    <w:rsid w:val="00BE2515"/>
    <w:rsid w:val="00BE2AD2"/>
    <w:rsid w:val="00BE3168"/>
    <w:rsid w:val="00BE31F6"/>
    <w:rsid w:val="00BE3429"/>
    <w:rsid w:val="00BE360C"/>
    <w:rsid w:val="00BE3DBF"/>
    <w:rsid w:val="00BE3EC7"/>
    <w:rsid w:val="00BE3EDB"/>
    <w:rsid w:val="00BE4025"/>
    <w:rsid w:val="00BE43ED"/>
    <w:rsid w:val="00BE4436"/>
    <w:rsid w:val="00BE4D2C"/>
    <w:rsid w:val="00BE5625"/>
    <w:rsid w:val="00BE5A30"/>
    <w:rsid w:val="00BE5E59"/>
    <w:rsid w:val="00BE5F16"/>
    <w:rsid w:val="00BE5F81"/>
    <w:rsid w:val="00BE67F5"/>
    <w:rsid w:val="00BE68AB"/>
    <w:rsid w:val="00BE6B66"/>
    <w:rsid w:val="00BE6C76"/>
    <w:rsid w:val="00BE6FA8"/>
    <w:rsid w:val="00BE6FF5"/>
    <w:rsid w:val="00BE7AD1"/>
    <w:rsid w:val="00BE7F63"/>
    <w:rsid w:val="00BF0135"/>
    <w:rsid w:val="00BF03B6"/>
    <w:rsid w:val="00BF05CF"/>
    <w:rsid w:val="00BF0D10"/>
    <w:rsid w:val="00BF10BD"/>
    <w:rsid w:val="00BF116D"/>
    <w:rsid w:val="00BF14A6"/>
    <w:rsid w:val="00BF1824"/>
    <w:rsid w:val="00BF2195"/>
    <w:rsid w:val="00BF2258"/>
    <w:rsid w:val="00BF26C7"/>
    <w:rsid w:val="00BF2C0F"/>
    <w:rsid w:val="00BF2FC3"/>
    <w:rsid w:val="00BF3115"/>
    <w:rsid w:val="00BF3174"/>
    <w:rsid w:val="00BF3366"/>
    <w:rsid w:val="00BF3369"/>
    <w:rsid w:val="00BF3452"/>
    <w:rsid w:val="00BF3C6F"/>
    <w:rsid w:val="00BF3FC0"/>
    <w:rsid w:val="00BF4055"/>
    <w:rsid w:val="00BF40DA"/>
    <w:rsid w:val="00BF42FE"/>
    <w:rsid w:val="00BF4667"/>
    <w:rsid w:val="00BF48A3"/>
    <w:rsid w:val="00BF4D7F"/>
    <w:rsid w:val="00BF5148"/>
    <w:rsid w:val="00BF52BA"/>
    <w:rsid w:val="00BF5D89"/>
    <w:rsid w:val="00BF5E30"/>
    <w:rsid w:val="00BF6791"/>
    <w:rsid w:val="00BF6826"/>
    <w:rsid w:val="00BF6A94"/>
    <w:rsid w:val="00BF6B36"/>
    <w:rsid w:val="00BF6BCC"/>
    <w:rsid w:val="00BF6BEE"/>
    <w:rsid w:val="00BF7184"/>
    <w:rsid w:val="00BF7617"/>
    <w:rsid w:val="00BF796D"/>
    <w:rsid w:val="00BF7DCE"/>
    <w:rsid w:val="00BF7EDF"/>
    <w:rsid w:val="00C00163"/>
    <w:rsid w:val="00C003C2"/>
    <w:rsid w:val="00C00BC0"/>
    <w:rsid w:val="00C00D2A"/>
    <w:rsid w:val="00C00E19"/>
    <w:rsid w:val="00C00F63"/>
    <w:rsid w:val="00C01013"/>
    <w:rsid w:val="00C0121F"/>
    <w:rsid w:val="00C01399"/>
    <w:rsid w:val="00C01469"/>
    <w:rsid w:val="00C01AEC"/>
    <w:rsid w:val="00C01E0E"/>
    <w:rsid w:val="00C01F70"/>
    <w:rsid w:val="00C021B5"/>
    <w:rsid w:val="00C0314B"/>
    <w:rsid w:val="00C03B10"/>
    <w:rsid w:val="00C03CB6"/>
    <w:rsid w:val="00C0416F"/>
    <w:rsid w:val="00C045EF"/>
    <w:rsid w:val="00C04AB3"/>
    <w:rsid w:val="00C04DFE"/>
    <w:rsid w:val="00C0502D"/>
    <w:rsid w:val="00C051AC"/>
    <w:rsid w:val="00C052A1"/>
    <w:rsid w:val="00C056E2"/>
    <w:rsid w:val="00C05767"/>
    <w:rsid w:val="00C0577B"/>
    <w:rsid w:val="00C0591E"/>
    <w:rsid w:val="00C059F9"/>
    <w:rsid w:val="00C05A4C"/>
    <w:rsid w:val="00C06216"/>
    <w:rsid w:val="00C06333"/>
    <w:rsid w:val="00C0676F"/>
    <w:rsid w:val="00C06880"/>
    <w:rsid w:val="00C06A74"/>
    <w:rsid w:val="00C06CA1"/>
    <w:rsid w:val="00C06DFB"/>
    <w:rsid w:val="00C073DE"/>
    <w:rsid w:val="00C07550"/>
    <w:rsid w:val="00C075EA"/>
    <w:rsid w:val="00C07E93"/>
    <w:rsid w:val="00C100E4"/>
    <w:rsid w:val="00C103FC"/>
    <w:rsid w:val="00C10429"/>
    <w:rsid w:val="00C104B9"/>
    <w:rsid w:val="00C10639"/>
    <w:rsid w:val="00C10700"/>
    <w:rsid w:val="00C10BB9"/>
    <w:rsid w:val="00C10C72"/>
    <w:rsid w:val="00C10DAE"/>
    <w:rsid w:val="00C11067"/>
    <w:rsid w:val="00C1138D"/>
    <w:rsid w:val="00C1150B"/>
    <w:rsid w:val="00C11513"/>
    <w:rsid w:val="00C11769"/>
    <w:rsid w:val="00C11892"/>
    <w:rsid w:val="00C120D9"/>
    <w:rsid w:val="00C1238C"/>
    <w:rsid w:val="00C12863"/>
    <w:rsid w:val="00C128D7"/>
    <w:rsid w:val="00C13109"/>
    <w:rsid w:val="00C135EB"/>
    <w:rsid w:val="00C136EE"/>
    <w:rsid w:val="00C137A1"/>
    <w:rsid w:val="00C138F0"/>
    <w:rsid w:val="00C13A43"/>
    <w:rsid w:val="00C1455A"/>
    <w:rsid w:val="00C1473C"/>
    <w:rsid w:val="00C14A40"/>
    <w:rsid w:val="00C14D9D"/>
    <w:rsid w:val="00C14E81"/>
    <w:rsid w:val="00C15106"/>
    <w:rsid w:val="00C153DF"/>
    <w:rsid w:val="00C1553F"/>
    <w:rsid w:val="00C15612"/>
    <w:rsid w:val="00C158A4"/>
    <w:rsid w:val="00C15A0A"/>
    <w:rsid w:val="00C15A94"/>
    <w:rsid w:val="00C15C3B"/>
    <w:rsid w:val="00C1617D"/>
    <w:rsid w:val="00C166D3"/>
    <w:rsid w:val="00C16A44"/>
    <w:rsid w:val="00C16A83"/>
    <w:rsid w:val="00C16C64"/>
    <w:rsid w:val="00C17576"/>
    <w:rsid w:val="00C17A79"/>
    <w:rsid w:val="00C17CCD"/>
    <w:rsid w:val="00C17D10"/>
    <w:rsid w:val="00C17D6B"/>
    <w:rsid w:val="00C17E55"/>
    <w:rsid w:val="00C2011B"/>
    <w:rsid w:val="00C2019A"/>
    <w:rsid w:val="00C2034A"/>
    <w:rsid w:val="00C204AD"/>
    <w:rsid w:val="00C20A13"/>
    <w:rsid w:val="00C212CE"/>
    <w:rsid w:val="00C213D2"/>
    <w:rsid w:val="00C21696"/>
    <w:rsid w:val="00C21CB2"/>
    <w:rsid w:val="00C22001"/>
    <w:rsid w:val="00C22241"/>
    <w:rsid w:val="00C22293"/>
    <w:rsid w:val="00C22360"/>
    <w:rsid w:val="00C22392"/>
    <w:rsid w:val="00C2289E"/>
    <w:rsid w:val="00C22FC7"/>
    <w:rsid w:val="00C23084"/>
    <w:rsid w:val="00C23702"/>
    <w:rsid w:val="00C23D96"/>
    <w:rsid w:val="00C247DA"/>
    <w:rsid w:val="00C24903"/>
    <w:rsid w:val="00C24B27"/>
    <w:rsid w:val="00C24B9E"/>
    <w:rsid w:val="00C24E0E"/>
    <w:rsid w:val="00C24EF0"/>
    <w:rsid w:val="00C24EF3"/>
    <w:rsid w:val="00C25158"/>
    <w:rsid w:val="00C252A3"/>
    <w:rsid w:val="00C2589E"/>
    <w:rsid w:val="00C258DE"/>
    <w:rsid w:val="00C25B43"/>
    <w:rsid w:val="00C260FF"/>
    <w:rsid w:val="00C269EC"/>
    <w:rsid w:val="00C26A42"/>
    <w:rsid w:val="00C26D84"/>
    <w:rsid w:val="00C26DE8"/>
    <w:rsid w:val="00C276EE"/>
    <w:rsid w:val="00C2772D"/>
    <w:rsid w:val="00C27769"/>
    <w:rsid w:val="00C278A2"/>
    <w:rsid w:val="00C27D65"/>
    <w:rsid w:val="00C3010B"/>
    <w:rsid w:val="00C30548"/>
    <w:rsid w:val="00C3076C"/>
    <w:rsid w:val="00C30A67"/>
    <w:rsid w:val="00C31046"/>
    <w:rsid w:val="00C3120A"/>
    <w:rsid w:val="00C3122F"/>
    <w:rsid w:val="00C315C7"/>
    <w:rsid w:val="00C319A2"/>
    <w:rsid w:val="00C31A0D"/>
    <w:rsid w:val="00C31F64"/>
    <w:rsid w:val="00C31FD3"/>
    <w:rsid w:val="00C32288"/>
    <w:rsid w:val="00C32303"/>
    <w:rsid w:val="00C32525"/>
    <w:rsid w:val="00C3265E"/>
    <w:rsid w:val="00C328A7"/>
    <w:rsid w:val="00C32A0C"/>
    <w:rsid w:val="00C32ABE"/>
    <w:rsid w:val="00C33600"/>
    <w:rsid w:val="00C338A3"/>
    <w:rsid w:val="00C33909"/>
    <w:rsid w:val="00C33A3C"/>
    <w:rsid w:val="00C33A8B"/>
    <w:rsid w:val="00C33C2B"/>
    <w:rsid w:val="00C340A6"/>
    <w:rsid w:val="00C34961"/>
    <w:rsid w:val="00C34A01"/>
    <w:rsid w:val="00C34CEC"/>
    <w:rsid w:val="00C34E25"/>
    <w:rsid w:val="00C34E6D"/>
    <w:rsid w:val="00C352C3"/>
    <w:rsid w:val="00C3556D"/>
    <w:rsid w:val="00C35BE2"/>
    <w:rsid w:val="00C35C0B"/>
    <w:rsid w:val="00C35D07"/>
    <w:rsid w:val="00C367B3"/>
    <w:rsid w:val="00C36E02"/>
    <w:rsid w:val="00C36E52"/>
    <w:rsid w:val="00C37526"/>
    <w:rsid w:val="00C4032B"/>
    <w:rsid w:val="00C4036C"/>
    <w:rsid w:val="00C403E2"/>
    <w:rsid w:val="00C404DC"/>
    <w:rsid w:val="00C40561"/>
    <w:rsid w:val="00C40583"/>
    <w:rsid w:val="00C40706"/>
    <w:rsid w:val="00C40B67"/>
    <w:rsid w:val="00C40BFB"/>
    <w:rsid w:val="00C40F75"/>
    <w:rsid w:val="00C411E8"/>
    <w:rsid w:val="00C4130D"/>
    <w:rsid w:val="00C415D7"/>
    <w:rsid w:val="00C415F8"/>
    <w:rsid w:val="00C4173F"/>
    <w:rsid w:val="00C41940"/>
    <w:rsid w:val="00C41E52"/>
    <w:rsid w:val="00C41F09"/>
    <w:rsid w:val="00C42601"/>
    <w:rsid w:val="00C42AA9"/>
    <w:rsid w:val="00C43381"/>
    <w:rsid w:val="00C43511"/>
    <w:rsid w:val="00C4371D"/>
    <w:rsid w:val="00C43819"/>
    <w:rsid w:val="00C44672"/>
    <w:rsid w:val="00C44BFA"/>
    <w:rsid w:val="00C44DB7"/>
    <w:rsid w:val="00C44E96"/>
    <w:rsid w:val="00C45070"/>
    <w:rsid w:val="00C451C0"/>
    <w:rsid w:val="00C458D6"/>
    <w:rsid w:val="00C45DD7"/>
    <w:rsid w:val="00C45EBA"/>
    <w:rsid w:val="00C45F2C"/>
    <w:rsid w:val="00C4676B"/>
    <w:rsid w:val="00C4690C"/>
    <w:rsid w:val="00C46E49"/>
    <w:rsid w:val="00C46E8F"/>
    <w:rsid w:val="00C47839"/>
    <w:rsid w:val="00C47861"/>
    <w:rsid w:val="00C478A8"/>
    <w:rsid w:val="00C47C41"/>
    <w:rsid w:val="00C505D3"/>
    <w:rsid w:val="00C509BC"/>
    <w:rsid w:val="00C50A58"/>
    <w:rsid w:val="00C50AFE"/>
    <w:rsid w:val="00C50ECB"/>
    <w:rsid w:val="00C5103A"/>
    <w:rsid w:val="00C51CAF"/>
    <w:rsid w:val="00C51E41"/>
    <w:rsid w:val="00C52000"/>
    <w:rsid w:val="00C5230F"/>
    <w:rsid w:val="00C52730"/>
    <w:rsid w:val="00C529B9"/>
    <w:rsid w:val="00C52BA6"/>
    <w:rsid w:val="00C52FFB"/>
    <w:rsid w:val="00C5334B"/>
    <w:rsid w:val="00C5354A"/>
    <w:rsid w:val="00C53733"/>
    <w:rsid w:val="00C53790"/>
    <w:rsid w:val="00C538AC"/>
    <w:rsid w:val="00C53978"/>
    <w:rsid w:val="00C53A31"/>
    <w:rsid w:val="00C53A70"/>
    <w:rsid w:val="00C53E04"/>
    <w:rsid w:val="00C540EF"/>
    <w:rsid w:val="00C54792"/>
    <w:rsid w:val="00C548F5"/>
    <w:rsid w:val="00C54EA3"/>
    <w:rsid w:val="00C55276"/>
    <w:rsid w:val="00C5533E"/>
    <w:rsid w:val="00C55D14"/>
    <w:rsid w:val="00C55E2F"/>
    <w:rsid w:val="00C55EC4"/>
    <w:rsid w:val="00C560F0"/>
    <w:rsid w:val="00C56223"/>
    <w:rsid w:val="00C5662E"/>
    <w:rsid w:val="00C5695A"/>
    <w:rsid w:val="00C56BE8"/>
    <w:rsid w:val="00C56C22"/>
    <w:rsid w:val="00C572E7"/>
    <w:rsid w:val="00C57C3F"/>
    <w:rsid w:val="00C57E62"/>
    <w:rsid w:val="00C60235"/>
    <w:rsid w:val="00C6078B"/>
    <w:rsid w:val="00C60958"/>
    <w:rsid w:val="00C609E2"/>
    <w:rsid w:val="00C60AE1"/>
    <w:rsid w:val="00C60B51"/>
    <w:rsid w:val="00C60D27"/>
    <w:rsid w:val="00C612B4"/>
    <w:rsid w:val="00C61380"/>
    <w:rsid w:val="00C61403"/>
    <w:rsid w:val="00C6149F"/>
    <w:rsid w:val="00C6166C"/>
    <w:rsid w:val="00C616A0"/>
    <w:rsid w:val="00C61B38"/>
    <w:rsid w:val="00C61FBD"/>
    <w:rsid w:val="00C6209F"/>
    <w:rsid w:val="00C62123"/>
    <w:rsid w:val="00C6245B"/>
    <w:rsid w:val="00C628E5"/>
    <w:rsid w:val="00C62C4E"/>
    <w:rsid w:val="00C62CA9"/>
    <w:rsid w:val="00C63127"/>
    <w:rsid w:val="00C63568"/>
    <w:rsid w:val="00C63695"/>
    <w:rsid w:val="00C63735"/>
    <w:rsid w:val="00C639D3"/>
    <w:rsid w:val="00C63A74"/>
    <w:rsid w:val="00C63A85"/>
    <w:rsid w:val="00C63C95"/>
    <w:rsid w:val="00C64685"/>
    <w:rsid w:val="00C64999"/>
    <w:rsid w:val="00C64DC0"/>
    <w:rsid w:val="00C64FAB"/>
    <w:rsid w:val="00C6513C"/>
    <w:rsid w:val="00C6528D"/>
    <w:rsid w:val="00C65645"/>
    <w:rsid w:val="00C65B9E"/>
    <w:rsid w:val="00C65E0F"/>
    <w:rsid w:val="00C65E80"/>
    <w:rsid w:val="00C6619F"/>
    <w:rsid w:val="00C66E67"/>
    <w:rsid w:val="00C67033"/>
    <w:rsid w:val="00C671C0"/>
    <w:rsid w:val="00C672D4"/>
    <w:rsid w:val="00C678A5"/>
    <w:rsid w:val="00C67B62"/>
    <w:rsid w:val="00C67CE0"/>
    <w:rsid w:val="00C702A3"/>
    <w:rsid w:val="00C70386"/>
    <w:rsid w:val="00C7044D"/>
    <w:rsid w:val="00C705AB"/>
    <w:rsid w:val="00C70AD8"/>
    <w:rsid w:val="00C70EBC"/>
    <w:rsid w:val="00C71441"/>
    <w:rsid w:val="00C71AB5"/>
    <w:rsid w:val="00C71ECA"/>
    <w:rsid w:val="00C72207"/>
    <w:rsid w:val="00C725EC"/>
    <w:rsid w:val="00C7268D"/>
    <w:rsid w:val="00C729C7"/>
    <w:rsid w:val="00C72B34"/>
    <w:rsid w:val="00C72F8C"/>
    <w:rsid w:val="00C73256"/>
    <w:rsid w:val="00C73CBB"/>
    <w:rsid w:val="00C73DCE"/>
    <w:rsid w:val="00C74370"/>
    <w:rsid w:val="00C74498"/>
    <w:rsid w:val="00C74689"/>
    <w:rsid w:val="00C7476B"/>
    <w:rsid w:val="00C7485B"/>
    <w:rsid w:val="00C74960"/>
    <w:rsid w:val="00C74990"/>
    <w:rsid w:val="00C749D5"/>
    <w:rsid w:val="00C74A40"/>
    <w:rsid w:val="00C75303"/>
    <w:rsid w:val="00C7542D"/>
    <w:rsid w:val="00C755BD"/>
    <w:rsid w:val="00C7577C"/>
    <w:rsid w:val="00C75D36"/>
    <w:rsid w:val="00C75EC8"/>
    <w:rsid w:val="00C7613D"/>
    <w:rsid w:val="00C7620E"/>
    <w:rsid w:val="00C76795"/>
    <w:rsid w:val="00C76962"/>
    <w:rsid w:val="00C76AAB"/>
    <w:rsid w:val="00C76EFD"/>
    <w:rsid w:val="00C7725C"/>
    <w:rsid w:val="00C77D2A"/>
    <w:rsid w:val="00C77EC9"/>
    <w:rsid w:val="00C8000E"/>
    <w:rsid w:val="00C8010C"/>
    <w:rsid w:val="00C807B7"/>
    <w:rsid w:val="00C80A31"/>
    <w:rsid w:val="00C80B10"/>
    <w:rsid w:val="00C80FDD"/>
    <w:rsid w:val="00C810B1"/>
    <w:rsid w:val="00C811A9"/>
    <w:rsid w:val="00C813F5"/>
    <w:rsid w:val="00C8156F"/>
    <w:rsid w:val="00C815EE"/>
    <w:rsid w:val="00C81714"/>
    <w:rsid w:val="00C81902"/>
    <w:rsid w:val="00C81FA6"/>
    <w:rsid w:val="00C8263B"/>
    <w:rsid w:val="00C826DC"/>
    <w:rsid w:val="00C82C49"/>
    <w:rsid w:val="00C82DE4"/>
    <w:rsid w:val="00C82E93"/>
    <w:rsid w:val="00C82F36"/>
    <w:rsid w:val="00C8316D"/>
    <w:rsid w:val="00C832DE"/>
    <w:rsid w:val="00C83482"/>
    <w:rsid w:val="00C83918"/>
    <w:rsid w:val="00C83C0E"/>
    <w:rsid w:val="00C83F23"/>
    <w:rsid w:val="00C8417D"/>
    <w:rsid w:val="00C84181"/>
    <w:rsid w:val="00C84839"/>
    <w:rsid w:val="00C84884"/>
    <w:rsid w:val="00C84E4E"/>
    <w:rsid w:val="00C85459"/>
    <w:rsid w:val="00C85713"/>
    <w:rsid w:val="00C85D81"/>
    <w:rsid w:val="00C86061"/>
    <w:rsid w:val="00C8690D"/>
    <w:rsid w:val="00C86964"/>
    <w:rsid w:val="00C86CAF"/>
    <w:rsid w:val="00C86E41"/>
    <w:rsid w:val="00C870B9"/>
    <w:rsid w:val="00C871CD"/>
    <w:rsid w:val="00C87488"/>
    <w:rsid w:val="00C8769A"/>
    <w:rsid w:val="00C87A72"/>
    <w:rsid w:val="00C87BE4"/>
    <w:rsid w:val="00C900BC"/>
    <w:rsid w:val="00C90512"/>
    <w:rsid w:val="00C90721"/>
    <w:rsid w:val="00C91026"/>
    <w:rsid w:val="00C91576"/>
    <w:rsid w:val="00C916DF"/>
    <w:rsid w:val="00C91818"/>
    <w:rsid w:val="00C918FD"/>
    <w:rsid w:val="00C91E1A"/>
    <w:rsid w:val="00C91E72"/>
    <w:rsid w:val="00C91FCF"/>
    <w:rsid w:val="00C92A9A"/>
    <w:rsid w:val="00C93391"/>
    <w:rsid w:val="00C935F5"/>
    <w:rsid w:val="00C93D10"/>
    <w:rsid w:val="00C93FF4"/>
    <w:rsid w:val="00C94B34"/>
    <w:rsid w:val="00C94B41"/>
    <w:rsid w:val="00C94BF4"/>
    <w:rsid w:val="00C9535D"/>
    <w:rsid w:val="00C9542E"/>
    <w:rsid w:val="00C959A3"/>
    <w:rsid w:val="00C95B78"/>
    <w:rsid w:val="00C95CA1"/>
    <w:rsid w:val="00C96196"/>
    <w:rsid w:val="00C968FE"/>
    <w:rsid w:val="00C96A61"/>
    <w:rsid w:val="00C973DB"/>
    <w:rsid w:val="00C975C6"/>
    <w:rsid w:val="00C976DC"/>
    <w:rsid w:val="00CA00A4"/>
    <w:rsid w:val="00CA01CA"/>
    <w:rsid w:val="00CA08C9"/>
    <w:rsid w:val="00CA090F"/>
    <w:rsid w:val="00CA14B6"/>
    <w:rsid w:val="00CA16C1"/>
    <w:rsid w:val="00CA1C99"/>
    <w:rsid w:val="00CA291A"/>
    <w:rsid w:val="00CA2A0B"/>
    <w:rsid w:val="00CA2F0A"/>
    <w:rsid w:val="00CA313E"/>
    <w:rsid w:val="00CA36D5"/>
    <w:rsid w:val="00CA3801"/>
    <w:rsid w:val="00CA390C"/>
    <w:rsid w:val="00CA3A7C"/>
    <w:rsid w:val="00CA3CAB"/>
    <w:rsid w:val="00CA3CCC"/>
    <w:rsid w:val="00CA461D"/>
    <w:rsid w:val="00CA4793"/>
    <w:rsid w:val="00CA487F"/>
    <w:rsid w:val="00CA4A1B"/>
    <w:rsid w:val="00CA511D"/>
    <w:rsid w:val="00CA5129"/>
    <w:rsid w:val="00CA5170"/>
    <w:rsid w:val="00CA525B"/>
    <w:rsid w:val="00CA56D7"/>
    <w:rsid w:val="00CA58B4"/>
    <w:rsid w:val="00CA58CC"/>
    <w:rsid w:val="00CA5C85"/>
    <w:rsid w:val="00CA5CB3"/>
    <w:rsid w:val="00CA5F28"/>
    <w:rsid w:val="00CA64D8"/>
    <w:rsid w:val="00CA6577"/>
    <w:rsid w:val="00CA6C25"/>
    <w:rsid w:val="00CA73DD"/>
    <w:rsid w:val="00CA74BF"/>
    <w:rsid w:val="00CA7677"/>
    <w:rsid w:val="00CA79ED"/>
    <w:rsid w:val="00CA79EE"/>
    <w:rsid w:val="00CA7C9E"/>
    <w:rsid w:val="00CA7D4D"/>
    <w:rsid w:val="00CA7D63"/>
    <w:rsid w:val="00CA7D87"/>
    <w:rsid w:val="00CB0031"/>
    <w:rsid w:val="00CB02B0"/>
    <w:rsid w:val="00CB05A0"/>
    <w:rsid w:val="00CB08A0"/>
    <w:rsid w:val="00CB098B"/>
    <w:rsid w:val="00CB0D53"/>
    <w:rsid w:val="00CB0FA9"/>
    <w:rsid w:val="00CB10AC"/>
    <w:rsid w:val="00CB11C3"/>
    <w:rsid w:val="00CB12D9"/>
    <w:rsid w:val="00CB164D"/>
    <w:rsid w:val="00CB1769"/>
    <w:rsid w:val="00CB1946"/>
    <w:rsid w:val="00CB1BE1"/>
    <w:rsid w:val="00CB220B"/>
    <w:rsid w:val="00CB22D1"/>
    <w:rsid w:val="00CB275A"/>
    <w:rsid w:val="00CB2B72"/>
    <w:rsid w:val="00CB2DCC"/>
    <w:rsid w:val="00CB3796"/>
    <w:rsid w:val="00CB3AE2"/>
    <w:rsid w:val="00CB3FA8"/>
    <w:rsid w:val="00CB4269"/>
    <w:rsid w:val="00CB44BE"/>
    <w:rsid w:val="00CB460C"/>
    <w:rsid w:val="00CB4905"/>
    <w:rsid w:val="00CB4DD7"/>
    <w:rsid w:val="00CB4FE7"/>
    <w:rsid w:val="00CB50C9"/>
    <w:rsid w:val="00CB50FF"/>
    <w:rsid w:val="00CB51E0"/>
    <w:rsid w:val="00CB5A6A"/>
    <w:rsid w:val="00CB63C7"/>
    <w:rsid w:val="00CB6734"/>
    <w:rsid w:val="00CB697A"/>
    <w:rsid w:val="00CB6AA7"/>
    <w:rsid w:val="00CB6CB5"/>
    <w:rsid w:val="00CB6D13"/>
    <w:rsid w:val="00CB6DFC"/>
    <w:rsid w:val="00CB7274"/>
    <w:rsid w:val="00CB730D"/>
    <w:rsid w:val="00CB74D0"/>
    <w:rsid w:val="00CB74FC"/>
    <w:rsid w:val="00CB770A"/>
    <w:rsid w:val="00CB7A29"/>
    <w:rsid w:val="00CB7FD2"/>
    <w:rsid w:val="00CC028C"/>
    <w:rsid w:val="00CC02E9"/>
    <w:rsid w:val="00CC1011"/>
    <w:rsid w:val="00CC1061"/>
    <w:rsid w:val="00CC122B"/>
    <w:rsid w:val="00CC1463"/>
    <w:rsid w:val="00CC1710"/>
    <w:rsid w:val="00CC193C"/>
    <w:rsid w:val="00CC19BF"/>
    <w:rsid w:val="00CC1DD8"/>
    <w:rsid w:val="00CC1E41"/>
    <w:rsid w:val="00CC1F05"/>
    <w:rsid w:val="00CC2104"/>
    <w:rsid w:val="00CC2180"/>
    <w:rsid w:val="00CC25F6"/>
    <w:rsid w:val="00CC286A"/>
    <w:rsid w:val="00CC2E11"/>
    <w:rsid w:val="00CC321D"/>
    <w:rsid w:val="00CC324B"/>
    <w:rsid w:val="00CC34CC"/>
    <w:rsid w:val="00CC36BD"/>
    <w:rsid w:val="00CC3B34"/>
    <w:rsid w:val="00CC41F8"/>
    <w:rsid w:val="00CC43D0"/>
    <w:rsid w:val="00CC46CE"/>
    <w:rsid w:val="00CC4723"/>
    <w:rsid w:val="00CC48C0"/>
    <w:rsid w:val="00CC4B41"/>
    <w:rsid w:val="00CC4FAE"/>
    <w:rsid w:val="00CC50C4"/>
    <w:rsid w:val="00CC5172"/>
    <w:rsid w:val="00CC51EE"/>
    <w:rsid w:val="00CC53B4"/>
    <w:rsid w:val="00CC5603"/>
    <w:rsid w:val="00CC563D"/>
    <w:rsid w:val="00CC59CB"/>
    <w:rsid w:val="00CC5D04"/>
    <w:rsid w:val="00CC6174"/>
    <w:rsid w:val="00CC61D4"/>
    <w:rsid w:val="00CC6628"/>
    <w:rsid w:val="00CC6868"/>
    <w:rsid w:val="00CC698B"/>
    <w:rsid w:val="00CC69C1"/>
    <w:rsid w:val="00CC7557"/>
    <w:rsid w:val="00CC79A1"/>
    <w:rsid w:val="00CD0085"/>
    <w:rsid w:val="00CD04DA"/>
    <w:rsid w:val="00CD0B60"/>
    <w:rsid w:val="00CD0BEA"/>
    <w:rsid w:val="00CD0C27"/>
    <w:rsid w:val="00CD11F7"/>
    <w:rsid w:val="00CD1268"/>
    <w:rsid w:val="00CD141D"/>
    <w:rsid w:val="00CD1523"/>
    <w:rsid w:val="00CD16F6"/>
    <w:rsid w:val="00CD1780"/>
    <w:rsid w:val="00CD19C6"/>
    <w:rsid w:val="00CD19EF"/>
    <w:rsid w:val="00CD1DB2"/>
    <w:rsid w:val="00CD1E5A"/>
    <w:rsid w:val="00CD1F06"/>
    <w:rsid w:val="00CD1FAE"/>
    <w:rsid w:val="00CD1FDC"/>
    <w:rsid w:val="00CD248B"/>
    <w:rsid w:val="00CD254D"/>
    <w:rsid w:val="00CD2C70"/>
    <w:rsid w:val="00CD2D8A"/>
    <w:rsid w:val="00CD2FCF"/>
    <w:rsid w:val="00CD3C17"/>
    <w:rsid w:val="00CD427A"/>
    <w:rsid w:val="00CD4296"/>
    <w:rsid w:val="00CD4317"/>
    <w:rsid w:val="00CD45FC"/>
    <w:rsid w:val="00CD4AA1"/>
    <w:rsid w:val="00CD4DCD"/>
    <w:rsid w:val="00CD4F63"/>
    <w:rsid w:val="00CD5206"/>
    <w:rsid w:val="00CD533A"/>
    <w:rsid w:val="00CD548C"/>
    <w:rsid w:val="00CD563F"/>
    <w:rsid w:val="00CD5B05"/>
    <w:rsid w:val="00CD5C6C"/>
    <w:rsid w:val="00CD5F43"/>
    <w:rsid w:val="00CD606D"/>
    <w:rsid w:val="00CD6433"/>
    <w:rsid w:val="00CD69AA"/>
    <w:rsid w:val="00CD6B8F"/>
    <w:rsid w:val="00CD7053"/>
    <w:rsid w:val="00CD7181"/>
    <w:rsid w:val="00CD7185"/>
    <w:rsid w:val="00CD720E"/>
    <w:rsid w:val="00CD74DB"/>
    <w:rsid w:val="00CD76C6"/>
    <w:rsid w:val="00CD7C7D"/>
    <w:rsid w:val="00CE028D"/>
    <w:rsid w:val="00CE02AC"/>
    <w:rsid w:val="00CE03A8"/>
    <w:rsid w:val="00CE0539"/>
    <w:rsid w:val="00CE0662"/>
    <w:rsid w:val="00CE083F"/>
    <w:rsid w:val="00CE0920"/>
    <w:rsid w:val="00CE0ACC"/>
    <w:rsid w:val="00CE0B5A"/>
    <w:rsid w:val="00CE10FA"/>
    <w:rsid w:val="00CE1444"/>
    <w:rsid w:val="00CE1989"/>
    <w:rsid w:val="00CE1FCC"/>
    <w:rsid w:val="00CE2134"/>
    <w:rsid w:val="00CE23E9"/>
    <w:rsid w:val="00CE248C"/>
    <w:rsid w:val="00CE259C"/>
    <w:rsid w:val="00CE264B"/>
    <w:rsid w:val="00CE28CF"/>
    <w:rsid w:val="00CE29B5"/>
    <w:rsid w:val="00CE387E"/>
    <w:rsid w:val="00CE3C2E"/>
    <w:rsid w:val="00CE3D86"/>
    <w:rsid w:val="00CE41CB"/>
    <w:rsid w:val="00CE4A25"/>
    <w:rsid w:val="00CE4A94"/>
    <w:rsid w:val="00CE4E06"/>
    <w:rsid w:val="00CE5205"/>
    <w:rsid w:val="00CE5477"/>
    <w:rsid w:val="00CE5954"/>
    <w:rsid w:val="00CE5A08"/>
    <w:rsid w:val="00CE5BEC"/>
    <w:rsid w:val="00CE60CB"/>
    <w:rsid w:val="00CE6BCB"/>
    <w:rsid w:val="00CE6EA3"/>
    <w:rsid w:val="00CE7218"/>
    <w:rsid w:val="00CE7254"/>
    <w:rsid w:val="00CE7814"/>
    <w:rsid w:val="00CE788F"/>
    <w:rsid w:val="00CE79E8"/>
    <w:rsid w:val="00CE7BD4"/>
    <w:rsid w:val="00CE7D41"/>
    <w:rsid w:val="00CF00E0"/>
    <w:rsid w:val="00CF0101"/>
    <w:rsid w:val="00CF02A0"/>
    <w:rsid w:val="00CF0411"/>
    <w:rsid w:val="00CF075D"/>
    <w:rsid w:val="00CF079B"/>
    <w:rsid w:val="00CF09B3"/>
    <w:rsid w:val="00CF1578"/>
    <w:rsid w:val="00CF1D5A"/>
    <w:rsid w:val="00CF1E2B"/>
    <w:rsid w:val="00CF1E89"/>
    <w:rsid w:val="00CF1ED5"/>
    <w:rsid w:val="00CF20F4"/>
    <w:rsid w:val="00CF293E"/>
    <w:rsid w:val="00CF2FCB"/>
    <w:rsid w:val="00CF3490"/>
    <w:rsid w:val="00CF388B"/>
    <w:rsid w:val="00CF38CF"/>
    <w:rsid w:val="00CF3A18"/>
    <w:rsid w:val="00CF3B25"/>
    <w:rsid w:val="00CF3BBC"/>
    <w:rsid w:val="00CF3D56"/>
    <w:rsid w:val="00CF3EC4"/>
    <w:rsid w:val="00CF47D3"/>
    <w:rsid w:val="00CF4C46"/>
    <w:rsid w:val="00CF4F4A"/>
    <w:rsid w:val="00CF4F8D"/>
    <w:rsid w:val="00CF4FB9"/>
    <w:rsid w:val="00CF5200"/>
    <w:rsid w:val="00CF523A"/>
    <w:rsid w:val="00CF55E6"/>
    <w:rsid w:val="00CF5863"/>
    <w:rsid w:val="00CF5976"/>
    <w:rsid w:val="00CF5B39"/>
    <w:rsid w:val="00CF5B9C"/>
    <w:rsid w:val="00CF609F"/>
    <w:rsid w:val="00CF70CA"/>
    <w:rsid w:val="00CF758B"/>
    <w:rsid w:val="00CF77A5"/>
    <w:rsid w:val="00CF77D5"/>
    <w:rsid w:val="00CF78A2"/>
    <w:rsid w:val="00CF7FE7"/>
    <w:rsid w:val="00D00383"/>
    <w:rsid w:val="00D003A3"/>
    <w:rsid w:val="00D00747"/>
    <w:rsid w:val="00D007BA"/>
    <w:rsid w:val="00D00A41"/>
    <w:rsid w:val="00D00D41"/>
    <w:rsid w:val="00D00E95"/>
    <w:rsid w:val="00D01D06"/>
    <w:rsid w:val="00D01FB5"/>
    <w:rsid w:val="00D029F8"/>
    <w:rsid w:val="00D02A31"/>
    <w:rsid w:val="00D02EF3"/>
    <w:rsid w:val="00D03036"/>
    <w:rsid w:val="00D03A82"/>
    <w:rsid w:val="00D03F70"/>
    <w:rsid w:val="00D04D21"/>
    <w:rsid w:val="00D0539E"/>
    <w:rsid w:val="00D05BE9"/>
    <w:rsid w:val="00D05C53"/>
    <w:rsid w:val="00D060E7"/>
    <w:rsid w:val="00D061BE"/>
    <w:rsid w:val="00D07638"/>
    <w:rsid w:val="00D07950"/>
    <w:rsid w:val="00D07E3F"/>
    <w:rsid w:val="00D1006A"/>
    <w:rsid w:val="00D10074"/>
    <w:rsid w:val="00D1040E"/>
    <w:rsid w:val="00D105CF"/>
    <w:rsid w:val="00D112CF"/>
    <w:rsid w:val="00D12205"/>
    <w:rsid w:val="00D12417"/>
    <w:rsid w:val="00D125EC"/>
    <w:rsid w:val="00D1260C"/>
    <w:rsid w:val="00D127A2"/>
    <w:rsid w:val="00D12B83"/>
    <w:rsid w:val="00D12C17"/>
    <w:rsid w:val="00D12D6F"/>
    <w:rsid w:val="00D12FFB"/>
    <w:rsid w:val="00D1323C"/>
    <w:rsid w:val="00D1344D"/>
    <w:rsid w:val="00D13962"/>
    <w:rsid w:val="00D13B1B"/>
    <w:rsid w:val="00D14185"/>
    <w:rsid w:val="00D1422E"/>
    <w:rsid w:val="00D143BD"/>
    <w:rsid w:val="00D147D0"/>
    <w:rsid w:val="00D14B1C"/>
    <w:rsid w:val="00D14D56"/>
    <w:rsid w:val="00D14D80"/>
    <w:rsid w:val="00D14DA9"/>
    <w:rsid w:val="00D14EA9"/>
    <w:rsid w:val="00D1512A"/>
    <w:rsid w:val="00D15414"/>
    <w:rsid w:val="00D15E4D"/>
    <w:rsid w:val="00D15EA7"/>
    <w:rsid w:val="00D168D8"/>
    <w:rsid w:val="00D16B4E"/>
    <w:rsid w:val="00D16C32"/>
    <w:rsid w:val="00D16E1C"/>
    <w:rsid w:val="00D17041"/>
    <w:rsid w:val="00D172C2"/>
    <w:rsid w:val="00D17532"/>
    <w:rsid w:val="00D1786C"/>
    <w:rsid w:val="00D1797E"/>
    <w:rsid w:val="00D17B46"/>
    <w:rsid w:val="00D17D44"/>
    <w:rsid w:val="00D17FFE"/>
    <w:rsid w:val="00D204A2"/>
    <w:rsid w:val="00D20508"/>
    <w:rsid w:val="00D20A3A"/>
    <w:rsid w:val="00D20E10"/>
    <w:rsid w:val="00D20E47"/>
    <w:rsid w:val="00D20E72"/>
    <w:rsid w:val="00D20EE2"/>
    <w:rsid w:val="00D21462"/>
    <w:rsid w:val="00D218C3"/>
    <w:rsid w:val="00D220CA"/>
    <w:rsid w:val="00D22153"/>
    <w:rsid w:val="00D22339"/>
    <w:rsid w:val="00D223EE"/>
    <w:rsid w:val="00D2248A"/>
    <w:rsid w:val="00D22A2D"/>
    <w:rsid w:val="00D22A5B"/>
    <w:rsid w:val="00D22DFD"/>
    <w:rsid w:val="00D23283"/>
    <w:rsid w:val="00D235A3"/>
    <w:rsid w:val="00D2369C"/>
    <w:rsid w:val="00D236CA"/>
    <w:rsid w:val="00D23E2D"/>
    <w:rsid w:val="00D24CF9"/>
    <w:rsid w:val="00D24E85"/>
    <w:rsid w:val="00D2547B"/>
    <w:rsid w:val="00D25533"/>
    <w:rsid w:val="00D26203"/>
    <w:rsid w:val="00D2648E"/>
    <w:rsid w:val="00D265D2"/>
    <w:rsid w:val="00D27265"/>
    <w:rsid w:val="00D275E0"/>
    <w:rsid w:val="00D27621"/>
    <w:rsid w:val="00D2782A"/>
    <w:rsid w:val="00D27DCA"/>
    <w:rsid w:val="00D30105"/>
    <w:rsid w:val="00D30267"/>
    <w:rsid w:val="00D303E2"/>
    <w:rsid w:val="00D30966"/>
    <w:rsid w:val="00D30B3D"/>
    <w:rsid w:val="00D30CE1"/>
    <w:rsid w:val="00D30D61"/>
    <w:rsid w:val="00D31169"/>
    <w:rsid w:val="00D313E2"/>
    <w:rsid w:val="00D316D4"/>
    <w:rsid w:val="00D3174E"/>
    <w:rsid w:val="00D317DB"/>
    <w:rsid w:val="00D3186B"/>
    <w:rsid w:val="00D31A07"/>
    <w:rsid w:val="00D31DC8"/>
    <w:rsid w:val="00D31F5A"/>
    <w:rsid w:val="00D320DA"/>
    <w:rsid w:val="00D32777"/>
    <w:rsid w:val="00D32AAA"/>
    <w:rsid w:val="00D32D13"/>
    <w:rsid w:val="00D32FE2"/>
    <w:rsid w:val="00D33035"/>
    <w:rsid w:val="00D330E7"/>
    <w:rsid w:val="00D3334B"/>
    <w:rsid w:val="00D33366"/>
    <w:rsid w:val="00D333ED"/>
    <w:rsid w:val="00D334D3"/>
    <w:rsid w:val="00D336F0"/>
    <w:rsid w:val="00D340F7"/>
    <w:rsid w:val="00D34393"/>
    <w:rsid w:val="00D349D0"/>
    <w:rsid w:val="00D34BC1"/>
    <w:rsid w:val="00D34C45"/>
    <w:rsid w:val="00D34E74"/>
    <w:rsid w:val="00D35265"/>
    <w:rsid w:val="00D35329"/>
    <w:rsid w:val="00D35578"/>
    <w:rsid w:val="00D35653"/>
    <w:rsid w:val="00D35C0E"/>
    <w:rsid w:val="00D35CB5"/>
    <w:rsid w:val="00D35D3A"/>
    <w:rsid w:val="00D35EBF"/>
    <w:rsid w:val="00D364EE"/>
    <w:rsid w:val="00D36F5A"/>
    <w:rsid w:val="00D371BB"/>
    <w:rsid w:val="00D37801"/>
    <w:rsid w:val="00D3781B"/>
    <w:rsid w:val="00D37864"/>
    <w:rsid w:val="00D401EE"/>
    <w:rsid w:val="00D4032E"/>
    <w:rsid w:val="00D4046E"/>
    <w:rsid w:val="00D40498"/>
    <w:rsid w:val="00D4059B"/>
    <w:rsid w:val="00D40C18"/>
    <w:rsid w:val="00D41582"/>
    <w:rsid w:val="00D416B6"/>
    <w:rsid w:val="00D41810"/>
    <w:rsid w:val="00D4185C"/>
    <w:rsid w:val="00D41AB8"/>
    <w:rsid w:val="00D41D4E"/>
    <w:rsid w:val="00D42326"/>
    <w:rsid w:val="00D4258F"/>
    <w:rsid w:val="00D42605"/>
    <w:rsid w:val="00D42CDA"/>
    <w:rsid w:val="00D42EF2"/>
    <w:rsid w:val="00D431EE"/>
    <w:rsid w:val="00D43412"/>
    <w:rsid w:val="00D43978"/>
    <w:rsid w:val="00D43BE8"/>
    <w:rsid w:val="00D43D28"/>
    <w:rsid w:val="00D43EBD"/>
    <w:rsid w:val="00D4479E"/>
    <w:rsid w:val="00D44A33"/>
    <w:rsid w:val="00D44BA1"/>
    <w:rsid w:val="00D44D14"/>
    <w:rsid w:val="00D450A7"/>
    <w:rsid w:val="00D4510C"/>
    <w:rsid w:val="00D45844"/>
    <w:rsid w:val="00D460EF"/>
    <w:rsid w:val="00D46165"/>
    <w:rsid w:val="00D4654B"/>
    <w:rsid w:val="00D46A2D"/>
    <w:rsid w:val="00D46ACE"/>
    <w:rsid w:val="00D46C46"/>
    <w:rsid w:val="00D46D86"/>
    <w:rsid w:val="00D47016"/>
    <w:rsid w:val="00D47219"/>
    <w:rsid w:val="00D479F2"/>
    <w:rsid w:val="00D47F5B"/>
    <w:rsid w:val="00D506CA"/>
    <w:rsid w:val="00D510D0"/>
    <w:rsid w:val="00D51343"/>
    <w:rsid w:val="00D514C0"/>
    <w:rsid w:val="00D515DA"/>
    <w:rsid w:val="00D51A34"/>
    <w:rsid w:val="00D523E8"/>
    <w:rsid w:val="00D5286F"/>
    <w:rsid w:val="00D52B38"/>
    <w:rsid w:val="00D52B6C"/>
    <w:rsid w:val="00D52BE5"/>
    <w:rsid w:val="00D52C56"/>
    <w:rsid w:val="00D53048"/>
    <w:rsid w:val="00D53242"/>
    <w:rsid w:val="00D5342D"/>
    <w:rsid w:val="00D53B94"/>
    <w:rsid w:val="00D53C3A"/>
    <w:rsid w:val="00D54961"/>
    <w:rsid w:val="00D549F7"/>
    <w:rsid w:val="00D54A33"/>
    <w:rsid w:val="00D54C06"/>
    <w:rsid w:val="00D54EFE"/>
    <w:rsid w:val="00D551FA"/>
    <w:rsid w:val="00D55301"/>
    <w:rsid w:val="00D55489"/>
    <w:rsid w:val="00D55B4E"/>
    <w:rsid w:val="00D55B75"/>
    <w:rsid w:val="00D55C75"/>
    <w:rsid w:val="00D56028"/>
    <w:rsid w:val="00D562C7"/>
    <w:rsid w:val="00D56531"/>
    <w:rsid w:val="00D567E3"/>
    <w:rsid w:val="00D56C05"/>
    <w:rsid w:val="00D57117"/>
    <w:rsid w:val="00D576FC"/>
    <w:rsid w:val="00D57774"/>
    <w:rsid w:val="00D5779D"/>
    <w:rsid w:val="00D57C4F"/>
    <w:rsid w:val="00D6054E"/>
    <w:rsid w:val="00D608E9"/>
    <w:rsid w:val="00D60A49"/>
    <w:rsid w:val="00D60B12"/>
    <w:rsid w:val="00D60D99"/>
    <w:rsid w:val="00D61019"/>
    <w:rsid w:val="00D61260"/>
    <w:rsid w:val="00D613B6"/>
    <w:rsid w:val="00D616DC"/>
    <w:rsid w:val="00D62352"/>
    <w:rsid w:val="00D62513"/>
    <w:rsid w:val="00D6285A"/>
    <w:rsid w:val="00D62F4C"/>
    <w:rsid w:val="00D630E9"/>
    <w:rsid w:val="00D63679"/>
    <w:rsid w:val="00D6391B"/>
    <w:rsid w:val="00D64725"/>
    <w:rsid w:val="00D647FF"/>
    <w:rsid w:val="00D64D6B"/>
    <w:rsid w:val="00D64F32"/>
    <w:rsid w:val="00D650B1"/>
    <w:rsid w:val="00D65153"/>
    <w:rsid w:val="00D656FF"/>
    <w:rsid w:val="00D6572C"/>
    <w:rsid w:val="00D65937"/>
    <w:rsid w:val="00D65D78"/>
    <w:rsid w:val="00D65DD3"/>
    <w:rsid w:val="00D66110"/>
    <w:rsid w:val="00D66832"/>
    <w:rsid w:val="00D6691C"/>
    <w:rsid w:val="00D66BDA"/>
    <w:rsid w:val="00D67100"/>
    <w:rsid w:val="00D6755C"/>
    <w:rsid w:val="00D676C5"/>
    <w:rsid w:val="00D67886"/>
    <w:rsid w:val="00D678C2"/>
    <w:rsid w:val="00D679A6"/>
    <w:rsid w:val="00D70862"/>
    <w:rsid w:val="00D70A46"/>
    <w:rsid w:val="00D70B9A"/>
    <w:rsid w:val="00D70C79"/>
    <w:rsid w:val="00D71A42"/>
    <w:rsid w:val="00D71C9A"/>
    <w:rsid w:val="00D71E12"/>
    <w:rsid w:val="00D71E9F"/>
    <w:rsid w:val="00D72068"/>
    <w:rsid w:val="00D721A9"/>
    <w:rsid w:val="00D72466"/>
    <w:rsid w:val="00D724F5"/>
    <w:rsid w:val="00D7261A"/>
    <w:rsid w:val="00D729BE"/>
    <w:rsid w:val="00D72ACB"/>
    <w:rsid w:val="00D72F2E"/>
    <w:rsid w:val="00D72FAE"/>
    <w:rsid w:val="00D7342E"/>
    <w:rsid w:val="00D7347C"/>
    <w:rsid w:val="00D73536"/>
    <w:rsid w:val="00D736C0"/>
    <w:rsid w:val="00D737BE"/>
    <w:rsid w:val="00D73A37"/>
    <w:rsid w:val="00D73CD1"/>
    <w:rsid w:val="00D73EA2"/>
    <w:rsid w:val="00D73F59"/>
    <w:rsid w:val="00D7453D"/>
    <w:rsid w:val="00D7494F"/>
    <w:rsid w:val="00D74960"/>
    <w:rsid w:val="00D74BB4"/>
    <w:rsid w:val="00D74F74"/>
    <w:rsid w:val="00D75140"/>
    <w:rsid w:val="00D755D9"/>
    <w:rsid w:val="00D7562F"/>
    <w:rsid w:val="00D756C6"/>
    <w:rsid w:val="00D75812"/>
    <w:rsid w:val="00D75A55"/>
    <w:rsid w:val="00D75D87"/>
    <w:rsid w:val="00D75E2F"/>
    <w:rsid w:val="00D76534"/>
    <w:rsid w:val="00D76A68"/>
    <w:rsid w:val="00D76AF5"/>
    <w:rsid w:val="00D76C3B"/>
    <w:rsid w:val="00D770A6"/>
    <w:rsid w:val="00D777D2"/>
    <w:rsid w:val="00D80432"/>
    <w:rsid w:val="00D806BE"/>
    <w:rsid w:val="00D80B28"/>
    <w:rsid w:val="00D80D92"/>
    <w:rsid w:val="00D81154"/>
    <w:rsid w:val="00D811E6"/>
    <w:rsid w:val="00D81276"/>
    <w:rsid w:val="00D81322"/>
    <w:rsid w:val="00D81349"/>
    <w:rsid w:val="00D8154B"/>
    <w:rsid w:val="00D81A44"/>
    <w:rsid w:val="00D81AD0"/>
    <w:rsid w:val="00D81FAE"/>
    <w:rsid w:val="00D82657"/>
    <w:rsid w:val="00D826A6"/>
    <w:rsid w:val="00D82838"/>
    <w:rsid w:val="00D82890"/>
    <w:rsid w:val="00D82DAB"/>
    <w:rsid w:val="00D833B2"/>
    <w:rsid w:val="00D833FE"/>
    <w:rsid w:val="00D83B80"/>
    <w:rsid w:val="00D83E38"/>
    <w:rsid w:val="00D8417B"/>
    <w:rsid w:val="00D8486D"/>
    <w:rsid w:val="00D851A6"/>
    <w:rsid w:val="00D85C8E"/>
    <w:rsid w:val="00D861F4"/>
    <w:rsid w:val="00D86A42"/>
    <w:rsid w:val="00D86DA1"/>
    <w:rsid w:val="00D87003"/>
    <w:rsid w:val="00D87180"/>
    <w:rsid w:val="00D871E4"/>
    <w:rsid w:val="00D8722C"/>
    <w:rsid w:val="00D8761D"/>
    <w:rsid w:val="00D87820"/>
    <w:rsid w:val="00D87CEA"/>
    <w:rsid w:val="00D90208"/>
    <w:rsid w:val="00D905C5"/>
    <w:rsid w:val="00D90798"/>
    <w:rsid w:val="00D90B3E"/>
    <w:rsid w:val="00D90BA0"/>
    <w:rsid w:val="00D91355"/>
    <w:rsid w:val="00D9168A"/>
    <w:rsid w:val="00D916E2"/>
    <w:rsid w:val="00D91DA3"/>
    <w:rsid w:val="00D91EC7"/>
    <w:rsid w:val="00D921CA"/>
    <w:rsid w:val="00D922AF"/>
    <w:rsid w:val="00D9232F"/>
    <w:rsid w:val="00D92420"/>
    <w:rsid w:val="00D924C8"/>
    <w:rsid w:val="00D924D4"/>
    <w:rsid w:val="00D928C3"/>
    <w:rsid w:val="00D92A47"/>
    <w:rsid w:val="00D936C9"/>
    <w:rsid w:val="00D93790"/>
    <w:rsid w:val="00D9382D"/>
    <w:rsid w:val="00D93C25"/>
    <w:rsid w:val="00D93F20"/>
    <w:rsid w:val="00D94637"/>
    <w:rsid w:val="00D94645"/>
    <w:rsid w:val="00D949DB"/>
    <w:rsid w:val="00D94C09"/>
    <w:rsid w:val="00D951A4"/>
    <w:rsid w:val="00D95356"/>
    <w:rsid w:val="00D9543F"/>
    <w:rsid w:val="00D956C4"/>
    <w:rsid w:val="00D95921"/>
    <w:rsid w:val="00D95929"/>
    <w:rsid w:val="00D95C10"/>
    <w:rsid w:val="00D95E62"/>
    <w:rsid w:val="00D96224"/>
    <w:rsid w:val="00D9663B"/>
    <w:rsid w:val="00D96821"/>
    <w:rsid w:val="00D9684D"/>
    <w:rsid w:val="00D96A06"/>
    <w:rsid w:val="00D96E1F"/>
    <w:rsid w:val="00D97575"/>
    <w:rsid w:val="00D975C7"/>
    <w:rsid w:val="00D97EEE"/>
    <w:rsid w:val="00DA0054"/>
    <w:rsid w:val="00DA02C9"/>
    <w:rsid w:val="00DA02FC"/>
    <w:rsid w:val="00DA051F"/>
    <w:rsid w:val="00DA087D"/>
    <w:rsid w:val="00DA0A28"/>
    <w:rsid w:val="00DA0D40"/>
    <w:rsid w:val="00DA0E0E"/>
    <w:rsid w:val="00DA102C"/>
    <w:rsid w:val="00DA199E"/>
    <w:rsid w:val="00DA1CC9"/>
    <w:rsid w:val="00DA1D19"/>
    <w:rsid w:val="00DA20E5"/>
    <w:rsid w:val="00DA23D2"/>
    <w:rsid w:val="00DA23D6"/>
    <w:rsid w:val="00DA3305"/>
    <w:rsid w:val="00DA3437"/>
    <w:rsid w:val="00DA36E1"/>
    <w:rsid w:val="00DA3833"/>
    <w:rsid w:val="00DA3B9F"/>
    <w:rsid w:val="00DA3BF6"/>
    <w:rsid w:val="00DA3CFA"/>
    <w:rsid w:val="00DA3D3D"/>
    <w:rsid w:val="00DA432A"/>
    <w:rsid w:val="00DA489A"/>
    <w:rsid w:val="00DA4A0A"/>
    <w:rsid w:val="00DA4AD2"/>
    <w:rsid w:val="00DA5161"/>
    <w:rsid w:val="00DA518A"/>
    <w:rsid w:val="00DA5213"/>
    <w:rsid w:val="00DA540C"/>
    <w:rsid w:val="00DA5740"/>
    <w:rsid w:val="00DA57CF"/>
    <w:rsid w:val="00DA6252"/>
    <w:rsid w:val="00DA6908"/>
    <w:rsid w:val="00DA6B99"/>
    <w:rsid w:val="00DA6CED"/>
    <w:rsid w:val="00DA6DC8"/>
    <w:rsid w:val="00DA752E"/>
    <w:rsid w:val="00DA77AE"/>
    <w:rsid w:val="00DA7B4B"/>
    <w:rsid w:val="00DB072E"/>
    <w:rsid w:val="00DB0927"/>
    <w:rsid w:val="00DB1554"/>
    <w:rsid w:val="00DB15D9"/>
    <w:rsid w:val="00DB19CD"/>
    <w:rsid w:val="00DB1A31"/>
    <w:rsid w:val="00DB1E44"/>
    <w:rsid w:val="00DB1F73"/>
    <w:rsid w:val="00DB2B09"/>
    <w:rsid w:val="00DB2D33"/>
    <w:rsid w:val="00DB3120"/>
    <w:rsid w:val="00DB3939"/>
    <w:rsid w:val="00DB3C9D"/>
    <w:rsid w:val="00DB3F82"/>
    <w:rsid w:val="00DB44E6"/>
    <w:rsid w:val="00DB496C"/>
    <w:rsid w:val="00DB4A2B"/>
    <w:rsid w:val="00DB4A4C"/>
    <w:rsid w:val="00DB4C8B"/>
    <w:rsid w:val="00DB57BA"/>
    <w:rsid w:val="00DB5819"/>
    <w:rsid w:val="00DB58D0"/>
    <w:rsid w:val="00DB5AD1"/>
    <w:rsid w:val="00DB5E13"/>
    <w:rsid w:val="00DB607A"/>
    <w:rsid w:val="00DB6436"/>
    <w:rsid w:val="00DB64E4"/>
    <w:rsid w:val="00DB6610"/>
    <w:rsid w:val="00DB6672"/>
    <w:rsid w:val="00DB6695"/>
    <w:rsid w:val="00DB6798"/>
    <w:rsid w:val="00DB682D"/>
    <w:rsid w:val="00DB6A79"/>
    <w:rsid w:val="00DB6D8F"/>
    <w:rsid w:val="00DB6F3E"/>
    <w:rsid w:val="00DB73CB"/>
    <w:rsid w:val="00DB75DF"/>
    <w:rsid w:val="00DB78AD"/>
    <w:rsid w:val="00DB79D2"/>
    <w:rsid w:val="00DB7A35"/>
    <w:rsid w:val="00DC0047"/>
    <w:rsid w:val="00DC02E8"/>
    <w:rsid w:val="00DC0389"/>
    <w:rsid w:val="00DC049E"/>
    <w:rsid w:val="00DC060C"/>
    <w:rsid w:val="00DC0873"/>
    <w:rsid w:val="00DC08BC"/>
    <w:rsid w:val="00DC0C2C"/>
    <w:rsid w:val="00DC0CD0"/>
    <w:rsid w:val="00DC12A9"/>
    <w:rsid w:val="00DC14B8"/>
    <w:rsid w:val="00DC1F19"/>
    <w:rsid w:val="00DC1FF4"/>
    <w:rsid w:val="00DC22B2"/>
    <w:rsid w:val="00DC2304"/>
    <w:rsid w:val="00DC2C02"/>
    <w:rsid w:val="00DC2DE8"/>
    <w:rsid w:val="00DC325F"/>
    <w:rsid w:val="00DC3750"/>
    <w:rsid w:val="00DC386E"/>
    <w:rsid w:val="00DC39BB"/>
    <w:rsid w:val="00DC3EC9"/>
    <w:rsid w:val="00DC3F3F"/>
    <w:rsid w:val="00DC40C4"/>
    <w:rsid w:val="00DC4202"/>
    <w:rsid w:val="00DC421A"/>
    <w:rsid w:val="00DC4A44"/>
    <w:rsid w:val="00DC4AE3"/>
    <w:rsid w:val="00DC4CFB"/>
    <w:rsid w:val="00DC52FE"/>
    <w:rsid w:val="00DC55DC"/>
    <w:rsid w:val="00DC55E3"/>
    <w:rsid w:val="00DC57E2"/>
    <w:rsid w:val="00DC57F0"/>
    <w:rsid w:val="00DC5CDC"/>
    <w:rsid w:val="00DC5DB3"/>
    <w:rsid w:val="00DC5E10"/>
    <w:rsid w:val="00DC618B"/>
    <w:rsid w:val="00DC66C6"/>
    <w:rsid w:val="00DC6809"/>
    <w:rsid w:val="00DC6BB2"/>
    <w:rsid w:val="00DC6DEA"/>
    <w:rsid w:val="00DC6E18"/>
    <w:rsid w:val="00DC6E78"/>
    <w:rsid w:val="00DC6EE0"/>
    <w:rsid w:val="00DC70C3"/>
    <w:rsid w:val="00DC7530"/>
    <w:rsid w:val="00DC7603"/>
    <w:rsid w:val="00DC7607"/>
    <w:rsid w:val="00DC7894"/>
    <w:rsid w:val="00DC7DD9"/>
    <w:rsid w:val="00DC7EA2"/>
    <w:rsid w:val="00DD0274"/>
    <w:rsid w:val="00DD075A"/>
    <w:rsid w:val="00DD079E"/>
    <w:rsid w:val="00DD0CCB"/>
    <w:rsid w:val="00DD1124"/>
    <w:rsid w:val="00DD187F"/>
    <w:rsid w:val="00DD1A72"/>
    <w:rsid w:val="00DD1BF8"/>
    <w:rsid w:val="00DD1FD0"/>
    <w:rsid w:val="00DD227F"/>
    <w:rsid w:val="00DD2690"/>
    <w:rsid w:val="00DD2931"/>
    <w:rsid w:val="00DD2F3D"/>
    <w:rsid w:val="00DD309E"/>
    <w:rsid w:val="00DD31EB"/>
    <w:rsid w:val="00DD354A"/>
    <w:rsid w:val="00DD365D"/>
    <w:rsid w:val="00DD37D6"/>
    <w:rsid w:val="00DD39D4"/>
    <w:rsid w:val="00DD3E9E"/>
    <w:rsid w:val="00DD410D"/>
    <w:rsid w:val="00DD4257"/>
    <w:rsid w:val="00DD4338"/>
    <w:rsid w:val="00DD47BD"/>
    <w:rsid w:val="00DD4865"/>
    <w:rsid w:val="00DD4C1F"/>
    <w:rsid w:val="00DD4C49"/>
    <w:rsid w:val="00DD5027"/>
    <w:rsid w:val="00DD529D"/>
    <w:rsid w:val="00DD5AB9"/>
    <w:rsid w:val="00DD5C29"/>
    <w:rsid w:val="00DD5D1F"/>
    <w:rsid w:val="00DD5D98"/>
    <w:rsid w:val="00DD5F91"/>
    <w:rsid w:val="00DD6364"/>
    <w:rsid w:val="00DD65A3"/>
    <w:rsid w:val="00DD6A73"/>
    <w:rsid w:val="00DD6B9B"/>
    <w:rsid w:val="00DD6EF5"/>
    <w:rsid w:val="00DD727B"/>
    <w:rsid w:val="00DD7481"/>
    <w:rsid w:val="00DD74A2"/>
    <w:rsid w:val="00DD7946"/>
    <w:rsid w:val="00DE02B1"/>
    <w:rsid w:val="00DE02CA"/>
    <w:rsid w:val="00DE0354"/>
    <w:rsid w:val="00DE04CE"/>
    <w:rsid w:val="00DE1219"/>
    <w:rsid w:val="00DE14C2"/>
    <w:rsid w:val="00DE183B"/>
    <w:rsid w:val="00DE1AC4"/>
    <w:rsid w:val="00DE1C66"/>
    <w:rsid w:val="00DE1F76"/>
    <w:rsid w:val="00DE24AC"/>
    <w:rsid w:val="00DE256C"/>
    <w:rsid w:val="00DE29FE"/>
    <w:rsid w:val="00DE2C9F"/>
    <w:rsid w:val="00DE2EE5"/>
    <w:rsid w:val="00DE3039"/>
    <w:rsid w:val="00DE3A56"/>
    <w:rsid w:val="00DE40CC"/>
    <w:rsid w:val="00DE4213"/>
    <w:rsid w:val="00DE442F"/>
    <w:rsid w:val="00DE4489"/>
    <w:rsid w:val="00DE491D"/>
    <w:rsid w:val="00DE4B1A"/>
    <w:rsid w:val="00DE4B21"/>
    <w:rsid w:val="00DE5010"/>
    <w:rsid w:val="00DE5561"/>
    <w:rsid w:val="00DE5638"/>
    <w:rsid w:val="00DE5A82"/>
    <w:rsid w:val="00DE5CB5"/>
    <w:rsid w:val="00DE5EF0"/>
    <w:rsid w:val="00DE615D"/>
    <w:rsid w:val="00DE6168"/>
    <w:rsid w:val="00DE63DC"/>
    <w:rsid w:val="00DE6636"/>
    <w:rsid w:val="00DE675C"/>
    <w:rsid w:val="00DE696E"/>
    <w:rsid w:val="00DE6D84"/>
    <w:rsid w:val="00DE7027"/>
    <w:rsid w:val="00DE7125"/>
    <w:rsid w:val="00DE76C5"/>
    <w:rsid w:val="00DE7A74"/>
    <w:rsid w:val="00DE7C99"/>
    <w:rsid w:val="00DE7CA2"/>
    <w:rsid w:val="00DF02AD"/>
    <w:rsid w:val="00DF02C4"/>
    <w:rsid w:val="00DF032F"/>
    <w:rsid w:val="00DF0383"/>
    <w:rsid w:val="00DF0C89"/>
    <w:rsid w:val="00DF1B89"/>
    <w:rsid w:val="00DF1F44"/>
    <w:rsid w:val="00DF2055"/>
    <w:rsid w:val="00DF20A2"/>
    <w:rsid w:val="00DF230E"/>
    <w:rsid w:val="00DF3021"/>
    <w:rsid w:val="00DF319D"/>
    <w:rsid w:val="00DF35B9"/>
    <w:rsid w:val="00DF37C7"/>
    <w:rsid w:val="00DF37E5"/>
    <w:rsid w:val="00DF38A5"/>
    <w:rsid w:val="00DF397D"/>
    <w:rsid w:val="00DF423B"/>
    <w:rsid w:val="00DF4943"/>
    <w:rsid w:val="00DF4B92"/>
    <w:rsid w:val="00DF5119"/>
    <w:rsid w:val="00DF5153"/>
    <w:rsid w:val="00DF59A0"/>
    <w:rsid w:val="00DF5D77"/>
    <w:rsid w:val="00DF6226"/>
    <w:rsid w:val="00DF6342"/>
    <w:rsid w:val="00DF63CB"/>
    <w:rsid w:val="00DF6562"/>
    <w:rsid w:val="00DF674F"/>
    <w:rsid w:val="00DF682F"/>
    <w:rsid w:val="00DF6A55"/>
    <w:rsid w:val="00DF6BDC"/>
    <w:rsid w:val="00DF6C15"/>
    <w:rsid w:val="00DF6DF9"/>
    <w:rsid w:val="00DF742F"/>
    <w:rsid w:val="00DF7709"/>
    <w:rsid w:val="00DF7924"/>
    <w:rsid w:val="00DF7C9D"/>
    <w:rsid w:val="00E0027C"/>
    <w:rsid w:val="00E003F5"/>
    <w:rsid w:val="00E00790"/>
    <w:rsid w:val="00E00B10"/>
    <w:rsid w:val="00E0110C"/>
    <w:rsid w:val="00E011A2"/>
    <w:rsid w:val="00E011C7"/>
    <w:rsid w:val="00E013E5"/>
    <w:rsid w:val="00E016CB"/>
    <w:rsid w:val="00E017B6"/>
    <w:rsid w:val="00E01A00"/>
    <w:rsid w:val="00E01A0D"/>
    <w:rsid w:val="00E01A5A"/>
    <w:rsid w:val="00E01EF2"/>
    <w:rsid w:val="00E01FE9"/>
    <w:rsid w:val="00E02318"/>
    <w:rsid w:val="00E0253A"/>
    <w:rsid w:val="00E0263D"/>
    <w:rsid w:val="00E033F9"/>
    <w:rsid w:val="00E03DA2"/>
    <w:rsid w:val="00E03DC1"/>
    <w:rsid w:val="00E04152"/>
    <w:rsid w:val="00E0429E"/>
    <w:rsid w:val="00E0458C"/>
    <w:rsid w:val="00E046AD"/>
    <w:rsid w:val="00E04702"/>
    <w:rsid w:val="00E0494F"/>
    <w:rsid w:val="00E04A0C"/>
    <w:rsid w:val="00E04C5A"/>
    <w:rsid w:val="00E04F3F"/>
    <w:rsid w:val="00E0533A"/>
    <w:rsid w:val="00E05EF8"/>
    <w:rsid w:val="00E06095"/>
    <w:rsid w:val="00E06827"/>
    <w:rsid w:val="00E06A53"/>
    <w:rsid w:val="00E06D53"/>
    <w:rsid w:val="00E07404"/>
    <w:rsid w:val="00E075FD"/>
    <w:rsid w:val="00E076B6"/>
    <w:rsid w:val="00E077E6"/>
    <w:rsid w:val="00E07C04"/>
    <w:rsid w:val="00E10180"/>
    <w:rsid w:val="00E1039A"/>
    <w:rsid w:val="00E10BE1"/>
    <w:rsid w:val="00E11262"/>
    <w:rsid w:val="00E118DB"/>
    <w:rsid w:val="00E11E60"/>
    <w:rsid w:val="00E11F95"/>
    <w:rsid w:val="00E12285"/>
    <w:rsid w:val="00E1278A"/>
    <w:rsid w:val="00E12907"/>
    <w:rsid w:val="00E12A09"/>
    <w:rsid w:val="00E13002"/>
    <w:rsid w:val="00E13160"/>
    <w:rsid w:val="00E13216"/>
    <w:rsid w:val="00E13919"/>
    <w:rsid w:val="00E13F77"/>
    <w:rsid w:val="00E1436D"/>
    <w:rsid w:val="00E14578"/>
    <w:rsid w:val="00E1457C"/>
    <w:rsid w:val="00E14766"/>
    <w:rsid w:val="00E14D04"/>
    <w:rsid w:val="00E15343"/>
    <w:rsid w:val="00E155E3"/>
    <w:rsid w:val="00E15630"/>
    <w:rsid w:val="00E15645"/>
    <w:rsid w:val="00E158F7"/>
    <w:rsid w:val="00E15C34"/>
    <w:rsid w:val="00E16103"/>
    <w:rsid w:val="00E167F0"/>
    <w:rsid w:val="00E16C6C"/>
    <w:rsid w:val="00E16CD2"/>
    <w:rsid w:val="00E16D05"/>
    <w:rsid w:val="00E16DEA"/>
    <w:rsid w:val="00E1782E"/>
    <w:rsid w:val="00E178DD"/>
    <w:rsid w:val="00E17C11"/>
    <w:rsid w:val="00E20027"/>
    <w:rsid w:val="00E20114"/>
    <w:rsid w:val="00E20322"/>
    <w:rsid w:val="00E20A9A"/>
    <w:rsid w:val="00E216C1"/>
    <w:rsid w:val="00E21759"/>
    <w:rsid w:val="00E21C9C"/>
    <w:rsid w:val="00E22197"/>
    <w:rsid w:val="00E221C3"/>
    <w:rsid w:val="00E2237D"/>
    <w:rsid w:val="00E22400"/>
    <w:rsid w:val="00E22597"/>
    <w:rsid w:val="00E226B0"/>
    <w:rsid w:val="00E227F1"/>
    <w:rsid w:val="00E22C46"/>
    <w:rsid w:val="00E22F76"/>
    <w:rsid w:val="00E231C8"/>
    <w:rsid w:val="00E233A1"/>
    <w:rsid w:val="00E236BC"/>
    <w:rsid w:val="00E2374D"/>
    <w:rsid w:val="00E23A0A"/>
    <w:rsid w:val="00E23C92"/>
    <w:rsid w:val="00E23DC0"/>
    <w:rsid w:val="00E23E9F"/>
    <w:rsid w:val="00E2450C"/>
    <w:rsid w:val="00E247B0"/>
    <w:rsid w:val="00E24953"/>
    <w:rsid w:val="00E2496A"/>
    <w:rsid w:val="00E2533A"/>
    <w:rsid w:val="00E25417"/>
    <w:rsid w:val="00E25827"/>
    <w:rsid w:val="00E25A1A"/>
    <w:rsid w:val="00E25D4E"/>
    <w:rsid w:val="00E25D73"/>
    <w:rsid w:val="00E260C0"/>
    <w:rsid w:val="00E2627C"/>
    <w:rsid w:val="00E26321"/>
    <w:rsid w:val="00E26428"/>
    <w:rsid w:val="00E264A1"/>
    <w:rsid w:val="00E266EB"/>
    <w:rsid w:val="00E26A2C"/>
    <w:rsid w:val="00E26ED3"/>
    <w:rsid w:val="00E26F23"/>
    <w:rsid w:val="00E26F26"/>
    <w:rsid w:val="00E270BF"/>
    <w:rsid w:val="00E271DB"/>
    <w:rsid w:val="00E27361"/>
    <w:rsid w:val="00E274D5"/>
    <w:rsid w:val="00E2752F"/>
    <w:rsid w:val="00E27D06"/>
    <w:rsid w:val="00E27D4B"/>
    <w:rsid w:val="00E27E0F"/>
    <w:rsid w:val="00E300B8"/>
    <w:rsid w:val="00E301CB"/>
    <w:rsid w:val="00E30666"/>
    <w:rsid w:val="00E30B1C"/>
    <w:rsid w:val="00E30B20"/>
    <w:rsid w:val="00E3106F"/>
    <w:rsid w:val="00E312F9"/>
    <w:rsid w:val="00E3131A"/>
    <w:rsid w:val="00E31479"/>
    <w:rsid w:val="00E318E2"/>
    <w:rsid w:val="00E31B82"/>
    <w:rsid w:val="00E31D0E"/>
    <w:rsid w:val="00E31F08"/>
    <w:rsid w:val="00E32020"/>
    <w:rsid w:val="00E325C9"/>
    <w:rsid w:val="00E3260D"/>
    <w:rsid w:val="00E329C4"/>
    <w:rsid w:val="00E32CEA"/>
    <w:rsid w:val="00E32FEA"/>
    <w:rsid w:val="00E3356B"/>
    <w:rsid w:val="00E3386C"/>
    <w:rsid w:val="00E339EF"/>
    <w:rsid w:val="00E33B8D"/>
    <w:rsid w:val="00E33FCC"/>
    <w:rsid w:val="00E340F8"/>
    <w:rsid w:val="00E34117"/>
    <w:rsid w:val="00E342EF"/>
    <w:rsid w:val="00E34CED"/>
    <w:rsid w:val="00E34D90"/>
    <w:rsid w:val="00E34DE5"/>
    <w:rsid w:val="00E34F99"/>
    <w:rsid w:val="00E3502E"/>
    <w:rsid w:val="00E3503C"/>
    <w:rsid w:val="00E35056"/>
    <w:rsid w:val="00E350C8"/>
    <w:rsid w:val="00E35524"/>
    <w:rsid w:val="00E3594A"/>
    <w:rsid w:val="00E35C91"/>
    <w:rsid w:val="00E35F39"/>
    <w:rsid w:val="00E36712"/>
    <w:rsid w:val="00E36738"/>
    <w:rsid w:val="00E36758"/>
    <w:rsid w:val="00E36F99"/>
    <w:rsid w:val="00E37CF7"/>
    <w:rsid w:val="00E37CFE"/>
    <w:rsid w:val="00E37E50"/>
    <w:rsid w:val="00E37F7E"/>
    <w:rsid w:val="00E40357"/>
    <w:rsid w:val="00E40940"/>
    <w:rsid w:val="00E40C4B"/>
    <w:rsid w:val="00E4126C"/>
    <w:rsid w:val="00E419C0"/>
    <w:rsid w:val="00E424E9"/>
    <w:rsid w:val="00E42780"/>
    <w:rsid w:val="00E42EFB"/>
    <w:rsid w:val="00E4300E"/>
    <w:rsid w:val="00E43208"/>
    <w:rsid w:val="00E438B3"/>
    <w:rsid w:val="00E43CE8"/>
    <w:rsid w:val="00E43EE9"/>
    <w:rsid w:val="00E443CD"/>
    <w:rsid w:val="00E446DB"/>
    <w:rsid w:val="00E44893"/>
    <w:rsid w:val="00E449C5"/>
    <w:rsid w:val="00E44C91"/>
    <w:rsid w:val="00E45019"/>
    <w:rsid w:val="00E45434"/>
    <w:rsid w:val="00E469B4"/>
    <w:rsid w:val="00E4720C"/>
    <w:rsid w:val="00E47BD6"/>
    <w:rsid w:val="00E47BD8"/>
    <w:rsid w:val="00E47D91"/>
    <w:rsid w:val="00E50054"/>
    <w:rsid w:val="00E50495"/>
    <w:rsid w:val="00E509EA"/>
    <w:rsid w:val="00E50EF9"/>
    <w:rsid w:val="00E5101A"/>
    <w:rsid w:val="00E512EF"/>
    <w:rsid w:val="00E51538"/>
    <w:rsid w:val="00E51649"/>
    <w:rsid w:val="00E5170A"/>
    <w:rsid w:val="00E51721"/>
    <w:rsid w:val="00E5196B"/>
    <w:rsid w:val="00E51BD7"/>
    <w:rsid w:val="00E51D35"/>
    <w:rsid w:val="00E51E26"/>
    <w:rsid w:val="00E51FF7"/>
    <w:rsid w:val="00E521AC"/>
    <w:rsid w:val="00E52284"/>
    <w:rsid w:val="00E523E6"/>
    <w:rsid w:val="00E52528"/>
    <w:rsid w:val="00E52998"/>
    <w:rsid w:val="00E529F9"/>
    <w:rsid w:val="00E5351C"/>
    <w:rsid w:val="00E53742"/>
    <w:rsid w:val="00E53BAC"/>
    <w:rsid w:val="00E54290"/>
    <w:rsid w:val="00E542A1"/>
    <w:rsid w:val="00E54422"/>
    <w:rsid w:val="00E54560"/>
    <w:rsid w:val="00E549D6"/>
    <w:rsid w:val="00E54D57"/>
    <w:rsid w:val="00E54F50"/>
    <w:rsid w:val="00E552F7"/>
    <w:rsid w:val="00E555CE"/>
    <w:rsid w:val="00E5594B"/>
    <w:rsid w:val="00E55B7A"/>
    <w:rsid w:val="00E55D0E"/>
    <w:rsid w:val="00E5617D"/>
    <w:rsid w:val="00E5627A"/>
    <w:rsid w:val="00E56524"/>
    <w:rsid w:val="00E569F1"/>
    <w:rsid w:val="00E56A75"/>
    <w:rsid w:val="00E56CA7"/>
    <w:rsid w:val="00E57145"/>
    <w:rsid w:val="00E571D6"/>
    <w:rsid w:val="00E572EF"/>
    <w:rsid w:val="00E57634"/>
    <w:rsid w:val="00E57AAA"/>
    <w:rsid w:val="00E57BD1"/>
    <w:rsid w:val="00E60383"/>
    <w:rsid w:val="00E6049D"/>
    <w:rsid w:val="00E606C1"/>
    <w:rsid w:val="00E608E7"/>
    <w:rsid w:val="00E6097A"/>
    <w:rsid w:val="00E60F89"/>
    <w:rsid w:val="00E6150E"/>
    <w:rsid w:val="00E62509"/>
    <w:rsid w:val="00E62564"/>
    <w:rsid w:val="00E62E21"/>
    <w:rsid w:val="00E62F33"/>
    <w:rsid w:val="00E631FE"/>
    <w:rsid w:val="00E63B82"/>
    <w:rsid w:val="00E64A4E"/>
    <w:rsid w:val="00E64A66"/>
    <w:rsid w:val="00E64D58"/>
    <w:rsid w:val="00E65164"/>
    <w:rsid w:val="00E65661"/>
    <w:rsid w:val="00E6573F"/>
    <w:rsid w:val="00E65B2E"/>
    <w:rsid w:val="00E65CF8"/>
    <w:rsid w:val="00E65CFC"/>
    <w:rsid w:val="00E65F86"/>
    <w:rsid w:val="00E660B4"/>
    <w:rsid w:val="00E6662E"/>
    <w:rsid w:val="00E66681"/>
    <w:rsid w:val="00E668FE"/>
    <w:rsid w:val="00E66B0A"/>
    <w:rsid w:val="00E66C63"/>
    <w:rsid w:val="00E66F9F"/>
    <w:rsid w:val="00E67269"/>
    <w:rsid w:val="00E677A8"/>
    <w:rsid w:val="00E6786F"/>
    <w:rsid w:val="00E678E5"/>
    <w:rsid w:val="00E67960"/>
    <w:rsid w:val="00E67CC1"/>
    <w:rsid w:val="00E67CCC"/>
    <w:rsid w:val="00E67CD7"/>
    <w:rsid w:val="00E70015"/>
    <w:rsid w:val="00E7056B"/>
    <w:rsid w:val="00E70B87"/>
    <w:rsid w:val="00E70F7C"/>
    <w:rsid w:val="00E70FA4"/>
    <w:rsid w:val="00E7100B"/>
    <w:rsid w:val="00E71843"/>
    <w:rsid w:val="00E71A18"/>
    <w:rsid w:val="00E71D6E"/>
    <w:rsid w:val="00E71DC6"/>
    <w:rsid w:val="00E71E76"/>
    <w:rsid w:val="00E721D6"/>
    <w:rsid w:val="00E72A5B"/>
    <w:rsid w:val="00E72BE5"/>
    <w:rsid w:val="00E72D65"/>
    <w:rsid w:val="00E73082"/>
    <w:rsid w:val="00E7348E"/>
    <w:rsid w:val="00E736D1"/>
    <w:rsid w:val="00E73788"/>
    <w:rsid w:val="00E737C1"/>
    <w:rsid w:val="00E73C8E"/>
    <w:rsid w:val="00E7436B"/>
    <w:rsid w:val="00E74810"/>
    <w:rsid w:val="00E749F2"/>
    <w:rsid w:val="00E74B3E"/>
    <w:rsid w:val="00E74DB0"/>
    <w:rsid w:val="00E74FBC"/>
    <w:rsid w:val="00E752F8"/>
    <w:rsid w:val="00E75605"/>
    <w:rsid w:val="00E757F3"/>
    <w:rsid w:val="00E75DB3"/>
    <w:rsid w:val="00E7601A"/>
    <w:rsid w:val="00E76097"/>
    <w:rsid w:val="00E762A0"/>
    <w:rsid w:val="00E76943"/>
    <w:rsid w:val="00E7696A"/>
    <w:rsid w:val="00E76B75"/>
    <w:rsid w:val="00E76D41"/>
    <w:rsid w:val="00E770F4"/>
    <w:rsid w:val="00E77100"/>
    <w:rsid w:val="00E7719E"/>
    <w:rsid w:val="00E777DA"/>
    <w:rsid w:val="00E80684"/>
    <w:rsid w:val="00E808F3"/>
    <w:rsid w:val="00E809D2"/>
    <w:rsid w:val="00E80CB5"/>
    <w:rsid w:val="00E80DAC"/>
    <w:rsid w:val="00E812D2"/>
    <w:rsid w:val="00E81748"/>
    <w:rsid w:val="00E81777"/>
    <w:rsid w:val="00E8183D"/>
    <w:rsid w:val="00E81D4B"/>
    <w:rsid w:val="00E81DAA"/>
    <w:rsid w:val="00E81F59"/>
    <w:rsid w:val="00E8214F"/>
    <w:rsid w:val="00E82504"/>
    <w:rsid w:val="00E82F6D"/>
    <w:rsid w:val="00E83257"/>
    <w:rsid w:val="00E83355"/>
    <w:rsid w:val="00E83367"/>
    <w:rsid w:val="00E83442"/>
    <w:rsid w:val="00E839A7"/>
    <w:rsid w:val="00E83DC5"/>
    <w:rsid w:val="00E84289"/>
    <w:rsid w:val="00E844E8"/>
    <w:rsid w:val="00E8470E"/>
    <w:rsid w:val="00E84B80"/>
    <w:rsid w:val="00E84CC5"/>
    <w:rsid w:val="00E85021"/>
    <w:rsid w:val="00E85373"/>
    <w:rsid w:val="00E8553B"/>
    <w:rsid w:val="00E85957"/>
    <w:rsid w:val="00E85A20"/>
    <w:rsid w:val="00E85C14"/>
    <w:rsid w:val="00E85D3A"/>
    <w:rsid w:val="00E85DC7"/>
    <w:rsid w:val="00E85F01"/>
    <w:rsid w:val="00E85F50"/>
    <w:rsid w:val="00E86225"/>
    <w:rsid w:val="00E86D33"/>
    <w:rsid w:val="00E8718A"/>
    <w:rsid w:val="00E874EE"/>
    <w:rsid w:val="00E879D7"/>
    <w:rsid w:val="00E87AAF"/>
    <w:rsid w:val="00E87E01"/>
    <w:rsid w:val="00E9009D"/>
    <w:rsid w:val="00E9046D"/>
    <w:rsid w:val="00E904D7"/>
    <w:rsid w:val="00E904E8"/>
    <w:rsid w:val="00E905D2"/>
    <w:rsid w:val="00E9076D"/>
    <w:rsid w:val="00E9093C"/>
    <w:rsid w:val="00E90C8E"/>
    <w:rsid w:val="00E91341"/>
    <w:rsid w:val="00E91355"/>
    <w:rsid w:val="00E92135"/>
    <w:rsid w:val="00E9219C"/>
    <w:rsid w:val="00E92377"/>
    <w:rsid w:val="00E92581"/>
    <w:rsid w:val="00E925AF"/>
    <w:rsid w:val="00E926A3"/>
    <w:rsid w:val="00E928A1"/>
    <w:rsid w:val="00E92A76"/>
    <w:rsid w:val="00E92C27"/>
    <w:rsid w:val="00E92DBE"/>
    <w:rsid w:val="00E92F51"/>
    <w:rsid w:val="00E9300F"/>
    <w:rsid w:val="00E9362A"/>
    <w:rsid w:val="00E93824"/>
    <w:rsid w:val="00E9398F"/>
    <w:rsid w:val="00E93CD8"/>
    <w:rsid w:val="00E94780"/>
    <w:rsid w:val="00E95083"/>
    <w:rsid w:val="00E952F9"/>
    <w:rsid w:val="00E9564B"/>
    <w:rsid w:val="00E95765"/>
    <w:rsid w:val="00E95779"/>
    <w:rsid w:val="00E95A3C"/>
    <w:rsid w:val="00E95A77"/>
    <w:rsid w:val="00E95AC0"/>
    <w:rsid w:val="00E95E0B"/>
    <w:rsid w:val="00E9769E"/>
    <w:rsid w:val="00E977ED"/>
    <w:rsid w:val="00E97E2D"/>
    <w:rsid w:val="00EA0164"/>
    <w:rsid w:val="00EA03AB"/>
    <w:rsid w:val="00EA0639"/>
    <w:rsid w:val="00EA0A0E"/>
    <w:rsid w:val="00EA0CB1"/>
    <w:rsid w:val="00EA0FD1"/>
    <w:rsid w:val="00EA14D7"/>
    <w:rsid w:val="00EA1770"/>
    <w:rsid w:val="00EA1A0F"/>
    <w:rsid w:val="00EA22A6"/>
    <w:rsid w:val="00EA23DF"/>
    <w:rsid w:val="00EA2494"/>
    <w:rsid w:val="00EA28C6"/>
    <w:rsid w:val="00EA2ABB"/>
    <w:rsid w:val="00EA2E86"/>
    <w:rsid w:val="00EA3132"/>
    <w:rsid w:val="00EA365D"/>
    <w:rsid w:val="00EA3B4E"/>
    <w:rsid w:val="00EA4189"/>
    <w:rsid w:val="00EA45B9"/>
    <w:rsid w:val="00EA4884"/>
    <w:rsid w:val="00EA4AB7"/>
    <w:rsid w:val="00EA4E0A"/>
    <w:rsid w:val="00EA4EF6"/>
    <w:rsid w:val="00EA5862"/>
    <w:rsid w:val="00EA59E0"/>
    <w:rsid w:val="00EA5AAE"/>
    <w:rsid w:val="00EA5DB6"/>
    <w:rsid w:val="00EA6256"/>
    <w:rsid w:val="00EA65BD"/>
    <w:rsid w:val="00EA6AB1"/>
    <w:rsid w:val="00EA6BE2"/>
    <w:rsid w:val="00EA6DB1"/>
    <w:rsid w:val="00EA737C"/>
    <w:rsid w:val="00EA747C"/>
    <w:rsid w:val="00EA74EA"/>
    <w:rsid w:val="00EA7BBE"/>
    <w:rsid w:val="00EA7FF3"/>
    <w:rsid w:val="00EB0371"/>
    <w:rsid w:val="00EB043C"/>
    <w:rsid w:val="00EB0C67"/>
    <w:rsid w:val="00EB134B"/>
    <w:rsid w:val="00EB1453"/>
    <w:rsid w:val="00EB16B3"/>
    <w:rsid w:val="00EB1A82"/>
    <w:rsid w:val="00EB1D6E"/>
    <w:rsid w:val="00EB2079"/>
    <w:rsid w:val="00EB223E"/>
    <w:rsid w:val="00EB2BFE"/>
    <w:rsid w:val="00EB2CCF"/>
    <w:rsid w:val="00EB2DBB"/>
    <w:rsid w:val="00EB3331"/>
    <w:rsid w:val="00EB34B0"/>
    <w:rsid w:val="00EB3696"/>
    <w:rsid w:val="00EB3C8A"/>
    <w:rsid w:val="00EB3EE4"/>
    <w:rsid w:val="00EB3EF5"/>
    <w:rsid w:val="00EB43F2"/>
    <w:rsid w:val="00EB4520"/>
    <w:rsid w:val="00EB46E6"/>
    <w:rsid w:val="00EB47D3"/>
    <w:rsid w:val="00EB4F56"/>
    <w:rsid w:val="00EB5FE4"/>
    <w:rsid w:val="00EB6518"/>
    <w:rsid w:val="00EB65CE"/>
    <w:rsid w:val="00EB664F"/>
    <w:rsid w:val="00EB6843"/>
    <w:rsid w:val="00EB68E4"/>
    <w:rsid w:val="00EB6A55"/>
    <w:rsid w:val="00EB7835"/>
    <w:rsid w:val="00EC00BA"/>
    <w:rsid w:val="00EC0241"/>
    <w:rsid w:val="00EC02FE"/>
    <w:rsid w:val="00EC0D10"/>
    <w:rsid w:val="00EC1058"/>
    <w:rsid w:val="00EC1305"/>
    <w:rsid w:val="00EC1476"/>
    <w:rsid w:val="00EC1823"/>
    <w:rsid w:val="00EC1864"/>
    <w:rsid w:val="00EC18CF"/>
    <w:rsid w:val="00EC1B65"/>
    <w:rsid w:val="00EC1BDE"/>
    <w:rsid w:val="00EC200F"/>
    <w:rsid w:val="00EC23BC"/>
    <w:rsid w:val="00EC23DA"/>
    <w:rsid w:val="00EC30A7"/>
    <w:rsid w:val="00EC368D"/>
    <w:rsid w:val="00EC3906"/>
    <w:rsid w:val="00EC3BB0"/>
    <w:rsid w:val="00EC3D32"/>
    <w:rsid w:val="00EC3DAD"/>
    <w:rsid w:val="00EC3FC3"/>
    <w:rsid w:val="00EC40F2"/>
    <w:rsid w:val="00EC424C"/>
    <w:rsid w:val="00EC4462"/>
    <w:rsid w:val="00EC4529"/>
    <w:rsid w:val="00EC4B55"/>
    <w:rsid w:val="00EC4C67"/>
    <w:rsid w:val="00EC4E2E"/>
    <w:rsid w:val="00EC4E39"/>
    <w:rsid w:val="00EC5263"/>
    <w:rsid w:val="00EC53F1"/>
    <w:rsid w:val="00EC54F5"/>
    <w:rsid w:val="00EC5B2A"/>
    <w:rsid w:val="00EC5B3C"/>
    <w:rsid w:val="00EC5B50"/>
    <w:rsid w:val="00EC5B84"/>
    <w:rsid w:val="00EC5E9E"/>
    <w:rsid w:val="00EC68D6"/>
    <w:rsid w:val="00EC6A21"/>
    <w:rsid w:val="00EC6E27"/>
    <w:rsid w:val="00EC71F0"/>
    <w:rsid w:val="00EC73B9"/>
    <w:rsid w:val="00EC75F2"/>
    <w:rsid w:val="00EC76BD"/>
    <w:rsid w:val="00EC774A"/>
    <w:rsid w:val="00EC7984"/>
    <w:rsid w:val="00EC7A48"/>
    <w:rsid w:val="00EC7BE2"/>
    <w:rsid w:val="00EC7E22"/>
    <w:rsid w:val="00ED01C9"/>
    <w:rsid w:val="00ED04B8"/>
    <w:rsid w:val="00ED06BA"/>
    <w:rsid w:val="00ED0921"/>
    <w:rsid w:val="00ED0D48"/>
    <w:rsid w:val="00ED0D7C"/>
    <w:rsid w:val="00ED0D86"/>
    <w:rsid w:val="00ED1216"/>
    <w:rsid w:val="00ED148C"/>
    <w:rsid w:val="00ED14F9"/>
    <w:rsid w:val="00ED1A00"/>
    <w:rsid w:val="00ED1E92"/>
    <w:rsid w:val="00ED2717"/>
    <w:rsid w:val="00ED2793"/>
    <w:rsid w:val="00ED27B7"/>
    <w:rsid w:val="00ED28FA"/>
    <w:rsid w:val="00ED2BCA"/>
    <w:rsid w:val="00ED2D6C"/>
    <w:rsid w:val="00ED30BC"/>
    <w:rsid w:val="00ED30FA"/>
    <w:rsid w:val="00ED3122"/>
    <w:rsid w:val="00ED3130"/>
    <w:rsid w:val="00ED3707"/>
    <w:rsid w:val="00ED3A28"/>
    <w:rsid w:val="00ED3FC0"/>
    <w:rsid w:val="00ED438D"/>
    <w:rsid w:val="00ED46F2"/>
    <w:rsid w:val="00ED4F6A"/>
    <w:rsid w:val="00ED506E"/>
    <w:rsid w:val="00ED5080"/>
    <w:rsid w:val="00ED55CA"/>
    <w:rsid w:val="00ED5A5F"/>
    <w:rsid w:val="00ED5F0E"/>
    <w:rsid w:val="00ED61FA"/>
    <w:rsid w:val="00ED629B"/>
    <w:rsid w:val="00ED636F"/>
    <w:rsid w:val="00ED6F94"/>
    <w:rsid w:val="00ED7829"/>
    <w:rsid w:val="00ED7848"/>
    <w:rsid w:val="00ED7AF1"/>
    <w:rsid w:val="00ED7BBE"/>
    <w:rsid w:val="00ED7F8E"/>
    <w:rsid w:val="00EE062E"/>
    <w:rsid w:val="00EE07E8"/>
    <w:rsid w:val="00EE0AD8"/>
    <w:rsid w:val="00EE0F8A"/>
    <w:rsid w:val="00EE1080"/>
    <w:rsid w:val="00EE109B"/>
    <w:rsid w:val="00EE124D"/>
    <w:rsid w:val="00EE130A"/>
    <w:rsid w:val="00EE1406"/>
    <w:rsid w:val="00EE166B"/>
    <w:rsid w:val="00EE1ABA"/>
    <w:rsid w:val="00EE1AFF"/>
    <w:rsid w:val="00EE1B37"/>
    <w:rsid w:val="00EE1D8B"/>
    <w:rsid w:val="00EE2097"/>
    <w:rsid w:val="00EE211B"/>
    <w:rsid w:val="00EE21F5"/>
    <w:rsid w:val="00EE2537"/>
    <w:rsid w:val="00EE261F"/>
    <w:rsid w:val="00EE27B8"/>
    <w:rsid w:val="00EE2E6C"/>
    <w:rsid w:val="00EE31D4"/>
    <w:rsid w:val="00EE337B"/>
    <w:rsid w:val="00EE35F9"/>
    <w:rsid w:val="00EE364B"/>
    <w:rsid w:val="00EE3D02"/>
    <w:rsid w:val="00EE3F07"/>
    <w:rsid w:val="00EE4631"/>
    <w:rsid w:val="00EE4C07"/>
    <w:rsid w:val="00EE4C5D"/>
    <w:rsid w:val="00EE4F83"/>
    <w:rsid w:val="00EE55BB"/>
    <w:rsid w:val="00EE568A"/>
    <w:rsid w:val="00EE5949"/>
    <w:rsid w:val="00EE5B84"/>
    <w:rsid w:val="00EE5C29"/>
    <w:rsid w:val="00EE613E"/>
    <w:rsid w:val="00EE62F7"/>
    <w:rsid w:val="00EE6346"/>
    <w:rsid w:val="00EE6833"/>
    <w:rsid w:val="00EE6FEE"/>
    <w:rsid w:val="00EE72D1"/>
    <w:rsid w:val="00EE746F"/>
    <w:rsid w:val="00EE74DF"/>
    <w:rsid w:val="00EE7A4C"/>
    <w:rsid w:val="00EE7BE8"/>
    <w:rsid w:val="00EE7E44"/>
    <w:rsid w:val="00EF01A3"/>
    <w:rsid w:val="00EF03CB"/>
    <w:rsid w:val="00EF06DA"/>
    <w:rsid w:val="00EF0950"/>
    <w:rsid w:val="00EF10DA"/>
    <w:rsid w:val="00EF14F0"/>
    <w:rsid w:val="00EF18E3"/>
    <w:rsid w:val="00EF1F1E"/>
    <w:rsid w:val="00EF20C1"/>
    <w:rsid w:val="00EF21E4"/>
    <w:rsid w:val="00EF2279"/>
    <w:rsid w:val="00EF2ECE"/>
    <w:rsid w:val="00EF31CC"/>
    <w:rsid w:val="00EF3384"/>
    <w:rsid w:val="00EF341D"/>
    <w:rsid w:val="00EF3882"/>
    <w:rsid w:val="00EF3A2C"/>
    <w:rsid w:val="00EF4249"/>
    <w:rsid w:val="00EF50B5"/>
    <w:rsid w:val="00EF560F"/>
    <w:rsid w:val="00EF57A9"/>
    <w:rsid w:val="00EF5E0D"/>
    <w:rsid w:val="00EF64F7"/>
    <w:rsid w:val="00EF7333"/>
    <w:rsid w:val="00EF75F8"/>
    <w:rsid w:val="00EF7687"/>
    <w:rsid w:val="00EF7772"/>
    <w:rsid w:val="00F001B9"/>
    <w:rsid w:val="00F00217"/>
    <w:rsid w:val="00F003BE"/>
    <w:rsid w:val="00F00574"/>
    <w:rsid w:val="00F00B4F"/>
    <w:rsid w:val="00F00B99"/>
    <w:rsid w:val="00F00CBC"/>
    <w:rsid w:val="00F0186A"/>
    <w:rsid w:val="00F0188A"/>
    <w:rsid w:val="00F01930"/>
    <w:rsid w:val="00F01C7E"/>
    <w:rsid w:val="00F01D76"/>
    <w:rsid w:val="00F01DAC"/>
    <w:rsid w:val="00F02860"/>
    <w:rsid w:val="00F02AD0"/>
    <w:rsid w:val="00F0316D"/>
    <w:rsid w:val="00F033C4"/>
    <w:rsid w:val="00F03520"/>
    <w:rsid w:val="00F036A1"/>
    <w:rsid w:val="00F03809"/>
    <w:rsid w:val="00F0395A"/>
    <w:rsid w:val="00F03DC6"/>
    <w:rsid w:val="00F0424C"/>
    <w:rsid w:val="00F042BD"/>
    <w:rsid w:val="00F043B5"/>
    <w:rsid w:val="00F0465A"/>
    <w:rsid w:val="00F04BA3"/>
    <w:rsid w:val="00F04D93"/>
    <w:rsid w:val="00F04DC8"/>
    <w:rsid w:val="00F05018"/>
    <w:rsid w:val="00F05803"/>
    <w:rsid w:val="00F058DE"/>
    <w:rsid w:val="00F05B8A"/>
    <w:rsid w:val="00F05CF1"/>
    <w:rsid w:val="00F05DBB"/>
    <w:rsid w:val="00F05F86"/>
    <w:rsid w:val="00F06307"/>
    <w:rsid w:val="00F06795"/>
    <w:rsid w:val="00F06AC5"/>
    <w:rsid w:val="00F0706C"/>
    <w:rsid w:val="00F0711A"/>
    <w:rsid w:val="00F07A6A"/>
    <w:rsid w:val="00F1039B"/>
    <w:rsid w:val="00F10403"/>
    <w:rsid w:val="00F1055D"/>
    <w:rsid w:val="00F10CC7"/>
    <w:rsid w:val="00F11000"/>
    <w:rsid w:val="00F113FE"/>
    <w:rsid w:val="00F118FA"/>
    <w:rsid w:val="00F11965"/>
    <w:rsid w:val="00F11988"/>
    <w:rsid w:val="00F11B29"/>
    <w:rsid w:val="00F11C62"/>
    <w:rsid w:val="00F11EF1"/>
    <w:rsid w:val="00F12663"/>
    <w:rsid w:val="00F12732"/>
    <w:rsid w:val="00F12C9B"/>
    <w:rsid w:val="00F131CD"/>
    <w:rsid w:val="00F13343"/>
    <w:rsid w:val="00F1367C"/>
    <w:rsid w:val="00F138C4"/>
    <w:rsid w:val="00F13976"/>
    <w:rsid w:val="00F14260"/>
    <w:rsid w:val="00F142C5"/>
    <w:rsid w:val="00F148FF"/>
    <w:rsid w:val="00F14C09"/>
    <w:rsid w:val="00F1535A"/>
    <w:rsid w:val="00F15E69"/>
    <w:rsid w:val="00F16201"/>
    <w:rsid w:val="00F16757"/>
    <w:rsid w:val="00F16833"/>
    <w:rsid w:val="00F1686D"/>
    <w:rsid w:val="00F16A3A"/>
    <w:rsid w:val="00F16A6B"/>
    <w:rsid w:val="00F16CDB"/>
    <w:rsid w:val="00F1729F"/>
    <w:rsid w:val="00F176C9"/>
    <w:rsid w:val="00F2035C"/>
    <w:rsid w:val="00F205EB"/>
    <w:rsid w:val="00F2102E"/>
    <w:rsid w:val="00F2144B"/>
    <w:rsid w:val="00F2150E"/>
    <w:rsid w:val="00F21F93"/>
    <w:rsid w:val="00F220A4"/>
    <w:rsid w:val="00F220FF"/>
    <w:rsid w:val="00F223B8"/>
    <w:rsid w:val="00F22832"/>
    <w:rsid w:val="00F22C3D"/>
    <w:rsid w:val="00F23258"/>
    <w:rsid w:val="00F23A54"/>
    <w:rsid w:val="00F23B1A"/>
    <w:rsid w:val="00F2437C"/>
    <w:rsid w:val="00F249FA"/>
    <w:rsid w:val="00F24E3F"/>
    <w:rsid w:val="00F250E7"/>
    <w:rsid w:val="00F2519C"/>
    <w:rsid w:val="00F254F6"/>
    <w:rsid w:val="00F25858"/>
    <w:rsid w:val="00F25AA4"/>
    <w:rsid w:val="00F25F8D"/>
    <w:rsid w:val="00F262A7"/>
    <w:rsid w:val="00F265B6"/>
    <w:rsid w:val="00F2669D"/>
    <w:rsid w:val="00F266C5"/>
    <w:rsid w:val="00F26760"/>
    <w:rsid w:val="00F26820"/>
    <w:rsid w:val="00F26E13"/>
    <w:rsid w:val="00F26FE8"/>
    <w:rsid w:val="00F27129"/>
    <w:rsid w:val="00F27B33"/>
    <w:rsid w:val="00F27BD9"/>
    <w:rsid w:val="00F27D98"/>
    <w:rsid w:val="00F306C2"/>
    <w:rsid w:val="00F307A6"/>
    <w:rsid w:val="00F30DC3"/>
    <w:rsid w:val="00F30F71"/>
    <w:rsid w:val="00F310CA"/>
    <w:rsid w:val="00F31473"/>
    <w:rsid w:val="00F31672"/>
    <w:rsid w:val="00F32219"/>
    <w:rsid w:val="00F322B1"/>
    <w:rsid w:val="00F3260E"/>
    <w:rsid w:val="00F32678"/>
    <w:rsid w:val="00F32C17"/>
    <w:rsid w:val="00F330A7"/>
    <w:rsid w:val="00F33A06"/>
    <w:rsid w:val="00F33BFD"/>
    <w:rsid w:val="00F33F33"/>
    <w:rsid w:val="00F351D1"/>
    <w:rsid w:val="00F352D4"/>
    <w:rsid w:val="00F3553C"/>
    <w:rsid w:val="00F35B4C"/>
    <w:rsid w:val="00F35B53"/>
    <w:rsid w:val="00F35C85"/>
    <w:rsid w:val="00F35DF2"/>
    <w:rsid w:val="00F36244"/>
    <w:rsid w:val="00F36471"/>
    <w:rsid w:val="00F36571"/>
    <w:rsid w:val="00F36737"/>
    <w:rsid w:val="00F36E6F"/>
    <w:rsid w:val="00F37DF6"/>
    <w:rsid w:val="00F405E6"/>
    <w:rsid w:val="00F405F5"/>
    <w:rsid w:val="00F4069A"/>
    <w:rsid w:val="00F408AC"/>
    <w:rsid w:val="00F40B61"/>
    <w:rsid w:val="00F40DB6"/>
    <w:rsid w:val="00F41173"/>
    <w:rsid w:val="00F412CE"/>
    <w:rsid w:val="00F41842"/>
    <w:rsid w:val="00F419B3"/>
    <w:rsid w:val="00F41C54"/>
    <w:rsid w:val="00F42616"/>
    <w:rsid w:val="00F42778"/>
    <w:rsid w:val="00F42889"/>
    <w:rsid w:val="00F42AEA"/>
    <w:rsid w:val="00F43508"/>
    <w:rsid w:val="00F4360A"/>
    <w:rsid w:val="00F437E9"/>
    <w:rsid w:val="00F43CC9"/>
    <w:rsid w:val="00F43E7A"/>
    <w:rsid w:val="00F4419E"/>
    <w:rsid w:val="00F44455"/>
    <w:rsid w:val="00F44869"/>
    <w:rsid w:val="00F44935"/>
    <w:rsid w:val="00F44D00"/>
    <w:rsid w:val="00F44D19"/>
    <w:rsid w:val="00F4586B"/>
    <w:rsid w:val="00F464D6"/>
    <w:rsid w:val="00F4654A"/>
    <w:rsid w:val="00F46593"/>
    <w:rsid w:val="00F465D8"/>
    <w:rsid w:val="00F46BA1"/>
    <w:rsid w:val="00F4716B"/>
    <w:rsid w:val="00F47345"/>
    <w:rsid w:val="00F475CB"/>
    <w:rsid w:val="00F47910"/>
    <w:rsid w:val="00F47B82"/>
    <w:rsid w:val="00F47CA1"/>
    <w:rsid w:val="00F47EF6"/>
    <w:rsid w:val="00F5002E"/>
    <w:rsid w:val="00F502B1"/>
    <w:rsid w:val="00F50962"/>
    <w:rsid w:val="00F50D8D"/>
    <w:rsid w:val="00F50EA8"/>
    <w:rsid w:val="00F50EFE"/>
    <w:rsid w:val="00F50FCB"/>
    <w:rsid w:val="00F51916"/>
    <w:rsid w:val="00F5194B"/>
    <w:rsid w:val="00F5227E"/>
    <w:rsid w:val="00F5275A"/>
    <w:rsid w:val="00F52A5F"/>
    <w:rsid w:val="00F52DFB"/>
    <w:rsid w:val="00F52E80"/>
    <w:rsid w:val="00F5301D"/>
    <w:rsid w:val="00F5360C"/>
    <w:rsid w:val="00F536B5"/>
    <w:rsid w:val="00F53873"/>
    <w:rsid w:val="00F539E5"/>
    <w:rsid w:val="00F53A20"/>
    <w:rsid w:val="00F53E66"/>
    <w:rsid w:val="00F53E9C"/>
    <w:rsid w:val="00F5421E"/>
    <w:rsid w:val="00F551F4"/>
    <w:rsid w:val="00F55484"/>
    <w:rsid w:val="00F554C3"/>
    <w:rsid w:val="00F5568C"/>
    <w:rsid w:val="00F5574F"/>
    <w:rsid w:val="00F557B1"/>
    <w:rsid w:val="00F5581B"/>
    <w:rsid w:val="00F558E6"/>
    <w:rsid w:val="00F55A3C"/>
    <w:rsid w:val="00F55A96"/>
    <w:rsid w:val="00F55AC6"/>
    <w:rsid w:val="00F55CE4"/>
    <w:rsid w:val="00F55D10"/>
    <w:rsid w:val="00F55E31"/>
    <w:rsid w:val="00F5602D"/>
    <w:rsid w:val="00F5666D"/>
    <w:rsid w:val="00F56913"/>
    <w:rsid w:val="00F56E16"/>
    <w:rsid w:val="00F5752B"/>
    <w:rsid w:val="00F603A8"/>
    <w:rsid w:val="00F60903"/>
    <w:rsid w:val="00F60960"/>
    <w:rsid w:val="00F609AD"/>
    <w:rsid w:val="00F60B3B"/>
    <w:rsid w:val="00F60B5F"/>
    <w:rsid w:val="00F60BA9"/>
    <w:rsid w:val="00F60D31"/>
    <w:rsid w:val="00F60EE2"/>
    <w:rsid w:val="00F61609"/>
    <w:rsid w:val="00F62450"/>
    <w:rsid w:val="00F62E97"/>
    <w:rsid w:val="00F632FE"/>
    <w:rsid w:val="00F6341F"/>
    <w:rsid w:val="00F6382F"/>
    <w:rsid w:val="00F638EA"/>
    <w:rsid w:val="00F63B74"/>
    <w:rsid w:val="00F6403B"/>
    <w:rsid w:val="00F6420D"/>
    <w:rsid w:val="00F646DB"/>
    <w:rsid w:val="00F64727"/>
    <w:rsid w:val="00F6576A"/>
    <w:rsid w:val="00F65F61"/>
    <w:rsid w:val="00F65F9F"/>
    <w:rsid w:val="00F6606B"/>
    <w:rsid w:val="00F663B8"/>
    <w:rsid w:val="00F664D9"/>
    <w:rsid w:val="00F66D90"/>
    <w:rsid w:val="00F66EB3"/>
    <w:rsid w:val="00F67067"/>
    <w:rsid w:val="00F670D6"/>
    <w:rsid w:val="00F671C1"/>
    <w:rsid w:val="00F67372"/>
    <w:rsid w:val="00F67868"/>
    <w:rsid w:val="00F679CB"/>
    <w:rsid w:val="00F67AFF"/>
    <w:rsid w:val="00F67E5C"/>
    <w:rsid w:val="00F67EA7"/>
    <w:rsid w:val="00F70426"/>
    <w:rsid w:val="00F704DF"/>
    <w:rsid w:val="00F70751"/>
    <w:rsid w:val="00F70B19"/>
    <w:rsid w:val="00F70DC4"/>
    <w:rsid w:val="00F710D2"/>
    <w:rsid w:val="00F7130A"/>
    <w:rsid w:val="00F71351"/>
    <w:rsid w:val="00F715BA"/>
    <w:rsid w:val="00F7170A"/>
    <w:rsid w:val="00F7234D"/>
    <w:rsid w:val="00F736D9"/>
    <w:rsid w:val="00F73746"/>
    <w:rsid w:val="00F738A2"/>
    <w:rsid w:val="00F739B8"/>
    <w:rsid w:val="00F73BF8"/>
    <w:rsid w:val="00F74132"/>
    <w:rsid w:val="00F74174"/>
    <w:rsid w:val="00F7465D"/>
    <w:rsid w:val="00F74C20"/>
    <w:rsid w:val="00F75282"/>
    <w:rsid w:val="00F763BD"/>
    <w:rsid w:val="00F765CB"/>
    <w:rsid w:val="00F767A3"/>
    <w:rsid w:val="00F76881"/>
    <w:rsid w:val="00F76EAB"/>
    <w:rsid w:val="00F77138"/>
    <w:rsid w:val="00F77187"/>
    <w:rsid w:val="00F772B2"/>
    <w:rsid w:val="00F775BB"/>
    <w:rsid w:val="00F775BF"/>
    <w:rsid w:val="00F7761F"/>
    <w:rsid w:val="00F779C2"/>
    <w:rsid w:val="00F77CDA"/>
    <w:rsid w:val="00F77EBF"/>
    <w:rsid w:val="00F80466"/>
    <w:rsid w:val="00F80B9D"/>
    <w:rsid w:val="00F80BA8"/>
    <w:rsid w:val="00F8104D"/>
    <w:rsid w:val="00F814FF"/>
    <w:rsid w:val="00F81892"/>
    <w:rsid w:val="00F81B99"/>
    <w:rsid w:val="00F81BE9"/>
    <w:rsid w:val="00F81D26"/>
    <w:rsid w:val="00F81D44"/>
    <w:rsid w:val="00F8215A"/>
    <w:rsid w:val="00F823B9"/>
    <w:rsid w:val="00F82701"/>
    <w:rsid w:val="00F82BBF"/>
    <w:rsid w:val="00F82EA7"/>
    <w:rsid w:val="00F82F78"/>
    <w:rsid w:val="00F83380"/>
    <w:rsid w:val="00F835A3"/>
    <w:rsid w:val="00F8369E"/>
    <w:rsid w:val="00F838AF"/>
    <w:rsid w:val="00F83C09"/>
    <w:rsid w:val="00F83DCB"/>
    <w:rsid w:val="00F83FF9"/>
    <w:rsid w:val="00F84967"/>
    <w:rsid w:val="00F84AEA"/>
    <w:rsid w:val="00F84BE0"/>
    <w:rsid w:val="00F84C0B"/>
    <w:rsid w:val="00F84E55"/>
    <w:rsid w:val="00F84E7B"/>
    <w:rsid w:val="00F85655"/>
    <w:rsid w:val="00F85AC9"/>
    <w:rsid w:val="00F86832"/>
    <w:rsid w:val="00F86A49"/>
    <w:rsid w:val="00F86BC3"/>
    <w:rsid w:val="00F86D9B"/>
    <w:rsid w:val="00F871E0"/>
    <w:rsid w:val="00F877C7"/>
    <w:rsid w:val="00F87AC4"/>
    <w:rsid w:val="00F87FE3"/>
    <w:rsid w:val="00F901CA"/>
    <w:rsid w:val="00F90525"/>
    <w:rsid w:val="00F90744"/>
    <w:rsid w:val="00F90952"/>
    <w:rsid w:val="00F9098B"/>
    <w:rsid w:val="00F90C73"/>
    <w:rsid w:val="00F90E35"/>
    <w:rsid w:val="00F90E36"/>
    <w:rsid w:val="00F90EF6"/>
    <w:rsid w:val="00F90F13"/>
    <w:rsid w:val="00F910EE"/>
    <w:rsid w:val="00F915B7"/>
    <w:rsid w:val="00F919D3"/>
    <w:rsid w:val="00F91A5E"/>
    <w:rsid w:val="00F91ACF"/>
    <w:rsid w:val="00F91FEA"/>
    <w:rsid w:val="00F9255E"/>
    <w:rsid w:val="00F92580"/>
    <w:rsid w:val="00F92DF3"/>
    <w:rsid w:val="00F930C1"/>
    <w:rsid w:val="00F934BE"/>
    <w:rsid w:val="00F937F7"/>
    <w:rsid w:val="00F938EF"/>
    <w:rsid w:val="00F93BC3"/>
    <w:rsid w:val="00F93FC2"/>
    <w:rsid w:val="00F943F5"/>
    <w:rsid w:val="00F9465B"/>
    <w:rsid w:val="00F94C02"/>
    <w:rsid w:val="00F94D5B"/>
    <w:rsid w:val="00F94DF1"/>
    <w:rsid w:val="00F94FFE"/>
    <w:rsid w:val="00F954CF"/>
    <w:rsid w:val="00F958DE"/>
    <w:rsid w:val="00F95CEB"/>
    <w:rsid w:val="00F96405"/>
    <w:rsid w:val="00F965AB"/>
    <w:rsid w:val="00F969C5"/>
    <w:rsid w:val="00F96B9F"/>
    <w:rsid w:val="00F97039"/>
    <w:rsid w:val="00F97BCB"/>
    <w:rsid w:val="00F97DA6"/>
    <w:rsid w:val="00F97ED3"/>
    <w:rsid w:val="00FA019D"/>
    <w:rsid w:val="00FA025A"/>
    <w:rsid w:val="00FA05B3"/>
    <w:rsid w:val="00FA0774"/>
    <w:rsid w:val="00FA08C1"/>
    <w:rsid w:val="00FA12D8"/>
    <w:rsid w:val="00FA17CE"/>
    <w:rsid w:val="00FA183E"/>
    <w:rsid w:val="00FA207B"/>
    <w:rsid w:val="00FA23FB"/>
    <w:rsid w:val="00FA28B7"/>
    <w:rsid w:val="00FA29A3"/>
    <w:rsid w:val="00FA2DC2"/>
    <w:rsid w:val="00FA2EA3"/>
    <w:rsid w:val="00FA2EF4"/>
    <w:rsid w:val="00FA339F"/>
    <w:rsid w:val="00FA370E"/>
    <w:rsid w:val="00FA37B1"/>
    <w:rsid w:val="00FA38BA"/>
    <w:rsid w:val="00FA43DA"/>
    <w:rsid w:val="00FA46C8"/>
    <w:rsid w:val="00FA49F8"/>
    <w:rsid w:val="00FA4ED4"/>
    <w:rsid w:val="00FA4F84"/>
    <w:rsid w:val="00FA5298"/>
    <w:rsid w:val="00FA53A6"/>
    <w:rsid w:val="00FA5648"/>
    <w:rsid w:val="00FA5919"/>
    <w:rsid w:val="00FA5C02"/>
    <w:rsid w:val="00FA5D16"/>
    <w:rsid w:val="00FA6387"/>
    <w:rsid w:val="00FA642E"/>
    <w:rsid w:val="00FA66BB"/>
    <w:rsid w:val="00FA6709"/>
    <w:rsid w:val="00FA67CD"/>
    <w:rsid w:val="00FA6B86"/>
    <w:rsid w:val="00FA78DC"/>
    <w:rsid w:val="00FA7A55"/>
    <w:rsid w:val="00FA7B74"/>
    <w:rsid w:val="00FA7E5F"/>
    <w:rsid w:val="00FA7FD8"/>
    <w:rsid w:val="00FB0100"/>
    <w:rsid w:val="00FB0209"/>
    <w:rsid w:val="00FB074D"/>
    <w:rsid w:val="00FB0CF5"/>
    <w:rsid w:val="00FB0F0B"/>
    <w:rsid w:val="00FB1250"/>
    <w:rsid w:val="00FB14F5"/>
    <w:rsid w:val="00FB1BCA"/>
    <w:rsid w:val="00FB1BF5"/>
    <w:rsid w:val="00FB1C73"/>
    <w:rsid w:val="00FB31A4"/>
    <w:rsid w:val="00FB3501"/>
    <w:rsid w:val="00FB368C"/>
    <w:rsid w:val="00FB3955"/>
    <w:rsid w:val="00FB3A3B"/>
    <w:rsid w:val="00FB3D37"/>
    <w:rsid w:val="00FB4850"/>
    <w:rsid w:val="00FB4C1D"/>
    <w:rsid w:val="00FB4E4E"/>
    <w:rsid w:val="00FB4F7A"/>
    <w:rsid w:val="00FB5124"/>
    <w:rsid w:val="00FB546D"/>
    <w:rsid w:val="00FB5782"/>
    <w:rsid w:val="00FB5CA5"/>
    <w:rsid w:val="00FB6304"/>
    <w:rsid w:val="00FB67B6"/>
    <w:rsid w:val="00FB6E0F"/>
    <w:rsid w:val="00FB6EB2"/>
    <w:rsid w:val="00FB6F38"/>
    <w:rsid w:val="00FB780B"/>
    <w:rsid w:val="00FC0150"/>
    <w:rsid w:val="00FC0424"/>
    <w:rsid w:val="00FC05F0"/>
    <w:rsid w:val="00FC0660"/>
    <w:rsid w:val="00FC0A3B"/>
    <w:rsid w:val="00FC0A98"/>
    <w:rsid w:val="00FC0B5C"/>
    <w:rsid w:val="00FC0D70"/>
    <w:rsid w:val="00FC0F79"/>
    <w:rsid w:val="00FC131B"/>
    <w:rsid w:val="00FC1570"/>
    <w:rsid w:val="00FC167A"/>
    <w:rsid w:val="00FC17A6"/>
    <w:rsid w:val="00FC1A89"/>
    <w:rsid w:val="00FC1AEF"/>
    <w:rsid w:val="00FC2285"/>
    <w:rsid w:val="00FC2513"/>
    <w:rsid w:val="00FC2AC8"/>
    <w:rsid w:val="00FC2E02"/>
    <w:rsid w:val="00FC3156"/>
    <w:rsid w:val="00FC3423"/>
    <w:rsid w:val="00FC34FC"/>
    <w:rsid w:val="00FC3CAE"/>
    <w:rsid w:val="00FC415F"/>
    <w:rsid w:val="00FC423F"/>
    <w:rsid w:val="00FC4C52"/>
    <w:rsid w:val="00FC4F18"/>
    <w:rsid w:val="00FC51B7"/>
    <w:rsid w:val="00FC5367"/>
    <w:rsid w:val="00FC5656"/>
    <w:rsid w:val="00FC5C0E"/>
    <w:rsid w:val="00FC5C20"/>
    <w:rsid w:val="00FC63E1"/>
    <w:rsid w:val="00FC6B6A"/>
    <w:rsid w:val="00FC70CB"/>
    <w:rsid w:val="00FC72E2"/>
    <w:rsid w:val="00FC7758"/>
    <w:rsid w:val="00FC77BE"/>
    <w:rsid w:val="00FC7868"/>
    <w:rsid w:val="00FC7A9D"/>
    <w:rsid w:val="00FC7ED0"/>
    <w:rsid w:val="00FC7F10"/>
    <w:rsid w:val="00FD02D2"/>
    <w:rsid w:val="00FD0595"/>
    <w:rsid w:val="00FD07FF"/>
    <w:rsid w:val="00FD0B6E"/>
    <w:rsid w:val="00FD0E41"/>
    <w:rsid w:val="00FD0E65"/>
    <w:rsid w:val="00FD1583"/>
    <w:rsid w:val="00FD1AE9"/>
    <w:rsid w:val="00FD1F5C"/>
    <w:rsid w:val="00FD23B3"/>
    <w:rsid w:val="00FD2413"/>
    <w:rsid w:val="00FD278F"/>
    <w:rsid w:val="00FD2933"/>
    <w:rsid w:val="00FD2955"/>
    <w:rsid w:val="00FD2A0C"/>
    <w:rsid w:val="00FD2B81"/>
    <w:rsid w:val="00FD35C2"/>
    <w:rsid w:val="00FD3788"/>
    <w:rsid w:val="00FD3BD8"/>
    <w:rsid w:val="00FD4673"/>
    <w:rsid w:val="00FD468F"/>
    <w:rsid w:val="00FD4C0F"/>
    <w:rsid w:val="00FD4C88"/>
    <w:rsid w:val="00FD4DE3"/>
    <w:rsid w:val="00FD4F37"/>
    <w:rsid w:val="00FD4F8D"/>
    <w:rsid w:val="00FD4FF5"/>
    <w:rsid w:val="00FD50F2"/>
    <w:rsid w:val="00FD51D9"/>
    <w:rsid w:val="00FD5406"/>
    <w:rsid w:val="00FD55B7"/>
    <w:rsid w:val="00FD5733"/>
    <w:rsid w:val="00FD579B"/>
    <w:rsid w:val="00FD5F5C"/>
    <w:rsid w:val="00FD6537"/>
    <w:rsid w:val="00FD65B2"/>
    <w:rsid w:val="00FD6B01"/>
    <w:rsid w:val="00FD6E7A"/>
    <w:rsid w:val="00FD6F9E"/>
    <w:rsid w:val="00FD7482"/>
    <w:rsid w:val="00FE0235"/>
    <w:rsid w:val="00FE0508"/>
    <w:rsid w:val="00FE0698"/>
    <w:rsid w:val="00FE0793"/>
    <w:rsid w:val="00FE07DC"/>
    <w:rsid w:val="00FE0AE7"/>
    <w:rsid w:val="00FE0F72"/>
    <w:rsid w:val="00FE1046"/>
    <w:rsid w:val="00FE14C6"/>
    <w:rsid w:val="00FE1987"/>
    <w:rsid w:val="00FE1A53"/>
    <w:rsid w:val="00FE1D91"/>
    <w:rsid w:val="00FE1E2E"/>
    <w:rsid w:val="00FE1E7E"/>
    <w:rsid w:val="00FE25D0"/>
    <w:rsid w:val="00FE2693"/>
    <w:rsid w:val="00FE28F9"/>
    <w:rsid w:val="00FE2A3D"/>
    <w:rsid w:val="00FE2C2D"/>
    <w:rsid w:val="00FE2C34"/>
    <w:rsid w:val="00FE2DA6"/>
    <w:rsid w:val="00FE2E7A"/>
    <w:rsid w:val="00FE348E"/>
    <w:rsid w:val="00FE375A"/>
    <w:rsid w:val="00FE38DC"/>
    <w:rsid w:val="00FE3B5D"/>
    <w:rsid w:val="00FE41F3"/>
    <w:rsid w:val="00FE4C3A"/>
    <w:rsid w:val="00FE539A"/>
    <w:rsid w:val="00FE54C1"/>
    <w:rsid w:val="00FE5771"/>
    <w:rsid w:val="00FE5935"/>
    <w:rsid w:val="00FE5ACC"/>
    <w:rsid w:val="00FE5CF8"/>
    <w:rsid w:val="00FE5DEE"/>
    <w:rsid w:val="00FE5F9A"/>
    <w:rsid w:val="00FE63B6"/>
    <w:rsid w:val="00FE6C07"/>
    <w:rsid w:val="00FE6EFB"/>
    <w:rsid w:val="00FE7016"/>
    <w:rsid w:val="00FE72D4"/>
    <w:rsid w:val="00FE7300"/>
    <w:rsid w:val="00FF07CC"/>
    <w:rsid w:val="00FF0AC2"/>
    <w:rsid w:val="00FF0B22"/>
    <w:rsid w:val="00FF0F94"/>
    <w:rsid w:val="00FF10E5"/>
    <w:rsid w:val="00FF13F0"/>
    <w:rsid w:val="00FF188B"/>
    <w:rsid w:val="00FF1BA1"/>
    <w:rsid w:val="00FF1E6C"/>
    <w:rsid w:val="00FF1EAD"/>
    <w:rsid w:val="00FF1F67"/>
    <w:rsid w:val="00FF21BC"/>
    <w:rsid w:val="00FF2404"/>
    <w:rsid w:val="00FF28E1"/>
    <w:rsid w:val="00FF2A4B"/>
    <w:rsid w:val="00FF2C19"/>
    <w:rsid w:val="00FF2F40"/>
    <w:rsid w:val="00FF34E6"/>
    <w:rsid w:val="00FF35A5"/>
    <w:rsid w:val="00FF38EA"/>
    <w:rsid w:val="00FF3E81"/>
    <w:rsid w:val="00FF3E96"/>
    <w:rsid w:val="00FF3EB8"/>
    <w:rsid w:val="00FF42AE"/>
    <w:rsid w:val="00FF483C"/>
    <w:rsid w:val="00FF4956"/>
    <w:rsid w:val="00FF4A3C"/>
    <w:rsid w:val="00FF4B18"/>
    <w:rsid w:val="00FF4F66"/>
    <w:rsid w:val="00FF593E"/>
    <w:rsid w:val="00FF5CAF"/>
    <w:rsid w:val="00FF5FD0"/>
    <w:rsid w:val="00FF609E"/>
    <w:rsid w:val="00FF67AD"/>
    <w:rsid w:val="00FF6A01"/>
    <w:rsid w:val="00FF6C98"/>
    <w:rsid w:val="00FF7074"/>
    <w:rsid w:val="00FF7415"/>
    <w:rsid w:val="00FF7B23"/>
    <w:rsid w:val="00FF7F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DD7061"/>
  <w15:docId w15:val="{48B7226D-8611-4E80-888B-E1349AE87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 w:qFormat="1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1" w:qFormat="1"/>
    <w:lsdException w:name="Medium Grid 3 Accent 1" w:uiPriority="60"/>
    <w:lsdException w:name="Dark List Accent 1" w:uiPriority="61"/>
    <w:lsdException w:name="Colorful Shading Accent 1" w:uiPriority="62"/>
    <w:lsdException w:name="Colorful List Accent 1" w:uiPriority="63" w:qFormat="1"/>
    <w:lsdException w:name="Colorful Grid Accent 1" w:uiPriority="64" w:qFormat="1"/>
    <w:lsdException w:name="Light Shading Accent 2" w:uiPriority="65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 w:qFormat="1"/>
    <w:lsdException w:name="Medium Grid 2 Accent 2" w:uiPriority="73" w:qFormat="1"/>
    <w:lsdException w:name="Medium Grid 3 Accent 2" w:uiPriority="60" w:qFormat="1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99"/>
    <w:lsdException w:name="Light Grid Accent 3" w:uiPriority="34" w:qFormat="1"/>
    <w:lsdException w:name="Medium Shading 1 Accent 3" w:uiPriority="29" w:qFormat="1"/>
    <w:lsdException w:name="Medium Shading 2 Accent 3" w:uiPriority="30" w:qFormat="1"/>
    <w:lsdException w:name="Medium List 1 Accent 3" w:uiPriority="66"/>
    <w:lsdException w:name="Medium List 2 Accent 3" w:uiPriority="67"/>
    <w:lsdException w:name="Medium Grid 1 Accent 3" w:uiPriority="68"/>
    <w:lsdException w:name="Medium Grid 2 Accent 3" w:uiPriority="69"/>
    <w:lsdException w:name="Medium Grid 3 Accent 3" w:uiPriority="70"/>
    <w:lsdException w:name="Dark List Accent 3" w:uiPriority="71"/>
    <w:lsdException w:name="Colorful Shading Accent 3" w:uiPriority="72"/>
    <w:lsdException w:name="Colorful List Accent 3" w:uiPriority="73"/>
    <w:lsdException w:name="Colorful Grid Accent 3" w:uiPriority="60"/>
    <w:lsdException w:name="Light Shading Accent 4" w:uiPriority="61"/>
    <w:lsdException w:name="Light List Accent 4" w:uiPriority="62"/>
    <w:lsdException w:name="Light Grid Accent 4" w:uiPriority="63"/>
    <w:lsdException w:name="Medium Shading 1 Accent 4" w:uiPriority="64"/>
    <w:lsdException w:name="Medium Shading 2 Accent 4" w:uiPriority="65"/>
    <w:lsdException w:name="Medium List 1 Accent 4" w:uiPriority="66"/>
    <w:lsdException w:name="Medium List 2 Accent 4" w:uiPriority="67"/>
    <w:lsdException w:name="Medium Grid 1 Accent 4" w:uiPriority="68"/>
    <w:lsdException w:name="Medium Grid 2 Accent 4" w:uiPriority="69"/>
    <w:lsdException w:name="Medium Grid 3 Accent 4" w:uiPriority="70"/>
    <w:lsdException w:name="Dark List Accent 4" w:uiPriority="71"/>
    <w:lsdException w:name="Colorful Shading Accent 4" w:uiPriority="72"/>
    <w:lsdException w:name="Colorful List Accent 4" w:uiPriority="73"/>
    <w:lsdException w:name="Colorful Grid Accent 4" w:uiPriority="60"/>
    <w:lsdException w:name="Light Shading Accent 5" w:uiPriority="61"/>
    <w:lsdException w:name="Light List Accent 5" w:uiPriority="62"/>
    <w:lsdException w:name="Light Grid Accent 5" w:uiPriority="63"/>
    <w:lsdException w:name="Medium Shading 1 Accent 5" w:uiPriority="64"/>
    <w:lsdException w:name="Medium Shading 2 Accent 5" w:uiPriority="65"/>
    <w:lsdException w:name="Medium List 1 Accent 5" w:uiPriority="66"/>
    <w:lsdException w:name="Medium List 2 Accent 5" w:uiPriority="67"/>
    <w:lsdException w:name="Medium Grid 1 Accent 5" w:uiPriority="68"/>
    <w:lsdException w:name="Medium Grid 2 Accent 5" w:uiPriority="69"/>
    <w:lsdException w:name="Medium Grid 3 Accent 5" w:uiPriority="70"/>
    <w:lsdException w:name="Dark List Accent 5" w:uiPriority="71"/>
    <w:lsdException w:name="Colorful Shading Accent 5" w:uiPriority="72"/>
    <w:lsdException w:name="Colorful List Accent 5" w:uiPriority="73"/>
    <w:lsdException w:name="Colorful Grid Accent 5" w:uiPriority="60"/>
    <w:lsdException w:name="Light Shading Accent 6" w:uiPriority="61"/>
    <w:lsdException w:name="Light List Accent 6" w:uiPriority="62"/>
    <w:lsdException w:name="Light Grid Accent 6" w:uiPriority="63"/>
    <w:lsdException w:name="Medium Shading 1 Accent 6" w:uiPriority="64"/>
    <w:lsdException w:name="Medium Shading 2 Accent 6" w:uiPriority="65"/>
    <w:lsdException w:name="Medium List 1 Accent 6" w:uiPriority="66"/>
    <w:lsdException w:name="Medium List 2 Accent 6" w:uiPriority="67"/>
    <w:lsdException w:name="Medium Grid 1 Accent 6" w:uiPriority="68"/>
    <w:lsdException w:name="Medium Grid 2 Accent 6" w:uiPriority="69"/>
    <w:lsdException w:name="Medium Grid 3 Accent 6" w:uiPriority="70"/>
    <w:lsdException w:name="Dark List Accent 6" w:uiPriority="71"/>
    <w:lsdException w:name="Colorful Shading Accent 6" w:uiPriority="72"/>
    <w:lsdException w:name="Colorful List Accent 6" w:uiPriority="73"/>
    <w:lsdException w:name="Colorful Grid Accent 6" w:uiPriority="60"/>
    <w:lsdException w:name="Subtle Emphasis" w:uiPriority="61" w:qFormat="1"/>
    <w:lsdException w:name="Intense Emphasis" w:uiPriority="62" w:qFormat="1"/>
    <w:lsdException w:name="Subtle Reference" w:uiPriority="63" w:qFormat="1"/>
    <w:lsdException w:name="Intense Reference" w:uiPriority="64" w:qFormat="1"/>
    <w:lsdException w:name="Book Title" w:uiPriority="65" w:qFormat="1"/>
    <w:lsdException w:name="Bibliography" w:semiHidden="1" w:uiPriority="66" w:unhideWhenUsed="1"/>
    <w:lsdException w:name="TOC Heading" w:semiHidden="1" w:uiPriority="6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43CD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qFormat/>
    <w:rsid w:val="00FA5D16"/>
    <w:pPr>
      <w:keepNext/>
      <w:jc w:val="right"/>
      <w:outlineLvl w:val="0"/>
    </w:pPr>
    <w:rPr>
      <w:b/>
      <w:sz w:val="18"/>
    </w:rPr>
  </w:style>
  <w:style w:type="paragraph" w:styleId="Heading2">
    <w:name w:val="heading 2"/>
    <w:basedOn w:val="Normal"/>
    <w:next w:val="Normal"/>
    <w:qFormat/>
    <w:rsid w:val="00FA5D16"/>
    <w:pPr>
      <w:keepNext/>
      <w:spacing w:before="120" w:after="80"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FA5D16"/>
    <w:pPr>
      <w:keepNext/>
      <w:ind w:left="630"/>
      <w:outlineLvl w:val="2"/>
    </w:pPr>
    <w:rPr>
      <w:i/>
    </w:rPr>
  </w:style>
  <w:style w:type="paragraph" w:styleId="Heading4">
    <w:name w:val="heading 4"/>
    <w:basedOn w:val="Normal"/>
    <w:next w:val="Normal"/>
    <w:qFormat/>
    <w:rsid w:val="00FA5D16"/>
    <w:pPr>
      <w:keepNext/>
      <w:ind w:left="270" w:right="90"/>
      <w:jc w:val="righ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FA5D16"/>
    <w:pPr>
      <w:keepNext/>
      <w:ind w:left="576" w:right="86" w:firstLine="288"/>
      <w:jc w:val="both"/>
      <w:outlineLvl w:val="4"/>
    </w:pPr>
    <w:rPr>
      <w:b/>
      <w:sz w:val="18"/>
    </w:rPr>
  </w:style>
  <w:style w:type="paragraph" w:styleId="Heading6">
    <w:name w:val="heading 6"/>
    <w:basedOn w:val="Normal"/>
    <w:next w:val="Normal"/>
    <w:qFormat/>
    <w:rsid w:val="00FA5D16"/>
    <w:pPr>
      <w:keepNext/>
      <w:tabs>
        <w:tab w:val="num" w:pos="0"/>
        <w:tab w:val="left" w:pos="270"/>
      </w:tabs>
      <w:ind w:left="648" w:right="86" w:hanging="360"/>
      <w:jc w:val="both"/>
      <w:outlineLvl w:val="5"/>
    </w:pPr>
    <w:rPr>
      <w:i/>
      <w:sz w:val="18"/>
    </w:rPr>
  </w:style>
  <w:style w:type="paragraph" w:styleId="Heading7">
    <w:name w:val="heading 7"/>
    <w:basedOn w:val="Normal"/>
    <w:next w:val="Normal"/>
    <w:qFormat/>
    <w:rsid w:val="00FA5D16"/>
    <w:pPr>
      <w:keepNext/>
      <w:outlineLvl w:val="6"/>
    </w:pPr>
    <w:rPr>
      <w:i/>
    </w:rPr>
  </w:style>
  <w:style w:type="paragraph" w:styleId="Heading8">
    <w:name w:val="heading 8"/>
    <w:basedOn w:val="Normal"/>
    <w:next w:val="Normal"/>
    <w:qFormat/>
    <w:rsid w:val="00FA5D16"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rsid w:val="00FA5D16"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A5D16"/>
    <w:rPr>
      <w:rFonts w:eastAsia="PMingLiU"/>
      <w:color w:val="000000"/>
      <w:szCs w:val="20"/>
      <w:lang w:eastAsia="en-US"/>
    </w:rPr>
  </w:style>
  <w:style w:type="paragraph" w:customStyle="1" w:styleId="TableText">
    <w:name w:val="Table Text"/>
    <w:rsid w:val="00FA5D16"/>
    <w:rPr>
      <w:color w:val="000000"/>
      <w:sz w:val="18"/>
      <w:lang w:eastAsia="en-US"/>
    </w:rPr>
  </w:style>
  <w:style w:type="paragraph" w:styleId="PlainText">
    <w:name w:val="Plain Text"/>
    <w:basedOn w:val="Normal"/>
    <w:link w:val="PlainTextChar"/>
    <w:uiPriority w:val="99"/>
    <w:rsid w:val="00FA5D16"/>
    <w:rPr>
      <w:rFonts w:ascii="Courier New" w:eastAsia="PMingLiU" w:hAnsi="Courier New"/>
      <w:sz w:val="20"/>
      <w:szCs w:val="20"/>
      <w:lang w:eastAsia="en-US"/>
    </w:rPr>
  </w:style>
  <w:style w:type="paragraph" w:customStyle="1" w:styleId="BodySingle">
    <w:name w:val="Body Single"/>
    <w:rsid w:val="00FA5D16"/>
    <w:rPr>
      <w:snapToGrid w:val="0"/>
      <w:color w:val="000000"/>
      <w:sz w:val="24"/>
      <w:lang w:eastAsia="en-US"/>
    </w:rPr>
  </w:style>
  <w:style w:type="paragraph" w:customStyle="1" w:styleId="Bullet">
    <w:name w:val="Bullet"/>
    <w:rsid w:val="00FA5D16"/>
    <w:rPr>
      <w:snapToGrid w:val="0"/>
      <w:color w:val="000000"/>
      <w:sz w:val="24"/>
      <w:lang w:eastAsia="en-US"/>
    </w:rPr>
  </w:style>
  <w:style w:type="paragraph" w:customStyle="1" w:styleId="Bullet1">
    <w:name w:val="Bullet 1"/>
    <w:rsid w:val="00FA5D16"/>
    <w:rPr>
      <w:snapToGrid w:val="0"/>
      <w:color w:val="000000"/>
      <w:sz w:val="24"/>
      <w:lang w:eastAsia="en-US"/>
    </w:rPr>
  </w:style>
  <w:style w:type="paragraph" w:customStyle="1" w:styleId="NumberList">
    <w:name w:val="Number List"/>
    <w:rsid w:val="00FA5D16"/>
    <w:rPr>
      <w:snapToGrid w:val="0"/>
      <w:color w:val="000000"/>
      <w:sz w:val="24"/>
      <w:lang w:eastAsia="en-US"/>
    </w:rPr>
  </w:style>
  <w:style w:type="paragraph" w:customStyle="1" w:styleId="Subhead">
    <w:name w:val="Subhead"/>
    <w:rsid w:val="00FA5D16"/>
    <w:pPr>
      <w:spacing w:before="72" w:after="72"/>
    </w:pPr>
    <w:rPr>
      <w:b/>
      <w:i/>
      <w:snapToGrid w:val="0"/>
      <w:color w:val="000000"/>
      <w:sz w:val="24"/>
      <w:lang w:eastAsia="en-US"/>
    </w:rPr>
  </w:style>
  <w:style w:type="paragraph" w:styleId="Title">
    <w:name w:val="Title"/>
    <w:basedOn w:val="Normal"/>
    <w:qFormat/>
    <w:rsid w:val="00FA5D16"/>
    <w:pPr>
      <w:keepNext/>
      <w:keepLines/>
      <w:spacing w:before="144" w:after="72"/>
    </w:pPr>
    <w:rPr>
      <w:rFonts w:ascii="Arial" w:hAnsi="Arial"/>
      <w:b/>
      <w:snapToGrid w:val="0"/>
      <w:color w:val="000000"/>
      <w:sz w:val="36"/>
    </w:rPr>
  </w:style>
  <w:style w:type="paragraph" w:styleId="Header">
    <w:name w:val="header"/>
    <w:basedOn w:val="Normal"/>
    <w:rsid w:val="00FA5D16"/>
    <w:rPr>
      <w:snapToGrid w:val="0"/>
      <w:color w:val="000000"/>
    </w:rPr>
  </w:style>
  <w:style w:type="paragraph" w:styleId="Footer">
    <w:name w:val="footer"/>
    <w:basedOn w:val="Normal"/>
    <w:rsid w:val="00FA5D16"/>
    <w:rPr>
      <w:snapToGrid w:val="0"/>
      <w:color w:val="000000"/>
    </w:rPr>
  </w:style>
  <w:style w:type="paragraph" w:styleId="BodyTextIndent">
    <w:name w:val="Body Text Indent"/>
    <w:basedOn w:val="Normal"/>
    <w:rsid w:val="00FA5D16"/>
    <w:pPr>
      <w:tabs>
        <w:tab w:val="left" w:pos="270"/>
      </w:tabs>
      <w:ind w:left="270" w:hanging="270"/>
      <w:jc w:val="both"/>
    </w:pPr>
    <w:rPr>
      <w:rFonts w:ascii="Ác¤¤·¢ UWCZKF" w:hAnsi="Ác¤¤·¢ UWCZKF"/>
    </w:rPr>
  </w:style>
  <w:style w:type="character" w:styleId="Hyperlink">
    <w:name w:val="Hyperlink"/>
    <w:uiPriority w:val="99"/>
    <w:rsid w:val="00FA5D16"/>
    <w:rPr>
      <w:color w:val="0000FF"/>
      <w:u w:val="single"/>
    </w:rPr>
  </w:style>
  <w:style w:type="character" w:styleId="FollowedHyperlink">
    <w:name w:val="FollowedHyperlink"/>
    <w:rsid w:val="00FA5D16"/>
    <w:rPr>
      <w:color w:val="800080"/>
      <w:u w:val="single"/>
    </w:rPr>
  </w:style>
  <w:style w:type="paragraph" w:styleId="BodyTextIndent2">
    <w:name w:val="Body Text Indent 2"/>
    <w:basedOn w:val="Normal"/>
    <w:rsid w:val="00FA5D16"/>
    <w:pPr>
      <w:tabs>
        <w:tab w:val="num" w:pos="270"/>
      </w:tabs>
      <w:spacing w:line="220" w:lineRule="exact"/>
      <w:ind w:left="270" w:hanging="270"/>
      <w:jc w:val="both"/>
      <w:outlineLvl w:val="0"/>
    </w:pPr>
  </w:style>
  <w:style w:type="paragraph" w:customStyle="1" w:styleId="HTMLBody">
    <w:name w:val="HTML Body"/>
    <w:rsid w:val="00FA5D16"/>
    <w:rPr>
      <w:rFonts w:ascii="Arial" w:hAnsi="Arial"/>
      <w:snapToGrid w:val="0"/>
      <w:lang w:eastAsia="en-US"/>
    </w:rPr>
  </w:style>
  <w:style w:type="paragraph" w:styleId="BodyTextIndent3">
    <w:name w:val="Body Text Indent 3"/>
    <w:basedOn w:val="Normal"/>
    <w:rsid w:val="00FA5D16"/>
    <w:pPr>
      <w:tabs>
        <w:tab w:val="left" w:pos="270"/>
        <w:tab w:val="left" w:pos="1350"/>
        <w:tab w:val="left" w:pos="2610"/>
        <w:tab w:val="left" w:pos="3690"/>
      </w:tabs>
      <w:ind w:left="270"/>
      <w:jc w:val="both"/>
    </w:pPr>
    <w:rPr>
      <w:sz w:val="18"/>
    </w:rPr>
  </w:style>
  <w:style w:type="paragraph" w:styleId="BlockText">
    <w:name w:val="Block Text"/>
    <w:basedOn w:val="Normal"/>
    <w:rsid w:val="00FA5D16"/>
    <w:pPr>
      <w:tabs>
        <w:tab w:val="num" w:pos="0"/>
        <w:tab w:val="left" w:pos="270"/>
        <w:tab w:val="num" w:pos="360"/>
      </w:tabs>
      <w:ind w:left="270" w:right="90"/>
      <w:jc w:val="both"/>
    </w:pPr>
    <w:rPr>
      <w:color w:val="000000"/>
      <w:sz w:val="19"/>
    </w:rPr>
  </w:style>
  <w:style w:type="paragraph" w:styleId="BodyText2">
    <w:name w:val="Body Text 2"/>
    <w:basedOn w:val="Normal"/>
    <w:rsid w:val="00FA5D16"/>
    <w:pPr>
      <w:tabs>
        <w:tab w:val="num" w:pos="0"/>
      </w:tabs>
      <w:spacing w:line="160" w:lineRule="atLeast"/>
      <w:ind w:right="86"/>
      <w:jc w:val="both"/>
    </w:pPr>
    <w:rPr>
      <w:sz w:val="17"/>
    </w:rPr>
  </w:style>
  <w:style w:type="character" w:customStyle="1" w:styleId="MessageHeaderLabel">
    <w:name w:val="Message Header Label"/>
    <w:rsid w:val="00FA5D16"/>
    <w:rPr>
      <w:rFonts w:ascii="Arial" w:hAnsi="Arial"/>
      <w:b/>
      <w:spacing w:val="-4"/>
      <w:sz w:val="18"/>
      <w:vertAlign w:val="baseline"/>
    </w:rPr>
  </w:style>
  <w:style w:type="paragraph" w:styleId="BodyText3">
    <w:name w:val="Body Text 3"/>
    <w:basedOn w:val="Normal"/>
    <w:rsid w:val="00FA5D16"/>
    <w:pPr>
      <w:spacing w:after="120"/>
    </w:pPr>
    <w:rPr>
      <w:sz w:val="16"/>
    </w:rPr>
  </w:style>
  <w:style w:type="paragraph" w:styleId="BodyTextFirstIndent">
    <w:name w:val="Body Text First Indent"/>
    <w:basedOn w:val="BodyText"/>
    <w:rsid w:val="00FA5D16"/>
    <w:pPr>
      <w:spacing w:after="120"/>
      <w:ind w:firstLine="210"/>
    </w:pPr>
    <w:rPr>
      <w:color w:val="auto"/>
      <w:sz w:val="20"/>
    </w:rPr>
  </w:style>
  <w:style w:type="paragraph" w:styleId="BodyTextFirstIndent2">
    <w:name w:val="Body Text First Indent 2"/>
    <w:basedOn w:val="BodyTextIndent"/>
    <w:rsid w:val="00FA5D16"/>
    <w:pPr>
      <w:tabs>
        <w:tab w:val="clear" w:pos="270"/>
      </w:tabs>
      <w:spacing w:after="120"/>
      <w:ind w:left="360" w:firstLine="210"/>
      <w:jc w:val="left"/>
    </w:pPr>
    <w:rPr>
      <w:rFonts w:ascii="Times New Roman" w:hAnsi="Times New Roman"/>
    </w:rPr>
  </w:style>
  <w:style w:type="paragraph" w:styleId="Caption">
    <w:name w:val="caption"/>
    <w:basedOn w:val="Normal"/>
    <w:next w:val="Normal"/>
    <w:qFormat/>
    <w:rsid w:val="00FA5D16"/>
    <w:pPr>
      <w:spacing w:before="120" w:after="120"/>
    </w:pPr>
    <w:rPr>
      <w:b/>
    </w:rPr>
  </w:style>
  <w:style w:type="paragraph" w:styleId="Closing">
    <w:name w:val="Closing"/>
    <w:basedOn w:val="Normal"/>
    <w:rsid w:val="00FA5D16"/>
    <w:pPr>
      <w:ind w:left="4320"/>
    </w:pPr>
  </w:style>
  <w:style w:type="paragraph" w:styleId="CommentText">
    <w:name w:val="annotation text"/>
    <w:basedOn w:val="Normal"/>
    <w:link w:val="CommentTextChar"/>
    <w:semiHidden/>
    <w:rsid w:val="00FA5D16"/>
  </w:style>
  <w:style w:type="paragraph" w:styleId="Date">
    <w:name w:val="Date"/>
    <w:basedOn w:val="Normal"/>
    <w:next w:val="Normal"/>
    <w:rsid w:val="00FA5D16"/>
  </w:style>
  <w:style w:type="paragraph" w:styleId="DocumentMap">
    <w:name w:val="Document Map"/>
    <w:basedOn w:val="Normal"/>
    <w:semiHidden/>
    <w:rsid w:val="00FA5D16"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sid w:val="00FA5D16"/>
  </w:style>
  <w:style w:type="paragraph" w:styleId="EnvelopeAddress">
    <w:name w:val="envelope address"/>
    <w:basedOn w:val="Normal"/>
    <w:rsid w:val="00FA5D16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sid w:val="00FA5D16"/>
    <w:rPr>
      <w:rFonts w:ascii="Arial" w:hAnsi="Arial"/>
    </w:rPr>
  </w:style>
  <w:style w:type="paragraph" w:styleId="FootnoteText">
    <w:name w:val="footnote text"/>
    <w:basedOn w:val="Normal"/>
    <w:semiHidden/>
    <w:rsid w:val="00FA5D16"/>
  </w:style>
  <w:style w:type="paragraph" w:styleId="Index1">
    <w:name w:val="index 1"/>
    <w:basedOn w:val="Normal"/>
    <w:next w:val="Normal"/>
    <w:autoRedefine/>
    <w:semiHidden/>
    <w:rsid w:val="00FA5D16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FA5D16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FA5D16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FA5D16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FA5D16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FA5D16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FA5D16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FA5D16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FA5D16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FA5D16"/>
    <w:rPr>
      <w:rFonts w:ascii="Arial" w:hAnsi="Arial"/>
      <w:b/>
    </w:rPr>
  </w:style>
  <w:style w:type="paragraph" w:styleId="List">
    <w:name w:val="List"/>
    <w:basedOn w:val="Normal"/>
    <w:rsid w:val="00FA5D16"/>
    <w:pPr>
      <w:ind w:left="360" w:hanging="360"/>
    </w:pPr>
  </w:style>
  <w:style w:type="paragraph" w:styleId="List2">
    <w:name w:val="List 2"/>
    <w:basedOn w:val="Normal"/>
    <w:rsid w:val="00FA5D16"/>
    <w:pPr>
      <w:ind w:left="720" w:hanging="360"/>
    </w:pPr>
  </w:style>
  <w:style w:type="paragraph" w:styleId="List3">
    <w:name w:val="List 3"/>
    <w:basedOn w:val="Normal"/>
    <w:rsid w:val="00FA5D16"/>
    <w:pPr>
      <w:ind w:left="1080" w:hanging="360"/>
    </w:pPr>
  </w:style>
  <w:style w:type="paragraph" w:styleId="List4">
    <w:name w:val="List 4"/>
    <w:basedOn w:val="Normal"/>
    <w:rsid w:val="00FA5D16"/>
    <w:pPr>
      <w:ind w:left="1440" w:hanging="360"/>
    </w:pPr>
  </w:style>
  <w:style w:type="paragraph" w:styleId="List5">
    <w:name w:val="List 5"/>
    <w:basedOn w:val="Normal"/>
    <w:rsid w:val="00FA5D16"/>
    <w:pPr>
      <w:ind w:left="1800" w:hanging="360"/>
    </w:pPr>
  </w:style>
  <w:style w:type="paragraph" w:styleId="ListBullet">
    <w:name w:val="List Bullet"/>
    <w:basedOn w:val="Normal"/>
    <w:autoRedefine/>
    <w:rsid w:val="00FA5D16"/>
    <w:pPr>
      <w:numPr>
        <w:numId w:val="1"/>
      </w:numPr>
    </w:pPr>
  </w:style>
  <w:style w:type="paragraph" w:styleId="ListBullet2">
    <w:name w:val="List Bullet 2"/>
    <w:basedOn w:val="Normal"/>
    <w:autoRedefine/>
    <w:rsid w:val="00FA5D16"/>
    <w:pPr>
      <w:numPr>
        <w:numId w:val="2"/>
      </w:numPr>
    </w:pPr>
  </w:style>
  <w:style w:type="paragraph" w:styleId="ListBullet3">
    <w:name w:val="List Bullet 3"/>
    <w:basedOn w:val="Normal"/>
    <w:autoRedefine/>
    <w:rsid w:val="00FA5D16"/>
    <w:pPr>
      <w:numPr>
        <w:numId w:val="3"/>
      </w:numPr>
    </w:pPr>
  </w:style>
  <w:style w:type="paragraph" w:styleId="ListBullet4">
    <w:name w:val="List Bullet 4"/>
    <w:basedOn w:val="Normal"/>
    <w:autoRedefine/>
    <w:rsid w:val="00FA5D16"/>
    <w:pPr>
      <w:numPr>
        <w:numId w:val="4"/>
      </w:numPr>
    </w:pPr>
  </w:style>
  <w:style w:type="paragraph" w:styleId="ListBullet5">
    <w:name w:val="List Bullet 5"/>
    <w:basedOn w:val="Normal"/>
    <w:autoRedefine/>
    <w:rsid w:val="00FA5D16"/>
    <w:pPr>
      <w:numPr>
        <w:numId w:val="5"/>
      </w:numPr>
    </w:pPr>
  </w:style>
  <w:style w:type="paragraph" w:styleId="ListContinue">
    <w:name w:val="List Continue"/>
    <w:basedOn w:val="Normal"/>
    <w:rsid w:val="00FA5D16"/>
    <w:pPr>
      <w:spacing w:after="120"/>
      <w:ind w:left="360"/>
    </w:pPr>
  </w:style>
  <w:style w:type="paragraph" w:styleId="ListContinue2">
    <w:name w:val="List Continue 2"/>
    <w:basedOn w:val="Normal"/>
    <w:rsid w:val="00FA5D16"/>
    <w:pPr>
      <w:spacing w:after="120"/>
      <w:ind w:left="720"/>
    </w:pPr>
  </w:style>
  <w:style w:type="paragraph" w:styleId="ListContinue3">
    <w:name w:val="List Continue 3"/>
    <w:basedOn w:val="Normal"/>
    <w:rsid w:val="00FA5D16"/>
    <w:pPr>
      <w:spacing w:after="120"/>
      <w:ind w:left="1080"/>
    </w:pPr>
  </w:style>
  <w:style w:type="paragraph" w:styleId="ListContinue4">
    <w:name w:val="List Continue 4"/>
    <w:basedOn w:val="Normal"/>
    <w:rsid w:val="00FA5D16"/>
    <w:pPr>
      <w:spacing w:after="120"/>
      <w:ind w:left="1440"/>
    </w:pPr>
  </w:style>
  <w:style w:type="paragraph" w:styleId="ListContinue5">
    <w:name w:val="List Continue 5"/>
    <w:basedOn w:val="Normal"/>
    <w:rsid w:val="00FA5D16"/>
    <w:pPr>
      <w:spacing w:after="120"/>
      <w:ind w:left="1800"/>
    </w:pPr>
  </w:style>
  <w:style w:type="paragraph" w:styleId="ListNumber">
    <w:name w:val="List Number"/>
    <w:basedOn w:val="Normal"/>
    <w:rsid w:val="00FA5D16"/>
    <w:pPr>
      <w:numPr>
        <w:numId w:val="6"/>
      </w:numPr>
    </w:pPr>
  </w:style>
  <w:style w:type="paragraph" w:styleId="ListNumber2">
    <w:name w:val="List Number 2"/>
    <w:basedOn w:val="Normal"/>
    <w:rsid w:val="00FA5D16"/>
    <w:pPr>
      <w:numPr>
        <w:numId w:val="7"/>
      </w:numPr>
    </w:pPr>
  </w:style>
  <w:style w:type="paragraph" w:styleId="ListNumber3">
    <w:name w:val="List Number 3"/>
    <w:basedOn w:val="Normal"/>
    <w:rsid w:val="00FA5D16"/>
    <w:pPr>
      <w:numPr>
        <w:numId w:val="8"/>
      </w:numPr>
    </w:pPr>
  </w:style>
  <w:style w:type="paragraph" w:styleId="ListNumber4">
    <w:name w:val="List Number 4"/>
    <w:basedOn w:val="Normal"/>
    <w:rsid w:val="00FA5D16"/>
    <w:pPr>
      <w:numPr>
        <w:numId w:val="9"/>
      </w:numPr>
    </w:pPr>
  </w:style>
  <w:style w:type="paragraph" w:styleId="ListNumber5">
    <w:name w:val="List Number 5"/>
    <w:basedOn w:val="Normal"/>
    <w:rsid w:val="00FA5D16"/>
    <w:pPr>
      <w:numPr>
        <w:numId w:val="10"/>
      </w:numPr>
    </w:pPr>
  </w:style>
  <w:style w:type="paragraph" w:styleId="MacroText">
    <w:name w:val="macro"/>
    <w:semiHidden/>
    <w:rsid w:val="00FA5D1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rsid w:val="00FA5D1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paragraph" w:styleId="NormalIndent">
    <w:name w:val="Normal Indent"/>
    <w:basedOn w:val="Normal"/>
    <w:rsid w:val="00FA5D16"/>
    <w:pPr>
      <w:ind w:left="720"/>
    </w:pPr>
  </w:style>
  <w:style w:type="paragraph" w:styleId="NoteHeading">
    <w:name w:val="Note Heading"/>
    <w:basedOn w:val="Normal"/>
    <w:next w:val="Normal"/>
    <w:rsid w:val="00FA5D16"/>
  </w:style>
  <w:style w:type="paragraph" w:styleId="Salutation">
    <w:name w:val="Salutation"/>
    <w:basedOn w:val="Normal"/>
    <w:next w:val="Normal"/>
    <w:rsid w:val="00FA5D16"/>
  </w:style>
  <w:style w:type="paragraph" w:styleId="Signature">
    <w:name w:val="Signature"/>
    <w:basedOn w:val="Normal"/>
    <w:rsid w:val="00FA5D16"/>
    <w:pPr>
      <w:ind w:left="4320"/>
    </w:pPr>
  </w:style>
  <w:style w:type="paragraph" w:styleId="Subtitle">
    <w:name w:val="Subtitle"/>
    <w:basedOn w:val="Normal"/>
    <w:qFormat/>
    <w:rsid w:val="00FA5D16"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rsid w:val="00FA5D16"/>
    <w:pPr>
      <w:ind w:left="200" w:hanging="200"/>
    </w:pPr>
  </w:style>
  <w:style w:type="paragraph" w:styleId="TableofFigures">
    <w:name w:val="table of figures"/>
    <w:basedOn w:val="Normal"/>
    <w:next w:val="Normal"/>
    <w:semiHidden/>
    <w:rsid w:val="00FA5D16"/>
    <w:pPr>
      <w:ind w:left="400" w:hanging="400"/>
    </w:pPr>
  </w:style>
  <w:style w:type="paragraph" w:styleId="TOAHeading">
    <w:name w:val="toa heading"/>
    <w:basedOn w:val="Normal"/>
    <w:next w:val="Normal"/>
    <w:semiHidden/>
    <w:rsid w:val="00FA5D16"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  <w:rsid w:val="00FA5D16"/>
  </w:style>
  <w:style w:type="paragraph" w:styleId="TOC2">
    <w:name w:val="toc 2"/>
    <w:basedOn w:val="Normal"/>
    <w:next w:val="Normal"/>
    <w:autoRedefine/>
    <w:semiHidden/>
    <w:rsid w:val="00FA5D16"/>
    <w:pPr>
      <w:ind w:left="200"/>
    </w:pPr>
  </w:style>
  <w:style w:type="paragraph" w:styleId="TOC3">
    <w:name w:val="toc 3"/>
    <w:basedOn w:val="Normal"/>
    <w:next w:val="Normal"/>
    <w:autoRedefine/>
    <w:semiHidden/>
    <w:rsid w:val="00FA5D16"/>
    <w:pPr>
      <w:ind w:left="400"/>
    </w:pPr>
  </w:style>
  <w:style w:type="paragraph" w:styleId="TOC4">
    <w:name w:val="toc 4"/>
    <w:basedOn w:val="Normal"/>
    <w:next w:val="Normal"/>
    <w:autoRedefine/>
    <w:semiHidden/>
    <w:rsid w:val="00FA5D16"/>
    <w:pPr>
      <w:ind w:left="600"/>
    </w:pPr>
  </w:style>
  <w:style w:type="paragraph" w:styleId="TOC5">
    <w:name w:val="toc 5"/>
    <w:basedOn w:val="Normal"/>
    <w:next w:val="Normal"/>
    <w:autoRedefine/>
    <w:semiHidden/>
    <w:rsid w:val="00FA5D16"/>
    <w:pPr>
      <w:ind w:left="800"/>
    </w:pPr>
  </w:style>
  <w:style w:type="paragraph" w:styleId="TOC6">
    <w:name w:val="toc 6"/>
    <w:basedOn w:val="Normal"/>
    <w:next w:val="Normal"/>
    <w:autoRedefine/>
    <w:semiHidden/>
    <w:rsid w:val="00FA5D16"/>
    <w:pPr>
      <w:ind w:left="1000"/>
    </w:pPr>
  </w:style>
  <w:style w:type="paragraph" w:styleId="TOC7">
    <w:name w:val="toc 7"/>
    <w:basedOn w:val="Normal"/>
    <w:next w:val="Normal"/>
    <w:autoRedefine/>
    <w:semiHidden/>
    <w:rsid w:val="00FA5D16"/>
    <w:pPr>
      <w:ind w:left="1200"/>
    </w:pPr>
  </w:style>
  <w:style w:type="paragraph" w:styleId="TOC8">
    <w:name w:val="toc 8"/>
    <w:basedOn w:val="Normal"/>
    <w:next w:val="Normal"/>
    <w:autoRedefine/>
    <w:semiHidden/>
    <w:rsid w:val="00FA5D16"/>
    <w:pPr>
      <w:ind w:left="1400"/>
    </w:pPr>
  </w:style>
  <w:style w:type="paragraph" w:styleId="TOC9">
    <w:name w:val="toc 9"/>
    <w:basedOn w:val="Normal"/>
    <w:next w:val="Normal"/>
    <w:autoRedefine/>
    <w:semiHidden/>
    <w:rsid w:val="00FA5D16"/>
    <w:pPr>
      <w:ind w:left="1600"/>
    </w:pPr>
  </w:style>
  <w:style w:type="paragraph" w:styleId="NormalWeb">
    <w:name w:val="Normal (Web)"/>
    <w:basedOn w:val="Normal"/>
    <w:uiPriority w:val="99"/>
    <w:rsid w:val="00FA5D16"/>
    <w:pPr>
      <w:spacing w:before="100" w:beforeAutospacing="1" w:after="100" w:afterAutospacing="1"/>
    </w:pPr>
  </w:style>
  <w:style w:type="paragraph" w:styleId="BalloonText">
    <w:name w:val="Balloon Text"/>
    <w:basedOn w:val="Normal"/>
    <w:semiHidden/>
    <w:rsid w:val="00FA5D16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FA5D16"/>
    <w:rPr>
      <w:b/>
      <w:bCs/>
    </w:rPr>
  </w:style>
  <w:style w:type="paragraph" w:styleId="HTMLPreformatted">
    <w:name w:val="HTML Preformatted"/>
    <w:basedOn w:val="Normal"/>
    <w:rsid w:val="00FA5D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customStyle="1" w:styleId="bodytext-bold1">
    <w:name w:val="bodytext-bold1"/>
    <w:rsid w:val="00FA5D16"/>
    <w:rPr>
      <w:rFonts w:ascii="Verdana" w:hAnsi="Verdana" w:hint="default"/>
      <w:b/>
      <w:bCs/>
      <w:color w:val="000000"/>
      <w:sz w:val="11"/>
      <w:szCs w:val="11"/>
    </w:rPr>
  </w:style>
  <w:style w:type="character" w:customStyle="1" w:styleId="bodytext1">
    <w:name w:val="bodytext1"/>
    <w:rsid w:val="00FA5D16"/>
    <w:rPr>
      <w:rFonts w:ascii="Verdana" w:hAnsi="Verdana" w:hint="default"/>
      <w:color w:val="000000"/>
      <w:sz w:val="11"/>
      <w:szCs w:val="11"/>
    </w:rPr>
  </w:style>
  <w:style w:type="character" w:styleId="HTMLTypewriter">
    <w:name w:val="HTML Typewriter"/>
    <w:rsid w:val="00FA5D16"/>
    <w:rPr>
      <w:rFonts w:ascii="Courier New" w:eastAsia="Courier New" w:hAnsi="Courier New" w:cs="Courier New"/>
      <w:sz w:val="20"/>
      <w:szCs w:val="20"/>
    </w:rPr>
  </w:style>
  <w:style w:type="character" w:customStyle="1" w:styleId="q">
    <w:name w:val="q"/>
    <w:basedOn w:val="DefaultParagraphFont"/>
    <w:rsid w:val="00FA5D16"/>
  </w:style>
  <w:style w:type="table" w:styleId="TableGrid">
    <w:name w:val="Table Grid"/>
    <w:basedOn w:val="TableNormal"/>
    <w:uiPriority w:val="39"/>
    <w:rsid w:val="00FB57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listparagraph0">
    <w:name w:val="msolistparagraph"/>
    <w:basedOn w:val="Normal"/>
    <w:rsid w:val="00860092"/>
    <w:pPr>
      <w:ind w:left="720"/>
    </w:pPr>
    <w:rPr>
      <w:rFonts w:ascii="Calibri" w:hAnsi="Calibri"/>
      <w:sz w:val="22"/>
      <w:szCs w:val="22"/>
      <w:lang w:eastAsia="zh-TW"/>
    </w:rPr>
  </w:style>
  <w:style w:type="character" w:customStyle="1" w:styleId="ellen">
    <w:name w:val="ellen"/>
    <w:semiHidden/>
    <w:rsid w:val="00655052"/>
    <w:rPr>
      <w:rFonts w:ascii="Arial" w:hAnsi="Arial" w:cs="Arial"/>
      <w:color w:val="auto"/>
      <w:sz w:val="20"/>
      <w:szCs w:val="20"/>
    </w:rPr>
  </w:style>
  <w:style w:type="paragraph" w:customStyle="1" w:styleId="ecmsonormal">
    <w:name w:val="ec_msonormal"/>
    <w:basedOn w:val="Normal"/>
    <w:rsid w:val="00655052"/>
    <w:pPr>
      <w:spacing w:before="100" w:beforeAutospacing="1" w:after="100" w:afterAutospacing="1"/>
    </w:pPr>
    <w:rPr>
      <w:rFonts w:eastAsia="SimSun"/>
    </w:rPr>
  </w:style>
  <w:style w:type="character" w:customStyle="1" w:styleId="apple-style-span">
    <w:name w:val="apple-style-span"/>
    <w:basedOn w:val="DefaultParagraphFont"/>
    <w:rsid w:val="000D28A4"/>
  </w:style>
  <w:style w:type="character" w:customStyle="1" w:styleId="yshortcuts">
    <w:name w:val="yshortcuts"/>
    <w:basedOn w:val="DefaultParagraphFont"/>
    <w:rsid w:val="00BD4415"/>
  </w:style>
  <w:style w:type="character" w:customStyle="1" w:styleId="sup1">
    <w:name w:val="sup1"/>
    <w:rsid w:val="004B4B9A"/>
    <w:rPr>
      <w:b/>
      <w:bCs/>
      <w:sz w:val="16"/>
      <w:szCs w:val="16"/>
    </w:rPr>
  </w:style>
  <w:style w:type="character" w:customStyle="1" w:styleId="definition">
    <w:name w:val="definition"/>
    <w:rsid w:val="008F45CD"/>
    <w:rPr>
      <w:rFonts w:cs="Times New Roman"/>
    </w:rPr>
  </w:style>
  <w:style w:type="character" w:customStyle="1" w:styleId="Grace">
    <w:name w:val="Grace"/>
    <w:semiHidden/>
    <w:rsid w:val="00AC3D75"/>
    <w:rPr>
      <w:rFonts w:ascii="Arial" w:hAnsi="Arial" w:cs="Arial"/>
      <w:color w:val="000080"/>
      <w:sz w:val="20"/>
      <w:szCs w:val="20"/>
    </w:rPr>
  </w:style>
  <w:style w:type="character" w:customStyle="1" w:styleId="FECA">
    <w:name w:val="FECA"/>
    <w:semiHidden/>
    <w:rsid w:val="00DF5C09"/>
    <w:rPr>
      <w:rFonts w:ascii="Arial" w:hAnsi="Arial" w:cs="Arial"/>
      <w:b w:val="0"/>
      <w:bCs w:val="0"/>
      <w:i w:val="0"/>
      <w:iCs w:val="0"/>
      <w:strike w:val="0"/>
      <w:color w:val="000080"/>
      <w:sz w:val="24"/>
      <w:szCs w:val="24"/>
      <w:u w:val="none"/>
    </w:rPr>
  </w:style>
  <w:style w:type="character" w:customStyle="1" w:styleId="emailstyle17">
    <w:name w:val="emailstyle17"/>
    <w:semiHidden/>
    <w:rsid w:val="007D6B4E"/>
    <w:rPr>
      <w:rFonts w:ascii="Arial" w:hAnsi="Arial" w:cs="Arial" w:hint="default"/>
      <w:b w:val="0"/>
      <w:bCs w:val="0"/>
      <w:i w:val="0"/>
      <w:iCs w:val="0"/>
      <w:strike w:val="0"/>
      <w:dstrike w:val="0"/>
      <w:color w:val="000080"/>
      <w:sz w:val="24"/>
      <w:szCs w:val="24"/>
      <w:u w:val="none"/>
      <w:effect w:val="none"/>
    </w:rPr>
  </w:style>
  <w:style w:type="character" w:customStyle="1" w:styleId="PlainTextChar">
    <w:name w:val="Plain Text Char"/>
    <w:link w:val="PlainText"/>
    <w:uiPriority w:val="99"/>
    <w:rsid w:val="00D2747E"/>
    <w:rPr>
      <w:rFonts w:ascii="Courier New" w:hAnsi="Courier New"/>
      <w:lang w:eastAsia="en-US"/>
    </w:rPr>
  </w:style>
  <w:style w:type="character" w:customStyle="1" w:styleId="shorttext">
    <w:name w:val="short_text"/>
    <w:rsid w:val="00146201"/>
  </w:style>
  <w:style w:type="table" w:customStyle="1" w:styleId="TableGrid1">
    <w:name w:val="Table Grid1"/>
    <w:basedOn w:val="TableNormal"/>
    <w:next w:val="TableGrid"/>
    <w:uiPriority w:val="59"/>
    <w:rsid w:val="000437FD"/>
    <w:rPr>
      <w:rFonts w:ascii="Calibri" w:hAnsi="Calibri"/>
      <w:sz w:val="22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AA57BF"/>
    <w:rPr>
      <w:rFonts w:ascii="Calibri" w:hAnsi="Calibri"/>
      <w:sz w:val="22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A71C18"/>
    <w:rPr>
      <w:rFonts w:ascii="Calibri" w:hAnsi="Calibri"/>
      <w:sz w:val="22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iv1462855550msonormal">
    <w:name w:val="yiv1462855550msonormal"/>
    <w:basedOn w:val="Normal"/>
    <w:rsid w:val="00ED56F3"/>
    <w:pPr>
      <w:spacing w:before="100" w:beforeAutospacing="1" w:after="100" w:afterAutospacing="1"/>
    </w:pPr>
    <w:rPr>
      <w:lang w:eastAsia="zh-TW"/>
    </w:rPr>
  </w:style>
  <w:style w:type="paragraph" w:customStyle="1" w:styleId="SubtleEmphasis1">
    <w:name w:val="Subtle Emphasis1"/>
    <w:basedOn w:val="Normal"/>
    <w:uiPriority w:val="34"/>
    <w:qFormat/>
    <w:rsid w:val="00F303E6"/>
    <w:pPr>
      <w:ind w:left="720"/>
    </w:pPr>
  </w:style>
  <w:style w:type="character" w:customStyle="1" w:styleId="yiv429301715tab">
    <w:name w:val="yiv429301715tab"/>
    <w:rsid w:val="00ED5066"/>
  </w:style>
  <w:style w:type="character" w:customStyle="1" w:styleId="hps">
    <w:name w:val="hps"/>
    <w:rsid w:val="0018697C"/>
  </w:style>
  <w:style w:type="character" w:customStyle="1" w:styleId="BodyTextChar">
    <w:name w:val="Body Text Char"/>
    <w:link w:val="BodyText"/>
    <w:rsid w:val="00AE6EBB"/>
    <w:rPr>
      <w:color w:val="000000"/>
      <w:sz w:val="24"/>
      <w:lang w:eastAsia="en-US"/>
    </w:rPr>
  </w:style>
  <w:style w:type="paragraph" w:customStyle="1" w:styleId="MediumList2-Accent41">
    <w:name w:val="Medium List 2 - Accent 41"/>
    <w:basedOn w:val="Normal"/>
    <w:uiPriority w:val="34"/>
    <w:qFormat/>
    <w:rsid w:val="0074233A"/>
    <w:pPr>
      <w:ind w:left="720"/>
    </w:pPr>
  </w:style>
  <w:style w:type="paragraph" w:customStyle="1" w:styleId="1">
    <w:name w:val="正文1"/>
    <w:rsid w:val="004C4713"/>
    <w:rPr>
      <w:rFonts w:eastAsia="ヒラギノ角ゴ Pro W3"/>
      <w:color w:val="000000"/>
    </w:rPr>
  </w:style>
  <w:style w:type="paragraph" w:customStyle="1" w:styleId="LightGrid-Accent31">
    <w:name w:val="Light Grid - Accent 31"/>
    <w:basedOn w:val="Normal"/>
    <w:uiPriority w:val="34"/>
    <w:qFormat/>
    <w:rsid w:val="00C354D4"/>
    <w:pPr>
      <w:spacing w:after="200" w:line="276" w:lineRule="auto"/>
      <w:ind w:left="720"/>
      <w:contextualSpacing/>
    </w:pPr>
    <w:rPr>
      <w:rFonts w:ascii="Calibri" w:eastAsia="SimSun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4A12A3"/>
    <w:pPr>
      <w:ind w:left="720"/>
      <w:contextualSpacing/>
    </w:pPr>
    <w:rPr>
      <w:rFonts w:eastAsia="PMingLiU"/>
      <w:sz w:val="20"/>
      <w:szCs w:val="20"/>
      <w:lang w:eastAsia="en-US"/>
    </w:rPr>
  </w:style>
  <w:style w:type="paragraph" w:styleId="Revision">
    <w:name w:val="Revision"/>
    <w:hidden/>
    <w:uiPriority w:val="99"/>
    <w:unhideWhenUsed/>
    <w:rsid w:val="004018DB"/>
    <w:rPr>
      <w:rFonts w:eastAsia="Times New Roman"/>
      <w:sz w:val="24"/>
      <w:szCs w:val="24"/>
    </w:rPr>
  </w:style>
  <w:style w:type="character" w:customStyle="1" w:styleId="gmail-il">
    <w:name w:val="gmail-il"/>
    <w:rsid w:val="00AF7040"/>
  </w:style>
  <w:style w:type="table" w:customStyle="1" w:styleId="TableGrid4">
    <w:name w:val="Table Grid4"/>
    <w:basedOn w:val="TableNormal"/>
    <w:next w:val="TableGrid"/>
    <w:uiPriority w:val="59"/>
    <w:unhideWhenUsed/>
    <w:rsid w:val="00110179"/>
    <w:rPr>
      <w:rFonts w:ascii="Calibri" w:hAnsi="Calibri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mail-m3190488758210384105gmail-m-2205097571889966979gmail-m-6912737118354984229gmail-m-7346724781926658926gmail-m-846336723944316846gmail-m-8637722783978917168bumpedfont15">
    <w:name w:val="gmail-m_3190488758210384105gmail-m_-2205097571889966979gmail-m_-6912737118354984229gmail-m_-7346724781926658926gmail-m_-846336723944316846gmail-m_-8637722783978917168bumpedfont15"/>
    <w:rsid w:val="008805E3"/>
  </w:style>
  <w:style w:type="character" w:styleId="CommentReference">
    <w:name w:val="annotation reference"/>
    <w:rsid w:val="00B407A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B407A5"/>
    <w:rPr>
      <w:b/>
      <w:bCs/>
    </w:rPr>
  </w:style>
  <w:style w:type="character" w:customStyle="1" w:styleId="CommentTextChar">
    <w:name w:val="Comment Text Char"/>
    <w:link w:val="CommentText"/>
    <w:semiHidden/>
    <w:rsid w:val="00B407A5"/>
    <w:rPr>
      <w:rFonts w:eastAsia="Times New Roman"/>
      <w:sz w:val="24"/>
      <w:szCs w:val="24"/>
    </w:rPr>
  </w:style>
  <w:style w:type="character" w:customStyle="1" w:styleId="CommentSubjectChar">
    <w:name w:val="Comment Subject Char"/>
    <w:link w:val="CommentSubject"/>
    <w:rsid w:val="00B407A5"/>
    <w:rPr>
      <w:rFonts w:eastAsia="Times New Roman"/>
      <w:b/>
      <w:bCs/>
      <w:sz w:val="24"/>
      <w:szCs w:val="24"/>
    </w:rPr>
  </w:style>
  <w:style w:type="paragraph" w:customStyle="1" w:styleId="Default">
    <w:name w:val="Default"/>
    <w:rsid w:val="00312C03"/>
    <w:pPr>
      <w:pBdr>
        <w:top w:val="nil"/>
        <w:left w:val="nil"/>
        <w:bottom w:val="nil"/>
        <w:right w:val="nil"/>
        <w:between w:val="nil"/>
        <w:bar w:val="nil"/>
      </w:pBdr>
      <w:spacing w:before="160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il">
    <w:name w:val="il"/>
    <w:basedOn w:val="DefaultParagraphFont"/>
    <w:rsid w:val="003E57D5"/>
  </w:style>
  <w:style w:type="character" w:customStyle="1" w:styleId="gmaildefault">
    <w:name w:val="gmail_default"/>
    <w:basedOn w:val="DefaultParagraphFont"/>
    <w:rsid w:val="00231CFD"/>
  </w:style>
  <w:style w:type="paragraph" w:customStyle="1" w:styleId="Body">
    <w:name w:val="Body"/>
    <w:rsid w:val="00571DB0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apple-tab-span">
    <w:name w:val="apple-tab-span"/>
    <w:basedOn w:val="DefaultParagraphFont"/>
    <w:rsid w:val="00886858"/>
  </w:style>
  <w:style w:type="character" w:customStyle="1" w:styleId="text">
    <w:name w:val="text"/>
    <w:basedOn w:val="DefaultParagraphFont"/>
    <w:rsid w:val="001565B6"/>
  </w:style>
  <w:style w:type="character" w:customStyle="1" w:styleId="small-caps">
    <w:name w:val="small-caps"/>
    <w:basedOn w:val="DefaultParagraphFont"/>
    <w:rsid w:val="001565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7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0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2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58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7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3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99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0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8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2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8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7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5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1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6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3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93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9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5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5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7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4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2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33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8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8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2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8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6335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90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6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6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4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4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93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40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1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0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0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9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8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2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28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85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6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8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42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7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257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0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7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3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9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2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58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84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8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7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6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9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0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7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0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1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1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64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7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2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9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1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9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3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8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1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1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9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6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6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4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6865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3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07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12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635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4742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5209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2624707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67574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4325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4949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55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4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14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7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9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02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3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22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1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3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1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9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661922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9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6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5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6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0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9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5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6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9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6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4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5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8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51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2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3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8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8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7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9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5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3935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6F767A"/>
            <w:bottom w:val="none" w:sz="0" w:space="0" w:color="auto"/>
            <w:right w:val="single" w:sz="6" w:space="0" w:color="6F767A"/>
          </w:divBdr>
          <w:divsChild>
            <w:div w:id="1826582993">
              <w:marLeft w:val="0"/>
              <w:marRight w:val="0"/>
              <w:marTop w:val="0"/>
              <w:marBottom w:val="0"/>
              <w:divBdr>
                <w:top w:val="single" w:sz="6" w:space="0" w:color="95A4AE"/>
                <w:left w:val="none" w:sz="0" w:space="0" w:color="auto"/>
                <w:bottom w:val="single" w:sz="6" w:space="0" w:color="878D90"/>
                <w:right w:val="none" w:sz="0" w:space="0" w:color="auto"/>
              </w:divBdr>
              <w:divsChild>
                <w:div w:id="1119762068">
                  <w:marLeft w:val="0"/>
                  <w:marRight w:val="-45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376763">
                      <w:marLeft w:val="0"/>
                      <w:marRight w:val="45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5708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single" w:sz="6" w:space="0" w:color="D0D0D0"/>
                          </w:divBdr>
                          <w:divsChild>
                            <w:div w:id="82578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2902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C2C9D2"/>
                                    <w:left w:val="single" w:sz="6" w:space="0" w:color="C2C9D2"/>
                                    <w:bottom w:val="single" w:sz="6" w:space="0" w:color="C2C9D2"/>
                                    <w:right w:val="single" w:sz="6" w:space="0" w:color="C2C9D2"/>
                                  </w:divBdr>
                                  <w:divsChild>
                                    <w:div w:id="1257129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dashed" w:sz="6" w:space="5" w:color="BEBEBE"/>
                                        <w:right w:val="none" w:sz="0" w:space="0" w:color="auto"/>
                                      </w:divBdr>
                                      <w:divsChild>
                                        <w:div w:id="1344669018">
                                          <w:marLeft w:val="169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0144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654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0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3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1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7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8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8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6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5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9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0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1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7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8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8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4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77169">
              <w:blockQuote w:val="1"/>
              <w:marLeft w:val="60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3136">
              <w:blockQuote w:val="1"/>
              <w:marLeft w:val="60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9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7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2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5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2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3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9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3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2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5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2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3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3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67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29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0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2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3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76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09946">
                      <w:marLeft w:val="0"/>
                      <w:marRight w:val="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345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9723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073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8142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00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0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5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1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6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27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65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3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bert.wong@feca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3FAC45-8D0A-4202-BE5D-0ADCE1680B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0</Words>
  <Characters>302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1U°o·t±D·|Ap·|</vt:lpstr>
    </vt:vector>
  </TitlesOfParts>
  <Company>Microsoft</Company>
  <LinksUpToDate>false</LinksUpToDate>
  <CharactersWithSpaces>3549</CharactersWithSpaces>
  <SharedDoc>false</SharedDoc>
  <HLinks>
    <vt:vector size="24" baseType="variant">
      <vt:variant>
        <vt:i4>3735625</vt:i4>
      </vt:variant>
      <vt:variant>
        <vt:i4>9</vt:i4>
      </vt:variant>
      <vt:variant>
        <vt:i4>0</vt:i4>
      </vt:variant>
      <vt:variant>
        <vt:i4>5</vt:i4>
      </vt:variant>
      <vt:variant>
        <vt:lpwstr>mailto:edwin.leung@feca.org</vt:lpwstr>
      </vt:variant>
      <vt:variant>
        <vt:lpwstr/>
      </vt:variant>
      <vt:variant>
        <vt:i4>5570641</vt:i4>
      </vt:variant>
      <vt:variant>
        <vt:i4>6</vt:i4>
      </vt:variant>
      <vt:variant>
        <vt:i4>0</vt:i4>
      </vt:variant>
      <vt:variant>
        <vt:i4>5</vt:i4>
      </vt:variant>
      <vt:variant>
        <vt:lpwstr>https://www.feca.org/donation</vt:lpwstr>
      </vt:variant>
      <vt:variant>
        <vt:lpwstr/>
      </vt:variant>
      <vt:variant>
        <vt:i4>3735625</vt:i4>
      </vt:variant>
      <vt:variant>
        <vt:i4>3</vt:i4>
      </vt:variant>
      <vt:variant>
        <vt:i4>0</vt:i4>
      </vt:variant>
      <vt:variant>
        <vt:i4>5</vt:i4>
      </vt:variant>
      <vt:variant>
        <vt:lpwstr>mailto:edwin.leung@feca.org</vt:lpwstr>
      </vt:variant>
      <vt:variant>
        <vt:lpwstr/>
      </vt:variant>
      <vt:variant>
        <vt:i4>5570641</vt:i4>
      </vt:variant>
      <vt:variant>
        <vt:i4>0</vt:i4>
      </vt:variant>
      <vt:variant>
        <vt:i4>0</vt:i4>
      </vt:variant>
      <vt:variant>
        <vt:i4>5</vt:i4>
      </vt:variant>
      <vt:variant>
        <vt:lpwstr>https://www.feca.org/don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1U°o·t±D·|Ap·|</dc:title>
  <dc:creator>waichuluk</dc:creator>
  <cp:lastModifiedBy>Kat Wenceslao</cp:lastModifiedBy>
  <cp:revision>2</cp:revision>
  <cp:lastPrinted>2025-02-21T18:16:00Z</cp:lastPrinted>
  <dcterms:created xsi:type="dcterms:W3CDTF">2025-07-16T17:07:00Z</dcterms:created>
  <dcterms:modified xsi:type="dcterms:W3CDTF">2025-07-16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9be9359c199474cef9fbce6a94a618289b970d3ef197ebad4c70cbbab8b05c</vt:lpwstr>
  </property>
</Properties>
</file>